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348EE" w14:textId="4A2677F0" w:rsidR="00162048" w:rsidRPr="00082DAC" w:rsidRDefault="00082DAC" w:rsidP="00A41CD0">
      <w:pPr>
        <w:pStyle w:val="TOC2"/>
        <w:ind w:left="0"/>
        <w:sectPr w:rsidR="00162048" w:rsidRPr="00082DAC" w:rsidSect="00A41CD0">
          <w:headerReference w:type="even" r:id="rId11"/>
          <w:headerReference w:type="default" r:id="rId12"/>
          <w:footerReference w:type="even" r:id="rId13"/>
          <w:headerReference w:type="first" r:id="rId14"/>
          <w:type w:val="continuous"/>
          <w:pgSz w:w="11910" w:h="16840"/>
          <w:pgMar w:top="1440" w:right="1440" w:bottom="1440" w:left="1440" w:header="720" w:footer="720" w:gutter="0"/>
          <w:cols w:space="720"/>
        </w:sectPr>
      </w:pPr>
      <w:r>
        <w:rPr>
          <w:noProof/>
        </w:rPr>
        <w:drawing>
          <wp:anchor distT="0" distB="0" distL="114300" distR="114300" simplePos="0" relativeHeight="251658242" behindDoc="1" locked="0" layoutInCell="1" allowOverlap="1" wp14:anchorId="3B88A389" wp14:editId="40D4164B">
            <wp:simplePos x="0" y="0"/>
            <wp:positionH relativeFrom="column">
              <wp:posOffset>-981074</wp:posOffset>
            </wp:positionH>
            <wp:positionV relativeFrom="paragraph">
              <wp:posOffset>-914400</wp:posOffset>
            </wp:positionV>
            <wp:extent cx="7765800" cy="11066145"/>
            <wp:effectExtent l="0" t="0" r="6985" b="1905"/>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Document_contents_template.jpg"/>
                    <pic:cNvPicPr/>
                  </pic:nvPicPr>
                  <pic:blipFill>
                    <a:blip r:embed="rId15">
                      <a:extLst>
                        <a:ext uri="{28A0092B-C50C-407E-A947-70E740481C1C}">
                          <a14:useLocalDpi xmlns:a14="http://schemas.microsoft.com/office/drawing/2010/main" val="0"/>
                        </a:ext>
                      </a:extLst>
                    </a:blip>
                    <a:stretch>
                      <a:fillRect/>
                    </a:stretch>
                  </pic:blipFill>
                  <pic:spPr>
                    <a:xfrm>
                      <a:off x="0" y="0"/>
                      <a:ext cx="7775713" cy="1108027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0" layoutInCell="1" allowOverlap="1" wp14:anchorId="27717D06" wp14:editId="771A4526">
                <wp:simplePos x="0" y="0"/>
                <wp:positionH relativeFrom="column">
                  <wp:posOffset>-127635</wp:posOffset>
                </wp:positionH>
                <wp:positionV relativeFrom="paragraph">
                  <wp:posOffset>0</wp:posOffset>
                </wp:positionV>
                <wp:extent cx="3142615" cy="633349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3142615" cy="6333490"/>
                        </a:xfrm>
                        <a:prstGeom prst="rect">
                          <a:avLst/>
                        </a:prstGeom>
                        <a:noFill/>
                        <a:ln>
                          <a:noFill/>
                        </a:ln>
                        <a:effectLst/>
                      </wps:spPr>
                      <wps:txbx>
                        <w:txbxContent>
                          <w:p w14:paraId="3ABFB8D1" w14:textId="11590B99" w:rsidR="00082DAC" w:rsidRPr="00CD494E" w:rsidRDefault="00690EF8" w:rsidP="00082DAC">
                            <w:pPr>
                              <w:rPr>
                                <w:color w:val="FFFFFF" w:themeColor="background1"/>
                                <w:sz w:val="72"/>
                                <w:szCs w:val="72"/>
                              </w:rPr>
                            </w:pPr>
                            <w:r w:rsidRPr="00CD494E">
                              <w:rPr>
                                <w:color w:val="FFFFFF" w:themeColor="background1"/>
                                <w:sz w:val="72"/>
                                <w:szCs w:val="72"/>
                              </w:rPr>
                              <w:t>Notice of 202</w:t>
                            </w:r>
                            <w:r w:rsidR="00CA4E7D">
                              <w:rPr>
                                <w:color w:val="FFFFFF" w:themeColor="background1"/>
                                <w:sz w:val="72"/>
                                <w:szCs w:val="72"/>
                              </w:rPr>
                              <w:t>5</w:t>
                            </w:r>
                          </w:p>
                          <w:p w14:paraId="68220BDB" w14:textId="77777777" w:rsidR="00690EF8" w:rsidRPr="00CD494E" w:rsidRDefault="00690EF8" w:rsidP="00082DAC">
                            <w:pPr>
                              <w:rPr>
                                <w:color w:val="FFFFFF" w:themeColor="background1"/>
                                <w:sz w:val="72"/>
                                <w:szCs w:val="72"/>
                              </w:rPr>
                            </w:pPr>
                            <w:r w:rsidRPr="00CD494E">
                              <w:rPr>
                                <w:color w:val="FFFFFF" w:themeColor="background1"/>
                                <w:sz w:val="72"/>
                                <w:szCs w:val="72"/>
                              </w:rPr>
                              <w:t>Annual General</w:t>
                            </w:r>
                          </w:p>
                          <w:p w14:paraId="7D2DB9E8" w14:textId="1BF54431" w:rsidR="00690EF8" w:rsidRPr="00CD494E" w:rsidRDefault="00690EF8" w:rsidP="00082DAC">
                            <w:pPr>
                              <w:rPr>
                                <w:color w:val="FFFFFF" w:themeColor="background1"/>
                                <w:sz w:val="72"/>
                                <w:szCs w:val="72"/>
                              </w:rPr>
                            </w:pPr>
                            <w:r w:rsidRPr="00CD494E">
                              <w:rPr>
                                <w:color w:val="FFFFFF" w:themeColor="background1"/>
                                <w:sz w:val="72"/>
                                <w:szCs w:val="72"/>
                              </w:rPr>
                              <w:t>Meeting</w:t>
                            </w:r>
                          </w:p>
                          <w:p w14:paraId="5E41E1F4" w14:textId="77777777" w:rsidR="00082DAC" w:rsidRDefault="00082DAC" w:rsidP="00082DAC">
                            <w:pPr>
                              <w:rPr>
                                <w:sz w:val="40"/>
                                <w:szCs w:val="40"/>
                              </w:rPr>
                            </w:pPr>
                          </w:p>
                          <w:p w14:paraId="20864467" w14:textId="77777777" w:rsidR="00082DAC" w:rsidRDefault="00082DAC" w:rsidP="00082DAC">
                            <w:pPr>
                              <w:rPr>
                                <w:sz w:val="28"/>
                                <w:szCs w:val="28"/>
                              </w:rPr>
                            </w:pPr>
                          </w:p>
                          <w:p w14:paraId="59FAF96F" w14:textId="77777777" w:rsidR="00082DAC" w:rsidRDefault="00082DAC" w:rsidP="00082DAC">
                            <w:pPr>
                              <w:rPr>
                                <w:sz w:val="28"/>
                                <w:szCs w:val="28"/>
                              </w:rPr>
                            </w:pPr>
                          </w:p>
                          <w:p w14:paraId="0C40053F" w14:textId="77777777" w:rsidR="00082DAC" w:rsidRDefault="00082DAC" w:rsidP="00082DAC">
                            <w:pPr>
                              <w:rPr>
                                <w:sz w:val="28"/>
                                <w:szCs w:val="28"/>
                              </w:rPr>
                            </w:pPr>
                          </w:p>
                          <w:p w14:paraId="0F160746" w14:textId="77777777" w:rsidR="00082DAC" w:rsidRDefault="00082DAC" w:rsidP="00082DAC">
                            <w:pPr>
                              <w:rPr>
                                <w:sz w:val="28"/>
                                <w:szCs w:val="28"/>
                              </w:rPr>
                            </w:pPr>
                          </w:p>
                          <w:p w14:paraId="5B21C38C" w14:textId="77777777" w:rsidR="00082DAC" w:rsidRDefault="00082DAC" w:rsidP="00082DAC">
                            <w:pPr>
                              <w:rPr>
                                <w:sz w:val="28"/>
                                <w:szCs w:val="28"/>
                              </w:rPr>
                            </w:pPr>
                          </w:p>
                          <w:p w14:paraId="3957B7C3" w14:textId="77777777" w:rsidR="00082DAC" w:rsidRDefault="00082DAC" w:rsidP="00082DAC">
                            <w:pPr>
                              <w:rPr>
                                <w:sz w:val="28"/>
                                <w:szCs w:val="28"/>
                              </w:rPr>
                            </w:pPr>
                          </w:p>
                          <w:p w14:paraId="75318EE0" w14:textId="77777777" w:rsidR="00082DAC" w:rsidRDefault="00082DAC" w:rsidP="00082DAC">
                            <w:pPr>
                              <w:rPr>
                                <w:sz w:val="28"/>
                                <w:szCs w:val="28"/>
                              </w:rPr>
                            </w:pPr>
                          </w:p>
                          <w:p w14:paraId="09431BD1" w14:textId="77777777" w:rsidR="00082DAC" w:rsidRDefault="00082DAC" w:rsidP="00082DAC">
                            <w:pPr>
                              <w:rPr>
                                <w:sz w:val="28"/>
                                <w:szCs w:val="28"/>
                              </w:rPr>
                            </w:pPr>
                          </w:p>
                          <w:p w14:paraId="7A09B2FB" w14:textId="7021DD94" w:rsidR="00082DAC" w:rsidRDefault="00082DAC" w:rsidP="00082DAC">
                            <w:pPr>
                              <w:rPr>
                                <w:sz w:val="28"/>
                                <w:szCs w:val="28"/>
                              </w:rPr>
                            </w:pPr>
                          </w:p>
                          <w:p w14:paraId="0C2B2B5D" w14:textId="12F8A989" w:rsidR="00CD494E" w:rsidRDefault="000A1D7B" w:rsidP="00082DAC">
                            <w:pPr>
                              <w:rPr>
                                <w:color w:val="FFFFFF" w:themeColor="background1"/>
                                <w:sz w:val="28"/>
                                <w:szCs w:val="28"/>
                              </w:rPr>
                            </w:pPr>
                            <w:r w:rsidRPr="00CD494E">
                              <w:rPr>
                                <w:color w:val="FFFFFF" w:themeColor="background1"/>
                                <w:sz w:val="28"/>
                                <w:szCs w:val="28"/>
                              </w:rPr>
                              <w:t>Thursday</w:t>
                            </w:r>
                            <w:r w:rsidR="00690EF8" w:rsidRPr="00CD494E">
                              <w:rPr>
                                <w:color w:val="FFFFFF" w:themeColor="background1"/>
                                <w:sz w:val="28"/>
                                <w:szCs w:val="28"/>
                              </w:rPr>
                              <w:t xml:space="preserve">, </w:t>
                            </w:r>
                            <w:r w:rsidR="00E458B3">
                              <w:rPr>
                                <w:color w:val="FFFFFF" w:themeColor="background1"/>
                                <w:sz w:val="28"/>
                                <w:szCs w:val="28"/>
                              </w:rPr>
                              <w:t>6</w:t>
                            </w:r>
                            <w:r w:rsidR="00EB7635">
                              <w:rPr>
                                <w:color w:val="FFFFFF" w:themeColor="background1"/>
                                <w:sz w:val="28"/>
                                <w:szCs w:val="28"/>
                              </w:rPr>
                              <w:t xml:space="preserve"> November 202</w:t>
                            </w:r>
                            <w:r w:rsidR="00E458B3">
                              <w:rPr>
                                <w:color w:val="FFFFFF" w:themeColor="background1"/>
                                <w:sz w:val="28"/>
                                <w:szCs w:val="28"/>
                              </w:rPr>
                              <w:t>5</w:t>
                            </w:r>
                          </w:p>
                          <w:p w14:paraId="7F2207BD" w14:textId="39D2D2F1" w:rsidR="0088721A" w:rsidRPr="00CD494E" w:rsidRDefault="0088721A" w:rsidP="001A4635">
                            <w:pPr>
                              <w:rPr>
                                <w:color w:val="FFFFFF" w:themeColor="background1"/>
                                <w:sz w:val="28"/>
                                <w:szCs w:val="28"/>
                              </w:rPr>
                            </w:pPr>
                            <w:r w:rsidRPr="00CD494E">
                              <w:rPr>
                                <w:color w:val="FFFFFF" w:themeColor="background1"/>
                                <w:sz w:val="28"/>
                                <w:szCs w:val="28"/>
                              </w:rPr>
                              <w:t>4</w:t>
                            </w:r>
                            <w:r w:rsidR="001A4635">
                              <w:rPr>
                                <w:color w:val="FFFFFF" w:themeColor="background1"/>
                                <w:sz w:val="28"/>
                                <w:szCs w:val="28"/>
                              </w:rPr>
                              <w:t>:</w:t>
                            </w:r>
                            <w:r w:rsidRPr="00CD494E">
                              <w:rPr>
                                <w:color w:val="FFFFFF" w:themeColor="background1"/>
                                <w:sz w:val="28"/>
                                <w:szCs w:val="28"/>
                              </w:rPr>
                              <w:t>00PM A</w:t>
                            </w:r>
                            <w:r w:rsidR="001A4635">
                              <w:rPr>
                                <w:color w:val="FFFFFF" w:themeColor="background1"/>
                                <w:sz w:val="28"/>
                                <w:szCs w:val="28"/>
                              </w:rPr>
                              <w:t>ED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E64CF74">
              <v:shapetype id="_x0000_t202" coordsize="21600,21600" o:spt="202" path="m,l,21600r21600,l21600,xe" w14:anchorId="27717D06">
                <v:stroke joinstyle="miter"/>
                <v:path gradientshapeok="t" o:connecttype="rect"/>
              </v:shapetype>
              <v:shape id="Text Box 31" style="position:absolute;margin-left:-10.05pt;margin-top:0;width:247.45pt;height:498.7pt;z-index:251658241;visibility:visible;mso-wrap-style:none;mso-wrap-distance-left:9pt;mso-wrap-distance-top:0;mso-wrap-distance-right:9pt;mso-wrap-distance-bottom:0;mso-position-horizontal:absolute;mso-position-horizontal-relative:text;mso-position-vertical:absolute;mso-position-vertical-relative:text;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">
                <v:textbox style="mso-fit-shape-to-text:t">
                  <w:txbxContent>
                    <w:p w:rsidRPr="00CD494E" w:rsidR="00082DAC" w:rsidP="00082DAC" w:rsidRDefault="00690EF8" w14:paraId="6BA122AB" w14:textId="11590B99">
                      <w:pPr>
                        <w:rPr>
                          <w:color w:val="FFFFFF" w:themeColor="background1"/>
                          <w:sz w:val="72"/>
                          <w:szCs w:val="72"/>
                        </w:rPr>
                      </w:pPr>
                      <w:r w:rsidRPr="00CD494E">
                        <w:rPr>
                          <w:color w:val="FFFFFF" w:themeColor="background1"/>
                          <w:sz w:val="72"/>
                          <w:szCs w:val="72"/>
                        </w:rPr>
                        <w:t>Notice of 202</w:t>
                      </w:r>
                      <w:r w:rsidR="00CA4E7D">
                        <w:rPr>
                          <w:color w:val="FFFFFF" w:themeColor="background1"/>
                          <w:sz w:val="72"/>
                          <w:szCs w:val="72"/>
                        </w:rPr>
                        <w:t>5</w:t>
                      </w:r>
                    </w:p>
                    <w:p w:rsidRPr="00CD494E" w:rsidR="00690EF8" w:rsidP="00082DAC" w:rsidRDefault="00690EF8" w14:paraId="73C0E287" w14:textId="77777777">
                      <w:pPr>
                        <w:rPr>
                          <w:color w:val="FFFFFF" w:themeColor="background1"/>
                          <w:sz w:val="72"/>
                          <w:szCs w:val="72"/>
                        </w:rPr>
                      </w:pPr>
                      <w:r w:rsidRPr="00CD494E">
                        <w:rPr>
                          <w:color w:val="FFFFFF" w:themeColor="background1"/>
                          <w:sz w:val="72"/>
                          <w:szCs w:val="72"/>
                        </w:rPr>
                        <w:t>Annual General</w:t>
                      </w:r>
                    </w:p>
                    <w:p w:rsidRPr="00CD494E" w:rsidR="00690EF8" w:rsidP="00082DAC" w:rsidRDefault="00690EF8" w14:paraId="5F842BCD" w14:textId="1BF54431">
                      <w:pPr>
                        <w:rPr>
                          <w:color w:val="FFFFFF" w:themeColor="background1"/>
                          <w:sz w:val="72"/>
                          <w:szCs w:val="72"/>
                        </w:rPr>
                      </w:pPr>
                      <w:r w:rsidRPr="00CD494E">
                        <w:rPr>
                          <w:color w:val="FFFFFF" w:themeColor="background1"/>
                          <w:sz w:val="72"/>
                          <w:szCs w:val="72"/>
                        </w:rPr>
                        <w:t>Meeting</w:t>
                      </w:r>
                    </w:p>
                    <w:p w:rsidR="00082DAC" w:rsidP="00082DAC" w:rsidRDefault="00082DAC" w14:paraId="672A6659" w14:textId="77777777">
                      <w:pPr>
                        <w:rPr>
                          <w:sz w:val="40"/>
                          <w:szCs w:val="40"/>
                        </w:rPr>
                      </w:pPr>
                    </w:p>
                    <w:p w:rsidR="00082DAC" w:rsidP="00082DAC" w:rsidRDefault="00082DAC" w14:paraId="0A37501D" w14:textId="77777777">
                      <w:pPr>
                        <w:rPr>
                          <w:sz w:val="28"/>
                          <w:szCs w:val="28"/>
                        </w:rPr>
                      </w:pPr>
                    </w:p>
                    <w:p w:rsidR="00082DAC" w:rsidP="00082DAC" w:rsidRDefault="00082DAC" w14:paraId="5DAB6C7B" w14:textId="77777777">
                      <w:pPr>
                        <w:rPr>
                          <w:sz w:val="28"/>
                          <w:szCs w:val="28"/>
                        </w:rPr>
                      </w:pPr>
                    </w:p>
                    <w:p w:rsidR="00082DAC" w:rsidP="00082DAC" w:rsidRDefault="00082DAC" w14:paraId="02EB378F" w14:textId="77777777">
                      <w:pPr>
                        <w:rPr>
                          <w:sz w:val="28"/>
                          <w:szCs w:val="28"/>
                        </w:rPr>
                      </w:pPr>
                    </w:p>
                    <w:p w:rsidR="00082DAC" w:rsidP="00082DAC" w:rsidRDefault="00082DAC" w14:paraId="6A05A809" w14:textId="77777777">
                      <w:pPr>
                        <w:rPr>
                          <w:sz w:val="28"/>
                          <w:szCs w:val="28"/>
                        </w:rPr>
                      </w:pPr>
                    </w:p>
                    <w:p w:rsidR="00082DAC" w:rsidP="00082DAC" w:rsidRDefault="00082DAC" w14:paraId="5A39BBE3" w14:textId="77777777">
                      <w:pPr>
                        <w:rPr>
                          <w:sz w:val="28"/>
                          <w:szCs w:val="28"/>
                        </w:rPr>
                      </w:pPr>
                    </w:p>
                    <w:p w:rsidR="00082DAC" w:rsidP="00082DAC" w:rsidRDefault="00082DAC" w14:paraId="41C8F396" w14:textId="77777777">
                      <w:pPr>
                        <w:rPr>
                          <w:sz w:val="28"/>
                          <w:szCs w:val="28"/>
                        </w:rPr>
                      </w:pPr>
                    </w:p>
                    <w:p w:rsidR="00082DAC" w:rsidP="00082DAC" w:rsidRDefault="00082DAC" w14:paraId="72A3D3EC" w14:textId="77777777">
                      <w:pPr>
                        <w:rPr>
                          <w:sz w:val="28"/>
                          <w:szCs w:val="28"/>
                        </w:rPr>
                      </w:pPr>
                    </w:p>
                    <w:p w:rsidR="00082DAC" w:rsidP="00082DAC" w:rsidRDefault="00082DAC" w14:paraId="0D0B940D" w14:textId="77777777">
                      <w:pPr>
                        <w:rPr>
                          <w:sz w:val="28"/>
                          <w:szCs w:val="28"/>
                        </w:rPr>
                      </w:pPr>
                    </w:p>
                    <w:p w:rsidR="00082DAC" w:rsidP="00082DAC" w:rsidRDefault="00082DAC" w14:paraId="0E27B00A" w14:textId="7021DD94">
                      <w:pPr>
                        <w:rPr>
                          <w:sz w:val="28"/>
                          <w:szCs w:val="28"/>
                        </w:rPr>
                      </w:pPr>
                    </w:p>
                    <w:p w:rsidR="00CD494E" w:rsidP="00082DAC" w:rsidRDefault="000A1D7B" w14:paraId="05C3FB15" w14:textId="12F8A989">
                      <w:pPr>
                        <w:rPr>
                          <w:color w:val="FFFFFF" w:themeColor="background1"/>
                          <w:sz w:val="28"/>
                          <w:szCs w:val="28"/>
                        </w:rPr>
                      </w:pPr>
                      <w:r w:rsidRPr="00CD494E">
                        <w:rPr>
                          <w:color w:val="FFFFFF" w:themeColor="background1"/>
                          <w:sz w:val="28"/>
                          <w:szCs w:val="28"/>
                        </w:rPr>
                        <w:t>Thursday</w:t>
                      </w:r>
                      <w:r w:rsidRPr="00CD494E" w:rsidR="00690EF8">
                        <w:rPr>
                          <w:color w:val="FFFFFF" w:themeColor="background1"/>
                          <w:sz w:val="28"/>
                          <w:szCs w:val="28"/>
                        </w:rPr>
                        <w:t xml:space="preserve">, </w:t>
                      </w:r>
                      <w:r w:rsidR="00E458B3">
                        <w:rPr>
                          <w:color w:val="FFFFFF" w:themeColor="background1"/>
                          <w:sz w:val="28"/>
                          <w:szCs w:val="28"/>
                        </w:rPr>
                        <w:t>6</w:t>
                      </w:r>
                      <w:r w:rsidR="00EB7635">
                        <w:rPr>
                          <w:color w:val="FFFFFF" w:themeColor="background1"/>
                          <w:sz w:val="28"/>
                          <w:szCs w:val="28"/>
                        </w:rPr>
                        <w:t xml:space="preserve"> November 202</w:t>
                      </w:r>
                      <w:r w:rsidR="00E458B3">
                        <w:rPr>
                          <w:color w:val="FFFFFF" w:themeColor="background1"/>
                          <w:sz w:val="28"/>
                          <w:szCs w:val="28"/>
                        </w:rPr>
                        <w:t>5</w:t>
                      </w:r>
                    </w:p>
                    <w:p w:rsidRPr="00CD494E" w:rsidR="0088721A" w:rsidP="001A4635" w:rsidRDefault="0088721A" w14:paraId="210EDD67" w14:textId="39D2D2F1">
                      <w:pPr>
                        <w:rPr>
                          <w:color w:val="FFFFFF" w:themeColor="background1"/>
                          <w:sz w:val="28"/>
                          <w:szCs w:val="28"/>
                        </w:rPr>
                      </w:pPr>
                      <w:r w:rsidRPr="00CD494E">
                        <w:rPr>
                          <w:color w:val="FFFFFF" w:themeColor="background1"/>
                          <w:sz w:val="28"/>
                          <w:szCs w:val="28"/>
                        </w:rPr>
                        <w:t>4</w:t>
                      </w:r>
                      <w:r w:rsidR="001A4635">
                        <w:rPr>
                          <w:color w:val="FFFFFF" w:themeColor="background1"/>
                          <w:sz w:val="28"/>
                          <w:szCs w:val="28"/>
                        </w:rPr>
                        <w:t>:</w:t>
                      </w:r>
                      <w:r w:rsidRPr="00CD494E">
                        <w:rPr>
                          <w:color w:val="FFFFFF" w:themeColor="background1"/>
                          <w:sz w:val="28"/>
                          <w:szCs w:val="28"/>
                        </w:rPr>
                        <w:t>00PM A</w:t>
                      </w:r>
                      <w:r w:rsidR="001A4635">
                        <w:rPr>
                          <w:color w:val="FFFFFF" w:themeColor="background1"/>
                          <w:sz w:val="28"/>
                          <w:szCs w:val="28"/>
                        </w:rPr>
                        <w:t>EDT</w:t>
                      </w:r>
                    </w:p>
                  </w:txbxContent>
                </v:textbox>
                <w10:wrap type="square"/>
              </v:shape>
            </w:pict>
          </mc:Fallback>
        </mc:AlternateContent>
      </w:r>
      <w:r w:rsidR="00F436A8">
        <w:rPr>
          <w:noProof/>
          <w:lang w:val="en-AU" w:eastAsia="en-AU"/>
        </w:rPr>
        <mc:AlternateContent>
          <mc:Choice Requires="wpg">
            <w:drawing>
              <wp:anchor distT="0" distB="0" distL="114300" distR="114300" simplePos="0" relativeHeight="251658240" behindDoc="1" locked="0" layoutInCell="1" allowOverlap="1" wp14:anchorId="5F2A90F1" wp14:editId="370104B9">
                <wp:simplePos x="0" y="0"/>
                <wp:positionH relativeFrom="page">
                  <wp:posOffset>195580</wp:posOffset>
                </wp:positionH>
                <wp:positionV relativeFrom="page">
                  <wp:posOffset>175260</wp:posOffset>
                </wp:positionV>
                <wp:extent cx="7204710" cy="10332085"/>
                <wp:effectExtent l="5080" t="3810" r="635" b="0"/>
                <wp:wrapNone/>
                <wp:docPr id="780"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4710" cy="10332085"/>
                          <a:chOff x="308" y="276"/>
                          <a:chExt cx="11346" cy="16271"/>
                        </a:xfrm>
                      </wpg:grpSpPr>
                      <pic:pic xmlns:pic="http://schemas.openxmlformats.org/drawingml/2006/picture">
                        <pic:nvPicPr>
                          <pic:cNvPr id="781" name="Picture 5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315" y="276"/>
                            <a:ext cx="11339" cy="16271"/>
                          </a:xfrm>
                          <a:prstGeom prst="rect">
                            <a:avLst/>
                          </a:prstGeom>
                          <a:noFill/>
                          <a:extLst>
                            <a:ext uri="{909E8E84-426E-40DD-AFC4-6F175D3DCCD1}">
                              <a14:hiddenFill xmlns:a14="http://schemas.microsoft.com/office/drawing/2010/main">
                                <a:solidFill>
                                  <a:srgbClr val="FFFFFF"/>
                                </a:solidFill>
                              </a14:hiddenFill>
                            </a:ext>
                          </a:extLst>
                        </pic:spPr>
                      </pic:pic>
                      <wpg:grpSp>
                        <wpg:cNvPr id="782" name="Group 532"/>
                        <wpg:cNvGrpSpPr>
                          <a:grpSpLocks/>
                        </wpg:cNvGrpSpPr>
                        <wpg:grpSpPr bwMode="auto">
                          <a:xfrm>
                            <a:off x="308" y="5659"/>
                            <a:ext cx="10772" cy="5443"/>
                            <a:chOff x="308" y="5659"/>
                            <a:chExt cx="10772" cy="5443"/>
                          </a:xfrm>
                        </wpg:grpSpPr>
                        <wps:wsp>
                          <wps:cNvPr id="783" name="Freeform 533"/>
                          <wps:cNvSpPr>
                            <a:spLocks/>
                          </wps:cNvSpPr>
                          <wps:spPr bwMode="auto">
                            <a:xfrm>
                              <a:off x="308" y="5659"/>
                              <a:ext cx="10772" cy="5443"/>
                            </a:xfrm>
                            <a:custGeom>
                              <a:avLst/>
                              <a:gdLst>
                                <a:gd name="T0" fmla="+- 0 308 308"/>
                                <a:gd name="T1" fmla="*/ T0 w 10772"/>
                                <a:gd name="T2" fmla="+- 0 5659 5659"/>
                                <a:gd name="T3" fmla="*/ 5659 h 5443"/>
                                <a:gd name="T4" fmla="+- 0 308 308"/>
                                <a:gd name="T5" fmla="*/ T4 w 10772"/>
                                <a:gd name="T6" fmla="+- 0 11102 5659"/>
                                <a:gd name="T7" fmla="*/ 11102 h 5443"/>
                                <a:gd name="T8" fmla="+- 0 10873 308"/>
                                <a:gd name="T9" fmla="*/ T8 w 10772"/>
                                <a:gd name="T10" fmla="+- 0 11101 5659"/>
                                <a:gd name="T11" fmla="*/ 11101 h 5443"/>
                                <a:gd name="T12" fmla="+- 0 10935 308"/>
                                <a:gd name="T13" fmla="*/ T12 w 10772"/>
                                <a:gd name="T14" fmla="+- 0 11099 5659"/>
                                <a:gd name="T15" fmla="*/ 11099 h 5443"/>
                                <a:gd name="T16" fmla="+- 0 11002 308"/>
                                <a:gd name="T17" fmla="*/ T16 w 10772"/>
                                <a:gd name="T18" fmla="+- 0 11089 5659"/>
                                <a:gd name="T19" fmla="*/ 11089 h 5443"/>
                                <a:gd name="T20" fmla="+- 0 11054 308"/>
                                <a:gd name="T21" fmla="*/ T20 w 10772"/>
                                <a:gd name="T22" fmla="+- 0 11054 5659"/>
                                <a:gd name="T23" fmla="*/ 11054 h 5443"/>
                                <a:gd name="T24" fmla="+- 0 11075 308"/>
                                <a:gd name="T25" fmla="*/ T24 w 10772"/>
                                <a:gd name="T26" fmla="+- 0 10982 5659"/>
                                <a:gd name="T27" fmla="*/ 10982 h 5443"/>
                                <a:gd name="T28" fmla="+- 0 11079 308"/>
                                <a:gd name="T29" fmla="*/ T28 w 10772"/>
                                <a:gd name="T30" fmla="+- 0 10895 5659"/>
                                <a:gd name="T31" fmla="*/ 10895 h 5443"/>
                                <a:gd name="T32" fmla="+- 0 11080 308"/>
                                <a:gd name="T33" fmla="*/ T32 w 10772"/>
                                <a:gd name="T34" fmla="+- 0 10858 5659"/>
                                <a:gd name="T35" fmla="*/ 10858 h 5443"/>
                                <a:gd name="T36" fmla="+- 0 11080 308"/>
                                <a:gd name="T37" fmla="*/ T36 w 10772"/>
                                <a:gd name="T38" fmla="+- 0 5902 5659"/>
                                <a:gd name="T39" fmla="*/ 5902 h 5443"/>
                                <a:gd name="T40" fmla="+- 0 11079 308"/>
                                <a:gd name="T41" fmla="*/ T40 w 10772"/>
                                <a:gd name="T42" fmla="+- 0 5833 5659"/>
                                <a:gd name="T43" fmla="*/ 5833 h 5443"/>
                                <a:gd name="T44" fmla="+- 0 11072 308"/>
                                <a:gd name="T45" fmla="*/ T44 w 10772"/>
                                <a:gd name="T46" fmla="+- 0 5756 5659"/>
                                <a:gd name="T47" fmla="*/ 5756 h 5443"/>
                                <a:gd name="T48" fmla="+- 0 11044 308"/>
                                <a:gd name="T49" fmla="*/ T48 w 10772"/>
                                <a:gd name="T50" fmla="+- 0 5694 5659"/>
                                <a:gd name="T51" fmla="*/ 5694 h 5443"/>
                                <a:gd name="T52" fmla="+- 0 10982 308"/>
                                <a:gd name="T53" fmla="*/ T52 w 10772"/>
                                <a:gd name="T54" fmla="+- 0 5667 5659"/>
                                <a:gd name="T55" fmla="*/ 5667 h 5443"/>
                                <a:gd name="T56" fmla="+- 0 10906 308"/>
                                <a:gd name="T57" fmla="*/ T56 w 10772"/>
                                <a:gd name="T58" fmla="+- 0 5660 5659"/>
                                <a:gd name="T59" fmla="*/ 5660 h 5443"/>
                                <a:gd name="T60" fmla="+- 0 308 308"/>
                                <a:gd name="T61" fmla="*/ T60 w 10772"/>
                                <a:gd name="T62" fmla="+- 0 5659 5659"/>
                                <a:gd name="T63" fmla="*/ 5659 h 54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0772" h="5443">
                                  <a:moveTo>
                                    <a:pt x="0" y="0"/>
                                  </a:moveTo>
                                  <a:lnTo>
                                    <a:pt x="0" y="5443"/>
                                  </a:lnTo>
                                  <a:lnTo>
                                    <a:pt x="10565" y="5442"/>
                                  </a:lnTo>
                                  <a:lnTo>
                                    <a:pt x="10627" y="5440"/>
                                  </a:lnTo>
                                  <a:lnTo>
                                    <a:pt x="10694" y="5430"/>
                                  </a:lnTo>
                                  <a:lnTo>
                                    <a:pt x="10746" y="5395"/>
                                  </a:lnTo>
                                  <a:lnTo>
                                    <a:pt x="10767" y="5323"/>
                                  </a:lnTo>
                                  <a:lnTo>
                                    <a:pt x="10771" y="5236"/>
                                  </a:lnTo>
                                  <a:lnTo>
                                    <a:pt x="10772" y="5199"/>
                                  </a:lnTo>
                                  <a:lnTo>
                                    <a:pt x="10772" y="243"/>
                                  </a:lnTo>
                                  <a:lnTo>
                                    <a:pt x="10771" y="174"/>
                                  </a:lnTo>
                                  <a:lnTo>
                                    <a:pt x="10764" y="97"/>
                                  </a:lnTo>
                                  <a:lnTo>
                                    <a:pt x="10736" y="35"/>
                                  </a:lnTo>
                                  <a:lnTo>
                                    <a:pt x="10674" y="8"/>
                                  </a:lnTo>
                                  <a:lnTo>
                                    <a:pt x="10598" y="1"/>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4" name="Group 530"/>
                        <wpg:cNvGrpSpPr>
                          <a:grpSpLocks/>
                        </wpg:cNvGrpSpPr>
                        <wpg:grpSpPr bwMode="auto">
                          <a:xfrm>
                            <a:off x="4215" y="8337"/>
                            <a:ext cx="2" cy="20"/>
                            <a:chOff x="4215" y="8337"/>
                            <a:chExt cx="2" cy="20"/>
                          </a:xfrm>
                        </wpg:grpSpPr>
                        <wps:wsp>
                          <wps:cNvPr id="785" name="Freeform 531"/>
                          <wps:cNvSpPr>
                            <a:spLocks/>
                          </wps:cNvSpPr>
                          <wps:spPr bwMode="auto">
                            <a:xfrm>
                              <a:off x="4215" y="8337"/>
                              <a:ext cx="2" cy="20"/>
                            </a:xfrm>
                            <a:custGeom>
                              <a:avLst/>
                              <a:gdLst>
                                <a:gd name="T0" fmla="+- 0 8337 8337"/>
                                <a:gd name="T1" fmla="*/ 8337 h 20"/>
                                <a:gd name="T2" fmla="+- 0 8357 8337"/>
                                <a:gd name="T3" fmla="*/ 8357 h 20"/>
                              </a:gdLst>
                              <a:ahLst/>
                              <a:cxnLst>
                                <a:cxn ang="0">
                                  <a:pos x="0" y="T1"/>
                                </a:cxn>
                                <a:cxn ang="0">
                                  <a:pos x="0" y="T3"/>
                                </a:cxn>
                              </a:cxnLst>
                              <a:rect l="0" t="0" r="r" b="b"/>
                              <a:pathLst>
                                <a:path h="20">
                                  <a:moveTo>
                                    <a:pt x="0" y="0"/>
                                  </a:moveTo>
                                  <a:lnTo>
                                    <a:pt x="0" y="20"/>
                                  </a:lnTo>
                                </a:path>
                              </a:pathLst>
                            </a:custGeom>
                            <a:noFill/>
                            <a:ln w="1778">
                              <a:solidFill>
                                <a:srgbClr val="AA233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6" name="Group 528"/>
                        <wpg:cNvGrpSpPr>
                          <a:grpSpLocks/>
                        </wpg:cNvGrpSpPr>
                        <wpg:grpSpPr bwMode="auto">
                          <a:xfrm>
                            <a:off x="3079" y="7869"/>
                            <a:ext cx="7158" cy="2"/>
                            <a:chOff x="3079" y="7869"/>
                            <a:chExt cx="7158" cy="2"/>
                          </a:xfrm>
                        </wpg:grpSpPr>
                        <wps:wsp>
                          <wps:cNvPr id="787" name="Freeform 529"/>
                          <wps:cNvSpPr>
                            <a:spLocks/>
                          </wps:cNvSpPr>
                          <wps:spPr bwMode="auto">
                            <a:xfrm>
                              <a:off x="3079" y="7869"/>
                              <a:ext cx="7158" cy="2"/>
                            </a:xfrm>
                            <a:custGeom>
                              <a:avLst/>
                              <a:gdLst>
                                <a:gd name="T0" fmla="+- 0 3079 3079"/>
                                <a:gd name="T1" fmla="*/ T0 w 7158"/>
                                <a:gd name="T2" fmla="+- 0 10237 3079"/>
                                <a:gd name="T3" fmla="*/ T2 w 7158"/>
                              </a:gdLst>
                              <a:ahLst/>
                              <a:cxnLst>
                                <a:cxn ang="0">
                                  <a:pos x="T1" y="0"/>
                                </a:cxn>
                                <a:cxn ang="0">
                                  <a:pos x="T3" y="0"/>
                                </a:cxn>
                              </a:cxnLst>
                              <a:rect l="0" t="0" r="r" b="b"/>
                              <a:pathLst>
                                <a:path w="7158">
                                  <a:moveTo>
                                    <a:pt x="0" y="0"/>
                                  </a:moveTo>
                                  <a:lnTo>
                                    <a:pt x="7158" y="0"/>
                                  </a:lnTo>
                                </a:path>
                              </a:pathLst>
                            </a:custGeom>
                            <a:noFill/>
                            <a:ln w="12700">
                              <a:solidFill>
                                <a:srgbClr val="AA233E"/>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8" name="Group 525"/>
                        <wpg:cNvGrpSpPr>
                          <a:grpSpLocks/>
                        </wpg:cNvGrpSpPr>
                        <wpg:grpSpPr bwMode="auto">
                          <a:xfrm>
                            <a:off x="1410" y="6006"/>
                            <a:ext cx="764" cy="1363"/>
                            <a:chOff x="1410" y="6006"/>
                            <a:chExt cx="764" cy="1363"/>
                          </a:xfrm>
                        </wpg:grpSpPr>
                        <wps:wsp>
                          <wps:cNvPr id="789" name="Freeform 527"/>
                          <wps:cNvSpPr>
                            <a:spLocks/>
                          </wps:cNvSpPr>
                          <wps:spPr bwMode="auto">
                            <a:xfrm>
                              <a:off x="1410" y="6006"/>
                              <a:ext cx="764" cy="1363"/>
                            </a:xfrm>
                            <a:custGeom>
                              <a:avLst/>
                              <a:gdLst>
                                <a:gd name="T0" fmla="+- 0 2156 1410"/>
                                <a:gd name="T1" fmla="*/ T0 w 764"/>
                                <a:gd name="T2" fmla="+- 0 6006 6006"/>
                                <a:gd name="T3" fmla="*/ 6006 h 1363"/>
                                <a:gd name="T4" fmla="+- 0 2146 1410"/>
                                <a:gd name="T5" fmla="*/ T4 w 764"/>
                                <a:gd name="T6" fmla="+- 0 6009 6006"/>
                                <a:gd name="T7" fmla="*/ 6009 h 1363"/>
                                <a:gd name="T8" fmla="+- 0 2145 1410"/>
                                <a:gd name="T9" fmla="*/ T8 w 764"/>
                                <a:gd name="T10" fmla="+- 0 6011 6006"/>
                                <a:gd name="T11" fmla="*/ 6011 h 1363"/>
                                <a:gd name="T12" fmla="+- 0 2144 1410"/>
                                <a:gd name="T13" fmla="*/ T12 w 764"/>
                                <a:gd name="T14" fmla="+- 0 6011 6006"/>
                                <a:gd name="T15" fmla="*/ 6011 h 1363"/>
                                <a:gd name="T16" fmla="+- 0 2144 1410"/>
                                <a:gd name="T17" fmla="*/ T16 w 764"/>
                                <a:gd name="T18" fmla="+- 0 6012 6006"/>
                                <a:gd name="T19" fmla="*/ 6012 h 1363"/>
                                <a:gd name="T20" fmla="+- 0 2058 1410"/>
                                <a:gd name="T21" fmla="*/ T20 w 764"/>
                                <a:gd name="T22" fmla="+- 0 6098 6006"/>
                                <a:gd name="T23" fmla="*/ 6098 h 1363"/>
                                <a:gd name="T24" fmla="+- 0 2032 1410"/>
                                <a:gd name="T25" fmla="*/ T24 w 764"/>
                                <a:gd name="T26" fmla="+- 0 6122 6006"/>
                                <a:gd name="T27" fmla="*/ 6122 h 1363"/>
                                <a:gd name="T28" fmla="+- 0 1975 1410"/>
                                <a:gd name="T29" fmla="*/ T28 w 764"/>
                                <a:gd name="T30" fmla="+- 0 6180 6006"/>
                                <a:gd name="T31" fmla="*/ 6180 h 1363"/>
                                <a:gd name="T32" fmla="+- 0 1944 1410"/>
                                <a:gd name="T33" fmla="*/ T32 w 764"/>
                                <a:gd name="T34" fmla="+- 0 6212 6006"/>
                                <a:gd name="T35" fmla="*/ 6212 h 1363"/>
                                <a:gd name="T36" fmla="+- 0 1911 1410"/>
                                <a:gd name="T37" fmla="*/ T36 w 764"/>
                                <a:gd name="T38" fmla="+- 0 6244 6006"/>
                                <a:gd name="T39" fmla="*/ 6244 h 1363"/>
                                <a:gd name="T40" fmla="+- 0 1811 1410"/>
                                <a:gd name="T41" fmla="*/ T40 w 764"/>
                                <a:gd name="T42" fmla="+- 0 6343 6006"/>
                                <a:gd name="T43" fmla="*/ 6343 h 1363"/>
                                <a:gd name="T44" fmla="+- 0 1777 1410"/>
                                <a:gd name="T45" fmla="*/ T44 w 764"/>
                                <a:gd name="T46" fmla="+- 0 6377 6006"/>
                                <a:gd name="T47" fmla="*/ 6377 h 1363"/>
                                <a:gd name="T48" fmla="+- 0 1745 1410"/>
                                <a:gd name="T49" fmla="*/ T48 w 764"/>
                                <a:gd name="T50" fmla="+- 0 6410 6006"/>
                                <a:gd name="T51" fmla="*/ 6410 h 1363"/>
                                <a:gd name="T52" fmla="+- 0 1682 1410"/>
                                <a:gd name="T53" fmla="*/ T52 w 764"/>
                                <a:gd name="T54" fmla="+- 0 6473 6006"/>
                                <a:gd name="T55" fmla="*/ 6473 h 1363"/>
                                <a:gd name="T56" fmla="+- 0 1653 1410"/>
                                <a:gd name="T57" fmla="*/ T56 w 764"/>
                                <a:gd name="T58" fmla="+- 0 6501 6006"/>
                                <a:gd name="T59" fmla="*/ 6501 h 1363"/>
                                <a:gd name="T60" fmla="+- 0 1580 1410"/>
                                <a:gd name="T61" fmla="*/ T60 w 764"/>
                                <a:gd name="T62" fmla="+- 0 6574 6006"/>
                                <a:gd name="T63" fmla="*/ 6574 h 1363"/>
                                <a:gd name="T64" fmla="+- 0 1561 1410"/>
                                <a:gd name="T65" fmla="*/ T64 w 764"/>
                                <a:gd name="T66" fmla="+- 0 6592 6006"/>
                                <a:gd name="T67" fmla="*/ 6592 h 1363"/>
                                <a:gd name="T68" fmla="+- 0 1546 1410"/>
                                <a:gd name="T69" fmla="*/ T68 w 764"/>
                                <a:gd name="T70" fmla="+- 0 6607 6006"/>
                                <a:gd name="T71" fmla="*/ 6607 h 1363"/>
                                <a:gd name="T72" fmla="+- 0 1536 1410"/>
                                <a:gd name="T73" fmla="*/ T72 w 764"/>
                                <a:gd name="T74" fmla="+- 0 6619 6006"/>
                                <a:gd name="T75" fmla="*/ 6619 h 1363"/>
                                <a:gd name="T76" fmla="+- 0 1528 1410"/>
                                <a:gd name="T77" fmla="*/ T76 w 764"/>
                                <a:gd name="T78" fmla="+- 0 6625 6006"/>
                                <a:gd name="T79" fmla="*/ 6625 h 1363"/>
                                <a:gd name="T80" fmla="+- 0 1421 1410"/>
                                <a:gd name="T81" fmla="*/ T80 w 764"/>
                                <a:gd name="T82" fmla="+- 0 6732 6006"/>
                                <a:gd name="T83" fmla="*/ 6732 h 1363"/>
                                <a:gd name="T84" fmla="+- 0 1413 1410"/>
                                <a:gd name="T85" fmla="*/ T84 w 764"/>
                                <a:gd name="T86" fmla="+- 0 6745 6006"/>
                                <a:gd name="T87" fmla="*/ 6745 h 1363"/>
                                <a:gd name="T88" fmla="+- 0 1410 1410"/>
                                <a:gd name="T89" fmla="*/ T88 w 764"/>
                                <a:gd name="T90" fmla="+- 0 6759 6006"/>
                                <a:gd name="T91" fmla="*/ 6759 h 1363"/>
                                <a:gd name="T92" fmla="+- 0 1414 1410"/>
                                <a:gd name="T93" fmla="*/ T92 w 764"/>
                                <a:gd name="T94" fmla="+- 0 6775 6006"/>
                                <a:gd name="T95" fmla="*/ 6775 h 1363"/>
                                <a:gd name="T96" fmla="+- 0 1422 1410"/>
                                <a:gd name="T97" fmla="*/ T96 w 764"/>
                                <a:gd name="T98" fmla="+- 0 6787 6006"/>
                                <a:gd name="T99" fmla="*/ 6787 h 1363"/>
                                <a:gd name="T100" fmla="+- 0 1990 1410"/>
                                <a:gd name="T101" fmla="*/ T100 w 764"/>
                                <a:gd name="T102" fmla="+- 0 7357 6006"/>
                                <a:gd name="T103" fmla="*/ 7357 h 1363"/>
                                <a:gd name="T104" fmla="+- 0 2003 1410"/>
                                <a:gd name="T105" fmla="*/ T104 w 764"/>
                                <a:gd name="T106" fmla="+- 0 7366 6006"/>
                                <a:gd name="T107" fmla="*/ 7366 h 1363"/>
                                <a:gd name="T108" fmla="+- 0 2018 1410"/>
                                <a:gd name="T109" fmla="*/ T108 w 764"/>
                                <a:gd name="T110" fmla="+- 0 7368 6006"/>
                                <a:gd name="T111" fmla="*/ 7368 h 1363"/>
                                <a:gd name="T112" fmla="+- 0 2032 1410"/>
                                <a:gd name="T113" fmla="*/ T112 w 764"/>
                                <a:gd name="T114" fmla="+- 0 7366 6006"/>
                                <a:gd name="T115" fmla="*/ 7366 h 1363"/>
                                <a:gd name="T116" fmla="+- 0 2045 1410"/>
                                <a:gd name="T117" fmla="*/ T116 w 764"/>
                                <a:gd name="T118" fmla="+- 0 7358 6006"/>
                                <a:gd name="T119" fmla="*/ 7358 h 1363"/>
                                <a:gd name="T120" fmla="+- 0 2149 1410"/>
                                <a:gd name="T121" fmla="*/ T120 w 764"/>
                                <a:gd name="T122" fmla="+- 0 7255 6006"/>
                                <a:gd name="T123" fmla="*/ 7255 h 1363"/>
                                <a:gd name="T124" fmla="+- 0 2158 1410"/>
                                <a:gd name="T125" fmla="*/ T124 w 764"/>
                                <a:gd name="T126" fmla="+- 0 7242 6006"/>
                                <a:gd name="T127" fmla="*/ 7242 h 1363"/>
                                <a:gd name="T128" fmla="+- 0 2160 1410"/>
                                <a:gd name="T129" fmla="*/ T128 w 764"/>
                                <a:gd name="T130" fmla="+- 0 7226 6006"/>
                                <a:gd name="T131" fmla="*/ 7226 h 1363"/>
                                <a:gd name="T132" fmla="+- 0 2156 1410"/>
                                <a:gd name="T133" fmla="*/ T132 w 764"/>
                                <a:gd name="T134" fmla="+- 0 7212 6006"/>
                                <a:gd name="T135" fmla="*/ 7212 h 1363"/>
                                <a:gd name="T136" fmla="+- 0 2147 1410"/>
                                <a:gd name="T137" fmla="*/ T136 w 764"/>
                                <a:gd name="T138" fmla="+- 0 7200 6006"/>
                                <a:gd name="T139" fmla="*/ 7200 h 1363"/>
                                <a:gd name="T140" fmla="+- 0 1737 1410"/>
                                <a:gd name="T141" fmla="*/ T140 w 764"/>
                                <a:gd name="T142" fmla="+- 0 6787 6006"/>
                                <a:gd name="T143" fmla="*/ 6787 h 1363"/>
                                <a:gd name="T144" fmla="+- 0 1728 1410"/>
                                <a:gd name="T145" fmla="*/ T144 w 764"/>
                                <a:gd name="T146" fmla="+- 0 6775 6006"/>
                                <a:gd name="T147" fmla="*/ 6775 h 1363"/>
                                <a:gd name="T148" fmla="+- 0 1725 1410"/>
                                <a:gd name="T149" fmla="*/ T148 w 764"/>
                                <a:gd name="T150" fmla="+- 0 6759 6006"/>
                                <a:gd name="T151" fmla="*/ 6759 h 1363"/>
                                <a:gd name="T152" fmla="+- 0 1727 1410"/>
                                <a:gd name="T153" fmla="*/ T152 w 764"/>
                                <a:gd name="T154" fmla="+- 0 6745 6006"/>
                                <a:gd name="T155" fmla="*/ 6745 h 1363"/>
                                <a:gd name="T156" fmla="+- 0 1736 1410"/>
                                <a:gd name="T157" fmla="*/ T156 w 764"/>
                                <a:gd name="T158" fmla="+- 0 6732 6006"/>
                                <a:gd name="T159" fmla="*/ 6732 h 1363"/>
                                <a:gd name="T160" fmla="+- 0 1929 1410"/>
                                <a:gd name="T161" fmla="*/ T160 w 764"/>
                                <a:gd name="T162" fmla="+- 0 6539 6006"/>
                                <a:gd name="T163" fmla="*/ 6539 h 1363"/>
                                <a:gd name="T164" fmla="+- 0 1939 1410"/>
                                <a:gd name="T165" fmla="*/ T164 w 764"/>
                                <a:gd name="T166" fmla="+- 0 6535 6006"/>
                                <a:gd name="T167" fmla="*/ 6535 h 1363"/>
                                <a:gd name="T168" fmla="+- 0 2174 1410"/>
                                <a:gd name="T169" fmla="*/ T168 w 764"/>
                                <a:gd name="T170" fmla="+- 0 6535 6006"/>
                                <a:gd name="T171" fmla="*/ 6535 h 1363"/>
                                <a:gd name="T172" fmla="+- 0 2174 1410"/>
                                <a:gd name="T173" fmla="*/ T172 w 764"/>
                                <a:gd name="T174" fmla="+- 0 6020 6006"/>
                                <a:gd name="T175" fmla="*/ 6020 h 1363"/>
                                <a:gd name="T176" fmla="+- 0 2172 1410"/>
                                <a:gd name="T177" fmla="*/ T176 w 764"/>
                                <a:gd name="T178" fmla="+- 0 6013 6006"/>
                                <a:gd name="T179" fmla="*/ 6013 h 1363"/>
                                <a:gd name="T180" fmla="+- 0 2165 1410"/>
                                <a:gd name="T181" fmla="*/ T180 w 764"/>
                                <a:gd name="T182" fmla="+- 0 6007 6006"/>
                                <a:gd name="T183" fmla="*/ 6007 h 1363"/>
                                <a:gd name="T184" fmla="+- 0 2156 1410"/>
                                <a:gd name="T185" fmla="*/ T184 w 764"/>
                                <a:gd name="T186" fmla="+- 0 6006 6006"/>
                                <a:gd name="T187" fmla="*/ 6006 h 13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764" h="1363">
                                  <a:moveTo>
                                    <a:pt x="746" y="0"/>
                                  </a:moveTo>
                                  <a:lnTo>
                                    <a:pt x="736" y="3"/>
                                  </a:lnTo>
                                  <a:lnTo>
                                    <a:pt x="735" y="5"/>
                                  </a:lnTo>
                                  <a:lnTo>
                                    <a:pt x="734" y="5"/>
                                  </a:lnTo>
                                  <a:lnTo>
                                    <a:pt x="734" y="6"/>
                                  </a:lnTo>
                                  <a:lnTo>
                                    <a:pt x="648" y="92"/>
                                  </a:lnTo>
                                  <a:lnTo>
                                    <a:pt x="622" y="116"/>
                                  </a:lnTo>
                                  <a:lnTo>
                                    <a:pt x="565" y="174"/>
                                  </a:lnTo>
                                  <a:lnTo>
                                    <a:pt x="534" y="206"/>
                                  </a:lnTo>
                                  <a:lnTo>
                                    <a:pt x="501" y="238"/>
                                  </a:lnTo>
                                  <a:lnTo>
                                    <a:pt x="401" y="337"/>
                                  </a:lnTo>
                                  <a:lnTo>
                                    <a:pt x="367" y="371"/>
                                  </a:lnTo>
                                  <a:lnTo>
                                    <a:pt x="335" y="404"/>
                                  </a:lnTo>
                                  <a:lnTo>
                                    <a:pt x="272" y="467"/>
                                  </a:lnTo>
                                  <a:lnTo>
                                    <a:pt x="243" y="495"/>
                                  </a:lnTo>
                                  <a:lnTo>
                                    <a:pt x="170" y="568"/>
                                  </a:lnTo>
                                  <a:lnTo>
                                    <a:pt x="151" y="586"/>
                                  </a:lnTo>
                                  <a:lnTo>
                                    <a:pt x="136" y="601"/>
                                  </a:lnTo>
                                  <a:lnTo>
                                    <a:pt x="126" y="613"/>
                                  </a:lnTo>
                                  <a:lnTo>
                                    <a:pt x="118" y="619"/>
                                  </a:lnTo>
                                  <a:lnTo>
                                    <a:pt x="11" y="726"/>
                                  </a:lnTo>
                                  <a:lnTo>
                                    <a:pt x="3" y="739"/>
                                  </a:lnTo>
                                  <a:lnTo>
                                    <a:pt x="0" y="753"/>
                                  </a:lnTo>
                                  <a:lnTo>
                                    <a:pt x="4" y="769"/>
                                  </a:lnTo>
                                  <a:lnTo>
                                    <a:pt x="12" y="781"/>
                                  </a:lnTo>
                                  <a:lnTo>
                                    <a:pt x="580" y="1351"/>
                                  </a:lnTo>
                                  <a:lnTo>
                                    <a:pt x="593" y="1360"/>
                                  </a:lnTo>
                                  <a:lnTo>
                                    <a:pt x="608" y="1362"/>
                                  </a:lnTo>
                                  <a:lnTo>
                                    <a:pt x="622" y="1360"/>
                                  </a:lnTo>
                                  <a:lnTo>
                                    <a:pt x="635" y="1352"/>
                                  </a:lnTo>
                                  <a:lnTo>
                                    <a:pt x="739" y="1249"/>
                                  </a:lnTo>
                                  <a:lnTo>
                                    <a:pt x="748" y="1236"/>
                                  </a:lnTo>
                                  <a:lnTo>
                                    <a:pt x="750" y="1220"/>
                                  </a:lnTo>
                                  <a:lnTo>
                                    <a:pt x="746" y="1206"/>
                                  </a:lnTo>
                                  <a:lnTo>
                                    <a:pt x="737" y="1194"/>
                                  </a:lnTo>
                                  <a:lnTo>
                                    <a:pt x="327" y="781"/>
                                  </a:lnTo>
                                  <a:lnTo>
                                    <a:pt x="318" y="769"/>
                                  </a:lnTo>
                                  <a:lnTo>
                                    <a:pt x="315" y="753"/>
                                  </a:lnTo>
                                  <a:lnTo>
                                    <a:pt x="317" y="739"/>
                                  </a:lnTo>
                                  <a:lnTo>
                                    <a:pt x="326" y="726"/>
                                  </a:lnTo>
                                  <a:lnTo>
                                    <a:pt x="519" y="533"/>
                                  </a:lnTo>
                                  <a:lnTo>
                                    <a:pt x="529" y="529"/>
                                  </a:lnTo>
                                  <a:lnTo>
                                    <a:pt x="764" y="529"/>
                                  </a:lnTo>
                                  <a:lnTo>
                                    <a:pt x="764" y="14"/>
                                  </a:lnTo>
                                  <a:lnTo>
                                    <a:pt x="762" y="7"/>
                                  </a:lnTo>
                                  <a:lnTo>
                                    <a:pt x="755" y="1"/>
                                  </a:lnTo>
                                  <a:lnTo>
                                    <a:pt x="746" y="0"/>
                                  </a:lnTo>
                                  <a:close/>
                                </a:path>
                              </a:pathLst>
                            </a:custGeom>
                            <a:solidFill>
                              <a:srgbClr val="0466A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 name="Freeform 526"/>
                          <wps:cNvSpPr>
                            <a:spLocks/>
                          </wps:cNvSpPr>
                          <wps:spPr bwMode="auto">
                            <a:xfrm>
                              <a:off x="1410" y="6006"/>
                              <a:ext cx="764" cy="1363"/>
                            </a:xfrm>
                            <a:custGeom>
                              <a:avLst/>
                              <a:gdLst>
                                <a:gd name="T0" fmla="+- 0 2174 1410"/>
                                <a:gd name="T1" fmla="*/ T0 w 764"/>
                                <a:gd name="T2" fmla="+- 0 6535 6006"/>
                                <a:gd name="T3" fmla="*/ 6535 h 1363"/>
                                <a:gd name="T4" fmla="+- 0 1939 1410"/>
                                <a:gd name="T5" fmla="*/ T4 w 764"/>
                                <a:gd name="T6" fmla="+- 0 6535 6006"/>
                                <a:gd name="T7" fmla="*/ 6535 h 1363"/>
                                <a:gd name="T8" fmla="+- 0 1948 1410"/>
                                <a:gd name="T9" fmla="*/ T8 w 764"/>
                                <a:gd name="T10" fmla="+- 0 6537 6006"/>
                                <a:gd name="T11" fmla="*/ 6537 h 1363"/>
                                <a:gd name="T12" fmla="+- 0 1956 1410"/>
                                <a:gd name="T13" fmla="*/ T12 w 764"/>
                                <a:gd name="T14" fmla="+- 0 6542 6006"/>
                                <a:gd name="T15" fmla="*/ 6542 h 1363"/>
                                <a:gd name="T16" fmla="+- 0 1958 1410"/>
                                <a:gd name="T17" fmla="*/ T16 w 764"/>
                                <a:gd name="T18" fmla="+- 0 6548 6006"/>
                                <a:gd name="T19" fmla="*/ 6548 h 1363"/>
                                <a:gd name="T20" fmla="+- 0 1958 1410"/>
                                <a:gd name="T21" fmla="*/ T20 w 764"/>
                                <a:gd name="T22" fmla="+- 0 6753 6006"/>
                                <a:gd name="T23" fmla="*/ 6753 h 1363"/>
                                <a:gd name="T24" fmla="+- 0 1961 1410"/>
                                <a:gd name="T25" fmla="*/ T24 w 764"/>
                                <a:gd name="T26" fmla="+- 0 6768 6006"/>
                                <a:gd name="T27" fmla="*/ 6768 h 1363"/>
                                <a:gd name="T28" fmla="+- 0 1970 1410"/>
                                <a:gd name="T29" fmla="*/ T28 w 764"/>
                                <a:gd name="T30" fmla="+- 0 6781 6006"/>
                                <a:gd name="T31" fmla="*/ 6781 h 1363"/>
                                <a:gd name="T32" fmla="+- 0 1981 1410"/>
                                <a:gd name="T33" fmla="*/ T32 w 764"/>
                                <a:gd name="T34" fmla="+- 0 6790 6006"/>
                                <a:gd name="T35" fmla="*/ 6790 h 1363"/>
                                <a:gd name="T36" fmla="+- 0 1995 1410"/>
                                <a:gd name="T37" fmla="*/ T36 w 764"/>
                                <a:gd name="T38" fmla="+- 0 6793 6006"/>
                                <a:gd name="T39" fmla="*/ 6793 h 1363"/>
                                <a:gd name="T40" fmla="+- 0 2137 1410"/>
                                <a:gd name="T41" fmla="*/ T40 w 764"/>
                                <a:gd name="T42" fmla="+- 0 6793 6006"/>
                                <a:gd name="T43" fmla="*/ 6793 h 1363"/>
                                <a:gd name="T44" fmla="+- 0 2151 1410"/>
                                <a:gd name="T45" fmla="*/ T44 w 764"/>
                                <a:gd name="T46" fmla="+- 0 6790 6006"/>
                                <a:gd name="T47" fmla="*/ 6790 h 1363"/>
                                <a:gd name="T48" fmla="+- 0 2163 1410"/>
                                <a:gd name="T49" fmla="*/ T48 w 764"/>
                                <a:gd name="T50" fmla="+- 0 6781 6006"/>
                                <a:gd name="T51" fmla="*/ 6781 h 1363"/>
                                <a:gd name="T52" fmla="+- 0 2170 1410"/>
                                <a:gd name="T53" fmla="*/ T52 w 764"/>
                                <a:gd name="T54" fmla="+- 0 6768 6006"/>
                                <a:gd name="T55" fmla="*/ 6768 h 1363"/>
                                <a:gd name="T56" fmla="+- 0 2174 1410"/>
                                <a:gd name="T57" fmla="*/ T56 w 764"/>
                                <a:gd name="T58" fmla="+- 0 6753 6006"/>
                                <a:gd name="T59" fmla="*/ 6753 h 1363"/>
                                <a:gd name="T60" fmla="+- 0 2174 1410"/>
                                <a:gd name="T61" fmla="*/ T60 w 764"/>
                                <a:gd name="T62" fmla="+- 0 6535 6006"/>
                                <a:gd name="T63" fmla="*/ 6535 h 13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764" h="1363">
                                  <a:moveTo>
                                    <a:pt x="764" y="529"/>
                                  </a:moveTo>
                                  <a:lnTo>
                                    <a:pt x="529" y="529"/>
                                  </a:lnTo>
                                  <a:lnTo>
                                    <a:pt x="538" y="531"/>
                                  </a:lnTo>
                                  <a:lnTo>
                                    <a:pt x="546" y="536"/>
                                  </a:lnTo>
                                  <a:lnTo>
                                    <a:pt x="548" y="542"/>
                                  </a:lnTo>
                                  <a:lnTo>
                                    <a:pt x="548" y="747"/>
                                  </a:lnTo>
                                  <a:lnTo>
                                    <a:pt x="551" y="762"/>
                                  </a:lnTo>
                                  <a:lnTo>
                                    <a:pt x="560" y="775"/>
                                  </a:lnTo>
                                  <a:lnTo>
                                    <a:pt x="571" y="784"/>
                                  </a:lnTo>
                                  <a:lnTo>
                                    <a:pt x="585" y="787"/>
                                  </a:lnTo>
                                  <a:lnTo>
                                    <a:pt x="727" y="787"/>
                                  </a:lnTo>
                                  <a:lnTo>
                                    <a:pt x="741" y="784"/>
                                  </a:lnTo>
                                  <a:lnTo>
                                    <a:pt x="753" y="775"/>
                                  </a:lnTo>
                                  <a:lnTo>
                                    <a:pt x="760" y="762"/>
                                  </a:lnTo>
                                  <a:lnTo>
                                    <a:pt x="764" y="747"/>
                                  </a:lnTo>
                                  <a:lnTo>
                                    <a:pt x="764" y="529"/>
                                  </a:lnTo>
                                  <a:close/>
                                </a:path>
                              </a:pathLst>
                            </a:custGeom>
                            <a:solidFill>
                              <a:srgbClr val="0466A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1" name="Group 520"/>
                        <wpg:cNvGrpSpPr>
                          <a:grpSpLocks/>
                        </wpg:cNvGrpSpPr>
                        <wpg:grpSpPr bwMode="auto">
                          <a:xfrm>
                            <a:off x="1410" y="6006"/>
                            <a:ext cx="764" cy="1363"/>
                            <a:chOff x="1410" y="6006"/>
                            <a:chExt cx="764" cy="1363"/>
                          </a:xfrm>
                        </wpg:grpSpPr>
                        <wps:wsp>
                          <wps:cNvPr id="792" name="Freeform 524"/>
                          <wps:cNvSpPr>
                            <a:spLocks/>
                          </wps:cNvSpPr>
                          <wps:spPr bwMode="auto">
                            <a:xfrm>
                              <a:off x="1410" y="6006"/>
                              <a:ext cx="764" cy="1363"/>
                            </a:xfrm>
                            <a:custGeom>
                              <a:avLst/>
                              <a:gdLst>
                                <a:gd name="T0" fmla="+- 0 2165 1410"/>
                                <a:gd name="T1" fmla="*/ T0 w 764"/>
                                <a:gd name="T2" fmla="+- 0 6007 6006"/>
                                <a:gd name="T3" fmla="*/ 6007 h 1363"/>
                                <a:gd name="T4" fmla="+- 0 2174 1410"/>
                                <a:gd name="T5" fmla="*/ T4 w 764"/>
                                <a:gd name="T6" fmla="+- 0 6020 6006"/>
                                <a:gd name="T7" fmla="*/ 6020 h 1363"/>
                                <a:gd name="T8" fmla="+- 0 2174 1410"/>
                                <a:gd name="T9" fmla="*/ T8 w 764"/>
                                <a:gd name="T10" fmla="+- 0 6040 6006"/>
                                <a:gd name="T11" fmla="*/ 6040 h 1363"/>
                                <a:gd name="T12" fmla="+- 0 2170 1410"/>
                                <a:gd name="T13" fmla="*/ T12 w 764"/>
                                <a:gd name="T14" fmla="+- 0 6768 6006"/>
                                <a:gd name="T15" fmla="*/ 6768 h 1363"/>
                                <a:gd name="T16" fmla="+- 0 2151 1410"/>
                                <a:gd name="T17" fmla="*/ T16 w 764"/>
                                <a:gd name="T18" fmla="+- 0 6790 6006"/>
                                <a:gd name="T19" fmla="*/ 6790 h 1363"/>
                                <a:gd name="T20" fmla="+- 0 1995 1410"/>
                                <a:gd name="T21" fmla="*/ T20 w 764"/>
                                <a:gd name="T22" fmla="+- 0 6793 6006"/>
                                <a:gd name="T23" fmla="*/ 6793 h 1363"/>
                                <a:gd name="T24" fmla="+- 0 1970 1410"/>
                                <a:gd name="T25" fmla="*/ T24 w 764"/>
                                <a:gd name="T26" fmla="+- 0 6781 6006"/>
                                <a:gd name="T27" fmla="*/ 6781 h 1363"/>
                                <a:gd name="T28" fmla="+- 0 1958 1410"/>
                                <a:gd name="T29" fmla="*/ T28 w 764"/>
                                <a:gd name="T30" fmla="+- 0 6753 6006"/>
                                <a:gd name="T31" fmla="*/ 6753 h 1363"/>
                                <a:gd name="T32" fmla="+- 0 1956 1410"/>
                                <a:gd name="T33" fmla="*/ T32 w 764"/>
                                <a:gd name="T34" fmla="+- 0 6542 6006"/>
                                <a:gd name="T35" fmla="*/ 6542 h 1363"/>
                                <a:gd name="T36" fmla="+- 0 1939 1410"/>
                                <a:gd name="T37" fmla="*/ T36 w 764"/>
                                <a:gd name="T38" fmla="+- 0 6535 6006"/>
                                <a:gd name="T39" fmla="*/ 6535 h 1363"/>
                                <a:gd name="T40" fmla="+- 0 1930 1410"/>
                                <a:gd name="T41" fmla="*/ T40 w 764"/>
                                <a:gd name="T42" fmla="+- 0 6539 6006"/>
                                <a:gd name="T43" fmla="*/ 6539 h 1363"/>
                                <a:gd name="T44" fmla="+- 0 1928 1410"/>
                                <a:gd name="T45" fmla="*/ T44 w 764"/>
                                <a:gd name="T46" fmla="+- 0 6540 6006"/>
                                <a:gd name="T47" fmla="*/ 6540 h 1363"/>
                                <a:gd name="T48" fmla="+- 0 1727 1410"/>
                                <a:gd name="T49" fmla="*/ T48 w 764"/>
                                <a:gd name="T50" fmla="+- 0 6745 6006"/>
                                <a:gd name="T51" fmla="*/ 6745 h 1363"/>
                                <a:gd name="T52" fmla="+- 0 1728 1410"/>
                                <a:gd name="T53" fmla="*/ T52 w 764"/>
                                <a:gd name="T54" fmla="+- 0 6775 6006"/>
                                <a:gd name="T55" fmla="*/ 6775 h 1363"/>
                                <a:gd name="T56" fmla="+- 0 2147 1410"/>
                                <a:gd name="T57" fmla="*/ T56 w 764"/>
                                <a:gd name="T58" fmla="+- 0 7200 6006"/>
                                <a:gd name="T59" fmla="*/ 7200 h 1363"/>
                                <a:gd name="T60" fmla="+- 0 2160 1410"/>
                                <a:gd name="T61" fmla="*/ T60 w 764"/>
                                <a:gd name="T62" fmla="+- 0 7226 6006"/>
                                <a:gd name="T63" fmla="*/ 7226 h 1363"/>
                                <a:gd name="T64" fmla="+- 0 2149 1410"/>
                                <a:gd name="T65" fmla="*/ T64 w 764"/>
                                <a:gd name="T66" fmla="+- 0 7255 6006"/>
                                <a:gd name="T67" fmla="*/ 7255 h 1363"/>
                                <a:gd name="T68" fmla="+- 0 2032 1410"/>
                                <a:gd name="T69" fmla="*/ T68 w 764"/>
                                <a:gd name="T70" fmla="+- 0 7366 6006"/>
                                <a:gd name="T71" fmla="*/ 7366 h 1363"/>
                                <a:gd name="T72" fmla="+- 0 2003 1410"/>
                                <a:gd name="T73" fmla="*/ T72 w 764"/>
                                <a:gd name="T74" fmla="+- 0 7366 6006"/>
                                <a:gd name="T75" fmla="*/ 7366 h 1363"/>
                                <a:gd name="T76" fmla="+- 0 1422 1410"/>
                                <a:gd name="T77" fmla="*/ T76 w 764"/>
                                <a:gd name="T78" fmla="+- 0 6787 6006"/>
                                <a:gd name="T79" fmla="*/ 6787 h 1363"/>
                                <a:gd name="T80" fmla="+- 0 1410 1410"/>
                                <a:gd name="T81" fmla="*/ T80 w 764"/>
                                <a:gd name="T82" fmla="+- 0 6759 6006"/>
                                <a:gd name="T83" fmla="*/ 6759 h 1363"/>
                                <a:gd name="T84" fmla="+- 0 1421 1410"/>
                                <a:gd name="T85" fmla="*/ T84 w 764"/>
                                <a:gd name="T86" fmla="+- 0 6732 6006"/>
                                <a:gd name="T87" fmla="*/ 6732 h 1363"/>
                                <a:gd name="T88" fmla="+- 0 1525 1410"/>
                                <a:gd name="T89" fmla="*/ T88 w 764"/>
                                <a:gd name="T90" fmla="+- 0 6628 6006"/>
                                <a:gd name="T91" fmla="*/ 6628 h 1363"/>
                                <a:gd name="T92" fmla="+- 0 1536 1410"/>
                                <a:gd name="T93" fmla="*/ T92 w 764"/>
                                <a:gd name="T94" fmla="+- 0 6619 6006"/>
                                <a:gd name="T95" fmla="*/ 6619 h 1363"/>
                                <a:gd name="T96" fmla="+- 0 1561 1410"/>
                                <a:gd name="T97" fmla="*/ T96 w 764"/>
                                <a:gd name="T98" fmla="+- 0 6592 6006"/>
                                <a:gd name="T99" fmla="*/ 6592 h 1363"/>
                                <a:gd name="T100" fmla="+- 0 1602 1410"/>
                                <a:gd name="T101" fmla="*/ T100 w 764"/>
                                <a:gd name="T102" fmla="+- 0 6552 6006"/>
                                <a:gd name="T103" fmla="*/ 6552 h 1363"/>
                                <a:gd name="T104" fmla="+- 0 1653 1410"/>
                                <a:gd name="T105" fmla="*/ T104 w 764"/>
                                <a:gd name="T106" fmla="+- 0 6501 6006"/>
                                <a:gd name="T107" fmla="*/ 6501 h 1363"/>
                                <a:gd name="T108" fmla="+- 0 1713 1410"/>
                                <a:gd name="T109" fmla="*/ T108 w 764"/>
                                <a:gd name="T110" fmla="+- 0 6442 6006"/>
                                <a:gd name="T111" fmla="*/ 6442 h 1363"/>
                                <a:gd name="T112" fmla="+- 0 1777 1410"/>
                                <a:gd name="T113" fmla="*/ T112 w 764"/>
                                <a:gd name="T114" fmla="+- 0 6377 6006"/>
                                <a:gd name="T115" fmla="*/ 6377 h 1363"/>
                                <a:gd name="T116" fmla="+- 0 1845 1410"/>
                                <a:gd name="T117" fmla="*/ T116 w 764"/>
                                <a:gd name="T118" fmla="+- 0 6310 6006"/>
                                <a:gd name="T119" fmla="*/ 6310 h 1363"/>
                                <a:gd name="T120" fmla="+- 0 1911 1410"/>
                                <a:gd name="T121" fmla="*/ T120 w 764"/>
                                <a:gd name="T122" fmla="+- 0 6244 6006"/>
                                <a:gd name="T123" fmla="*/ 6244 h 1363"/>
                                <a:gd name="T124" fmla="+- 0 1975 1410"/>
                                <a:gd name="T125" fmla="*/ T124 w 764"/>
                                <a:gd name="T126" fmla="+- 0 6180 6006"/>
                                <a:gd name="T127" fmla="*/ 6180 h 1363"/>
                                <a:gd name="T128" fmla="+- 0 2032 1410"/>
                                <a:gd name="T129" fmla="*/ T128 w 764"/>
                                <a:gd name="T130" fmla="+- 0 6122 6006"/>
                                <a:gd name="T131" fmla="*/ 6122 h 1363"/>
                                <a:gd name="T132" fmla="+- 0 2081 1410"/>
                                <a:gd name="T133" fmla="*/ T132 w 764"/>
                                <a:gd name="T134" fmla="+- 0 6075 6006"/>
                                <a:gd name="T135" fmla="*/ 6075 h 1363"/>
                                <a:gd name="T136" fmla="+- 0 2117 1410"/>
                                <a:gd name="T137" fmla="*/ T136 w 764"/>
                                <a:gd name="T138" fmla="+- 0 6039 6006"/>
                                <a:gd name="T139" fmla="*/ 6039 h 1363"/>
                                <a:gd name="T140" fmla="+- 0 2138 1410"/>
                                <a:gd name="T141" fmla="*/ T140 w 764"/>
                                <a:gd name="T142" fmla="+- 0 6017 6006"/>
                                <a:gd name="T143" fmla="*/ 6017 h 1363"/>
                                <a:gd name="T144" fmla="+- 0 2144 1410"/>
                                <a:gd name="T145" fmla="*/ T144 w 764"/>
                                <a:gd name="T146" fmla="+- 0 6011 6006"/>
                                <a:gd name="T147" fmla="*/ 6011 h 1363"/>
                                <a:gd name="T148" fmla="+- 0 2146 1410"/>
                                <a:gd name="T149" fmla="*/ T148 w 764"/>
                                <a:gd name="T150" fmla="+- 0 6009 6006"/>
                                <a:gd name="T151" fmla="*/ 6009 h 13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764" h="1363">
                                  <a:moveTo>
                                    <a:pt x="746" y="0"/>
                                  </a:moveTo>
                                  <a:lnTo>
                                    <a:pt x="755" y="1"/>
                                  </a:lnTo>
                                  <a:lnTo>
                                    <a:pt x="762" y="7"/>
                                  </a:lnTo>
                                  <a:lnTo>
                                    <a:pt x="764" y="14"/>
                                  </a:lnTo>
                                  <a:lnTo>
                                    <a:pt x="764" y="21"/>
                                  </a:lnTo>
                                  <a:lnTo>
                                    <a:pt x="764" y="34"/>
                                  </a:lnTo>
                                  <a:lnTo>
                                    <a:pt x="764" y="747"/>
                                  </a:lnTo>
                                  <a:lnTo>
                                    <a:pt x="760" y="762"/>
                                  </a:lnTo>
                                  <a:lnTo>
                                    <a:pt x="753" y="775"/>
                                  </a:lnTo>
                                  <a:lnTo>
                                    <a:pt x="741" y="784"/>
                                  </a:lnTo>
                                  <a:lnTo>
                                    <a:pt x="727" y="787"/>
                                  </a:lnTo>
                                  <a:lnTo>
                                    <a:pt x="585" y="787"/>
                                  </a:lnTo>
                                  <a:lnTo>
                                    <a:pt x="571" y="784"/>
                                  </a:lnTo>
                                  <a:lnTo>
                                    <a:pt x="560" y="775"/>
                                  </a:lnTo>
                                  <a:lnTo>
                                    <a:pt x="551" y="762"/>
                                  </a:lnTo>
                                  <a:lnTo>
                                    <a:pt x="548" y="747"/>
                                  </a:lnTo>
                                  <a:lnTo>
                                    <a:pt x="548" y="542"/>
                                  </a:lnTo>
                                  <a:lnTo>
                                    <a:pt x="546" y="536"/>
                                  </a:lnTo>
                                  <a:lnTo>
                                    <a:pt x="538" y="531"/>
                                  </a:lnTo>
                                  <a:lnTo>
                                    <a:pt x="529" y="529"/>
                                  </a:lnTo>
                                  <a:lnTo>
                                    <a:pt x="519" y="533"/>
                                  </a:lnTo>
                                  <a:lnTo>
                                    <a:pt x="520" y="533"/>
                                  </a:lnTo>
                                  <a:lnTo>
                                    <a:pt x="519" y="533"/>
                                  </a:lnTo>
                                  <a:lnTo>
                                    <a:pt x="518" y="534"/>
                                  </a:lnTo>
                                  <a:lnTo>
                                    <a:pt x="326" y="726"/>
                                  </a:lnTo>
                                  <a:lnTo>
                                    <a:pt x="317" y="739"/>
                                  </a:lnTo>
                                  <a:lnTo>
                                    <a:pt x="315" y="753"/>
                                  </a:lnTo>
                                  <a:lnTo>
                                    <a:pt x="318" y="769"/>
                                  </a:lnTo>
                                  <a:lnTo>
                                    <a:pt x="327" y="781"/>
                                  </a:lnTo>
                                  <a:lnTo>
                                    <a:pt x="737" y="1194"/>
                                  </a:lnTo>
                                  <a:lnTo>
                                    <a:pt x="746" y="1206"/>
                                  </a:lnTo>
                                  <a:lnTo>
                                    <a:pt x="750" y="1220"/>
                                  </a:lnTo>
                                  <a:lnTo>
                                    <a:pt x="748" y="1236"/>
                                  </a:lnTo>
                                  <a:lnTo>
                                    <a:pt x="739" y="1249"/>
                                  </a:lnTo>
                                  <a:lnTo>
                                    <a:pt x="635" y="1352"/>
                                  </a:lnTo>
                                  <a:lnTo>
                                    <a:pt x="622" y="1360"/>
                                  </a:lnTo>
                                  <a:lnTo>
                                    <a:pt x="608" y="1362"/>
                                  </a:lnTo>
                                  <a:lnTo>
                                    <a:pt x="593" y="1360"/>
                                  </a:lnTo>
                                  <a:lnTo>
                                    <a:pt x="580" y="1351"/>
                                  </a:lnTo>
                                  <a:lnTo>
                                    <a:pt x="12" y="781"/>
                                  </a:lnTo>
                                  <a:lnTo>
                                    <a:pt x="4" y="769"/>
                                  </a:lnTo>
                                  <a:lnTo>
                                    <a:pt x="0" y="753"/>
                                  </a:lnTo>
                                  <a:lnTo>
                                    <a:pt x="3" y="739"/>
                                  </a:lnTo>
                                  <a:lnTo>
                                    <a:pt x="11" y="726"/>
                                  </a:lnTo>
                                  <a:lnTo>
                                    <a:pt x="114" y="623"/>
                                  </a:lnTo>
                                  <a:lnTo>
                                    <a:pt x="115" y="622"/>
                                  </a:lnTo>
                                  <a:lnTo>
                                    <a:pt x="118" y="619"/>
                                  </a:lnTo>
                                  <a:lnTo>
                                    <a:pt x="126" y="613"/>
                                  </a:lnTo>
                                  <a:lnTo>
                                    <a:pt x="136" y="601"/>
                                  </a:lnTo>
                                  <a:lnTo>
                                    <a:pt x="151" y="586"/>
                                  </a:lnTo>
                                  <a:lnTo>
                                    <a:pt x="170" y="568"/>
                                  </a:lnTo>
                                  <a:lnTo>
                                    <a:pt x="192" y="546"/>
                                  </a:lnTo>
                                  <a:lnTo>
                                    <a:pt x="216" y="522"/>
                                  </a:lnTo>
                                  <a:lnTo>
                                    <a:pt x="243" y="495"/>
                                  </a:lnTo>
                                  <a:lnTo>
                                    <a:pt x="272" y="467"/>
                                  </a:lnTo>
                                  <a:lnTo>
                                    <a:pt x="303" y="436"/>
                                  </a:lnTo>
                                  <a:lnTo>
                                    <a:pt x="335" y="404"/>
                                  </a:lnTo>
                                  <a:lnTo>
                                    <a:pt x="367" y="371"/>
                                  </a:lnTo>
                                  <a:lnTo>
                                    <a:pt x="401" y="337"/>
                                  </a:lnTo>
                                  <a:lnTo>
                                    <a:pt x="435" y="304"/>
                                  </a:lnTo>
                                  <a:lnTo>
                                    <a:pt x="468" y="271"/>
                                  </a:lnTo>
                                  <a:lnTo>
                                    <a:pt x="501" y="238"/>
                                  </a:lnTo>
                                  <a:lnTo>
                                    <a:pt x="534" y="206"/>
                                  </a:lnTo>
                                  <a:lnTo>
                                    <a:pt x="565" y="174"/>
                                  </a:lnTo>
                                  <a:lnTo>
                                    <a:pt x="594" y="144"/>
                                  </a:lnTo>
                                  <a:lnTo>
                                    <a:pt x="622" y="116"/>
                                  </a:lnTo>
                                  <a:lnTo>
                                    <a:pt x="648" y="92"/>
                                  </a:lnTo>
                                  <a:lnTo>
                                    <a:pt x="671" y="69"/>
                                  </a:lnTo>
                                  <a:lnTo>
                                    <a:pt x="691" y="48"/>
                                  </a:lnTo>
                                  <a:lnTo>
                                    <a:pt x="707" y="33"/>
                                  </a:lnTo>
                                  <a:lnTo>
                                    <a:pt x="719" y="20"/>
                                  </a:lnTo>
                                  <a:lnTo>
                                    <a:pt x="728" y="11"/>
                                  </a:lnTo>
                                  <a:lnTo>
                                    <a:pt x="734" y="6"/>
                                  </a:lnTo>
                                  <a:lnTo>
                                    <a:pt x="734" y="5"/>
                                  </a:lnTo>
                                  <a:lnTo>
                                    <a:pt x="735" y="5"/>
                                  </a:lnTo>
                                  <a:lnTo>
                                    <a:pt x="736" y="3"/>
                                  </a:lnTo>
                                  <a:lnTo>
                                    <a:pt x="746" y="0"/>
                                  </a:lnTo>
                                  <a:close/>
                                </a:path>
                              </a:pathLst>
                            </a:custGeom>
                            <a:noFill/>
                            <a:ln w="811">
                              <a:solidFill>
                                <a:srgbClr val="0466A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93" name="Picture 5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3070" y="6385"/>
                              <a:ext cx="1166" cy="29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4" name="Picture 5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3056" y="6920"/>
                              <a:ext cx="2566" cy="4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5" name="Picture 5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060" y="6787"/>
                              <a:ext cx="2565" cy="31"/>
                            </a:xfrm>
                            <a:prstGeom prst="rect">
                              <a:avLst/>
                            </a:prstGeom>
                            <a:noFill/>
                            <a:extLst>
                              <a:ext uri="{909E8E84-426E-40DD-AFC4-6F175D3DCCD1}">
                                <a14:hiddenFill xmlns:a14="http://schemas.microsoft.com/office/drawing/2010/main">
                                  <a:solidFill>
                                    <a:srgbClr val="FFFFFF"/>
                                  </a:solidFill>
                                </a14:hiddenFill>
                              </a:ext>
                            </a:extLst>
                          </pic:spPr>
                        </pic:pic>
                      </wpg:grpSp>
                      <wpg:grpSp>
                        <wpg:cNvPr id="796" name="Group 518"/>
                        <wpg:cNvGrpSpPr>
                          <a:grpSpLocks/>
                        </wpg:cNvGrpSpPr>
                        <wpg:grpSpPr bwMode="auto">
                          <a:xfrm>
                            <a:off x="2168" y="7348"/>
                            <a:ext cx="213" cy="213"/>
                            <a:chOff x="2168" y="7348"/>
                            <a:chExt cx="213" cy="213"/>
                          </a:xfrm>
                        </wpg:grpSpPr>
                        <wps:wsp>
                          <wps:cNvPr id="797" name="Freeform 519"/>
                          <wps:cNvSpPr>
                            <a:spLocks/>
                          </wps:cNvSpPr>
                          <wps:spPr bwMode="auto">
                            <a:xfrm>
                              <a:off x="2168" y="7348"/>
                              <a:ext cx="213" cy="213"/>
                            </a:xfrm>
                            <a:custGeom>
                              <a:avLst/>
                              <a:gdLst>
                                <a:gd name="T0" fmla="+- 0 2357 2168"/>
                                <a:gd name="T1" fmla="*/ T0 w 213"/>
                                <a:gd name="T2" fmla="+- 0 7348 7348"/>
                                <a:gd name="T3" fmla="*/ 7348 h 213"/>
                                <a:gd name="T4" fmla="+- 0 2207 2168"/>
                                <a:gd name="T5" fmla="*/ T4 w 213"/>
                                <a:gd name="T6" fmla="+- 0 7348 7348"/>
                                <a:gd name="T7" fmla="*/ 7348 h 213"/>
                                <a:gd name="T8" fmla="+- 0 2192 2168"/>
                                <a:gd name="T9" fmla="*/ T8 w 213"/>
                                <a:gd name="T10" fmla="+- 0 7351 7348"/>
                                <a:gd name="T11" fmla="*/ 7351 h 213"/>
                                <a:gd name="T12" fmla="+- 0 2179 2168"/>
                                <a:gd name="T13" fmla="*/ T12 w 213"/>
                                <a:gd name="T14" fmla="+- 0 7360 7348"/>
                                <a:gd name="T15" fmla="*/ 7360 h 213"/>
                                <a:gd name="T16" fmla="+- 0 2172 2168"/>
                                <a:gd name="T17" fmla="*/ T16 w 213"/>
                                <a:gd name="T18" fmla="+- 0 7372 7348"/>
                                <a:gd name="T19" fmla="*/ 7372 h 213"/>
                                <a:gd name="T20" fmla="+- 0 2168 2168"/>
                                <a:gd name="T21" fmla="*/ T20 w 213"/>
                                <a:gd name="T22" fmla="+- 0 7389 7348"/>
                                <a:gd name="T23" fmla="*/ 7389 h 213"/>
                                <a:gd name="T24" fmla="+- 0 2168 2168"/>
                                <a:gd name="T25" fmla="*/ T24 w 213"/>
                                <a:gd name="T26" fmla="+- 0 7541 7348"/>
                                <a:gd name="T27" fmla="*/ 7541 h 213"/>
                                <a:gd name="T28" fmla="+- 0 2170 2168"/>
                                <a:gd name="T29" fmla="*/ T28 w 213"/>
                                <a:gd name="T30" fmla="+- 0 7549 7348"/>
                                <a:gd name="T31" fmla="*/ 7549 h 213"/>
                                <a:gd name="T32" fmla="+- 0 2174 2168"/>
                                <a:gd name="T33" fmla="*/ T32 w 213"/>
                                <a:gd name="T34" fmla="+- 0 7555 7348"/>
                                <a:gd name="T35" fmla="*/ 7555 h 213"/>
                                <a:gd name="T36" fmla="+- 0 2182 2168"/>
                                <a:gd name="T37" fmla="*/ T36 w 213"/>
                                <a:gd name="T38" fmla="+- 0 7559 7348"/>
                                <a:gd name="T39" fmla="*/ 7559 h 213"/>
                                <a:gd name="T40" fmla="+- 0 2191 2168"/>
                                <a:gd name="T41" fmla="*/ T40 w 213"/>
                                <a:gd name="T42" fmla="+- 0 7560 7348"/>
                                <a:gd name="T43" fmla="*/ 7560 h 213"/>
                                <a:gd name="T44" fmla="+- 0 2202 2168"/>
                                <a:gd name="T45" fmla="*/ T44 w 213"/>
                                <a:gd name="T46" fmla="+- 0 7554 7348"/>
                                <a:gd name="T47" fmla="*/ 7554 h 213"/>
                                <a:gd name="T48" fmla="+- 0 2205 2168"/>
                                <a:gd name="T49" fmla="*/ T48 w 213"/>
                                <a:gd name="T50" fmla="+- 0 7553 7348"/>
                                <a:gd name="T51" fmla="*/ 7553 h 213"/>
                                <a:gd name="T52" fmla="+- 0 2206 2168"/>
                                <a:gd name="T53" fmla="*/ T52 w 213"/>
                                <a:gd name="T54" fmla="+- 0 7551 7348"/>
                                <a:gd name="T55" fmla="*/ 7551 h 213"/>
                                <a:gd name="T56" fmla="+- 0 2213 2168"/>
                                <a:gd name="T57" fmla="*/ T56 w 213"/>
                                <a:gd name="T58" fmla="+- 0 7544 7348"/>
                                <a:gd name="T59" fmla="*/ 7544 h 213"/>
                                <a:gd name="T60" fmla="+- 0 2237 2168"/>
                                <a:gd name="T61" fmla="*/ T60 w 213"/>
                                <a:gd name="T62" fmla="+- 0 7519 7348"/>
                                <a:gd name="T63" fmla="*/ 7519 h 213"/>
                                <a:gd name="T64" fmla="+- 0 2253 2168"/>
                                <a:gd name="T65" fmla="*/ T64 w 213"/>
                                <a:gd name="T66" fmla="+- 0 7504 7348"/>
                                <a:gd name="T67" fmla="*/ 7504 h 213"/>
                                <a:gd name="T68" fmla="+- 0 2270 2168"/>
                                <a:gd name="T69" fmla="*/ T68 w 213"/>
                                <a:gd name="T70" fmla="+- 0 7486 7348"/>
                                <a:gd name="T71" fmla="*/ 7486 h 213"/>
                                <a:gd name="T72" fmla="+- 0 2288 2168"/>
                                <a:gd name="T73" fmla="*/ T72 w 213"/>
                                <a:gd name="T74" fmla="+- 0 7470 7348"/>
                                <a:gd name="T75" fmla="*/ 7470 h 213"/>
                                <a:gd name="T76" fmla="+- 0 2304 2168"/>
                                <a:gd name="T77" fmla="*/ T76 w 213"/>
                                <a:gd name="T78" fmla="+- 0 7452 7348"/>
                                <a:gd name="T79" fmla="*/ 7452 h 213"/>
                                <a:gd name="T80" fmla="+- 0 2322 2168"/>
                                <a:gd name="T81" fmla="*/ T80 w 213"/>
                                <a:gd name="T82" fmla="+- 0 7435 7348"/>
                                <a:gd name="T83" fmla="*/ 7435 h 213"/>
                                <a:gd name="T84" fmla="+- 0 2338 2168"/>
                                <a:gd name="T85" fmla="*/ T84 w 213"/>
                                <a:gd name="T86" fmla="+- 0 7418 7348"/>
                                <a:gd name="T87" fmla="*/ 7418 h 213"/>
                                <a:gd name="T88" fmla="+- 0 2352 2168"/>
                                <a:gd name="T89" fmla="*/ T88 w 213"/>
                                <a:gd name="T90" fmla="+- 0 7404 7348"/>
                                <a:gd name="T91" fmla="*/ 7404 h 213"/>
                                <a:gd name="T92" fmla="+- 0 2363 2168"/>
                                <a:gd name="T93" fmla="*/ T92 w 213"/>
                                <a:gd name="T94" fmla="+- 0 7394 7348"/>
                                <a:gd name="T95" fmla="*/ 7394 h 213"/>
                                <a:gd name="T96" fmla="+- 0 2371 2168"/>
                                <a:gd name="T97" fmla="*/ T96 w 213"/>
                                <a:gd name="T98" fmla="+- 0 7385 7348"/>
                                <a:gd name="T99" fmla="*/ 7385 h 213"/>
                                <a:gd name="T100" fmla="+- 0 2375 2168"/>
                                <a:gd name="T101" fmla="*/ T100 w 213"/>
                                <a:gd name="T102" fmla="+- 0 7381 7348"/>
                                <a:gd name="T103" fmla="*/ 7381 h 213"/>
                                <a:gd name="T104" fmla="+- 0 2379 2168"/>
                                <a:gd name="T105" fmla="*/ T104 w 213"/>
                                <a:gd name="T106" fmla="+- 0 7376 7348"/>
                                <a:gd name="T107" fmla="*/ 7376 h 213"/>
                                <a:gd name="T108" fmla="+- 0 2380 2168"/>
                                <a:gd name="T109" fmla="*/ T108 w 213"/>
                                <a:gd name="T110" fmla="+- 0 7368 7348"/>
                                <a:gd name="T111" fmla="*/ 7368 h 213"/>
                                <a:gd name="T112" fmla="+- 0 2380 2168"/>
                                <a:gd name="T113" fmla="*/ T112 w 213"/>
                                <a:gd name="T114" fmla="+- 0 7362 7348"/>
                                <a:gd name="T115" fmla="*/ 7362 h 213"/>
                                <a:gd name="T116" fmla="+- 0 2376 2168"/>
                                <a:gd name="T117" fmla="*/ T116 w 213"/>
                                <a:gd name="T118" fmla="+- 0 7354 7348"/>
                                <a:gd name="T119" fmla="*/ 7354 h 213"/>
                                <a:gd name="T120" fmla="+- 0 2368 2168"/>
                                <a:gd name="T121" fmla="*/ T120 w 213"/>
                                <a:gd name="T122" fmla="+- 0 7351 7348"/>
                                <a:gd name="T123" fmla="*/ 7351 h 213"/>
                                <a:gd name="T124" fmla="+- 0 2357 2168"/>
                                <a:gd name="T125" fmla="*/ T124 w 213"/>
                                <a:gd name="T126" fmla="+- 0 7348 7348"/>
                                <a:gd name="T127" fmla="*/ 7348 h 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13" h="213">
                                  <a:moveTo>
                                    <a:pt x="189" y="0"/>
                                  </a:moveTo>
                                  <a:lnTo>
                                    <a:pt x="39" y="0"/>
                                  </a:lnTo>
                                  <a:lnTo>
                                    <a:pt x="24" y="3"/>
                                  </a:lnTo>
                                  <a:lnTo>
                                    <a:pt x="11" y="12"/>
                                  </a:lnTo>
                                  <a:lnTo>
                                    <a:pt x="4" y="24"/>
                                  </a:lnTo>
                                  <a:lnTo>
                                    <a:pt x="0" y="41"/>
                                  </a:lnTo>
                                  <a:lnTo>
                                    <a:pt x="0" y="193"/>
                                  </a:lnTo>
                                  <a:lnTo>
                                    <a:pt x="2" y="201"/>
                                  </a:lnTo>
                                  <a:lnTo>
                                    <a:pt x="6" y="207"/>
                                  </a:lnTo>
                                  <a:lnTo>
                                    <a:pt x="14" y="211"/>
                                  </a:lnTo>
                                  <a:lnTo>
                                    <a:pt x="23" y="212"/>
                                  </a:lnTo>
                                  <a:lnTo>
                                    <a:pt x="34" y="206"/>
                                  </a:lnTo>
                                  <a:lnTo>
                                    <a:pt x="37" y="205"/>
                                  </a:lnTo>
                                  <a:lnTo>
                                    <a:pt x="38" y="203"/>
                                  </a:lnTo>
                                  <a:lnTo>
                                    <a:pt x="45" y="196"/>
                                  </a:lnTo>
                                  <a:lnTo>
                                    <a:pt x="69" y="171"/>
                                  </a:lnTo>
                                  <a:lnTo>
                                    <a:pt x="85" y="156"/>
                                  </a:lnTo>
                                  <a:lnTo>
                                    <a:pt x="102" y="138"/>
                                  </a:lnTo>
                                  <a:lnTo>
                                    <a:pt x="120" y="122"/>
                                  </a:lnTo>
                                  <a:lnTo>
                                    <a:pt x="136" y="104"/>
                                  </a:lnTo>
                                  <a:lnTo>
                                    <a:pt x="154" y="87"/>
                                  </a:lnTo>
                                  <a:lnTo>
                                    <a:pt x="170" y="70"/>
                                  </a:lnTo>
                                  <a:lnTo>
                                    <a:pt x="184" y="56"/>
                                  </a:lnTo>
                                  <a:lnTo>
                                    <a:pt x="195" y="46"/>
                                  </a:lnTo>
                                  <a:lnTo>
                                    <a:pt x="203" y="37"/>
                                  </a:lnTo>
                                  <a:lnTo>
                                    <a:pt x="207" y="33"/>
                                  </a:lnTo>
                                  <a:lnTo>
                                    <a:pt x="211" y="28"/>
                                  </a:lnTo>
                                  <a:lnTo>
                                    <a:pt x="212" y="20"/>
                                  </a:lnTo>
                                  <a:lnTo>
                                    <a:pt x="212" y="14"/>
                                  </a:lnTo>
                                  <a:lnTo>
                                    <a:pt x="208" y="6"/>
                                  </a:lnTo>
                                  <a:lnTo>
                                    <a:pt x="200" y="3"/>
                                  </a:lnTo>
                                  <a:lnTo>
                                    <a:pt x="189" y="0"/>
                                  </a:lnTo>
                                  <a:close/>
                                </a:path>
                              </a:pathLst>
                            </a:custGeom>
                            <a:solidFill>
                              <a:srgbClr val="9E00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8" name="Group 516"/>
                        <wpg:cNvGrpSpPr>
                          <a:grpSpLocks/>
                        </wpg:cNvGrpSpPr>
                        <wpg:grpSpPr bwMode="auto">
                          <a:xfrm>
                            <a:off x="2168" y="7348"/>
                            <a:ext cx="213" cy="213"/>
                            <a:chOff x="2168" y="7348"/>
                            <a:chExt cx="213" cy="213"/>
                          </a:xfrm>
                        </wpg:grpSpPr>
                        <wps:wsp>
                          <wps:cNvPr id="799" name="Freeform 517"/>
                          <wps:cNvSpPr>
                            <a:spLocks/>
                          </wps:cNvSpPr>
                          <wps:spPr bwMode="auto">
                            <a:xfrm>
                              <a:off x="2168" y="7348"/>
                              <a:ext cx="213" cy="213"/>
                            </a:xfrm>
                            <a:custGeom>
                              <a:avLst/>
                              <a:gdLst>
                                <a:gd name="T0" fmla="+- 0 2207 2168"/>
                                <a:gd name="T1" fmla="*/ T0 w 213"/>
                                <a:gd name="T2" fmla="+- 0 7348 7348"/>
                                <a:gd name="T3" fmla="*/ 7348 h 213"/>
                                <a:gd name="T4" fmla="+- 0 2357 2168"/>
                                <a:gd name="T5" fmla="*/ T4 w 213"/>
                                <a:gd name="T6" fmla="+- 0 7348 7348"/>
                                <a:gd name="T7" fmla="*/ 7348 h 213"/>
                                <a:gd name="T8" fmla="+- 0 2368 2168"/>
                                <a:gd name="T9" fmla="*/ T8 w 213"/>
                                <a:gd name="T10" fmla="+- 0 7351 7348"/>
                                <a:gd name="T11" fmla="*/ 7351 h 213"/>
                                <a:gd name="T12" fmla="+- 0 2376 2168"/>
                                <a:gd name="T13" fmla="*/ T12 w 213"/>
                                <a:gd name="T14" fmla="+- 0 7354 7348"/>
                                <a:gd name="T15" fmla="*/ 7354 h 213"/>
                                <a:gd name="T16" fmla="+- 0 2380 2168"/>
                                <a:gd name="T17" fmla="*/ T16 w 213"/>
                                <a:gd name="T18" fmla="+- 0 7362 7348"/>
                                <a:gd name="T19" fmla="*/ 7362 h 213"/>
                                <a:gd name="T20" fmla="+- 0 2380 2168"/>
                                <a:gd name="T21" fmla="*/ T20 w 213"/>
                                <a:gd name="T22" fmla="+- 0 7368 7348"/>
                                <a:gd name="T23" fmla="*/ 7368 h 213"/>
                                <a:gd name="T24" fmla="+- 0 2379 2168"/>
                                <a:gd name="T25" fmla="*/ T24 w 213"/>
                                <a:gd name="T26" fmla="+- 0 7376 7348"/>
                                <a:gd name="T27" fmla="*/ 7376 h 213"/>
                                <a:gd name="T28" fmla="+- 0 2375 2168"/>
                                <a:gd name="T29" fmla="*/ T28 w 213"/>
                                <a:gd name="T30" fmla="+- 0 7381 7348"/>
                                <a:gd name="T31" fmla="*/ 7381 h 213"/>
                                <a:gd name="T32" fmla="+- 0 2371 2168"/>
                                <a:gd name="T33" fmla="*/ T32 w 213"/>
                                <a:gd name="T34" fmla="+- 0 7385 7348"/>
                                <a:gd name="T35" fmla="*/ 7385 h 213"/>
                                <a:gd name="T36" fmla="+- 0 2363 2168"/>
                                <a:gd name="T37" fmla="*/ T36 w 213"/>
                                <a:gd name="T38" fmla="+- 0 7394 7348"/>
                                <a:gd name="T39" fmla="*/ 7394 h 213"/>
                                <a:gd name="T40" fmla="+- 0 2352 2168"/>
                                <a:gd name="T41" fmla="*/ T40 w 213"/>
                                <a:gd name="T42" fmla="+- 0 7404 7348"/>
                                <a:gd name="T43" fmla="*/ 7404 h 213"/>
                                <a:gd name="T44" fmla="+- 0 2338 2168"/>
                                <a:gd name="T45" fmla="*/ T44 w 213"/>
                                <a:gd name="T46" fmla="+- 0 7418 7348"/>
                                <a:gd name="T47" fmla="*/ 7418 h 213"/>
                                <a:gd name="T48" fmla="+- 0 2322 2168"/>
                                <a:gd name="T49" fmla="*/ T48 w 213"/>
                                <a:gd name="T50" fmla="+- 0 7435 7348"/>
                                <a:gd name="T51" fmla="*/ 7435 h 213"/>
                                <a:gd name="T52" fmla="+- 0 2304 2168"/>
                                <a:gd name="T53" fmla="*/ T52 w 213"/>
                                <a:gd name="T54" fmla="+- 0 7452 7348"/>
                                <a:gd name="T55" fmla="*/ 7452 h 213"/>
                                <a:gd name="T56" fmla="+- 0 2288 2168"/>
                                <a:gd name="T57" fmla="*/ T56 w 213"/>
                                <a:gd name="T58" fmla="+- 0 7470 7348"/>
                                <a:gd name="T59" fmla="*/ 7470 h 213"/>
                                <a:gd name="T60" fmla="+- 0 2270 2168"/>
                                <a:gd name="T61" fmla="*/ T60 w 213"/>
                                <a:gd name="T62" fmla="+- 0 7486 7348"/>
                                <a:gd name="T63" fmla="*/ 7486 h 213"/>
                                <a:gd name="T64" fmla="+- 0 2253 2168"/>
                                <a:gd name="T65" fmla="*/ T64 w 213"/>
                                <a:gd name="T66" fmla="+- 0 7504 7348"/>
                                <a:gd name="T67" fmla="*/ 7504 h 213"/>
                                <a:gd name="T68" fmla="+- 0 2237 2168"/>
                                <a:gd name="T69" fmla="*/ T68 w 213"/>
                                <a:gd name="T70" fmla="+- 0 7519 7348"/>
                                <a:gd name="T71" fmla="*/ 7519 h 213"/>
                                <a:gd name="T72" fmla="+- 0 2224 2168"/>
                                <a:gd name="T73" fmla="*/ T72 w 213"/>
                                <a:gd name="T74" fmla="+- 0 7532 7348"/>
                                <a:gd name="T75" fmla="*/ 7532 h 213"/>
                                <a:gd name="T76" fmla="+- 0 2213 2168"/>
                                <a:gd name="T77" fmla="*/ T76 w 213"/>
                                <a:gd name="T78" fmla="+- 0 7544 7348"/>
                                <a:gd name="T79" fmla="*/ 7544 h 213"/>
                                <a:gd name="T80" fmla="+- 0 2206 2168"/>
                                <a:gd name="T81" fmla="*/ T80 w 213"/>
                                <a:gd name="T82" fmla="+- 0 7551 7348"/>
                                <a:gd name="T83" fmla="*/ 7551 h 213"/>
                                <a:gd name="T84" fmla="+- 0 2205 2168"/>
                                <a:gd name="T85" fmla="*/ T84 w 213"/>
                                <a:gd name="T86" fmla="+- 0 7553 7348"/>
                                <a:gd name="T87" fmla="*/ 7553 h 213"/>
                                <a:gd name="T88" fmla="+- 0 2202 2168"/>
                                <a:gd name="T89" fmla="*/ T88 w 213"/>
                                <a:gd name="T90" fmla="+- 0 7554 7348"/>
                                <a:gd name="T91" fmla="*/ 7554 h 213"/>
                                <a:gd name="T92" fmla="+- 0 2201 2168"/>
                                <a:gd name="T93" fmla="*/ T92 w 213"/>
                                <a:gd name="T94" fmla="+- 0 7555 7348"/>
                                <a:gd name="T95" fmla="*/ 7555 h 213"/>
                                <a:gd name="T96" fmla="+- 0 2202 2168"/>
                                <a:gd name="T97" fmla="*/ T96 w 213"/>
                                <a:gd name="T98" fmla="+- 0 7554 7348"/>
                                <a:gd name="T99" fmla="*/ 7554 h 213"/>
                                <a:gd name="T100" fmla="+- 0 2191 2168"/>
                                <a:gd name="T101" fmla="*/ T100 w 213"/>
                                <a:gd name="T102" fmla="+- 0 7560 7348"/>
                                <a:gd name="T103" fmla="*/ 7560 h 213"/>
                                <a:gd name="T104" fmla="+- 0 2182 2168"/>
                                <a:gd name="T105" fmla="*/ T104 w 213"/>
                                <a:gd name="T106" fmla="+- 0 7559 7348"/>
                                <a:gd name="T107" fmla="*/ 7559 h 213"/>
                                <a:gd name="T108" fmla="+- 0 2174 2168"/>
                                <a:gd name="T109" fmla="*/ T108 w 213"/>
                                <a:gd name="T110" fmla="+- 0 7555 7348"/>
                                <a:gd name="T111" fmla="*/ 7555 h 213"/>
                                <a:gd name="T112" fmla="+- 0 2170 2168"/>
                                <a:gd name="T113" fmla="*/ T112 w 213"/>
                                <a:gd name="T114" fmla="+- 0 7549 7348"/>
                                <a:gd name="T115" fmla="*/ 7549 h 213"/>
                                <a:gd name="T116" fmla="+- 0 2168 2168"/>
                                <a:gd name="T117" fmla="*/ T116 w 213"/>
                                <a:gd name="T118" fmla="+- 0 7541 7348"/>
                                <a:gd name="T119" fmla="*/ 7541 h 213"/>
                                <a:gd name="T120" fmla="+- 0 2168 2168"/>
                                <a:gd name="T121" fmla="*/ T120 w 213"/>
                                <a:gd name="T122" fmla="+- 0 7534 7348"/>
                                <a:gd name="T123" fmla="*/ 7534 h 213"/>
                                <a:gd name="T124" fmla="+- 0 2168 2168"/>
                                <a:gd name="T125" fmla="*/ T124 w 213"/>
                                <a:gd name="T126" fmla="+- 0 7521 7348"/>
                                <a:gd name="T127" fmla="*/ 7521 h 213"/>
                                <a:gd name="T128" fmla="+- 0 2168 2168"/>
                                <a:gd name="T129" fmla="*/ T128 w 213"/>
                                <a:gd name="T130" fmla="+- 0 7389 7348"/>
                                <a:gd name="T131" fmla="*/ 7389 h 213"/>
                                <a:gd name="T132" fmla="+- 0 2172 2168"/>
                                <a:gd name="T133" fmla="*/ T132 w 213"/>
                                <a:gd name="T134" fmla="+- 0 7372 7348"/>
                                <a:gd name="T135" fmla="*/ 7372 h 213"/>
                                <a:gd name="T136" fmla="+- 0 2179 2168"/>
                                <a:gd name="T137" fmla="*/ T136 w 213"/>
                                <a:gd name="T138" fmla="+- 0 7360 7348"/>
                                <a:gd name="T139" fmla="*/ 7360 h 213"/>
                                <a:gd name="T140" fmla="+- 0 2192 2168"/>
                                <a:gd name="T141" fmla="*/ T140 w 213"/>
                                <a:gd name="T142" fmla="+- 0 7351 7348"/>
                                <a:gd name="T143" fmla="*/ 7351 h 213"/>
                                <a:gd name="T144" fmla="+- 0 2207 2168"/>
                                <a:gd name="T145" fmla="*/ T144 w 213"/>
                                <a:gd name="T146" fmla="+- 0 7348 7348"/>
                                <a:gd name="T147" fmla="*/ 7348 h 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213" h="213">
                                  <a:moveTo>
                                    <a:pt x="39" y="0"/>
                                  </a:moveTo>
                                  <a:lnTo>
                                    <a:pt x="189" y="0"/>
                                  </a:lnTo>
                                  <a:lnTo>
                                    <a:pt x="200" y="3"/>
                                  </a:lnTo>
                                  <a:lnTo>
                                    <a:pt x="208" y="6"/>
                                  </a:lnTo>
                                  <a:lnTo>
                                    <a:pt x="212" y="14"/>
                                  </a:lnTo>
                                  <a:lnTo>
                                    <a:pt x="212" y="20"/>
                                  </a:lnTo>
                                  <a:lnTo>
                                    <a:pt x="211" y="28"/>
                                  </a:lnTo>
                                  <a:lnTo>
                                    <a:pt x="207" y="33"/>
                                  </a:lnTo>
                                  <a:lnTo>
                                    <a:pt x="203" y="37"/>
                                  </a:lnTo>
                                  <a:lnTo>
                                    <a:pt x="195" y="46"/>
                                  </a:lnTo>
                                  <a:lnTo>
                                    <a:pt x="184" y="56"/>
                                  </a:lnTo>
                                  <a:lnTo>
                                    <a:pt x="170" y="70"/>
                                  </a:lnTo>
                                  <a:lnTo>
                                    <a:pt x="154" y="87"/>
                                  </a:lnTo>
                                  <a:lnTo>
                                    <a:pt x="136" y="104"/>
                                  </a:lnTo>
                                  <a:lnTo>
                                    <a:pt x="120" y="122"/>
                                  </a:lnTo>
                                  <a:lnTo>
                                    <a:pt x="102" y="138"/>
                                  </a:lnTo>
                                  <a:lnTo>
                                    <a:pt x="85" y="156"/>
                                  </a:lnTo>
                                  <a:lnTo>
                                    <a:pt x="69" y="171"/>
                                  </a:lnTo>
                                  <a:lnTo>
                                    <a:pt x="56" y="184"/>
                                  </a:lnTo>
                                  <a:lnTo>
                                    <a:pt x="45" y="196"/>
                                  </a:lnTo>
                                  <a:lnTo>
                                    <a:pt x="38" y="203"/>
                                  </a:lnTo>
                                  <a:lnTo>
                                    <a:pt x="37" y="205"/>
                                  </a:lnTo>
                                  <a:lnTo>
                                    <a:pt x="34" y="206"/>
                                  </a:lnTo>
                                  <a:lnTo>
                                    <a:pt x="33" y="207"/>
                                  </a:lnTo>
                                  <a:lnTo>
                                    <a:pt x="34" y="206"/>
                                  </a:lnTo>
                                  <a:lnTo>
                                    <a:pt x="23" y="212"/>
                                  </a:lnTo>
                                  <a:lnTo>
                                    <a:pt x="14" y="211"/>
                                  </a:lnTo>
                                  <a:lnTo>
                                    <a:pt x="6" y="207"/>
                                  </a:lnTo>
                                  <a:lnTo>
                                    <a:pt x="2" y="201"/>
                                  </a:lnTo>
                                  <a:lnTo>
                                    <a:pt x="0" y="193"/>
                                  </a:lnTo>
                                  <a:lnTo>
                                    <a:pt x="0" y="186"/>
                                  </a:lnTo>
                                  <a:lnTo>
                                    <a:pt x="0" y="173"/>
                                  </a:lnTo>
                                  <a:lnTo>
                                    <a:pt x="0" y="41"/>
                                  </a:lnTo>
                                  <a:lnTo>
                                    <a:pt x="4" y="24"/>
                                  </a:lnTo>
                                  <a:lnTo>
                                    <a:pt x="11" y="12"/>
                                  </a:lnTo>
                                  <a:lnTo>
                                    <a:pt x="24" y="3"/>
                                  </a:lnTo>
                                  <a:lnTo>
                                    <a:pt x="39" y="0"/>
                                  </a:lnTo>
                                  <a:close/>
                                </a:path>
                              </a:pathLst>
                            </a:custGeom>
                            <a:noFill/>
                            <a:ln w="811">
                              <a:solidFill>
                                <a:srgbClr val="9E00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0" name="Group 513"/>
                        <wpg:cNvGrpSpPr>
                          <a:grpSpLocks/>
                        </wpg:cNvGrpSpPr>
                        <wpg:grpSpPr bwMode="auto">
                          <a:xfrm>
                            <a:off x="2174" y="6198"/>
                            <a:ext cx="763" cy="1042"/>
                            <a:chOff x="2174" y="6198"/>
                            <a:chExt cx="763" cy="1042"/>
                          </a:xfrm>
                        </wpg:grpSpPr>
                        <wps:wsp>
                          <wps:cNvPr id="801" name="Freeform 515"/>
                          <wps:cNvSpPr>
                            <a:spLocks/>
                          </wps:cNvSpPr>
                          <wps:spPr bwMode="auto">
                            <a:xfrm>
                              <a:off x="2174" y="6198"/>
                              <a:ext cx="763" cy="1042"/>
                            </a:xfrm>
                            <a:custGeom>
                              <a:avLst/>
                              <a:gdLst>
                                <a:gd name="T0" fmla="+- 0 2352 2174"/>
                                <a:gd name="T1" fmla="*/ T0 w 763"/>
                                <a:gd name="T2" fmla="+- 0 6773 6198"/>
                                <a:gd name="T3" fmla="*/ 6773 h 1042"/>
                                <a:gd name="T4" fmla="+- 0 2211 2174"/>
                                <a:gd name="T5" fmla="*/ T4 w 763"/>
                                <a:gd name="T6" fmla="+- 0 6773 6198"/>
                                <a:gd name="T7" fmla="*/ 6773 h 1042"/>
                                <a:gd name="T8" fmla="+- 0 2196 2174"/>
                                <a:gd name="T9" fmla="*/ T8 w 763"/>
                                <a:gd name="T10" fmla="+- 0 6776 6198"/>
                                <a:gd name="T11" fmla="*/ 6776 h 1042"/>
                                <a:gd name="T12" fmla="+- 0 2184 2174"/>
                                <a:gd name="T13" fmla="*/ T12 w 763"/>
                                <a:gd name="T14" fmla="+- 0 6785 6198"/>
                                <a:gd name="T15" fmla="*/ 6785 h 1042"/>
                                <a:gd name="T16" fmla="+- 0 2177 2174"/>
                                <a:gd name="T17" fmla="*/ T16 w 763"/>
                                <a:gd name="T18" fmla="+- 0 6798 6198"/>
                                <a:gd name="T19" fmla="*/ 6798 h 1042"/>
                                <a:gd name="T20" fmla="+- 0 2174 2174"/>
                                <a:gd name="T21" fmla="*/ T20 w 763"/>
                                <a:gd name="T22" fmla="+- 0 6813 6198"/>
                                <a:gd name="T23" fmla="*/ 6813 h 1042"/>
                                <a:gd name="T24" fmla="+- 0 2174 2174"/>
                                <a:gd name="T25" fmla="*/ T24 w 763"/>
                                <a:gd name="T26" fmla="+- 0 7209 6198"/>
                                <a:gd name="T27" fmla="*/ 7209 h 1042"/>
                                <a:gd name="T28" fmla="+- 0 2177 2174"/>
                                <a:gd name="T29" fmla="*/ T28 w 763"/>
                                <a:gd name="T30" fmla="+- 0 7220 6198"/>
                                <a:gd name="T31" fmla="*/ 7220 h 1042"/>
                                <a:gd name="T32" fmla="+- 0 2183 2174"/>
                                <a:gd name="T33" fmla="*/ T32 w 763"/>
                                <a:gd name="T34" fmla="+- 0 7229 6198"/>
                                <a:gd name="T35" fmla="*/ 7229 h 1042"/>
                                <a:gd name="T36" fmla="+- 0 2195 2174"/>
                                <a:gd name="T37" fmla="*/ T36 w 763"/>
                                <a:gd name="T38" fmla="+- 0 7237 6198"/>
                                <a:gd name="T39" fmla="*/ 7237 h 1042"/>
                                <a:gd name="T40" fmla="+- 0 2207 2174"/>
                                <a:gd name="T41" fmla="*/ T40 w 763"/>
                                <a:gd name="T42" fmla="+- 0 7239 6198"/>
                                <a:gd name="T43" fmla="*/ 7239 h 1042"/>
                                <a:gd name="T44" fmla="+- 0 2476 2174"/>
                                <a:gd name="T45" fmla="*/ T44 w 763"/>
                                <a:gd name="T46" fmla="+- 0 7239 6198"/>
                                <a:gd name="T47" fmla="*/ 7239 h 1042"/>
                                <a:gd name="T48" fmla="+- 0 2499 2174"/>
                                <a:gd name="T49" fmla="*/ T48 w 763"/>
                                <a:gd name="T50" fmla="+- 0 7237 6198"/>
                                <a:gd name="T51" fmla="*/ 7237 h 1042"/>
                                <a:gd name="T52" fmla="+- 0 2522 2174"/>
                                <a:gd name="T53" fmla="*/ T52 w 763"/>
                                <a:gd name="T54" fmla="+- 0 7226 6198"/>
                                <a:gd name="T55" fmla="*/ 7226 h 1042"/>
                                <a:gd name="T56" fmla="+- 0 2545 2174"/>
                                <a:gd name="T57" fmla="*/ T56 w 763"/>
                                <a:gd name="T58" fmla="+- 0 7209 6198"/>
                                <a:gd name="T59" fmla="*/ 7209 h 1042"/>
                                <a:gd name="T60" fmla="+- 0 2546 2174"/>
                                <a:gd name="T61" fmla="*/ T60 w 763"/>
                                <a:gd name="T62" fmla="+- 0 7209 6198"/>
                                <a:gd name="T63" fmla="*/ 7209 h 1042"/>
                                <a:gd name="T64" fmla="+- 0 2552 2174"/>
                                <a:gd name="T65" fmla="*/ T64 w 763"/>
                                <a:gd name="T66" fmla="+- 0 7202 6198"/>
                                <a:gd name="T67" fmla="*/ 7202 h 1042"/>
                                <a:gd name="T68" fmla="+- 0 2560 2174"/>
                                <a:gd name="T69" fmla="*/ T68 w 763"/>
                                <a:gd name="T70" fmla="+- 0 7196 6198"/>
                                <a:gd name="T71" fmla="*/ 7196 h 1042"/>
                                <a:gd name="T72" fmla="+- 0 2574 2174"/>
                                <a:gd name="T73" fmla="*/ T72 w 763"/>
                                <a:gd name="T74" fmla="+- 0 7180 6198"/>
                                <a:gd name="T75" fmla="*/ 7180 h 1042"/>
                                <a:gd name="T76" fmla="+- 0 2591 2174"/>
                                <a:gd name="T77" fmla="*/ T76 w 763"/>
                                <a:gd name="T78" fmla="+- 0 7164 6198"/>
                                <a:gd name="T79" fmla="*/ 7164 h 1042"/>
                                <a:gd name="T80" fmla="+- 0 2607 2174"/>
                                <a:gd name="T81" fmla="*/ T80 w 763"/>
                                <a:gd name="T82" fmla="+- 0 7148 6198"/>
                                <a:gd name="T83" fmla="*/ 7148 h 1042"/>
                                <a:gd name="T84" fmla="+- 0 2727 2174"/>
                                <a:gd name="T85" fmla="*/ T84 w 763"/>
                                <a:gd name="T86" fmla="+- 0 7031 6198"/>
                                <a:gd name="T87" fmla="*/ 7031 h 1042"/>
                                <a:gd name="T88" fmla="+- 0 2408 2174"/>
                                <a:gd name="T89" fmla="*/ T88 w 763"/>
                                <a:gd name="T90" fmla="+- 0 7031 6198"/>
                                <a:gd name="T91" fmla="*/ 7031 h 1042"/>
                                <a:gd name="T92" fmla="+- 0 2399 2174"/>
                                <a:gd name="T93" fmla="*/ T92 w 763"/>
                                <a:gd name="T94" fmla="+- 0 7029 6198"/>
                                <a:gd name="T95" fmla="*/ 7029 h 1042"/>
                                <a:gd name="T96" fmla="+- 0 2393 2174"/>
                                <a:gd name="T97" fmla="*/ T96 w 763"/>
                                <a:gd name="T98" fmla="+- 0 7024 6198"/>
                                <a:gd name="T99" fmla="*/ 7024 h 1042"/>
                                <a:gd name="T100" fmla="+- 0 2389 2174"/>
                                <a:gd name="T101" fmla="*/ T100 w 763"/>
                                <a:gd name="T102" fmla="+- 0 7018 6198"/>
                                <a:gd name="T103" fmla="*/ 7018 h 1042"/>
                                <a:gd name="T104" fmla="+- 0 2389 2174"/>
                                <a:gd name="T105" fmla="*/ T104 w 763"/>
                                <a:gd name="T106" fmla="+- 0 6813 6198"/>
                                <a:gd name="T107" fmla="*/ 6813 h 1042"/>
                                <a:gd name="T108" fmla="+- 0 2386 2174"/>
                                <a:gd name="T109" fmla="*/ T108 w 763"/>
                                <a:gd name="T110" fmla="+- 0 6798 6198"/>
                                <a:gd name="T111" fmla="*/ 6798 h 1042"/>
                                <a:gd name="T112" fmla="+- 0 2379 2174"/>
                                <a:gd name="T113" fmla="*/ T112 w 763"/>
                                <a:gd name="T114" fmla="+- 0 6785 6198"/>
                                <a:gd name="T115" fmla="*/ 6785 h 1042"/>
                                <a:gd name="T116" fmla="+- 0 2367 2174"/>
                                <a:gd name="T117" fmla="*/ T116 w 763"/>
                                <a:gd name="T118" fmla="+- 0 6776 6198"/>
                                <a:gd name="T119" fmla="*/ 6776 h 1042"/>
                                <a:gd name="T120" fmla="+- 0 2352 2174"/>
                                <a:gd name="T121" fmla="*/ T120 w 763"/>
                                <a:gd name="T122" fmla="+- 0 6773 6198"/>
                                <a:gd name="T123" fmla="*/ 6773 h 10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763" h="1042">
                                  <a:moveTo>
                                    <a:pt x="178" y="575"/>
                                  </a:moveTo>
                                  <a:lnTo>
                                    <a:pt x="37" y="575"/>
                                  </a:lnTo>
                                  <a:lnTo>
                                    <a:pt x="22" y="578"/>
                                  </a:lnTo>
                                  <a:lnTo>
                                    <a:pt x="10" y="587"/>
                                  </a:lnTo>
                                  <a:lnTo>
                                    <a:pt x="3" y="600"/>
                                  </a:lnTo>
                                  <a:lnTo>
                                    <a:pt x="0" y="615"/>
                                  </a:lnTo>
                                  <a:lnTo>
                                    <a:pt x="0" y="1011"/>
                                  </a:lnTo>
                                  <a:lnTo>
                                    <a:pt x="3" y="1022"/>
                                  </a:lnTo>
                                  <a:lnTo>
                                    <a:pt x="9" y="1031"/>
                                  </a:lnTo>
                                  <a:lnTo>
                                    <a:pt x="21" y="1039"/>
                                  </a:lnTo>
                                  <a:lnTo>
                                    <a:pt x="33" y="1041"/>
                                  </a:lnTo>
                                  <a:lnTo>
                                    <a:pt x="302" y="1041"/>
                                  </a:lnTo>
                                  <a:lnTo>
                                    <a:pt x="325" y="1039"/>
                                  </a:lnTo>
                                  <a:lnTo>
                                    <a:pt x="348" y="1028"/>
                                  </a:lnTo>
                                  <a:lnTo>
                                    <a:pt x="371" y="1011"/>
                                  </a:lnTo>
                                  <a:lnTo>
                                    <a:pt x="372" y="1011"/>
                                  </a:lnTo>
                                  <a:lnTo>
                                    <a:pt x="378" y="1004"/>
                                  </a:lnTo>
                                  <a:lnTo>
                                    <a:pt x="386" y="998"/>
                                  </a:lnTo>
                                  <a:lnTo>
                                    <a:pt x="400" y="982"/>
                                  </a:lnTo>
                                  <a:lnTo>
                                    <a:pt x="417" y="966"/>
                                  </a:lnTo>
                                  <a:lnTo>
                                    <a:pt x="433" y="950"/>
                                  </a:lnTo>
                                  <a:lnTo>
                                    <a:pt x="553" y="833"/>
                                  </a:lnTo>
                                  <a:lnTo>
                                    <a:pt x="234" y="833"/>
                                  </a:lnTo>
                                  <a:lnTo>
                                    <a:pt x="225" y="831"/>
                                  </a:lnTo>
                                  <a:lnTo>
                                    <a:pt x="219" y="826"/>
                                  </a:lnTo>
                                  <a:lnTo>
                                    <a:pt x="215" y="820"/>
                                  </a:lnTo>
                                  <a:lnTo>
                                    <a:pt x="215" y="615"/>
                                  </a:lnTo>
                                  <a:lnTo>
                                    <a:pt x="212" y="600"/>
                                  </a:lnTo>
                                  <a:lnTo>
                                    <a:pt x="205" y="587"/>
                                  </a:lnTo>
                                  <a:lnTo>
                                    <a:pt x="193" y="578"/>
                                  </a:lnTo>
                                  <a:lnTo>
                                    <a:pt x="178" y="575"/>
                                  </a:lnTo>
                                  <a:close/>
                                </a:path>
                              </a:pathLst>
                            </a:custGeom>
                            <a:solidFill>
                              <a:srgbClr val="9E00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2" name="Freeform 514"/>
                          <wps:cNvSpPr>
                            <a:spLocks/>
                          </wps:cNvSpPr>
                          <wps:spPr bwMode="auto">
                            <a:xfrm>
                              <a:off x="2174" y="6198"/>
                              <a:ext cx="763" cy="1042"/>
                            </a:xfrm>
                            <a:custGeom>
                              <a:avLst/>
                              <a:gdLst>
                                <a:gd name="T0" fmla="+- 0 2329 2174"/>
                                <a:gd name="T1" fmla="*/ T0 w 763"/>
                                <a:gd name="T2" fmla="+- 0 6198 6198"/>
                                <a:gd name="T3" fmla="*/ 6198 h 1042"/>
                                <a:gd name="T4" fmla="+- 0 2198 2174"/>
                                <a:gd name="T5" fmla="*/ T4 w 763"/>
                                <a:gd name="T6" fmla="+- 0 6311 6198"/>
                                <a:gd name="T7" fmla="*/ 6311 h 1042"/>
                                <a:gd name="T8" fmla="+- 0 2188 2174"/>
                                <a:gd name="T9" fmla="*/ T8 w 763"/>
                                <a:gd name="T10" fmla="+- 0 6338 6198"/>
                                <a:gd name="T11" fmla="*/ 6338 h 1042"/>
                                <a:gd name="T12" fmla="+- 0 2191 2174"/>
                                <a:gd name="T13" fmla="*/ T12 w 763"/>
                                <a:gd name="T14" fmla="+- 0 6354 6198"/>
                                <a:gd name="T15" fmla="*/ 6354 h 1042"/>
                                <a:gd name="T16" fmla="+- 0 2200 2174"/>
                                <a:gd name="T17" fmla="*/ T16 w 763"/>
                                <a:gd name="T18" fmla="+- 0 6366 6198"/>
                                <a:gd name="T19" fmla="*/ 6366 h 1042"/>
                                <a:gd name="T20" fmla="+- 0 2610 2174"/>
                                <a:gd name="T21" fmla="*/ T20 w 763"/>
                                <a:gd name="T22" fmla="+- 0 6779 6198"/>
                                <a:gd name="T23" fmla="*/ 6779 h 1042"/>
                                <a:gd name="T24" fmla="+- 0 2619 2174"/>
                                <a:gd name="T25" fmla="*/ T24 w 763"/>
                                <a:gd name="T26" fmla="+- 0 6791 6198"/>
                                <a:gd name="T27" fmla="*/ 6791 h 1042"/>
                                <a:gd name="T28" fmla="+- 0 2622 2174"/>
                                <a:gd name="T29" fmla="*/ T28 w 763"/>
                                <a:gd name="T30" fmla="+- 0 6807 6198"/>
                                <a:gd name="T31" fmla="*/ 6807 h 1042"/>
                                <a:gd name="T32" fmla="+- 0 2620 2174"/>
                                <a:gd name="T33" fmla="*/ T32 w 763"/>
                                <a:gd name="T34" fmla="+- 0 6821 6198"/>
                                <a:gd name="T35" fmla="*/ 6821 h 1042"/>
                                <a:gd name="T36" fmla="+- 0 2611 2174"/>
                                <a:gd name="T37" fmla="*/ T36 w 763"/>
                                <a:gd name="T38" fmla="+- 0 6834 6198"/>
                                <a:gd name="T39" fmla="*/ 6834 h 1042"/>
                                <a:gd name="T40" fmla="+- 0 2418 2174"/>
                                <a:gd name="T41" fmla="*/ T40 w 763"/>
                                <a:gd name="T42" fmla="+- 0 7027 6198"/>
                                <a:gd name="T43" fmla="*/ 7027 h 1042"/>
                                <a:gd name="T44" fmla="+- 0 2408 2174"/>
                                <a:gd name="T45" fmla="*/ T44 w 763"/>
                                <a:gd name="T46" fmla="+- 0 7031 6198"/>
                                <a:gd name="T47" fmla="*/ 7031 h 1042"/>
                                <a:gd name="T48" fmla="+- 0 2727 2174"/>
                                <a:gd name="T49" fmla="*/ T48 w 763"/>
                                <a:gd name="T50" fmla="+- 0 7031 6198"/>
                                <a:gd name="T51" fmla="*/ 7031 h 1042"/>
                                <a:gd name="T52" fmla="+- 0 2926 2174"/>
                                <a:gd name="T53" fmla="*/ T52 w 763"/>
                                <a:gd name="T54" fmla="+- 0 6834 6198"/>
                                <a:gd name="T55" fmla="*/ 6834 h 1042"/>
                                <a:gd name="T56" fmla="+- 0 2934 2174"/>
                                <a:gd name="T57" fmla="*/ T56 w 763"/>
                                <a:gd name="T58" fmla="+- 0 6821 6198"/>
                                <a:gd name="T59" fmla="*/ 6821 h 1042"/>
                                <a:gd name="T60" fmla="+- 0 2937 2174"/>
                                <a:gd name="T61" fmla="*/ T60 w 763"/>
                                <a:gd name="T62" fmla="+- 0 6807 6198"/>
                                <a:gd name="T63" fmla="*/ 6807 h 1042"/>
                                <a:gd name="T64" fmla="+- 0 2934 2174"/>
                                <a:gd name="T65" fmla="*/ T64 w 763"/>
                                <a:gd name="T66" fmla="+- 0 6791 6198"/>
                                <a:gd name="T67" fmla="*/ 6791 h 1042"/>
                                <a:gd name="T68" fmla="+- 0 2925 2174"/>
                                <a:gd name="T69" fmla="*/ T68 w 763"/>
                                <a:gd name="T70" fmla="+- 0 6779 6198"/>
                                <a:gd name="T71" fmla="*/ 6779 h 1042"/>
                                <a:gd name="T72" fmla="+- 0 2357 2174"/>
                                <a:gd name="T73" fmla="*/ T72 w 763"/>
                                <a:gd name="T74" fmla="+- 0 6209 6198"/>
                                <a:gd name="T75" fmla="*/ 6209 h 1042"/>
                                <a:gd name="T76" fmla="+- 0 2344 2174"/>
                                <a:gd name="T77" fmla="*/ T76 w 763"/>
                                <a:gd name="T78" fmla="+- 0 6200 6198"/>
                                <a:gd name="T79" fmla="*/ 6200 h 1042"/>
                                <a:gd name="T80" fmla="+- 0 2329 2174"/>
                                <a:gd name="T81" fmla="*/ T80 w 763"/>
                                <a:gd name="T82" fmla="+- 0 6198 6198"/>
                                <a:gd name="T83" fmla="*/ 6198 h 10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763" h="1042">
                                  <a:moveTo>
                                    <a:pt x="155" y="0"/>
                                  </a:moveTo>
                                  <a:lnTo>
                                    <a:pt x="24" y="113"/>
                                  </a:lnTo>
                                  <a:lnTo>
                                    <a:pt x="14" y="140"/>
                                  </a:lnTo>
                                  <a:lnTo>
                                    <a:pt x="17" y="156"/>
                                  </a:lnTo>
                                  <a:lnTo>
                                    <a:pt x="26" y="168"/>
                                  </a:lnTo>
                                  <a:lnTo>
                                    <a:pt x="436" y="581"/>
                                  </a:lnTo>
                                  <a:lnTo>
                                    <a:pt x="445" y="593"/>
                                  </a:lnTo>
                                  <a:lnTo>
                                    <a:pt x="448" y="609"/>
                                  </a:lnTo>
                                  <a:lnTo>
                                    <a:pt x="446" y="623"/>
                                  </a:lnTo>
                                  <a:lnTo>
                                    <a:pt x="437" y="636"/>
                                  </a:lnTo>
                                  <a:lnTo>
                                    <a:pt x="244" y="829"/>
                                  </a:lnTo>
                                  <a:lnTo>
                                    <a:pt x="234" y="833"/>
                                  </a:lnTo>
                                  <a:lnTo>
                                    <a:pt x="553" y="833"/>
                                  </a:lnTo>
                                  <a:lnTo>
                                    <a:pt x="752" y="636"/>
                                  </a:lnTo>
                                  <a:lnTo>
                                    <a:pt x="760" y="623"/>
                                  </a:lnTo>
                                  <a:lnTo>
                                    <a:pt x="763" y="609"/>
                                  </a:lnTo>
                                  <a:lnTo>
                                    <a:pt x="760" y="593"/>
                                  </a:lnTo>
                                  <a:lnTo>
                                    <a:pt x="751" y="581"/>
                                  </a:lnTo>
                                  <a:lnTo>
                                    <a:pt x="183" y="11"/>
                                  </a:lnTo>
                                  <a:lnTo>
                                    <a:pt x="170" y="2"/>
                                  </a:lnTo>
                                  <a:lnTo>
                                    <a:pt x="155" y="0"/>
                                  </a:lnTo>
                                  <a:close/>
                                </a:path>
                              </a:pathLst>
                            </a:custGeom>
                            <a:solidFill>
                              <a:srgbClr val="9E00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3" name="Group 511"/>
                        <wpg:cNvGrpSpPr>
                          <a:grpSpLocks/>
                        </wpg:cNvGrpSpPr>
                        <wpg:grpSpPr bwMode="auto">
                          <a:xfrm>
                            <a:off x="2174" y="6198"/>
                            <a:ext cx="763" cy="1042"/>
                            <a:chOff x="2174" y="6198"/>
                            <a:chExt cx="763" cy="1042"/>
                          </a:xfrm>
                        </wpg:grpSpPr>
                        <wps:wsp>
                          <wps:cNvPr id="804" name="Freeform 512"/>
                          <wps:cNvSpPr>
                            <a:spLocks/>
                          </wps:cNvSpPr>
                          <wps:spPr bwMode="auto">
                            <a:xfrm>
                              <a:off x="2174" y="6198"/>
                              <a:ext cx="763" cy="1042"/>
                            </a:xfrm>
                            <a:custGeom>
                              <a:avLst/>
                              <a:gdLst>
                                <a:gd name="T0" fmla="+- 0 2329 2174"/>
                                <a:gd name="T1" fmla="*/ T0 w 763"/>
                                <a:gd name="T2" fmla="+- 0 6198 6198"/>
                                <a:gd name="T3" fmla="*/ 6198 h 1042"/>
                                <a:gd name="T4" fmla="+- 0 2925 2174"/>
                                <a:gd name="T5" fmla="*/ T4 w 763"/>
                                <a:gd name="T6" fmla="+- 0 6779 6198"/>
                                <a:gd name="T7" fmla="*/ 6779 h 1042"/>
                                <a:gd name="T8" fmla="+- 0 2937 2174"/>
                                <a:gd name="T9" fmla="*/ T8 w 763"/>
                                <a:gd name="T10" fmla="+- 0 6807 6198"/>
                                <a:gd name="T11" fmla="*/ 6807 h 1042"/>
                                <a:gd name="T12" fmla="+- 0 2934 2174"/>
                                <a:gd name="T13" fmla="*/ T12 w 763"/>
                                <a:gd name="T14" fmla="+- 0 6821 6198"/>
                                <a:gd name="T15" fmla="*/ 6821 h 1042"/>
                                <a:gd name="T16" fmla="+- 0 2926 2174"/>
                                <a:gd name="T17" fmla="*/ T16 w 763"/>
                                <a:gd name="T18" fmla="+- 0 6834 6198"/>
                                <a:gd name="T19" fmla="*/ 6834 h 1042"/>
                                <a:gd name="T20" fmla="+- 0 2607 2174"/>
                                <a:gd name="T21" fmla="*/ T20 w 763"/>
                                <a:gd name="T22" fmla="+- 0 7148 6198"/>
                                <a:gd name="T23" fmla="*/ 7148 h 1042"/>
                                <a:gd name="T24" fmla="+- 0 2591 2174"/>
                                <a:gd name="T25" fmla="*/ T24 w 763"/>
                                <a:gd name="T26" fmla="+- 0 7164 6198"/>
                                <a:gd name="T27" fmla="*/ 7164 h 1042"/>
                                <a:gd name="T28" fmla="+- 0 2574 2174"/>
                                <a:gd name="T29" fmla="*/ T28 w 763"/>
                                <a:gd name="T30" fmla="+- 0 7180 6198"/>
                                <a:gd name="T31" fmla="*/ 7180 h 1042"/>
                                <a:gd name="T32" fmla="+- 0 2560 2174"/>
                                <a:gd name="T33" fmla="*/ T32 w 763"/>
                                <a:gd name="T34" fmla="+- 0 7196 6198"/>
                                <a:gd name="T35" fmla="*/ 7196 h 1042"/>
                                <a:gd name="T36" fmla="+- 0 2552 2174"/>
                                <a:gd name="T37" fmla="*/ T36 w 763"/>
                                <a:gd name="T38" fmla="+- 0 7202 6198"/>
                                <a:gd name="T39" fmla="*/ 7202 h 1042"/>
                                <a:gd name="T40" fmla="+- 0 2546 2174"/>
                                <a:gd name="T41" fmla="*/ T40 w 763"/>
                                <a:gd name="T42" fmla="+- 0 7209 6198"/>
                                <a:gd name="T43" fmla="*/ 7209 h 1042"/>
                                <a:gd name="T44" fmla="+- 0 2545 2174"/>
                                <a:gd name="T45" fmla="*/ T44 w 763"/>
                                <a:gd name="T46" fmla="+- 0 7209 6198"/>
                                <a:gd name="T47" fmla="*/ 7209 h 1042"/>
                                <a:gd name="T48" fmla="+- 0 2522 2174"/>
                                <a:gd name="T49" fmla="*/ T48 w 763"/>
                                <a:gd name="T50" fmla="+- 0 7226 6198"/>
                                <a:gd name="T51" fmla="*/ 7226 h 1042"/>
                                <a:gd name="T52" fmla="+- 0 2499 2174"/>
                                <a:gd name="T53" fmla="*/ T52 w 763"/>
                                <a:gd name="T54" fmla="+- 0 7237 6198"/>
                                <a:gd name="T55" fmla="*/ 7237 h 1042"/>
                                <a:gd name="T56" fmla="+- 0 2476 2174"/>
                                <a:gd name="T57" fmla="*/ T56 w 763"/>
                                <a:gd name="T58" fmla="+- 0 7239 6198"/>
                                <a:gd name="T59" fmla="*/ 7239 h 1042"/>
                                <a:gd name="T60" fmla="+- 0 2408 2174"/>
                                <a:gd name="T61" fmla="*/ T60 w 763"/>
                                <a:gd name="T62" fmla="+- 0 7239 6198"/>
                                <a:gd name="T63" fmla="*/ 7239 h 1042"/>
                                <a:gd name="T64" fmla="+- 0 2408 2174"/>
                                <a:gd name="T65" fmla="*/ T64 w 763"/>
                                <a:gd name="T66" fmla="+- 0 7239 6198"/>
                                <a:gd name="T67" fmla="*/ 7239 h 1042"/>
                                <a:gd name="T68" fmla="+- 0 2207 2174"/>
                                <a:gd name="T69" fmla="*/ T68 w 763"/>
                                <a:gd name="T70" fmla="+- 0 7239 6198"/>
                                <a:gd name="T71" fmla="*/ 7239 h 1042"/>
                                <a:gd name="T72" fmla="+- 0 2195 2174"/>
                                <a:gd name="T73" fmla="*/ T72 w 763"/>
                                <a:gd name="T74" fmla="+- 0 7237 6198"/>
                                <a:gd name="T75" fmla="*/ 7237 h 1042"/>
                                <a:gd name="T76" fmla="+- 0 2183 2174"/>
                                <a:gd name="T77" fmla="*/ T76 w 763"/>
                                <a:gd name="T78" fmla="+- 0 7229 6198"/>
                                <a:gd name="T79" fmla="*/ 7229 h 1042"/>
                                <a:gd name="T80" fmla="+- 0 2177 2174"/>
                                <a:gd name="T81" fmla="*/ T80 w 763"/>
                                <a:gd name="T82" fmla="+- 0 7220 6198"/>
                                <a:gd name="T83" fmla="*/ 7220 h 1042"/>
                                <a:gd name="T84" fmla="+- 0 2174 2174"/>
                                <a:gd name="T85" fmla="*/ T84 w 763"/>
                                <a:gd name="T86" fmla="+- 0 7209 6198"/>
                                <a:gd name="T87" fmla="*/ 7209 h 1042"/>
                                <a:gd name="T88" fmla="+- 0 2174 2174"/>
                                <a:gd name="T89" fmla="*/ T88 w 763"/>
                                <a:gd name="T90" fmla="+- 0 6813 6198"/>
                                <a:gd name="T91" fmla="*/ 6813 h 1042"/>
                                <a:gd name="T92" fmla="+- 0 2177 2174"/>
                                <a:gd name="T93" fmla="*/ T92 w 763"/>
                                <a:gd name="T94" fmla="+- 0 6798 6198"/>
                                <a:gd name="T95" fmla="*/ 6798 h 1042"/>
                                <a:gd name="T96" fmla="+- 0 2184 2174"/>
                                <a:gd name="T97" fmla="*/ T96 w 763"/>
                                <a:gd name="T98" fmla="+- 0 6785 6198"/>
                                <a:gd name="T99" fmla="*/ 6785 h 1042"/>
                                <a:gd name="T100" fmla="+- 0 2196 2174"/>
                                <a:gd name="T101" fmla="*/ T100 w 763"/>
                                <a:gd name="T102" fmla="+- 0 6776 6198"/>
                                <a:gd name="T103" fmla="*/ 6776 h 1042"/>
                                <a:gd name="T104" fmla="+- 0 2211 2174"/>
                                <a:gd name="T105" fmla="*/ T104 w 763"/>
                                <a:gd name="T106" fmla="+- 0 6773 6198"/>
                                <a:gd name="T107" fmla="*/ 6773 h 1042"/>
                                <a:gd name="T108" fmla="+- 0 2352 2174"/>
                                <a:gd name="T109" fmla="*/ T108 w 763"/>
                                <a:gd name="T110" fmla="+- 0 6773 6198"/>
                                <a:gd name="T111" fmla="*/ 6773 h 1042"/>
                                <a:gd name="T112" fmla="+- 0 2367 2174"/>
                                <a:gd name="T113" fmla="*/ T112 w 763"/>
                                <a:gd name="T114" fmla="+- 0 6776 6198"/>
                                <a:gd name="T115" fmla="*/ 6776 h 1042"/>
                                <a:gd name="T116" fmla="+- 0 2379 2174"/>
                                <a:gd name="T117" fmla="*/ T116 w 763"/>
                                <a:gd name="T118" fmla="+- 0 6785 6198"/>
                                <a:gd name="T119" fmla="*/ 6785 h 1042"/>
                                <a:gd name="T120" fmla="+- 0 2386 2174"/>
                                <a:gd name="T121" fmla="*/ T120 w 763"/>
                                <a:gd name="T122" fmla="+- 0 6798 6198"/>
                                <a:gd name="T123" fmla="*/ 6798 h 1042"/>
                                <a:gd name="T124" fmla="+- 0 2389 2174"/>
                                <a:gd name="T125" fmla="*/ T124 w 763"/>
                                <a:gd name="T126" fmla="+- 0 6813 6198"/>
                                <a:gd name="T127" fmla="*/ 6813 h 1042"/>
                                <a:gd name="T128" fmla="+- 0 2389 2174"/>
                                <a:gd name="T129" fmla="*/ T128 w 763"/>
                                <a:gd name="T130" fmla="+- 0 7018 6198"/>
                                <a:gd name="T131" fmla="*/ 7018 h 1042"/>
                                <a:gd name="T132" fmla="+- 0 2393 2174"/>
                                <a:gd name="T133" fmla="*/ T132 w 763"/>
                                <a:gd name="T134" fmla="+- 0 7024 6198"/>
                                <a:gd name="T135" fmla="*/ 7024 h 1042"/>
                                <a:gd name="T136" fmla="+- 0 2399 2174"/>
                                <a:gd name="T137" fmla="*/ T136 w 763"/>
                                <a:gd name="T138" fmla="+- 0 7029 6198"/>
                                <a:gd name="T139" fmla="*/ 7029 h 1042"/>
                                <a:gd name="T140" fmla="+- 0 2408 2174"/>
                                <a:gd name="T141" fmla="*/ T140 w 763"/>
                                <a:gd name="T142" fmla="+- 0 7031 6198"/>
                                <a:gd name="T143" fmla="*/ 7031 h 1042"/>
                                <a:gd name="T144" fmla="+- 0 2418 2174"/>
                                <a:gd name="T145" fmla="*/ T144 w 763"/>
                                <a:gd name="T146" fmla="+- 0 7027 6198"/>
                                <a:gd name="T147" fmla="*/ 7027 h 1042"/>
                                <a:gd name="T148" fmla="+- 0 2419 2174"/>
                                <a:gd name="T149" fmla="*/ T148 w 763"/>
                                <a:gd name="T150" fmla="+- 0 7026 6198"/>
                                <a:gd name="T151" fmla="*/ 7026 h 1042"/>
                                <a:gd name="T152" fmla="+- 0 2611 2174"/>
                                <a:gd name="T153" fmla="*/ T152 w 763"/>
                                <a:gd name="T154" fmla="+- 0 6834 6198"/>
                                <a:gd name="T155" fmla="*/ 6834 h 1042"/>
                                <a:gd name="T156" fmla="+- 0 2620 2174"/>
                                <a:gd name="T157" fmla="*/ T156 w 763"/>
                                <a:gd name="T158" fmla="+- 0 6821 6198"/>
                                <a:gd name="T159" fmla="*/ 6821 h 1042"/>
                                <a:gd name="T160" fmla="+- 0 2622 2174"/>
                                <a:gd name="T161" fmla="*/ T160 w 763"/>
                                <a:gd name="T162" fmla="+- 0 6807 6198"/>
                                <a:gd name="T163" fmla="*/ 6807 h 1042"/>
                                <a:gd name="T164" fmla="+- 0 2619 2174"/>
                                <a:gd name="T165" fmla="*/ T164 w 763"/>
                                <a:gd name="T166" fmla="+- 0 6791 6198"/>
                                <a:gd name="T167" fmla="*/ 6791 h 1042"/>
                                <a:gd name="T168" fmla="+- 0 2610 2174"/>
                                <a:gd name="T169" fmla="*/ T168 w 763"/>
                                <a:gd name="T170" fmla="+- 0 6779 6198"/>
                                <a:gd name="T171" fmla="*/ 6779 h 1042"/>
                                <a:gd name="T172" fmla="+- 0 2200 2174"/>
                                <a:gd name="T173" fmla="*/ T172 w 763"/>
                                <a:gd name="T174" fmla="+- 0 6366 6198"/>
                                <a:gd name="T175" fmla="*/ 6366 h 1042"/>
                                <a:gd name="T176" fmla="+- 0 2191 2174"/>
                                <a:gd name="T177" fmla="*/ T176 w 763"/>
                                <a:gd name="T178" fmla="+- 0 6354 6198"/>
                                <a:gd name="T179" fmla="*/ 6354 h 1042"/>
                                <a:gd name="T180" fmla="+- 0 2188 2174"/>
                                <a:gd name="T181" fmla="*/ T180 w 763"/>
                                <a:gd name="T182" fmla="+- 0 6338 6198"/>
                                <a:gd name="T183" fmla="*/ 6338 h 1042"/>
                                <a:gd name="T184" fmla="+- 0 2191 2174"/>
                                <a:gd name="T185" fmla="*/ T184 w 763"/>
                                <a:gd name="T186" fmla="+- 0 6324 6198"/>
                                <a:gd name="T187" fmla="*/ 6324 h 1042"/>
                                <a:gd name="T188" fmla="+- 0 2198 2174"/>
                                <a:gd name="T189" fmla="*/ T188 w 763"/>
                                <a:gd name="T190" fmla="+- 0 6311 6198"/>
                                <a:gd name="T191" fmla="*/ 6311 h 1042"/>
                                <a:gd name="T192" fmla="+- 0 2302 2174"/>
                                <a:gd name="T193" fmla="*/ T192 w 763"/>
                                <a:gd name="T194" fmla="+- 0 6208 6198"/>
                                <a:gd name="T195" fmla="*/ 6208 h 1042"/>
                                <a:gd name="T196" fmla="+- 0 2315 2174"/>
                                <a:gd name="T197" fmla="*/ T196 w 763"/>
                                <a:gd name="T198" fmla="+- 0 6200 6198"/>
                                <a:gd name="T199" fmla="*/ 6200 h 1042"/>
                                <a:gd name="T200" fmla="+- 0 2329 2174"/>
                                <a:gd name="T201" fmla="*/ T200 w 763"/>
                                <a:gd name="T202" fmla="+- 0 6198 6198"/>
                                <a:gd name="T203" fmla="*/ 6198 h 10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763" h="1042">
                                  <a:moveTo>
                                    <a:pt x="155" y="0"/>
                                  </a:moveTo>
                                  <a:lnTo>
                                    <a:pt x="751" y="581"/>
                                  </a:lnTo>
                                  <a:lnTo>
                                    <a:pt x="763" y="609"/>
                                  </a:lnTo>
                                  <a:lnTo>
                                    <a:pt x="760" y="623"/>
                                  </a:lnTo>
                                  <a:lnTo>
                                    <a:pt x="752" y="636"/>
                                  </a:lnTo>
                                  <a:lnTo>
                                    <a:pt x="433" y="950"/>
                                  </a:lnTo>
                                  <a:lnTo>
                                    <a:pt x="417" y="966"/>
                                  </a:lnTo>
                                  <a:lnTo>
                                    <a:pt x="400" y="982"/>
                                  </a:lnTo>
                                  <a:lnTo>
                                    <a:pt x="386" y="998"/>
                                  </a:lnTo>
                                  <a:lnTo>
                                    <a:pt x="378" y="1004"/>
                                  </a:lnTo>
                                  <a:lnTo>
                                    <a:pt x="372" y="1011"/>
                                  </a:lnTo>
                                  <a:lnTo>
                                    <a:pt x="371" y="1011"/>
                                  </a:lnTo>
                                  <a:lnTo>
                                    <a:pt x="348" y="1028"/>
                                  </a:lnTo>
                                  <a:lnTo>
                                    <a:pt x="325" y="1039"/>
                                  </a:lnTo>
                                  <a:lnTo>
                                    <a:pt x="302" y="1041"/>
                                  </a:lnTo>
                                  <a:lnTo>
                                    <a:pt x="234" y="1041"/>
                                  </a:lnTo>
                                  <a:lnTo>
                                    <a:pt x="33" y="1041"/>
                                  </a:lnTo>
                                  <a:lnTo>
                                    <a:pt x="21" y="1039"/>
                                  </a:lnTo>
                                  <a:lnTo>
                                    <a:pt x="9" y="1031"/>
                                  </a:lnTo>
                                  <a:lnTo>
                                    <a:pt x="3" y="1022"/>
                                  </a:lnTo>
                                  <a:lnTo>
                                    <a:pt x="0" y="1011"/>
                                  </a:lnTo>
                                  <a:lnTo>
                                    <a:pt x="0" y="615"/>
                                  </a:lnTo>
                                  <a:lnTo>
                                    <a:pt x="3" y="600"/>
                                  </a:lnTo>
                                  <a:lnTo>
                                    <a:pt x="10" y="587"/>
                                  </a:lnTo>
                                  <a:lnTo>
                                    <a:pt x="22" y="578"/>
                                  </a:lnTo>
                                  <a:lnTo>
                                    <a:pt x="37" y="575"/>
                                  </a:lnTo>
                                  <a:lnTo>
                                    <a:pt x="178" y="575"/>
                                  </a:lnTo>
                                  <a:lnTo>
                                    <a:pt x="193" y="578"/>
                                  </a:lnTo>
                                  <a:lnTo>
                                    <a:pt x="205" y="587"/>
                                  </a:lnTo>
                                  <a:lnTo>
                                    <a:pt x="212" y="600"/>
                                  </a:lnTo>
                                  <a:lnTo>
                                    <a:pt x="215" y="615"/>
                                  </a:lnTo>
                                  <a:lnTo>
                                    <a:pt x="215" y="820"/>
                                  </a:lnTo>
                                  <a:lnTo>
                                    <a:pt x="219" y="826"/>
                                  </a:lnTo>
                                  <a:lnTo>
                                    <a:pt x="225" y="831"/>
                                  </a:lnTo>
                                  <a:lnTo>
                                    <a:pt x="234" y="833"/>
                                  </a:lnTo>
                                  <a:lnTo>
                                    <a:pt x="244" y="829"/>
                                  </a:lnTo>
                                  <a:lnTo>
                                    <a:pt x="245" y="828"/>
                                  </a:lnTo>
                                  <a:lnTo>
                                    <a:pt x="437" y="636"/>
                                  </a:lnTo>
                                  <a:lnTo>
                                    <a:pt x="446" y="623"/>
                                  </a:lnTo>
                                  <a:lnTo>
                                    <a:pt x="448" y="609"/>
                                  </a:lnTo>
                                  <a:lnTo>
                                    <a:pt x="445" y="593"/>
                                  </a:lnTo>
                                  <a:lnTo>
                                    <a:pt x="436" y="581"/>
                                  </a:lnTo>
                                  <a:lnTo>
                                    <a:pt x="26" y="168"/>
                                  </a:lnTo>
                                  <a:lnTo>
                                    <a:pt x="17" y="156"/>
                                  </a:lnTo>
                                  <a:lnTo>
                                    <a:pt x="14" y="140"/>
                                  </a:lnTo>
                                  <a:lnTo>
                                    <a:pt x="17" y="126"/>
                                  </a:lnTo>
                                  <a:lnTo>
                                    <a:pt x="24" y="113"/>
                                  </a:lnTo>
                                  <a:lnTo>
                                    <a:pt x="128" y="10"/>
                                  </a:lnTo>
                                  <a:lnTo>
                                    <a:pt x="141" y="2"/>
                                  </a:lnTo>
                                  <a:lnTo>
                                    <a:pt x="155" y="0"/>
                                  </a:lnTo>
                                  <a:close/>
                                </a:path>
                              </a:pathLst>
                            </a:custGeom>
                            <a:noFill/>
                            <a:ln w="811">
                              <a:solidFill>
                                <a:srgbClr val="9E00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5" name="Group 509"/>
                        <wpg:cNvGrpSpPr>
                          <a:grpSpLocks/>
                        </wpg:cNvGrpSpPr>
                        <wpg:grpSpPr bwMode="auto">
                          <a:xfrm>
                            <a:off x="3072" y="11118"/>
                            <a:ext cx="5898" cy="567"/>
                            <a:chOff x="3072" y="11118"/>
                            <a:chExt cx="5898" cy="567"/>
                          </a:xfrm>
                        </wpg:grpSpPr>
                        <wps:wsp>
                          <wps:cNvPr id="806" name="Freeform 510"/>
                          <wps:cNvSpPr>
                            <a:spLocks/>
                          </wps:cNvSpPr>
                          <wps:spPr bwMode="auto">
                            <a:xfrm>
                              <a:off x="3072" y="11118"/>
                              <a:ext cx="5898" cy="567"/>
                            </a:xfrm>
                            <a:custGeom>
                              <a:avLst/>
                              <a:gdLst>
                                <a:gd name="T0" fmla="+- 0 3072 3072"/>
                                <a:gd name="T1" fmla="*/ T0 w 5898"/>
                                <a:gd name="T2" fmla="+- 0 11685 11118"/>
                                <a:gd name="T3" fmla="*/ 11685 h 567"/>
                                <a:gd name="T4" fmla="+- 0 8970 3072"/>
                                <a:gd name="T5" fmla="*/ T4 w 5898"/>
                                <a:gd name="T6" fmla="+- 0 11685 11118"/>
                                <a:gd name="T7" fmla="*/ 11685 h 567"/>
                                <a:gd name="T8" fmla="+- 0 8970 3072"/>
                                <a:gd name="T9" fmla="*/ T8 w 5898"/>
                                <a:gd name="T10" fmla="+- 0 11118 11118"/>
                                <a:gd name="T11" fmla="*/ 11118 h 567"/>
                                <a:gd name="T12" fmla="+- 0 3072 3072"/>
                                <a:gd name="T13" fmla="*/ T12 w 5898"/>
                                <a:gd name="T14" fmla="+- 0 11118 11118"/>
                                <a:gd name="T15" fmla="*/ 11118 h 567"/>
                                <a:gd name="T16" fmla="+- 0 3072 3072"/>
                                <a:gd name="T17" fmla="*/ T16 w 5898"/>
                                <a:gd name="T18" fmla="+- 0 11685 11118"/>
                                <a:gd name="T19" fmla="*/ 11685 h 567"/>
                              </a:gdLst>
                              <a:ahLst/>
                              <a:cxnLst>
                                <a:cxn ang="0">
                                  <a:pos x="T1" y="T3"/>
                                </a:cxn>
                                <a:cxn ang="0">
                                  <a:pos x="T5" y="T7"/>
                                </a:cxn>
                                <a:cxn ang="0">
                                  <a:pos x="T9" y="T11"/>
                                </a:cxn>
                                <a:cxn ang="0">
                                  <a:pos x="T13" y="T15"/>
                                </a:cxn>
                                <a:cxn ang="0">
                                  <a:pos x="T17" y="T19"/>
                                </a:cxn>
                              </a:cxnLst>
                              <a:rect l="0" t="0" r="r" b="b"/>
                              <a:pathLst>
                                <a:path w="5898" h="567">
                                  <a:moveTo>
                                    <a:pt x="0" y="567"/>
                                  </a:moveTo>
                                  <a:lnTo>
                                    <a:pt x="5898" y="567"/>
                                  </a:lnTo>
                                  <a:lnTo>
                                    <a:pt x="5898" y="0"/>
                                  </a:lnTo>
                                  <a:lnTo>
                                    <a:pt x="0" y="0"/>
                                  </a:lnTo>
                                  <a:lnTo>
                                    <a:pt x="0" y="567"/>
                                  </a:lnTo>
                                  <a:close/>
                                </a:path>
                              </a:pathLst>
                            </a:custGeom>
                            <a:noFill/>
                            <a:ln w="12700">
                              <a:solidFill>
                                <a:srgbClr val="00689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D164862">
              <v:group id="Group 508" style="position:absolute;margin-left:15.4pt;margin-top:13.8pt;width:567.3pt;height:813.55pt;z-index:-251658240;mso-position-horizontal-relative:page;mso-position-vertical-relative:page" coordsize="11346,16271" coordorigin="308,276" o:spid="_x0000_s1026" w14:anchorId="1B9193B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TKKKK5D+0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bRT3plSQP3ikptFUWO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G0UUVJAU6m06gAoooqiw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BX6UynU2gAoooqSB1FKlJQAUUUVR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2iiipICnU2npQAlFFFABRRRQAUUUU7C5gooopmg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2nU2gAoooqSB1FNp1ABRRRQAUUUVRkFFFFSa&#10;hRRTadhcw6iiim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NoooqSAp1NooAdRRRQAUUUUAFF&#10;FFUZBRRRQA2iiipNR1FNp1OwuYKKKKZo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Mop9Mqz0adXnCiiitTcKKKKACiiigAooooAKKKKACiiigAooooAKKKKACiiigAo&#10;oooAKKKKACiiigAooooAKKKKAFfpTKdTaACiiipIHUUqUlABRRRQAUUUVRkFFFFAA9Np1NoAKdTa&#10;KAHUUUUAFFFFABRRRQAUUUUAFFFFSQFFFFABRRRQAUUUUAFNp1FADaKKKCAoooqgCiiigAooooAK&#10;KKKACiiigAooooAelJTadQZBTadTaACiiigglooorIk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ZRT6ZspndSq/YmFFFFaHUFFFFABRRRQAU&#10;UUUAFFFFABRRRQAUUUUAFFFFABRRRQAUUUUAFFFFABRRRQAUUUUAFFFFADaKKKkgKdTaelACUUUU&#10;AFFFFABRRRVGQU2nUUANooooAdRTadQAUUUUAFFFFABRRRQAUUUUAFFFFSQFFFFABRRRQAUUUUAF&#10;Np1NoICiiigAoooqgCiiigAooooAKKKKACiiigAp6dKZRQA6iiigyG0U56KVyB9FFFZkh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x0&#10;op9FB10qn84yiiitTtCiiigAooooAKKKKACiiigAooooAKKKKACiiigAooooAKKKKACiiigAoooo&#10;AKKKKACm06m0AFFFFSQOoptOoAKKKKACiiiqMgooooAKbTqbQAU6m0UAOooooAKKKKACiiigAooo&#10;oAKKKKACiiipICiiigAooooAKKKKAG0UUUEBRRRQAUUUVQBRRRQAUUUUAFFFFABRRRQAJTqbTqDI&#10;KKKKAH0UUVkZ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Mp9GzfTOilU5BlFFFI7QooorUsKKKKACiiigAooooAKKKKACiiig&#10;AooooAKKKKACiiigAooooAKKKKACiiigBtFFFSQFOptFADqKKKACiiigAoooqjIKKKKAG0UUUACU&#10;6m06gAooooAKKKKACiiigAooooAKKKKkgKKKKACiiigAooooAKbTqbQQFFFFABRRRVAFFFFABRRR&#10;QAUUUUAFFFFABRRRQA6iiigyJqKKKkg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h+5U1FQbRq8hDRRsooO+MucKKKK1&#10;GFFFFABRRRQAUUUUAFFFFABRRRQAUUUUAFFFFABRRRQAUUUUAFFFFABTadTaACiiipIHUU2nUAFF&#10;FFABRRRVGQUUUUAFNp1NoAKKKKAHUUUUAFFFFABRRRQAUUUUAFFFFABRRRUkBRRRQAUUUUAFFFFA&#10;DaKc9NoICiiigAoooqgCiiigAooooAKKKKACiiigAooooMixRRRUk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x0p9FSXGXIQ0U90plI74y5wooorU0CiiigAooooAKKKKACiiigAooooAKKKKACiiigAooooAKKKK&#10;ACiiigBtFPfpTKACnU2ipIHUUUUAFFFFABRRRVGQUUUUANopz02gAp1Np1ABRRRQAUUUUAFFFFAB&#10;RRRQAUUUUAFFFFSQFFFFABRRRQAU2nUUEDaKKKACiiiqAKKKKACiiigAooooAKKKKACiiigCxRRR&#10;WRy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MdN9PoplRlyENFP2UykelGpzhRRRWpoFFFFABRRRQAUUU&#10;UAFFFFABRRRQAUUUUAFFFFABRRRQAUUUUAFNp1FADaKKKkgdRTadQAUUUUAFFFFABRRRVGQU2nUU&#10;ANooooAdRRRQAUUUUAFFFFABRRRQAUUUUAFFFFSQFFFFABRRRQAUUUUANopz02ggKKKKACiiiqAK&#10;KKKACiiigAooooAKKTfRQZ8xZoooqTM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Nm+iigCGipqh&#10;dNlQd9OpzhRRRWpuFFFFABRRRQAUUUUAFFFFABRRRQAUUUUAFFFFABRRRQAUUUUANop79KZQAUUU&#10;VJA6iiigAooooAKKKKoyCiiigBtFOem0AFOptOSgAooooAKKKKACiiigAooooAKKKKACiiipICii&#10;igAooooAKbTqKCBtFFFABRRRQAUUUVQBRRRQAUUVE9IylISiiiszIvUUUVZQ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DHTZTKmpjpUnZTq/YmMooorQ6gooooAKKKKACiiigAooooAKKK&#10;KACiiigAooooAKKKKACm06igBtFFFSQFOptOoAKKKKACiiigAoooqjIKbTqKAG0UUUAOoptOoAKK&#10;KKACiiigAooooAKKKKACiiipICiiigAooooAKKKKAB6bTqbQQFFFFABRRRVAFFFMd6RlKXKNd6Si&#10;iszEKKKKDIvUUUVZ0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DHSmVNTHSpO&#10;mnV+xIZRRRWh2hRRRQAUUUUAFFFFABRRRQAUUUUAFFFFABRRRQAUUUUAK/SmU6m0AFFFFSQOoooo&#10;AKKKKACiiiqMgooooAHptOptABTqbRQA6iiigAooooAKKKKACiiigAooooAKKKKkgKKKKACiiigA&#10;ptOooAbRRRQQFFFNZ6omQjvTKKfWRzDNlFPplBkFFFFAF6iiirOg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B03VDU1DpvqTpp1eQhopfuUlaHaFFFFABRRRQAUUUUAFFFF&#10;ABRRRQAUUUUAFFFFABTadRQA2iiipICnU2npQAlFFFABRRRQAUUUVRkFNp1FADaKKKAHUU2nUAFF&#10;FFABRRRQAUUUUAFFFFABRRRUkBRRRQAUUUUAFFFFABTadTX6UyZDHemU+ioOOUucKKKKRkFFFFAD&#10;NlFPooGW6KKKs3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h+&#10;5U1FQbRq8hDRT3TZTKs74y5woooqhhRRRQAUUUUAFFFFABRRRQAUUUUAFFFFABTadTaACiiipIHU&#10;U2nUAFFFFABRRRVGQUUUUAFNp1NoAKdTaKAHUUUUAFFFFABRRRQAUUUUAFFFFABRRRUkBRRRQAUU&#10;UUAFRUUVBySlzhRRRQc4UUUUGwUUUygB9FMooAvUUUVZ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10306igCv9yirDpVd02VB30qnOFFFFam4UUUUAFFF&#10;FABRRRQAUUUUAFFFFADaKe9MqSAp1NooAdRRRQAUUUUAFFFFUZBRRRQA2inPTaACnU2nUAFFFFAB&#10;RRRQAUUUUAFNd6HemVmc9WYUUUUjnCiimUAFFFPqwGbKfRRVFBTKfRQAyiin0AFFFFAF2iiip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InTZTKsVE6bak7KVXn+IZRRRWh1BRRRQAUUUUAFFFFABRRRQAU2nUUANoooqSB1FNp1AB&#10;RRRQAUUUUAFFFFUZBTadRQA2iiigB1FNp1ABRRRQAUPRUT1mZSlyBRRTKRyD6ZRRQAUU+itSgooo&#10;oAKKKKACiiigAooooAKKKKkC7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x03VXdNj1bodN9PmNqdTkKlFOdNlNqjuCiiitSgooooAKKKKAFfpTKdTaACiiipIHUU2n&#10;UAFFFFABRRRVGQUUUx32UAK71DRT6RySlzjKfRRTICiiigAoooqQCiiigAooooAKKKKgsKKKKsgK&#10;KKZQA+mU+ioLCiiitQNCiiiucg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Vd4dlWKKC4y5CpRT3&#10;h/u0yrO+MucKKKK1NAooooAKbTqKAG0UUVJAU6m0JQA6iiigAoopXoAR6i+/RRTOKUucKKKKZiFF&#10;FFSAUUUUAFFFFABRRRQAUUUVBYUUUUAFFFFABRRRWoBRRRQAUUUUAaFFFFc5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VC8P92pqKC4y5CpRVh4d9V6s74y5wooorU0CiiigAptOptABRRRUkDq&#10;KbTqAConp7vTKZy1JBRRRTOYKKKKkAooooAKKKKACiiioLCiiigAooooAKKKKACiiitQCiiigAoo&#10;ooNQooooA0KKKKyMg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Y6b6fRTD4Co/yUVYd&#10;N9V3TZ96g741OcKKKK0NAooooAbRRRUkBQ70PTKZy1av2AooopHMFFFFABRRRQAUUUUAFFFFQWFF&#10;FFABRRRQAUUUUFhRRRQAUUUVqQFFFFBqFFFFABRRRQBoUUUVkZ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DpvoooArumz/cplW6rzJsoOynU5xlFFFam4U16HplIwqVOQKKKKRwB&#10;RRRQAUUUUAFFFFQWFFFFABRRRQAUUUUFhRRRQAUUUUAFFFFalBRRRQAUUUUAFFFFABRRRQBoUUUV&#10;kZ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XeHZ8yUyre/YtUnf&#10;e9M2jX90ZRRRVHMFFFFABRRRQAUUUVBYUUUUAFFFFABRRRQWFFFFABRRRWpQUUUUAFFFFABRRRQA&#10;UUUUAFFFFABRT6KALtFFFZGQ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VUmm3/ACr9ygBZpt7/AOxUNFFWQFFFFABRRRUFhRRRQAUUUUAFFFFBYUUUUAFFFFABRRRQAUUU&#10;VqUFFFFABRRRQAUUUUAFFFPoAZsp9FMqQDfRRRQBoUUUVBk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VDNNsTav36AEuZv4VqtRRVkBRRRQAUUUUAFFFFQWFFFFABRRRQWFFFFA&#10;BRRRQAUUUVqUFFFFABRRRQAUUUUAFFFFABRT6KACmUUVIBRRRQAUUUUAaFFFFQZ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x32LQAs03kr/ALdUaV33vSVRAUUUUwCiiigAooplAD6Z&#10;T6KgsKKKKACiiigsKKKK1KCiiigAooooAKKKKACiiigAoop9ADNlPoplSAb6KKKACiiigAooooAK&#10;KKKCzQoooqDn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j+H56AFd9ibmqi7723Us0296j&#10;qiAooopgFFFFABRQ9FQWMp9FFagFFFFABRRRQAUUUUGoUUUUAFFPooAKZT6KkBlFFFUAUU+igApl&#10;FFSAUUUUAFFFFABRRRQWFFFFABRRRQBd85H/AIqf9+qlFQaewLdFV97f3qXzaDD2UyeimeatCOv9&#10;+mTyzH0UUUi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qpNNv+X+Cn3M38K1XpgFFFFIAooooAKKKKACiiitQCii&#10;igAooooAKKKKDUKKKKACiiigB9FFFSAUUUUAM2U+imUAG+iiigAooooAKKKKACiiigsKKKKACin0&#10;UAFFFFADqKKKo6wooooAKKKKACpPPeo6KQuQm+1N/FT/ALUn+5VaisyPZwLaSK/8VPqjRvZP4qZj&#10;7AvUVU+0tT/tP+zSI9lIsUUzz4qdvWmRyi0UUUi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QzTeSv+3T3dYU3VRd977qYDfv0U&#10;UUgCiiigAooooAKKKKACin0UAFFFFagFFFFABRRRWQBRRRQWFFFFABRRRQAUUUUFBRRRVgMop9FQ&#10;AyiiirLCiiigAop9FABRRRQAUUUUAFFFFABRRRQA6iiiqOsKKKKACiiigAooooAKKKKACiiigAoo&#10;ooAKKKKACiiigAooooAKKKKACiiigApfm/vCkooAek7JT/tX95ahorIy9nAn+1LT96v/ABVVooJ9&#10;hEvUVU3v/ep3nP8A79Mj2EizRVf7R/eWpUlX+/QY8sx9FJvX+GlpE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L81O89k/iplFIXITJcf3lp32hf9yq9FZmPsolv&#10;zFf+On1Rpd7f3qCPYF2iqn2lqmS4/vJTM/ZTJaKZ50dPwv8ADQTyzCinUVmQNop1FADaKdRQA2in&#10;UUANop1FADaKdRQA2inUUANop1FADaKdVW5m/hWrAZNNv+VfuVFRRQAUUUUAFFFFBYUUUUAFFFFA&#10;BRRRQUFFFFWAUUUVABRRRQAUUUUAFFFFABRRRVgFFFFBYUUU6gBtOoooAKKKbQA6m0UUAFFFFUWF&#10;FFFABRRRQAUUUUAFFFOoAKKKKACiiigAooooAKKKKkoKKKKACiiigAoooqiQooooAKKKKDo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9v4WpKKAJftMv979af9s/vJVeisjPliW/&#10;tK09HR/46o0U+UiVKJeml8lOtZ2/f8zUtFI5uUKKKKACiiigAooooAKKKKCgoooqwCiiioAKKKKA&#10;CiiigAooooAKKKKACiiirLCiinUANp1FFABRRRQAU2iigAoooqiwooooAKKKKACiiigAoop1ABRR&#10;RQAUUUUAFFFFABRRRUlBRRRQAUUUUAFFFFUSFFFFSahRRRQAUUUUAFFFFABRRRVFh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NoopHLKQUUUUjMKKKKgAooplABvp++mUUGo+imUVZkPo&#10;plFQA+iiigAooooAKKKKACiiirLCiiigAoop1ABRRRQAUUU2gAooooAKKKKosKKKKACiiigAoop1&#10;ADadRRQAUUUUAFFFFABRRRUlBRRRQAUUUUAFFFFUSFFFFABRRRUmoUUUUAFFFFABRRRQAUUUUAFF&#10;FFUW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TaKKRhKX2AooopGAUUUVABTN9FFABRRRVl&#10;hRRRQAUUUUAFFFFABRRT6ACiiigAooooAKKKKACnU2igB1FG80bzQAU2iigAoooqiwooooAKKKKA&#10;CiiigAoop1ABRRRQAUUUUAFFFFABRRRUlBRRRQAUUUUAFFFFUSFFFFSahRRRQAUUUUAFFFFABRRR&#10;QAUUUUAFFFFABRRRVFh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Td9FIwlIKKKKzMAooplABRRR&#10;QbBRRRVkBRRRQAUUUUAFFFFABT6KKACiiigAooooAKKKKACiiiqLCiiigAooooAKKKKACiiigAoo&#10;ooAKKKKACnUUUAFFFFABRRRQAUUUVJQUUUUAFFFFABRRRVEhRRRQAUUUVJqFFFFABRRRQAUUUUAF&#10;FFFABRRRQAUUUUAFFFFABRRRVFh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N+/UmcpcoUUUVByhTN9F&#10;FABRRRVlhRRRQAUUUUAFFFFABRRT6ACiiigAooooAKKKKACiiigAoooqiwooooAKKKKACiiigAoo&#10;ooAKKKKACiiigAooooAKKKKACnb6bRQA7fRTaKAHUU1OlOqCgooopgFFFFUSFFFFSahRRRQAUUUU&#10;AFFFFABRRRQAUUUUAFFFFABRRRQAUUUUAFFFFABRRRVF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2sjNy5Q&#10;ooplByhRRRVlhRRRQAUUUUAFFFFABRRRQAUmw1JRQAUUUUAFFFFABRRRQAUUUUAFFFFUWFFFFABR&#10;RRQAUUUUAFFFFABRRRQAUUUUAFFFFABRRRQAUUUUAFFFFABRTqKACiiigAoooqTUKbRRQAU6m0UA&#10;OoptFADqKbT99ACUUu+koAKKKKACiiigAooooAKKKKACiiigAooooAKKKKos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a9SKUuQKj3mlooOUKKKKACiiigAooooAKKKKACiin0AFFFFABRRRQAUUUUAFFFFABRRRVFhRR&#10;RQAUUUUAFFFFABRRRQAUUUUAFFFFABRRRQAUUUUAFFFFABRRRQAUUU6gAooooAKKKKACiim1JqG+&#10;iiigAooooAKKKKACiiigAooooAKKKdVFhRRRQAUUUUAFFFFABRRRQAUUUVJAUUUUAFFFFUW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2gAd6ZRRSOWUgooopCCiiigAooooAKKKKACk2GpKKACiiigAooooAKKKKACiiiqLCii&#10;igAooooAKKKKACiiigAooooAKKKKACiiigAooooAKKKKACiiigAooooAKKdRQAUUUUAFFFFSahRT&#10;aKACiiigAooooAKKKKACiiigAoop1ADadRRVFh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FRRSMJSCiiikZhRRRQAUUUUAFFFPoAKKKKACiiigAooooAKKKKACiiigAooo&#10;qiwooooAKKKKACiiigAooooAKKKKACiiigAooooAKKKKACiiigAoop1ABRRRQAUUUUAFFFNqTUN9&#10;FFFABRRRQAUUUUAFFFFABRRRQAUUU6qL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iod6KRhKQUUUUjMKKKKACiiigApNhqSigAooooAKKKKACiiigAooooAKKKKo&#10;sKKKKACiiigAooooAKKKKACiiigAooooAKKKKACiiigAooooAKKKKACinUUAFFFFABRRRQAUU2ip&#10;NQooooAKKKKACiiigAooooAKKKKACnUUVRY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TXeh3plIwlIKKKKRmFFFFABRRT6ACiiigAooooAKKKKACiiigAoooqiwoo&#10;ooAKKKKACiiigAooooAKKKKACiiigAooooAKKKKACiiigAooooAKKKdQA3ZTqKKACiiigAooptSa&#10;hvooooAKKKKACiiigAooooAKKKKACiinVRY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13o30ykZykFFFFIwCiiigApNhqSigAooooAKKKKACiiigAoooqiw&#10;ooooAKKKKACiiigAooooAKKKKACiiigAooooAKKKKACiiigAooooAKKKKACinUUAFFFFABRRRQAU&#10;U2ipNQooooAKKKKACiiigAooooAKKKKACinUVRY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VFSM5SCiiikYBRRT6AI9hqSiigAooooAKKKKACiiigAoooo&#10;AKKKKosKKKKACiiigAooooAKKKKACiiigAooooAKKKKACiiigAooooAKKKdQA3ZTqKKACiiigAoo&#10;ptSajqbRRQAUUUUAFFFFABRRRQAUUUUAFFFOqi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a70jOUhHem0UUjAKKfRQAUUUUAFFFFABRRRQAUUUU&#10;AFFFFUWFFFFABRRRQAUUUUAFFFFABRRRQAUUUUAFFFFABRRRQAUUUUAFFFFABRTqKACiiigAoooo&#10;AKKbvoqTUKKKKACiiigAooooAKKKKACiiigAop1FUW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TXegAd6ZRT6Ryy98j2GpKKKQgooooAKKKKACii&#10;igAoooqiwooooAKKKKACiiigAooooAKKKKACiiigAooooAKKKKACiiigAooooAKKKdQA3ZTqKKAC&#10;iiigAooptSajqbRRQAUUUUAFFFFABRRRQAUUUUAFFFOqi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BrvTKfRSOWUucKKKKQgooooAKKK&#10;KACiiigAoooqiwooooAKKKKACiiigAooooAKKKKACiiigAooooAKKKKACiiigAooooAKKdRQAUUU&#10;UAFFFFABRTd9FSahRRRQAUUUUAFFFFABRRRQAUUUUAFFOoqiw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tFFIwlIKKKKRmFFFFABRRR&#10;QAUUUUAFFFFUWFFFFABRRRQAUUUUAFFFFABRRRQAUUUUAFFFFABRRRQAUUUUAFFFOoAbsp1FFABR&#10;RRQAUUU2gB1NooqTUKKKKACiiigAooooAKKKKACiinUAFFFFUW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534" style="position:absolute;left:315;top:276;width:11339;height:1627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">
                  <v:imagedata o:title="" r:id="rId20"/>
                </v:shape>
                <v:group id="Group 532" style="position:absolute;left:308;top:5659;width:10772;height:5443" coordsize="10772,5443" coordorigin="308,5659"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">
                  <v:shape id="Freeform 533" style="position:absolute;left:308;top:5659;width:10772;height:5443;visibility:visible;mso-wrap-style:square;v-text-anchor:top" coordsize="10772,5443" o:spid="_x0000_s1029" stroked="f" path="m,l,5443r10565,-1l10627,5440r67,-10l10746,5395r21,-72l10771,5236r1,-37l10772,243r-1,-69l10764,97r-28,-62l10674,8r-76,-7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">
                    <v:path arrowok="t" o:connecttype="custom" o:connectlocs="0,5659;0,11102;10565,11101;10627,11099;10694,11089;10746,11054;10767,10982;10771,10895;10772,10858;10772,5902;10771,5833;10764,5756;10736,5694;10674,5667;10598,5660;0,5659" o:connectangles="0,0,0,0,0,0,0,0,0,0,0,0,0,0,0,0"/>
                  </v:shape>
                </v:group>
                <v:group id="Group 530" style="position:absolute;left:4215;top:8337;width:2;height:20" coordsize="2,20" coordorigin="4215,8337"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">
                  <v:shape id="Freeform 531" style="position:absolute;left:4215;top:8337;width:2;height:20;visibility:visible;mso-wrap-style:square;v-text-anchor:top" coordsize="2,20" o:spid="_x0000_s1031" filled="f" strokecolor="#aa233e" strokeweight=".14pt" path="m,l,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">
                    <v:path arrowok="t" o:connecttype="custom" o:connectlocs="0,8337;0,8357" o:connectangles="0,0"/>
                  </v:shape>
                </v:group>
                <v:group id="Group 528" style="position:absolute;left:3079;top:7869;width:7158;height:2" coordsize="7158,2" coordorigin="3079,7869"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">
                  <v:shape id="Freeform 529" style="position:absolute;left:3079;top:7869;width:7158;height:2;visibility:visible;mso-wrap-style:square;v-text-anchor:top" coordsize="7158,2" o:spid="_x0000_s1033" filled="f" strokecolor="#aa233e" strokeweight="1pt" path="m,l715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">
                    <v:stroke dashstyle="dash"/>
                    <v:path arrowok="t" o:connecttype="custom" o:connectlocs="0,0;7158,0" o:connectangles="0,0"/>
                  </v:shape>
                </v:group>
                <v:group id="Group 525" style="position:absolute;left:1410;top:6006;width:764;height:1363" coordsize="764,1363" coordorigin="1410,6006"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shape id="Freeform 527" style="position:absolute;left:1410;top:6006;width:764;height:1363;visibility:visible;mso-wrap-style:square;v-text-anchor:top" coordsize="764,1363" o:spid="_x0000_s1035" fillcolor="#0466ad" stroked="f" path="m746,l736,3r-1,2l734,5r,1l648,92r-26,24l565,174r-31,32l501,238,401,337r-34,34l335,404r-63,63l243,495r-73,73l151,586r-15,15l126,613r-8,6l11,726,3,739,,753r4,16l12,781r568,570l593,1360r15,2l622,1360r13,-8l739,1249r9,-13l750,1220r-4,-14l737,1194,327,781r-9,-12l315,753r2,-14l326,726,519,533r10,-4l764,529r,-515l762,7,755,1,7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">
                    <v:path arrowok="t" o:connecttype="custom" o:connectlocs="746,6006;736,6009;735,6011;734,6011;734,6012;648,6098;622,6122;565,6180;534,6212;501,6244;401,6343;367,6377;335,6410;272,6473;243,6501;170,6574;151,6592;136,6607;126,6619;118,6625;11,6732;3,6745;0,6759;4,6775;12,6787;580,7357;593,7366;608,7368;622,7366;635,7358;739,7255;748,7242;750,7226;746,7212;737,7200;327,6787;318,6775;315,6759;317,6745;326,6732;519,6539;529,6535;764,6535;764,6020;762,6013;755,6007;746,6006" o:connectangles="0,0,0,0,0,0,0,0,0,0,0,0,0,0,0,0,0,0,0,0,0,0,0,0,0,0,0,0,0,0,0,0,0,0,0,0,0,0,0,0,0,0,0,0,0,0,0"/>
                  </v:shape>
                  <v:shape id="Freeform 526" style="position:absolute;left:1410;top:6006;width:764;height:1363;visibility:visible;mso-wrap-style:square;v-text-anchor:top" coordsize="764,1363" o:spid="_x0000_s1036" fillcolor="#0466ad" stroked="f" path="m764,529r-235,l538,531r8,5l548,542r,205l551,762r9,13l571,784r14,3l727,787r14,-3l753,775r7,-13l764,747r,-2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">
                    <v:path arrowok="t" o:connecttype="custom" o:connectlocs="764,6535;529,6535;538,6537;546,6542;548,6548;548,6753;551,6768;560,6781;571,6790;585,6793;727,6793;741,6790;753,6781;760,6768;764,6753;764,6535" o:connectangles="0,0,0,0,0,0,0,0,0,0,0,0,0,0,0,0"/>
                  </v:shape>
                </v:group>
                <v:group id="Group 520" style="position:absolute;left:1410;top:6006;width:764;height:1363" coordsize="764,1363" coordorigin="1410,6006"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shape id="Freeform 524" style="position:absolute;left:1410;top:6006;width:764;height:1363;visibility:visible;mso-wrap-style:square;v-text-anchor:top" coordsize="764,1363" o:spid="_x0000_s1038" filled="f" strokecolor="#0466ad" strokeweight=".02253mm" path="m746,r9,1l762,7r2,7l764,21r,13l764,747r-4,15l753,775r-12,9l727,787r-142,l571,784r-11,-9l551,762r-3,-15l548,542r-2,-6l538,531r-9,-2l519,533r1,l519,533r-1,1l326,726r-9,13l315,753r3,16l327,781r410,413l746,1206r4,14l748,1236r-9,13l635,1352r-13,8l608,1362r-15,-2l580,1351,12,781,4,769,,753,3,739r8,-13l114,623r1,-1l118,619r8,-6l136,601r15,-15l170,568r22,-22l216,522r27,-27l272,467r31,-31l335,404r32,-33l401,337r34,-33l468,271r33,-33l534,206r31,-32l594,144r28,-28l648,92,671,69,691,48,707,33,719,20r9,-9l734,6r,-1l735,5r1,-2l7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">
                    <v:path arrowok="t" o:connecttype="custom" o:connectlocs="755,6007;764,6020;764,6040;760,6768;741,6790;585,6793;560,6781;548,6753;546,6542;529,6535;520,6539;518,6540;317,6745;318,6775;737,7200;750,7226;739,7255;622,7366;593,7366;12,6787;0,6759;11,6732;115,6628;126,6619;151,6592;192,6552;243,6501;303,6442;367,6377;435,6310;501,6244;565,6180;622,6122;671,6075;707,6039;728,6017;734,6011;736,6009" o:connectangles="0,0,0,0,0,0,0,0,0,0,0,0,0,0,0,0,0,0,0,0,0,0,0,0,0,0,0,0,0,0,0,0,0,0,0,0,0,0"/>
                  </v:shape>
                  <v:shape id="Picture 523" style="position:absolute;left:3070;top:6385;width:1166;height:297;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">
                    <v:imagedata o:title="" r:id="rId21"/>
                  </v:shape>
                  <v:shape id="Picture 522" style="position:absolute;left:3056;top:6920;width:2566;height:420;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">
                    <v:imagedata o:title="" r:id="rId22"/>
                  </v:shape>
                  <v:shape id="Picture 521" style="position:absolute;left:3060;top:6787;width:2565;height:31;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">
                    <v:imagedata o:title="" r:id="rId23"/>
                  </v:shape>
                </v:group>
                <v:group id="Group 518" style="position:absolute;left:2168;top:7348;width:213;height:213" coordsize="213,213" coordorigin="2168,7348" o:spid="_x0000_s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">
                  <v:shape id="Freeform 519" style="position:absolute;left:2168;top:7348;width:213;height:213;visibility:visible;mso-wrap-style:square;v-text-anchor:top" coordsize="213,213" o:spid="_x0000_s1043" fillcolor="#9e0022" stroked="f" path="m189,l39,,24,3,11,12,4,24,,41,,193r2,8l6,207r8,4l23,212r11,-6l37,205r1,-2l45,196,69,171,85,156r17,-18l120,122r16,-18l154,87,170,70,184,56,195,46r8,-9l207,33r4,-5l212,20r,-6l208,6,200,3,1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">
                    <v:path arrowok="t" o:connecttype="custom" o:connectlocs="189,7348;39,7348;24,7351;11,7360;4,7372;0,7389;0,7541;2,7549;6,7555;14,7559;23,7560;34,7554;37,7553;38,7551;45,7544;69,7519;85,7504;102,7486;120,7470;136,7452;154,7435;170,7418;184,7404;195,7394;203,7385;207,7381;211,7376;212,7368;212,7362;208,7354;200,7351;189,7348" o:connectangles="0,0,0,0,0,0,0,0,0,0,0,0,0,0,0,0,0,0,0,0,0,0,0,0,0,0,0,0,0,0,0,0"/>
                  </v:shape>
                </v:group>
                <v:group id="Group 516" style="position:absolute;left:2168;top:7348;width:213;height:213" coordsize="213,213" coordorigin="2168,7348" o:spid="_x0000_s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">
                  <v:shape id="Freeform 517" style="position:absolute;left:2168;top:7348;width:213;height:213;visibility:visible;mso-wrap-style:square;v-text-anchor:top" coordsize="213,213" o:spid="_x0000_s1045" filled="f" strokecolor="#9e0022" strokeweight=".02253mm" path="m39,l189,r11,3l208,6r4,8l212,20r-1,8l207,33r-4,4l195,46,184,56,170,70,154,87r-18,17l120,122r-18,16l85,156,69,171,56,184,45,196r-7,7l37,205r-3,1l33,207r1,-1l23,212r-9,-1l6,207,2,201,,193r,-7l,173,,41,4,24,11,12,24,3,3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">
                    <v:path arrowok="t" o:connecttype="custom" o:connectlocs="39,7348;189,7348;200,7351;208,7354;212,7362;212,7368;211,7376;207,7381;203,7385;195,7394;184,7404;170,7418;154,7435;136,7452;120,7470;102,7486;85,7504;69,7519;56,7532;45,7544;38,7551;37,7553;34,7554;33,7555;34,7554;23,7560;14,7559;6,7555;2,7549;0,7541;0,7534;0,7521;0,7389;4,7372;11,7360;24,7351;39,7348" o:connectangles="0,0,0,0,0,0,0,0,0,0,0,0,0,0,0,0,0,0,0,0,0,0,0,0,0,0,0,0,0,0,0,0,0,0,0,0,0"/>
                  </v:shape>
                </v:group>
                <v:group id="Group 513" style="position:absolute;left:2174;top:6198;width:763;height:1042" coordsize="763,1042" coordorigin="2174,6198" o:spid="_x0000_s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">
                  <v:shape id="Freeform 515" style="position:absolute;left:2174;top:6198;width:763;height:1042;visibility:visible;mso-wrap-style:square;v-text-anchor:top" coordsize="763,1042" o:spid="_x0000_s1047" fillcolor="#9e0022" stroked="f" path="m178,575r-141,l22,578r-12,9l3,600,,615r,396l3,1022r6,9l21,1039r12,2l302,1041r23,-2l348,1028r23,-17l372,1011r6,-7l386,998r14,-16l417,966r16,-16l553,833r-319,l225,831r-6,-5l215,820r,-205l212,600r-7,-13l193,578r-1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">
                    <v:path arrowok="t" o:connecttype="custom" o:connectlocs="178,6773;37,6773;22,6776;10,6785;3,6798;0,6813;0,7209;3,7220;9,7229;21,7237;33,7239;302,7239;325,7237;348,7226;371,7209;372,7209;378,7202;386,7196;400,7180;417,7164;433,7148;553,7031;234,7031;225,7029;219,7024;215,7018;215,6813;212,6798;205,6785;193,6776;178,6773" o:connectangles="0,0,0,0,0,0,0,0,0,0,0,0,0,0,0,0,0,0,0,0,0,0,0,0,0,0,0,0,0,0,0"/>
                  </v:shape>
                  <v:shape id="Freeform 514" style="position:absolute;left:2174;top:6198;width:763;height:1042;visibility:visible;mso-wrap-style:square;v-text-anchor:top" coordsize="763,1042" o:spid="_x0000_s1048" fillcolor="#9e0022" stroked="f" path="m155,l24,113,14,140r3,16l26,168,436,581r9,12l448,609r-2,14l437,636,244,829r-10,4l553,833,752,636r8,-13l763,609r-3,-16l751,581,183,11,170,2,1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">
                    <v:path arrowok="t" o:connecttype="custom" o:connectlocs="155,6198;24,6311;14,6338;17,6354;26,6366;436,6779;445,6791;448,6807;446,6821;437,6834;244,7027;234,7031;553,7031;752,6834;760,6821;763,6807;760,6791;751,6779;183,6209;170,6200;155,6198" o:connectangles="0,0,0,0,0,0,0,0,0,0,0,0,0,0,0,0,0,0,0,0,0"/>
                  </v:shape>
                </v:group>
                <v:group id="Group 511" style="position:absolute;left:2174;top:6198;width:763;height:1042" coordsize="763,1042" coordorigin="2174,6198"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">
                  <v:shape id="Freeform 512" style="position:absolute;left:2174;top:6198;width:763;height:1042;visibility:visible;mso-wrap-style:square;v-text-anchor:top" coordsize="763,1042" o:spid="_x0000_s1050" filled="f" strokecolor="#9e0022" strokeweight=".02253mm" path="m155,l751,581r12,28l760,623r-8,13l433,950r-16,16l400,982r-14,16l378,1004r-6,7l371,1011r-23,17l325,1039r-23,2l234,1041r-201,l21,1039,9,1031r-6,-9l,1011,,615,3,600r7,-13l22,578r15,-3l178,575r15,3l205,587r7,13l215,615r,205l219,826r6,5l234,833r10,-4l245,828,437,636r9,-13l448,609r-3,-16l436,581,26,168,17,156,14,140r3,-14l24,113,128,10,141,2,1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">
                    <v:path arrowok="t" o:connecttype="custom" o:connectlocs="155,6198;751,6779;763,6807;760,6821;752,6834;433,7148;417,7164;400,7180;386,7196;378,7202;372,7209;371,7209;348,7226;325,7237;302,7239;234,7239;234,7239;33,7239;21,7237;9,7229;3,7220;0,7209;0,6813;3,6798;10,6785;22,6776;37,6773;178,6773;193,6776;205,6785;212,6798;215,6813;215,7018;219,7024;225,7029;234,7031;244,7027;245,7026;437,6834;446,6821;448,6807;445,6791;436,6779;26,6366;17,6354;14,6338;17,6324;24,6311;128,6208;141,6200;155,6198" o:connectangles="0,0,0,0,0,0,0,0,0,0,0,0,0,0,0,0,0,0,0,0,0,0,0,0,0,0,0,0,0,0,0,0,0,0,0,0,0,0,0,0,0,0,0,0,0,0,0,0,0,0,0"/>
                  </v:shape>
                </v:group>
                <v:group id="Group 509" style="position:absolute;left:3072;top:11118;width:5898;height:567" coordsize="5898,567" coordorigin="3072,11118"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">
                  <v:shape id="Freeform 510" style="position:absolute;left:3072;top:11118;width:5898;height:567;visibility:visible;mso-wrap-style:square;v-text-anchor:top" coordsize="5898,567" o:spid="_x0000_s1052" filled="f" strokecolor="#006890" strokeweight="1pt" path="m,567r5898,l5898,,,,,5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">
                    <v:path arrowok="t" o:connecttype="custom" o:connectlocs="0,11685;5898,11685;5898,11118;0,11118;0,11685" o:connectangles="0,0,0,0,0"/>
                  </v:shape>
                </v:group>
                <w10:wrap anchorx="page" anchory="page"/>
              </v:group>
            </w:pict>
          </mc:Fallback>
        </mc:AlternateContent>
      </w:r>
    </w:p>
    <w:p w14:paraId="2D006676" w14:textId="77777777" w:rsidR="00690EF8" w:rsidRPr="000375F7" w:rsidRDefault="00690EF8" w:rsidP="00690EF8">
      <w:pPr>
        <w:rPr>
          <w:rFonts w:cs="Arial"/>
          <w:b/>
        </w:rPr>
      </w:pPr>
    </w:p>
    <w:p w14:paraId="61F2619A" w14:textId="77777777" w:rsidR="00C93510" w:rsidRDefault="00C93510" w:rsidP="00690EF8">
      <w:pPr>
        <w:jc w:val="center"/>
        <w:rPr>
          <w:rFonts w:cs="Arial"/>
          <w:b/>
        </w:rPr>
      </w:pPr>
    </w:p>
    <w:p w14:paraId="05C6E1E2" w14:textId="77777777" w:rsidR="00C93510" w:rsidRDefault="00C93510" w:rsidP="00690EF8">
      <w:pPr>
        <w:jc w:val="center"/>
        <w:rPr>
          <w:rFonts w:cs="Arial"/>
          <w:b/>
        </w:rPr>
      </w:pPr>
    </w:p>
    <w:p w14:paraId="03678BB2" w14:textId="78C96194" w:rsidR="00690EF8" w:rsidRPr="00506953" w:rsidRDefault="00690EF8" w:rsidP="00690EF8">
      <w:pPr>
        <w:jc w:val="center"/>
        <w:rPr>
          <w:rFonts w:ascii="Arial" w:hAnsi="Arial" w:cs="Arial"/>
          <w:b/>
        </w:rPr>
      </w:pPr>
      <w:r w:rsidRPr="00506953">
        <w:rPr>
          <w:rFonts w:ascii="Arial" w:hAnsi="Arial" w:cs="Arial"/>
          <w:b/>
        </w:rPr>
        <w:t>NOTICE OF ANNUAL GENERAL MEETING 202</w:t>
      </w:r>
      <w:r w:rsidR="00E458B3">
        <w:rPr>
          <w:rFonts w:ascii="Arial" w:hAnsi="Arial" w:cs="Arial"/>
          <w:b/>
        </w:rPr>
        <w:t>5</w:t>
      </w:r>
    </w:p>
    <w:p w14:paraId="3666E270" w14:textId="77777777" w:rsidR="00690EF8" w:rsidRPr="00506953" w:rsidRDefault="00690EF8" w:rsidP="00506953">
      <w:pPr>
        <w:rPr>
          <w:rFonts w:ascii="Arial" w:hAnsi="Arial" w:cs="Arial"/>
        </w:rPr>
      </w:pPr>
    </w:p>
    <w:p w14:paraId="0D51F630" w14:textId="4C0DDFE5" w:rsidR="00795A9E" w:rsidRDefault="00690EF8" w:rsidP="006444E2">
      <w:pPr>
        <w:jc w:val="both"/>
        <w:rPr>
          <w:rFonts w:ascii="Arial" w:hAnsi="Arial" w:cs="Arial"/>
        </w:rPr>
      </w:pPr>
      <w:r w:rsidRPr="00506953">
        <w:rPr>
          <w:rFonts w:ascii="Arial" w:hAnsi="Arial" w:cs="Arial"/>
          <w:b/>
          <w:u w:val="single"/>
        </w:rPr>
        <w:t>NOTICE</w:t>
      </w:r>
      <w:r w:rsidRPr="00506953">
        <w:rPr>
          <w:rFonts w:ascii="Arial" w:hAnsi="Arial" w:cs="Arial"/>
        </w:rPr>
        <w:t xml:space="preserve"> is hereby given that the Annual General Meeting (“AGM”) of Members</w:t>
      </w:r>
      <w:r w:rsidR="001A34F6" w:rsidRPr="00506953">
        <w:rPr>
          <w:rFonts w:ascii="Arial" w:hAnsi="Arial" w:cs="Arial"/>
        </w:rPr>
        <w:t xml:space="preserve"> will be held on </w:t>
      </w:r>
      <w:r w:rsidR="00F83F65" w:rsidRPr="00506953">
        <w:rPr>
          <w:rFonts w:ascii="Arial" w:hAnsi="Arial" w:cs="Arial"/>
        </w:rPr>
        <w:t>Thursday</w:t>
      </w:r>
      <w:r w:rsidR="001A34F6" w:rsidRPr="00506953">
        <w:rPr>
          <w:rFonts w:ascii="Arial" w:hAnsi="Arial" w:cs="Arial"/>
        </w:rPr>
        <w:t xml:space="preserve">, </w:t>
      </w:r>
      <w:r w:rsidR="00E458B3">
        <w:rPr>
          <w:rFonts w:ascii="Arial" w:hAnsi="Arial" w:cs="Arial"/>
        </w:rPr>
        <w:t>6</w:t>
      </w:r>
      <w:r w:rsidR="001A34F6" w:rsidRPr="00506953">
        <w:rPr>
          <w:rFonts w:ascii="Arial" w:hAnsi="Arial" w:cs="Arial"/>
        </w:rPr>
        <w:t xml:space="preserve"> November 202</w:t>
      </w:r>
      <w:r w:rsidR="00E458B3">
        <w:rPr>
          <w:rFonts w:ascii="Arial" w:hAnsi="Arial" w:cs="Arial"/>
        </w:rPr>
        <w:t>5</w:t>
      </w:r>
      <w:r w:rsidR="001A34F6" w:rsidRPr="00506953">
        <w:rPr>
          <w:rFonts w:ascii="Arial" w:hAnsi="Arial" w:cs="Arial"/>
        </w:rPr>
        <w:t xml:space="preserve"> at </w:t>
      </w:r>
      <w:r w:rsidR="00F83F65" w:rsidRPr="00506953">
        <w:rPr>
          <w:rFonts w:ascii="Arial" w:hAnsi="Arial" w:cs="Arial"/>
        </w:rPr>
        <w:t>4</w:t>
      </w:r>
      <w:r w:rsidR="001A34F6" w:rsidRPr="00506953">
        <w:rPr>
          <w:rFonts w:ascii="Arial" w:hAnsi="Arial" w:cs="Arial"/>
        </w:rPr>
        <w:t xml:space="preserve">:00pm </w:t>
      </w:r>
      <w:r w:rsidR="001A4635">
        <w:rPr>
          <w:rFonts w:ascii="Arial" w:hAnsi="Arial" w:cs="Arial"/>
        </w:rPr>
        <w:t>AEDT</w:t>
      </w:r>
      <w:r w:rsidR="00230F8E" w:rsidRPr="00506953">
        <w:rPr>
          <w:rFonts w:ascii="Arial" w:hAnsi="Arial" w:cs="Arial"/>
        </w:rPr>
        <w:t xml:space="preserve"> </w:t>
      </w:r>
      <w:r w:rsidR="00027E11">
        <w:rPr>
          <w:rFonts w:ascii="Arial" w:hAnsi="Arial" w:cs="Arial"/>
        </w:rPr>
        <w:t xml:space="preserve">using virtual meeting technology.  </w:t>
      </w:r>
    </w:p>
    <w:p w14:paraId="681172FA" w14:textId="77777777" w:rsidR="00795A9E" w:rsidRDefault="00795A9E" w:rsidP="00506953">
      <w:pPr>
        <w:rPr>
          <w:rFonts w:ascii="Arial" w:hAnsi="Arial" w:cs="Arial"/>
        </w:rPr>
      </w:pPr>
    </w:p>
    <w:p w14:paraId="1B36ADE4" w14:textId="1C5E4889" w:rsidR="00027E11" w:rsidRDefault="00027E11" w:rsidP="00506953">
      <w:pPr>
        <w:rPr>
          <w:rFonts w:ascii="Arial" w:hAnsi="Arial" w:cs="Arial"/>
        </w:rPr>
      </w:pPr>
      <w:r>
        <w:rPr>
          <w:rFonts w:ascii="Arial" w:hAnsi="Arial" w:cs="Arial"/>
        </w:rPr>
        <w:t>Members are able to register for the AGM here.</w:t>
      </w:r>
    </w:p>
    <w:p w14:paraId="65CD2CD0" w14:textId="30C166EF" w:rsidR="00027E11" w:rsidRDefault="00F07CE7" w:rsidP="00506953">
      <w:pPr>
        <w:rPr>
          <w:rFonts w:ascii="Arial" w:hAnsi="Arial" w:cs="Arial"/>
        </w:rPr>
      </w:pPr>
      <w:r w:rsidRPr="00F07CE7">
        <w:rPr>
          <w:rFonts w:ascii="Arial" w:hAnsi="Arial" w:cs="Arial"/>
          <w:noProof/>
        </w:rPr>
        <mc:AlternateContent>
          <mc:Choice Requires="wps">
            <w:drawing>
              <wp:anchor distT="45720" distB="45720" distL="114300" distR="114300" simplePos="0" relativeHeight="251658243" behindDoc="0" locked="0" layoutInCell="1" allowOverlap="1" wp14:anchorId="5F0E2C62" wp14:editId="0696B778">
                <wp:simplePos x="0" y="0"/>
                <wp:positionH relativeFrom="margin">
                  <wp:align>left</wp:align>
                </wp:positionH>
                <wp:positionV relativeFrom="paragraph">
                  <wp:posOffset>285115</wp:posOffset>
                </wp:positionV>
                <wp:extent cx="5745480" cy="1404620"/>
                <wp:effectExtent l="0" t="0" r="26670"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5480" cy="1404620"/>
                        </a:xfrm>
                        <a:prstGeom prst="rect">
                          <a:avLst/>
                        </a:prstGeom>
                        <a:solidFill>
                          <a:srgbClr val="FFFFFF"/>
                        </a:solidFill>
                        <a:ln w="9525">
                          <a:solidFill>
                            <a:srgbClr val="000000"/>
                          </a:solidFill>
                          <a:miter lim="800000"/>
                          <a:headEnd/>
                          <a:tailEnd/>
                        </a:ln>
                      </wps:spPr>
                      <wps:txbx>
                        <w:txbxContent>
                          <w:p w14:paraId="0D7B1DDD" w14:textId="0C8897D5" w:rsidR="00EA44F9" w:rsidRPr="00776D73" w:rsidRDefault="00F87951" w:rsidP="00776D73">
                            <w:pPr>
                              <w:shd w:val="clear" w:color="auto" w:fill="F2F2F2" w:themeFill="background1" w:themeFillShade="F2"/>
                              <w:jc w:val="center"/>
                              <w:rPr>
                                <w:b/>
                                <w:bCs/>
                                <w:color w:val="01688F"/>
                              </w:rPr>
                            </w:pPr>
                            <w:hyperlink r:id="rId24" w:history="1">
                              <w:r w:rsidRPr="00776D73">
                                <w:rPr>
                                  <w:rStyle w:val="Hyperlink"/>
                                  <w:b/>
                                  <w:bCs/>
                                  <w:color w:val="01688F"/>
                                </w:rPr>
                                <w:t>Register for the AGM</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xmlns:w14="http://schemas.microsoft.com/office/word/2010/wordml" xmlns:w="http://schemas.openxmlformats.org/wordprocessingml/2006/main" w14:anchorId="177E5465">
              <v:shape xmlns:o="urn:schemas-microsoft-com:office:office" xmlns:v="urn:schemas-microsoft-com:vml" id="Text Box 2" style="position:absolute;margin-left:0;margin-top:22.45pt;width:452.4pt;height:110.6pt;z-index:251658243;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" w14:anchorId="5F0E2C62">
                <v:textbox style="mso-fit-shape-to-text:t">
                  <w:txbxContent>
                    <w:p w:rsidRPr="00776D73" w:rsidR="00EA44F9" w:rsidP="00776D73" w:rsidRDefault="00F87951" w14:paraId="6154BC94" w14:textId="0C8897D5">
                      <w:pPr>
                        <w:shd w:val="clear" w:color="auto" w:fill="F2F2F2" w:themeFill="background1" w:themeFillShade="F2"/>
                        <w:jc w:val="center"/>
                        <w:rPr>
                          <w:b/>
                          <w:bCs/>
                          <w:color w:val="01688F"/>
                        </w:rPr>
                      </w:pPr>
                      <w:hyperlink xmlns:r="http://schemas.openxmlformats.org/officeDocument/2006/relationships" w:history="1" r:id="rId25">
                        <w:r w:rsidRPr="00776D73">
                          <w:rPr>
                            <w:rStyle w:val="Hyperlink"/>
                            <w:b/>
                            <w:bCs/>
                            <w:color w:val="01688F"/>
                          </w:rPr>
                          <w:t>Register for the AGM</w:t>
                        </w:r>
                      </w:hyperlink>
                    </w:p>
                  </w:txbxContent>
                </v:textbox>
                <w10:wrap xmlns:w10="urn:schemas-microsoft-com:office:word" type="square" anchorx="margin"/>
              </v:shape>
            </w:pict>
          </mc:Fallback>
        </mc:AlternateContent>
      </w:r>
    </w:p>
    <w:p w14:paraId="442B5BE0" w14:textId="4804DAAC" w:rsidR="00027E11" w:rsidRDefault="00027E11" w:rsidP="00506953">
      <w:pPr>
        <w:rPr>
          <w:rFonts w:ascii="Arial" w:hAnsi="Arial" w:cs="Arial"/>
        </w:rPr>
      </w:pPr>
    </w:p>
    <w:p w14:paraId="42D8ED8C" w14:textId="33ED46C9" w:rsidR="00027E11" w:rsidRDefault="00027E11" w:rsidP="00506953">
      <w:pPr>
        <w:rPr>
          <w:rFonts w:ascii="Arial" w:hAnsi="Arial" w:cs="Arial"/>
        </w:rPr>
      </w:pPr>
    </w:p>
    <w:p w14:paraId="234D8755" w14:textId="0F98ED06" w:rsidR="00690EF8" w:rsidRPr="00506953" w:rsidRDefault="00690EF8" w:rsidP="00506953">
      <w:pPr>
        <w:rPr>
          <w:rFonts w:ascii="Arial" w:hAnsi="Arial" w:cs="Arial"/>
        </w:rPr>
      </w:pPr>
    </w:p>
    <w:p w14:paraId="704D8039" w14:textId="77777777" w:rsidR="00690EF8" w:rsidRPr="00506953" w:rsidRDefault="00690EF8" w:rsidP="00690EF8">
      <w:pPr>
        <w:ind w:firstLine="720"/>
        <w:jc w:val="both"/>
        <w:rPr>
          <w:rFonts w:ascii="Arial" w:hAnsi="Arial" w:cs="Arial"/>
        </w:rPr>
      </w:pPr>
    </w:p>
    <w:p w14:paraId="683CFB52" w14:textId="77777777" w:rsidR="00690EF8" w:rsidRPr="00506953" w:rsidRDefault="00690EF8" w:rsidP="00690EF8">
      <w:pPr>
        <w:jc w:val="center"/>
        <w:rPr>
          <w:rFonts w:ascii="Arial" w:hAnsi="Arial" w:cs="Arial"/>
          <w:b/>
          <w:bCs/>
          <w:u w:val="single"/>
        </w:rPr>
      </w:pPr>
      <w:r w:rsidRPr="00506953">
        <w:rPr>
          <w:rFonts w:ascii="Arial" w:hAnsi="Arial" w:cs="Arial"/>
          <w:b/>
          <w:bCs/>
          <w:u w:val="single"/>
        </w:rPr>
        <w:t>AGENDA</w:t>
      </w:r>
    </w:p>
    <w:p w14:paraId="0682794B" w14:textId="77777777" w:rsidR="00690EF8" w:rsidRPr="00506953" w:rsidRDefault="00690EF8" w:rsidP="00690EF8">
      <w:pPr>
        <w:ind w:firstLine="720"/>
        <w:jc w:val="both"/>
        <w:rPr>
          <w:rFonts w:ascii="Arial" w:hAnsi="Arial" w:cs="Arial"/>
        </w:rPr>
      </w:pPr>
    </w:p>
    <w:p w14:paraId="5673F96D" w14:textId="77777777" w:rsidR="00690EF8" w:rsidRPr="00506953" w:rsidRDefault="00690EF8" w:rsidP="00506953">
      <w:pPr>
        <w:rPr>
          <w:rFonts w:ascii="Arial" w:hAnsi="Arial" w:cs="Arial"/>
          <w:b/>
          <w:bCs/>
        </w:rPr>
      </w:pPr>
      <w:r w:rsidRPr="00506953">
        <w:rPr>
          <w:rFonts w:ascii="Arial" w:hAnsi="Arial" w:cs="Arial"/>
          <w:b/>
          <w:bCs/>
        </w:rPr>
        <w:t>ORDINARY BUSINESS</w:t>
      </w:r>
    </w:p>
    <w:p w14:paraId="3A34B9DE" w14:textId="77777777" w:rsidR="00690EF8" w:rsidRPr="00506953" w:rsidRDefault="00690EF8" w:rsidP="00506953">
      <w:pPr>
        <w:rPr>
          <w:rFonts w:ascii="Arial" w:hAnsi="Arial" w:cs="Arial"/>
          <w:b/>
          <w:bCs/>
        </w:rPr>
      </w:pPr>
    </w:p>
    <w:p w14:paraId="13CB4960" w14:textId="3149BA6D" w:rsidR="00690EF8" w:rsidRPr="00506953" w:rsidRDefault="00690EF8" w:rsidP="00506953">
      <w:pPr>
        <w:ind w:left="425" w:hanging="425"/>
        <w:rPr>
          <w:rFonts w:ascii="Arial" w:hAnsi="Arial" w:cs="Arial"/>
        </w:rPr>
      </w:pPr>
      <w:r w:rsidRPr="00506953">
        <w:rPr>
          <w:rFonts w:ascii="Arial" w:hAnsi="Arial" w:cs="Arial"/>
        </w:rPr>
        <w:t>1.</w:t>
      </w:r>
      <w:r w:rsidRPr="00506953">
        <w:rPr>
          <w:rFonts w:ascii="Arial" w:hAnsi="Arial" w:cs="Arial"/>
        </w:rPr>
        <w:tab/>
        <w:t xml:space="preserve">To receive the National President's </w:t>
      </w:r>
      <w:r w:rsidR="002237C0" w:rsidRPr="00506953">
        <w:rPr>
          <w:rFonts w:ascii="Arial" w:hAnsi="Arial" w:cs="Arial"/>
        </w:rPr>
        <w:t>R</w:t>
      </w:r>
      <w:r w:rsidRPr="00506953">
        <w:rPr>
          <w:rFonts w:ascii="Arial" w:hAnsi="Arial" w:cs="Arial"/>
        </w:rPr>
        <w:t>eport for the year ended 30 June 20</w:t>
      </w:r>
      <w:r w:rsidR="00BA780C" w:rsidRPr="00506953">
        <w:rPr>
          <w:rFonts w:ascii="Arial" w:hAnsi="Arial" w:cs="Arial"/>
        </w:rPr>
        <w:t>2</w:t>
      </w:r>
      <w:r w:rsidR="000C2C79">
        <w:rPr>
          <w:rFonts w:ascii="Arial" w:hAnsi="Arial" w:cs="Arial"/>
        </w:rPr>
        <w:t>5</w:t>
      </w:r>
    </w:p>
    <w:p w14:paraId="78CAA58A" w14:textId="2F2EEB26" w:rsidR="00690EF8" w:rsidRPr="00506953" w:rsidRDefault="00690EF8" w:rsidP="00506953">
      <w:pPr>
        <w:ind w:left="426" w:hanging="426"/>
        <w:rPr>
          <w:rFonts w:ascii="Arial" w:hAnsi="Arial" w:cs="Arial"/>
        </w:rPr>
      </w:pPr>
      <w:r w:rsidRPr="00506953">
        <w:rPr>
          <w:rFonts w:ascii="Arial" w:hAnsi="Arial" w:cs="Arial"/>
        </w:rPr>
        <w:t>2.</w:t>
      </w:r>
      <w:r w:rsidRPr="00506953">
        <w:rPr>
          <w:rFonts w:ascii="Arial" w:hAnsi="Arial" w:cs="Arial"/>
        </w:rPr>
        <w:tab/>
        <w:t xml:space="preserve">To receive the CEO's </w:t>
      </w:r>
      <w:r w:rsidR="002237C0" w:rsidRPr="00506953">
        <w:rPr>
          <w:rFonts w:ascii="Arial" w:hAnsi="Arial" w:cs="Arial"/>
        </w:rPr>
        <w:t>R</w:t>
      </w:r>
      <w:r w:rsidRPr="00506953">
        <w:rPr>
          <w:rFonts w:ascii="Arial" w:hAnsi="Arial" w:cs="Arial"/>
        </w:rPr>
        <w:t xml:space="preserve">eview of </w:t>
      </w:r>
      <w:r w:rsidR="002237C0" w:rsidRPr="00506953">
        <w:rPr>
          <w:rFonts w:ascii="Arial" w:hAnsi="Arial" w:cs="Arial"/>
        </w:rPr>
        <w:t>O</w:t>
      </w:r>
      <w:r w:rsidRPr="00506953">
        <w:rPr>
          <w:rFonts w:ascii="Arial" w:hAnsi="Arial" w:cs="Arial"/>
        </w:rPr>
        <w:t>perations for the year ended 30 June 20</w:t>
      </w:r>
      <w:r w:rsidR="00BA780C" w:rsidRPr="00506953">
        <w:rPr>
          <w:rFonts w:ascii="Arial" w:hAnsi="Arial" w:cs="Arial"/>
        </w:rPr>
        <w:t>2</w:t>
      </w:r>
      <w:r w:rsidR="000C2C79">
        <w:rPr>
          <w:rFonts w:ascii="Arial" w:hAnsi="Arial" w:cs="Arial"/>
        </w:rPr>
        <w:t>5</w:t>
      </w:r>
    </w:p>
    <w:p w14:paraId="02B29858" w14:textId="255C5D69" w:rsidR="00104ED1" w:rsidRPr="00506953" w:rsidRDefault="00690EF8" w:rsidP="000C2C79">
      <w:pPr>
        <w:ind w:left="426" w:hanging="426"/>
        <w:rPr>
          <w:rFonts w:ascii="Arial" w:hAnsi="Arial" w:cs="Arial"/>
        </w:rPr>
      </w:pPr>
      <w:r w:rsidRPr="00506953">
        <w:rPr>
          <w:rFonts w:ascii="Arial" w:hAnsi="Arial" w:cs="Arial"/>
        </w:rPr>
        <w:t>3.</w:t>
      </w:r>
      <w:r w:rsidRPr="00506953">
        <w:rPr>
          <w:rFonts w:ascii="Arial" w:hAnsi="Arial" w:cs="Arial"/>
        </w:rPr>
        <w:tab/>
        <w:t>To</w:t>
      </w:r>
      <w:r w:rsidR="00BB1055" w:rsidRPr="00506953">
        <w:rPr>
          <w:rFonts w:ascii="Arial" w:hAnsi="Arial" w:cs="Arial"/>
        </w:rPr>
        <w:t xml:space="preserve"> </w:t>
      </w:r>
      <w:r w:rsidRPr="00506953">
        <w:rPr>
          <w:rFonts w:ascii="Arial" w:hAnsi="Arial" w:cs="Arial"/>
        </w:rPr>
        <w:t>consider the Financial Report, Directors' Report and Auditor's Report</w:t>
      </w:r>
      <w:r w:rsidR="001D31D5" w:rsidRPr="00506953">
        <w:rPr>
          <w:rFonts w:ascii="Arial" w:hAnsi="Arial" w:cs="Arial"/>
        </w:rPr>
        <w:t xml:space="preserve"> of the </w:t>
      </w:r>
      <w:r w:rsidR="00D87869" w:rsidRPr="00506953">
        <w:rPr>
          <w:rFonts w:ascii="Arial" w:hAnsi="Arial" w:cs="Arial"/>
        </w:rPr>
        <w:t>C</w:t>
      </w:r>
      <w:r w:rsidR="001D31D5" w:rsidRPr="00506953">
        <w:rPr>
          <w:rFonts w:ascii="Arial" w:hAnsi="Arial" w:cs="Arial"/>
        </w:rPr>
        <w:t>ompany</w:t>
      </w:r>
      <w:r w:rsidR="00604A13">
        <w:rPr>
          <w:rFonts w:ascii="Arial" w:hAnsi="Arial" w:cs="Arial"/>
        </w:rPr>
        <w:t xml:space="preserve"> </w:t>
      </w:r>
      <w:r w:rsidRPr="00506953">
        <w:rPr>
          <w:rFonts w:ascii="Arial" w:hAnsi="Arial" w:cs="Arial"/>
        </w:rPr>
        <w:t>for the year ended 30 June 20</w:t>
      </w:r>
      <w:r w:rsidR="00BA780C" w:rsidRPr="00506953">
        <w:rPr>
          <w:rFonts w:ascii="Arial" w:hAnsi="Arial" w:cs="Arial"/>
        </w:rPr>
        <w:t>2</w:t>
      </w:r>
      <w:r w:rsidR="000C2C79">
        <w:rPr>
          <w:rFonts w:ascii="Arial" w:hAnsi="Arial" w:cs="Arial"/>
        </w:rPr>
        <w:t>5</w:t>
      </w:r>
    </w:p>
    <w:p w14:paraId="691C169E" w14:textId="396282D6" w:rsidR="00690EF8" w:rsidRPr="00506953" w:rsidRDefault="00690EF8" w:rsidP="00506953">
      <w:pPr>
        <w:rPr>
          <w:rFonts w:ascii="Arial" w:hAnsi="Arial" w:cs="Arial"/>
        </w:rPr>
      </w:pPr>
    </w:p>
    <w:p w14:paraId="13422CA1" w14:textId="6CB6CAA4" w:rsidR="00966E0C" w:rsidRPr="00506953" w:rsidRDefault="00966E0C" w:rsidP="00506953">
      <w:pPr>
        <w:rPr>
          <w:rFonts w:ascii="Arial" w:hAnsi="Arial" w:cs="Arial"/>
        </w:rPr>
      </w:pPr>
    </w:p>
    <w:p w14:paraId="3B88F196" w14:textId="0FA8D2A6" w:rsidR="00966E0C" w:rsidRPr="00506953" w:rsidRDefault="00966E0C" w:rsidP="00506953">
      <w:pPr>
        <w:rPr>
          <w:rFonts w:ascii="Arial" w:hAnsi="Arial" w:cs="Arial"/>
        </w:rPr>
      </w:pPr>
    </w:p>
    <w:p w14:paraId="759CA3BB" w14:textId="77777777" w:rsidR="00690EF8" w:rsidRPr="00506953" w:rsidRDefault="00690EF8" w:rsidP="00506953">
      <w:pPr>
        <w:rPr>
          <w:rFonts w:ascii="Arial" w:hAnsi="Arial" w:cs="Arial"/>
        </w:rPr>
      </w:pPr>
    </w:p>
    <w:p w14:paraId="15423233" w14:textId="77777777" w:rsidR="00690EF8" w:rsidRPr="00506953" w:rsidRDefault="00690EF8" w:rsidP="00506953">
      <w:pPr>
        <w:rPr>
          <w:rFonts w:ascii="Arial" w:hAnsi="Arial" w:cs="Arial"/>
        </w:rPr>
      </w:pPr>
      <w:r w:rsidRPr="00506953">
        <w:rPr>
          <w:rFonts w:ascii="Arial" w:hAnsi="Arial" w:cs="Arial"/>
        </w:rPr>
        <w:t>By order of the Board</w:t>
      </w:r>
    </w:p>
    <w:p w14:paraId="278C8C58" w14:textId="7F651066" w:rsidR="00690EF8" w:rsidRPr="00506953" w:rsidRDefault="000C2C79" w:rsidP="00506953">
      <w:pPr>
        <w:rPr>
          <w:rFonts w:ascii="Arial" w:hAnsi="Arial" w:cs="Arial"/>
        </w:rPr>
      </w:pPr>
      <w:r>
        <w:rPr>
          <w:rFonts w:ascii="Arial" w:hAnsi="Arial" w:cs="Arial"/>
        </w:rPr>
        <w:t>2</w:t>
      </w:r>
      <w:r w:rsidR="00F07CE7">
        <w:rPr>
          <w:rFonts w:ascii="Arial" w:hAnsi="Arial" w:cs="Arial"/>
        </w:rPr>
        <w:t xml:space="preserve"> October 202</w:t>
      </w:r>
      <w:r>
        <w:rPr>
          <w:rFonts w:ascii="Arial" w:hAnsi="Arial" w:cs="Arial"/>
        </w:rPr>
        <w:t>5</w:t>
      </w:r>
    </w:p>
    <w:p w14:paraId="55F0E030" w14:textId="09E59EB3" w:rsidR="00690EF8" w:rsidRPr="00506953" w:rsidRDefault="00690EF8" w:rsidP="00506953">
      <w:pPr>
        <w:rPr>
          <w:rFonts w:ascii="Arial" w:hAnsi="Arial" w:cs="Arial"/>
        </w:rPr>
      </w:pPr>
    </w:p>
    <w:p w14:paraId="4905FAF7" w14:textId="77777777" w:rsidR="00B2385A" w:rsidRPr="00506953" w:rsidRDefault="00B2385A" w:rsidP="00506953">
      <w:pPr>
        <w:rPr>
          <w:rFonts w:ascii="Arial" w:hAnsi="Arial" w:cs="Arial"/>
        </w:rPr>
      </w:pPr>
    </w:p>
    <w:p w14:paraId="14D57193" w14:textId="77777777" w:rsidR="00690EF8" w:rsidRPr="00506953" w:rsidRDefault="00690EF8" w:rsidP="00506953">
      <w:pPr>
        <w:rPr>
          <w:rFonts w:ascii="Arial" w:hAnsi="Arial" w:cs="Arial"/>
        </w:rPr>
      </w:pPr>
      <w:r w:rsidRPr="00506953">
        <w:rPr>
          <w:rFonts w:ascii="Arial" w:hAnsi="Arial" w:cs="Arial"/>
        </w:rPr>
        <w:t>Geoff Bennett</w:t>
      </w:r>
    </w:p>
    <w:p w14:paraId="5B72C99A" w14:textId="77777777" w:rsidR="00690EF8" w:rsidRPr="00506953" w:rsidRDefault="00690EF8" w:rsidP="00506953">
      <w:pPr>
        <w:rPr>
          <w:rFonts w:ascii="Arial" w:hAnsi="Arial" w:cs="Arial"/>
        </w:rPr>
      </w:pPr>
      <w:r w:rsidRPr="00506953">
        <w:rPr>
          <w:rFonts w:ascii="Arial" w:hAnsi="Arial" w:cs="Arial"/>
        </w:rPr>
        <w:t>Company Secretary</w:t>
      </w:r>
    </w:p>
    <w:p w14:paraId="2E274B6E" w14:textId="77777777" w:rsidR="003C3088" w:rsidRPr="00506953" w:rsidRDefault="003C3088">
      <w:pPr>
        <w:rPr>
          <w:rFonts w:ascii="Arial" w:hAnsi="Arial" w:cs="Arial"/>
        </w:rPr>
      </w:pPr>
      <w:r w:rsidRPr="00506953">
        <w:rPr>
          <w:rFonts w:ascii="Arial" w:hAnsi="Arial" w:cs="Arial"/>
        </w:rPr>
        <w:br w:type="page"/>
      </w:r>
    </w:p>
    <w:p w14:paraId="6BED1E69" w14:textId="008465F0" w:rsidR="00283C8B" w:rsidRPr="00F352C0" w:rsidRDefault="00084497" w:rsidP="00D943F5">
      <w:pPr>
        <w:jc w:val="center"/>
        <w:rPr>
          <w:rFonts w:ascii="Arial" w:hAnsi="Arial" w:cs="Arial"/>
          <w:b/>
          <w:bCs/>
          <w:u w:val="single"/>
        </w:rPr>
      </w:pPr>
      <w:r w:rsidRPr="00F352C0">
        <w:rPr>
          <w:rFonts w:ascii="Arial" w:hAnsi="Arial" w:cs="Arial"/>
          <w:b/>
          <w:bCs/>
          <w:u w:val="single"/>
        </w:rPr>
        <w:lastRenderedPageBreak/>
        <w:t>EXPLANATORY MEMORANDUM</w:t>
      </w:r>
      <w:r w:rsidR="00D943F5" w:rsidRPr="00F352C0">
        <w:rPr>
          <w:rFonts w:ascii="Arial" w:hAnsi="Arial" w:cs="Arial"/>
          <w:b/>
          <w:bCs/>
          <w:u w:val="single"/>
        </w:rPr>
        <w:t xml:space="preserve"> </w:t>
      </w:r>
    </w:p>
    <w:p w14:paraId="306E02B5" w14:textId="536D5A21" w:rsidR="00120CA0" w:rsidRPr="00F352C0" w:rsidRDefault="00120CA0" w:rsidP="00120CA0">
      <w:pPr>
        <w:rPr>
          <w:rFonts w:ascii="Arial" w:hAnsi="Arial" w:cs="Arial"/>
          <w:b/>
        </w:rPr>
      </w:pPr>
    </w:p>
    <w:p w14:paraId="21B282B6" w14:textId="5790F11D" w:rsidR="00120CA0" w:rsidRPr="00F352C0" w:rsidRDefault="00120CA0" w:rsidP="00C0452F">
      <w:pPr>
        <w:jc w:val="both"/>
        <w:rPr>
          <w:rFonts w:ascii="Arial" w:hAnsi="Arial" w:cs="Arial"/>
        </w:rPr>
      </w:pPr>
      <w:r w:rsidRPr="00F352C0">
        <w:rPr>
          <w:rFonts w:ascii="Arial" w:hAnsi="Arial" w:cs="Arial"/>
        </w:rPr>
        <w:t>This Explanatory Memorandum forms part of this Notice of Meeting and should be read in conjunction with it.   It has been prepared to provide Members with information to enable them to make an informed decision on the business to be conducted at the</w:t>
      </w:r>
      <w:r w:rsidR="006846EB" w:rsidRPr="00F352C0">
        <w:rPr>
          <w:rFonts w:ascii="Arial" w:hAnsi="Arial" w:cs="Arial"/>
        </w:rPr>
        <w:t xml:space="preserve"> AGM</w:t>
      </w:r>
      <w:r w:rsidRPr="00F352C0">
        <w:rPr>
          <w:rFonts w:ascii="Arial" w:hAnsi="Arial" w:cs="Arial"/>
        </w:rPr>
        <w:t xml:space="preserve">.  Among other things, this Explanatory Statement provides the Members with the information required to be provided to Members </w:t>
      </w:r>
      <w:r w:rsidR="006846EB" w:rsidRPr="00F352C0">
        <w:rPr>
          <w:rFonts w:ascii="Arial" w:hAnsi="Arial" w:cs="Arial"/>
        </w:rPr>
        <w:t>pursuant to</w:t>
      </w:r>
      <w:r w:rsidRPr="00F352C0">
        <w:rPr>
          <w:rFonts w:ascii="Arial" w:hAnsi="Arial" w:cs="Arial"/>
        </w:rPr>
        <w:t xml:space="preserve"> the </w:t>
      </w:r>
      <w:r w:rsidRPr="00F352C0">
        <w:rPr>
          <w:rFonts w:ascii="Arial" w:hAnsi="Arial" w:cs="Arial"/>
          <w:i/>
          <w:iCs/>
        </w:rPr>
        <w:t>Corporations Act 2001</w:t>
      </w:r>
      <w:r w:rsidRPr="00F352C0">
        <w:rPr>
          <w:rFonts w:ascii="Arial" w:hAnsi="Arial" w:cs="Arial"/>
        </w:rPr>
        <w:t xml:space="preserve"> (</w:t>
      </w:r>
      <w:proofErr w:type="spellStart"/>
      <w:r w:rsidRPr="00F352C0">
        <w:rPr>
          <w:rFonts w:ascii="Arial" w:hAnsi="Arial" w:cs="Arial"/>
        </w:rPr>
        <w:t>Cth</w:t>
      </w:r>
      <w:proofErr w:type="spellEnd"/>
      <w:r w:rsidRPr="00F352C0">
        <w:rPr>
          <w:rFonts w:ascii="Arial" w:hAnsi="Arial" w:cs="Arial"/>
        </w:rPr>
        <w:t xml:space="preserve">). </w:t>
      </w:r>
    </w:p>
    <w:p w14:paraId="584D53A9" w14:textId="77777777" w:rsidR="00120CA0" w:rsidRPr="00F352C0" w:rsidRDefault="00120CA0" w:rsidP="004A0227">
      <w:pPr>
        <w:rPr>
          <w:rFonts w:ascii="Arial" w:hAnsi="Arial" w:cs="Arial"/>
        </w:rPr>
      </w:pPr>
    </w:p>
    <w:p w14:paraId="298F688A" w14:textId="77777777" w:rsidR="00120CA0" w:rsidRPr="00F352C0" w:rsidRDefault="00120CA0" w:rsidP="004A0227">
      <w:pPr>
        <w:rPr>
          <w:rFonts w:ascii="Arial" w:hAnsi="Arial" w:cs="Arial"/>
          <w:b/>
          <w:bCs/>
        </w:rPr>
      </w:pPr>
      <w:r w:rsidRPr="00F352C0">
        <w:rPr>
          <w:rFonts w:ascii="Arial" w:hAnsi="Arial" w:cs="Arial"/>
          <w:b/>
          <w:bCs/>
        </w:rPr>
        <w:t>ORDINARY BUSINESS</w:t>
      </w:r>
    </w:p>
    <w:p w14:paraId="7DAA506B" w14:textId="77777777" w:rsidR="00120CA0" w:rsidRPr="00F352C0" w:rsidRDefault="00120CA0" w:rsidP="004A0227">
      <w:pPr>
        <w:rPr>
          <w:rFonts w:ascii="Arial" w:hAnsi="Arial" w:cs="Arial"/>
        </w:rPr>
      </w:pPr>
    </w:p>
    <w:p w14:paraId="09DC145B" w14:textId="5425FA44" w:rsidR="00120CA0" w:rsidRPr="00F352C0" w:rsidRDefault="00120CA0" w:rsidP="004A0227">
      <w:pPr>
        <w:rPr>
          <w:rFonts w:ascii="Arial" w:hAnsi="Arial" w:cs="Arial"/>
          <w:b/>
          <w:bCs/>
        </w:rPr>
      </w:pPr>
      <w:r w:rsidRPr="00F352C0">
        <w:rPr>
          <w:rFonts w:ascii="Arial" w:hAnsi="Arial" w:cs="Arial"/>
          <w:b/>
          <w:bCs/>
        </w:rPr>
        <w:t xml:space="preserve">1.&amp; 2.  National President’s </w:t>
      </w:r>
      <w:r w:rsidR="0029144B" w:rsidRPr="00F352C0">
        <w:rPr>
          <w:rFonts w:ascii="Arial" w:hAnsi="Arial" w:cs="Arial"/>
          <w:b/>
          <w:bCs/>
        </w:rPr>
        <w:t>Report and CEO Review</w:t>
      </w:r>
    </w:p>
    <w:p w14:paraId="5B05A7B8" w14:textId="77777777" w:rsidR="00120CA0" w:rsidRPr="00F352C0" w:rsidRDefault="00120CA0" w:rsidP="004A0227">
      <w:pPr>
        <w:rPr>
          <w:rFonts w:ascii="Arial" w:hAnsi="Arial" w:cs="Arial"/>
        </w:rPr>
      </w:pPr>
    </w:p>
    <w:p w14:paraId="0D666BF8" w14:textId="2B5995FC" w:rsidR="00120CA0" w:rsidRPr="00F352C0" w:rsidRDefault="00120CA0" w:rsidP="006C4B64">
      <w:pPr>
        <w:jc w:val="both"/>
        <w:rPr>
          <w:rFonts w:ascii="Arial" w:hAnsi="Arial" w:cs="Arial"/>
        </w:rPr>
      </w:pPr>
      <w:r w:rsidRPr="00F352C0">
        <w:rPr>
          <w:rFonts w:ascii="Arial" w:hAnsi="Arial" w:cs="Arial"/>
        </w:rPr>
        <w:t xml:space="preserve">These </w:t>
      </w:r>
      <w:r w:rsidR="006444E2" w:rsidRPr="00F352C0">
        <w:rPr>
          <w:rFonts w:ascii="Arial" w:hAnsi="Arial" w:cs="Arial"/>
        </w:rPr>
        <w:t>expand</w:t>
      </w:r>
      <w:r w:rsidRPr="00F352C0">
        <w:rPr>
          <w:rFonts w:ascii="Arial" w:hAnsi="Arial" w:cs="Arial"/>
        </w:rPr>
        <w:t xml:space="preserve"> the formal reports</w:t>
      </w:r>
      <w:r w:rsidR="002B5E73" w:rsidRPr="00F352C0">
        <w:rPr>
          <w:rFonts w:ascii="Arial" w:hAnsi="Arial" w:cs="Arial"/>
        </w:rPr>
        <w:t xml:space="preserve"> contained in the Annual Report to Members</w:t>
      </w:r>
      <w:r w:rsidRPr="00F352C0">
        <w:rPr>
          <w:rFonts w:ascii="Arial" w:hAnsi="Arial" w:cs="Arial"/>
        </w:rPr>
        <w:t>.</w:t>
      </w:r>
      <w:r w:rsidR="00844D71" w:rsidRPr="00F352C0">
        <w:rPr>
          <w:rFonts w:ascii="Arial" w:hAnsi="Arial" w:cs="Arial"/>
        </w:rPr>
        <w:t xml:space="preserve">  </w:t>
      </w:r>
      <w:r w:rsidRPr="00F352C0">
        <w:rPr>
          <w:rFonts w:ascii="Arial" w:hAnsi="Arial" w:cs="Arial"/>
        </w:rPr>
        <w:t xml:space="preserve">No </w:t>
      </w:r>
      <w:r w:rsidR="006C4B64">
        <w:rPr>
          <w:rFonts w:ascii="Arial" w:hAnsi="Arial" w:cs="Arial"/>
        </w:rPr>
        <w:t>r</w:t>
      </w:r>
      <w:r w:rsidRPr="00F352C0">
        <w:rPr>
          <w:rFonts w:ascii="Arial" w:hAnsi="Arial" w:cs="Arial"/>
        </w:rPr>
        <w:t xml:space="preserve">esolution is required by the Members under the </w:t>
      </w:r>
      <w:r w:rsidRPr="00F352C0">
        <w:rPr>
          <w:rFonts w:ascii="Arial" w:hAnsi="Arial" w:cs="Arial"/>
          <w:i/>
          <w:iCs/>
        </w:rPr>
        <w:t xml:space="preserve">Corporations Act </w:t>
      </w:r>
      <w:r w:rsidR="00F47F65" w:rsidRPr="00F47F65">
        <w:rPr>
          <w:rFonts w:ascii="Arial" w:hAnsi="Arial" w:cs="Arial"/>
        </w:rPr>
        <w:t>n</w:t>
      </w:r>
      <w:r w:rsidRPr="00F47F65">
        <w:rPr>
          <w:rFonts w:ascii="Arial" w:hAnsi="Arial" w:cs="Arial"/>
        </w:rPr>
        <w:t>or</w:t>
      </w:r>
      <w:r w:rsidRPr="00F352C0">
        <w:rPr>
          <w:rFonts w:ascii="Arial" w:hAnsi="Arial" w:cs="Arial"/>
        </w:rPr>
        <w:t xml:space="preserve"> the Company's Constitution.    </w:t>
      </w:r>
    </w:p>
    <w:p w14:paraId="2D48BF7E" w14:textId="77777777" w:rsidR="00120CA0" w:rsidRPr="00F352C0" w:rsidRDefault="00120CA0" w:rsidP="004A0227">
      <w:pPr>
        <w:rPr>
          <w:rFonts w:ascii="Arial" w:hAnsi="Arial" w:cs="Arial"/>
        </w:rPr>
      </w:pPr>
    </w:p>
    <w:p w14:paraId="5AE719AA" w14:textId="77777777" w:rsidR="00120CA0" w:rsidRPr="00F352C0" w:rsidRDefault="00120CA0" w:rsidP="004A0227">
      <w:pPr>
        <w:rPr>
          <w:rFonts w:ascii="Arial" w:hAnsi="Arial" w:cs="Arial"/>
          <w:b/>
          <w:bCs/>
        </w:rPr>
      </w:pPr>
      <w:r w:rsidRPr="00F352C0">
        <w:rPr>
          <w:rFonts w:ascii="Arial" w:hAnsi="Arial" w:cs="Arial"/>
          <w:b/>
          <w:bCs/>
        </w:rPr>
        <w:t>3.  Consideration of the Financial Report, Directors' Report and Auditor's Report</w:t>
      </w:r>
    </w:p>
    <w:p w14:paraId="6ED0873D" w14:textId="77777777" w:rsidR="00120CA0" w:rsidRPr="00F352C0" w:rsidRDefault="00120CA0" w:rsidP="004A0227">
      <w:pPr>
        <w:rPr>
          <w:rFonts w:ascii="Arial" w:hAnsi="Arial" w:cs="Arial"/>
        </w:rPr>
      </w:pPr>
    </w:p>
    <w:p w14:paraId="50E1325C" w14:textId="2371EB7B" w:rsidR="00120CA0" w:rsidRPr="00F352C0" w:rsidRDefault="00120CA0" w:rsidP="00C0452F">
      <w:pPr>
        <w:jc w:val="both"/>
        <w:rPr>
          <w:rFonts w:ascii="Arial" w:hAnsi="Arial" w:cs="Arial"/>
        </w:rPr>
      </w:pPr>
      <w:r w:rsidRPr="00F352C0">
        <w:rPr>
          <w:rFonts w:ascii="Arial" w:hAnsi="Arial" w:cs="Arial"/>
        </w:rPr>
        <w:t xml:space="preserve">No resolution is required by the Members under the </w:t>
      </w:r>
      <w:r w:rsidRPr="00F352C0">
        <w:rPr>
          <w:rFonts w:ascii="Arial" w:hAnsi="Arial" w:cs="Arial"/>
          <w:i/>
          <w:iCs/>
        </w:rPr>
        <w:t xml:space="preserve">Corporations Act </w:t>
      </w:r>
      <w:r w:rsidRPr="00F352C0">
        <w:rPr>
          <w:rFonts w:ascii="Arial" w:hAnsi="Arial" w:cs="Arial"/>
        </w:rPr>
        <w:t>or the Company's Constitution.    However, Members will be given a reasonable opportunity at the AGM to raise</w:t>
      </w:r>
      <w:r w:rsidR="00AF0702" w:rsidRPr="00F352C0">
        <w:rPr>
          <w:rFonts w:ascii="Arial" w:hAnsi="Arial" w:cs="Arial"/>
        </w:rPr>
        <w:t xml:space="preserve"> </w:t>
      </w:r>
      <w:r w:rsidRPr="00F352C0">
        <w:rPr>
          <w:rFonts w:ascii="Arial" w:hAnsi="Arial" w:cs="Arial"/>
        </w:rPr>
        <w:t xml:space="preserve">questions about the Financial Report, Directors' Report and the Auditor's Report and to ask the Company's auditor about the preparation and content of the </w:t>
      </w:r>
      <w:r w:rsidR="00A54C94" w:rsidRPr="00F352C0">
        <w:rPr>
          <w:rFonts w:ascii="Arial" w:hAnsi="Arial" w:cs="Arial"/>
        </w:rPr>
        <w:t>a</w:t>
      </w:r>
      <w:r w:rsidRPr="00F352C0">
        <w:rPr>
          <w:rFonts w:ascii="Arial" w:hAnsi="Arial" w:cs="Arial"/>
        </w:rPr>
        <w:t>udit</w:t>
      </w:r>
      <w:r w:rsidR="00A54C94" w:rsidRPr="00F352C0">
        <w:rPr>
          <w:rFonts w:ascii="Arial" w:hAnsi="Arial" w:cs="Arial"/>
        </w:rPr>
        <w:t>or</w:t>
      </w:r>
      <w:r w:rsidR="0029080C" w:rsidRPr="00F352C0">
        <w:rPr>
          <w:rFonts w:ascii="Arial" w:hAnsi="Arial" w:cs="Arial"/>
        </w:rPr>
        <w:t>’s r</w:t>
      </w:r>
      <w:r w:rsidRPr="00F352C0">
        <w:rPr>
          <w:rFonts w:ascii="Arial" w:hAnsi="Arial" w:cs="Arial"/>
        </w:rPr>
        <w:t>eport.</w:t>
      </w:r>
    </w:p>
    <w:p w14:paraId="4171459A" w14:textId="77777777" w:rsidR="00120CA0" w:rsidRPr="00F352C0" w:rsidRDefault="00120CA0" w:rsidP="004A0227">
      <w:pPr>
        <w:rPr>
          <w:rFonts w:ascii="Arial" w:hAnsi="Arial" w:cs="Arial"/>
        </w:rPr>
      </w:pPr>
    </w:p>
    <w:p w14:paraId="61E11FA8" w14:textId="3D797307" w:rsidR="00690EF8" w:rsidRPr="00F352C0" w:rsidRDefault="00690EF8" w:rsidP="004A0227">
      <w:pPr>
        <w:rPr>
          <w:rFonts w:ascii="Arial" w:hAnsi="Arial" w:cs="Arial"/>
          <w:b/>
        </w:rPr>
      </w:pPr>
      <w:r w:rsidRPr="00F352C0">
        <w:rPr>
          <w:rFonts w:ascii="Arial" w:hAnsi="Arial" w:cs="Arial"/>
          <w:b/>
        </w:rPr>
        <w:t>Attendance at the Annual General Meeting</w:t>
      </w:r>
    </w:p>
    <w:p w14:paraId="14885DE1" w14:textId="075AC1E8" w:rsidR="00690EF8" w:rsidRPr="00F352C0" w:rsidRDefault="00690EF8" w:rsidP="004A0227">
      <w:pPr>
        <w:rPr>
          <w:rFonts w:ascii="Arial" w:hAnsi="Arial" w:cs="Arial"/>
        </w:rPr>
      </w:pPr>
    </w:p>
    <w:p w14:paraId="6C508D0D" w14:textId="0A511589" w:rsidR="00CE27F7" w:rsidRPr="00F352C0" w:rsidRDefault="0084505C" w:rsidP="00595676">
      <w:pPr>
        <w:jc w:val="both"/>
        <w:rPr>
          <w:rFonts w:ascii="Arial" w:hAnsi="Arial" w:cs="Arial"/>
        </w:rPr>
      </w:pPr>
      <w:r w:rsidRPr="00F352C0">
        <w:rPr>
          <w:rFonts w:ascii="Arial" w:hAnsi="Arial" w:cs="Arial"/>
        </w:rPr>
        <w:t>To assist with</w:t>
      </w:r>
      <w:r w:rsidR="00091527">
        <w:rPr>
          <w:rFonts w:ascii="Arial" w:hAnsi="Arial" w:cs="Arial"/>
        </w:rPr>
        <w:t xml:space="preserve"> technology capacity planning, </w:t>
      </w:r>
      <w:r w:rsidR="00ED6766">
        <w:rPr>
          <w:rFonts w:ascii="Arial" w:hAnsi="Arial" w:cs="Arial"/>
        </w:rPr>
        <w:t>it would be helpful if you could register your attendance at the AGM no later than 4:00pm</w:t>
      </w:r>
      <w:r w:rsidR="00197ADF">
        <w:rPr>
          <w:rFonts w:ascii="Arial" w:hAnsi="Arial" w:cs="Arial"/>
        </w:rPr>
        <w:t xml:space="preserve"> </w:t>
      </w:r>
      <w:r w:rsidR="00DE43F7">
        <w:rPr>
          <w:rFonts w:ascii="Arial" w:hAnsi="Arial" w:cs="Arial"/>
        </w:rPr>
        <w:t>A</w:t>
      </w:r>
      <w:r w:rsidR="00A4125D">
        <w:rPr>
          <w:rFonts w:ascii="Arial" w:hAnsi="Arial" w:cs="Arial"/>
        </w:rPr>
        <w:t>ustralian Eastern Daylight Saving Time</w:t>
      </w:r>
      <w:r w:rsidR="00197ADF">
        <w:rPr>
          <w:rFonts w:ascii="Arial" w:hAnsi="Arial" w:cs="Arial"/>
        </w:rPr>
        <w:t xml:space="preserve">, Tuesday </w:t>
      </w:r>
      <w:r w:rsidR="002F62CF">
        <w:rPr>
          <w:rFonts w:ascii="Arial" w:hAnsi="Arial" w:cs="Arial"/>
        </w:rPr>
        <w:t>4</w:t>
      </w:r>
      <w:r w:rsidR="00197ADF">
        <w:rPr>
          <w:rFonts w:ascii="Arial" w:hAnsi="Arial" w:cs="Arial"/>
        </w:rPr>
        <w:t xml:space="preserve"> November 202</w:t>
      </w:r>
      <w:r w:rsidR="002F62CF">
        <w:rPr>
          <w:rFonts w:ascii="Arial" w:hAnsi="Arial" w:cs="Arial"/>
        </w:rPr>
        <w:t>5</w:t>
      </w:r>
      <w:r w:rsidR="00197ADF">
        <w:rPr>
          <w:rFonts w:ascii="Arial" w:hAnsi="Arial" w:cs="Arial"/>
        </w:rPr>
        <w:t xml:space="preserve">. </w:t>
      </w:r>
    </w:p>
    <w:p w14:paraId="5C454845" w14:textId="68F2603F" w:rsidR="00681DAE" w:rsidRPr="00F352C0" w:rsidRDefault="00681DAE" w:rsidP="004A0227">
      <w:pPr>
        <w:rPr>
          <w:rFonts w:ascii="Arial" w:hAnsi="Arial" w:cs="Arial"/>
        </w:rPr>
      </w:pPr>
    </w:p>
    <w:p w14:paraId="35634148" w14:textId="481A38FF" w:rsidR="00681DAE" w:rsidRPr="00F352C0" w:rsidRDefault="00681DAE" w:rsidP="004A0227">
      <w:pPr>
        <w:rPr>
          <w:rFonts w:ascii="Arial" w:hAnsi="Arial" w:cs="Arial"/>
          <w:b/>
          <w:bCs/>
        </w:rPr>
      </w:pPr>
      <w:r w:rsidRPr="00F352C0">
        <w:rPr>
          <w:rFonts w:ascii="Arial" w:hAnsi="Arial" w:cs="Arial"/>
          <w:b/>
          <w:bCs/>
        </w:rPr>
        <w:t>Will the meeting be recorded?</w:t>
      </w:r>
    </w:p>
    <w:p w14:paraId="31095CF0" w14:textId="4F3F35E8" w:rsidR="00681DAE" w:rsidRPr="00F352C0" w:rsidRDefault="00681DAE" w:rsidP="004A0227">
      <w:pPr>
        <w:rPr>
          <w:rFonts w:ascii="Arial" w:hAnsi="Arial" w:cs="Arial"/>
        </w:rPr>
      </w:pPr>
    </w:p>
    <w:p w14:paraId="4703F380" w14:textId="46122C97" w:rsidR="00681DAE" w:rsidRPr="00F352C0" w:rsidRDefault="00681DAE" w:rsidP="004A0227">
      <w:pPr>
        <w:rPr>
          <w:rFonts w:ascii="Arial" w:hAnsi="Arial" w:cs="Arial"/>
        </w:rPr>
      </w:pPr>
      <w:r w:rsidRPr="00F352C0">
        <w:rPr>
          <w:rFonts w:ascii="Arial" w:hAnsi="Arial" w:cs="Arial"/>
        </w:rPr>
        <w:t>The</w:t>
      </w:r>
      <w:r w:rsidR="00E1024F" w:rsidRPr="00F352C0">
        <w:rPr>
          <w:rFonts w:ascii="Arial" w:hAnsi="Arial" w:cs="Arial"/>
        </w:rPr>
        <w:t xml:space="preserve"> AGM</w:t>
      </w:r>
      <w:r w:rsidRPr="00F352C0">
        <w:rPr>
          <w:rFonts w:ascii="Arial" w:hAnsi="Arial" w:cs="Arial"/>
        </w:rPr>
        <w:t xml:space="preserve"> will be recorded and made available </w:t>
      </w:r>
      <w:r w:rsidR="00E1024F" w:rsidRPr="00F352C0">
        <w:rPr>
          <w:rFonts w:ascii="Arial" w:hAnsi="Arial" w:cs="Arial"/>
        </w:rPr>
        <w:t>to Members in the week after the</w:t>
      </w:r>
      <w:r w:rsidR="00B51563" w:rsidRPr="00F352C0">
        <w:rPr>
          <w:rFonts w:ascii="Arial" w:hAnsi="Arial" w:cs="Arial"/>
        </w:rPr>
        <w:t xml:space="preserve"> AGM</w:t>
      </w:r>
      <w:r w:rsidR="00E1024F" w:rsidRPr="00F352C0">
        <w:rPr>
          <w:rFonts w:ascii="Arial" w:hAnsi="Arial" w:cs="Arial"/>
        </w:rPr>
        <w:t>.</w:t>
      </w:r>
    </w:p>
    <w:p w14:paraId="1D67EA90" w14:textId="369E631D" w:rsidR="00E1024F" w:rsidRPr="00F352C0" w:rsidRDefault="00E1024F" w:rsidP="004A0227">
      <w:pPr>
        <w:rPr>
          <w:rFonts w:ascii="Arial" w:hAnsi="Arial" w:cs="Arial"/>
        </w:rPr>
      </w:pPr>
    </w:p>
    <w:p w14:paraId="754D3057" w14:textId="234314D9" w:rsidR="00E1024F" w:rsidRPr="00F352C0" w:rsidRDefault="00E1024F" w:rsidP="004A0227">
      <w:pPr>
        <w:rPr>
          <w:rFonts w:ascii="Arial" w:hAnsi="Arial" w:cs="Arial"/>
          <w:b/>
          <w:bCs/>
        </w:rPr>
      </w:pPr>
      <w:r w:rsidRPr="00F352C0">
        <w:rPr>
          <w:rFonts w:ascii="Arial" w:hAnsi="Arial" w:cs="Arial"/>
          <w:b/>
          <w:bCs/>
        </w:rPr>
        <w:t>How do I vote at the AGM?</w:t>
      </w:r>
    </w:p>
    <w:p w14:paraId="562E8B4F" w14:textId="52A332AF" w:rsidR="00E1024F" w:rsidRPr="00F352C0" w:rsidRDefault="00E1024F" w:rsidP="004A0227">
      <w:pPr>
        <w:rPr>
          <w:rFonts w:ascii="Arial" w:hAnsi="Arial" w:cs="Arial"/>
        </w:rPr>
      </w:pPr>
    </w:p>
    <w:p w14:paraId="59DC4D5F" w14:textId="021D0A14" w:rsidR="00E1024F" w:rsidRPr="00F352C0" w:rsidRDefault="00E1024F" w:rsidP="00595676">
      <w:pPr>
        <w:jc w:val="both"/>
        <w:rPr>
          <w:rFonts w:ascii="Arial" w:hAnsi="Arial" w:cs="Arial"/>
        </w:rPr>
      </w:pPr>
      <w:r w:rsidRPr="00F352C0">
        <w:rPr>
          <w:rFonts w:ascii="Arial" w:hAnsi="Arial" w:cs="Arial"/>
        </w:rPr>
        <w:t>There are no</w:t>
      </w:r>
      <w:r w:rsidR="00894E87" w:rsidRPr="00F352C0">
        <w:rPr>
          <w:rFonts w:ascii="Arial" w:hAnsi="Arial" w:cs="Arial"/>
        </w:rPr>
        <w:t xml:space="preserve"> items of business that </w:t>
      </w:r>
      <w:r w:rsidRPr="00F352C0">
        <w:rPr>
          <w:rFonts w:ascii="Arial" w:hAnsi="Arial" w:cs="Arial"/>
        </w:rPr>
        <w:t>require a Member vote</w:t>
      </w:r>
      <w:r w:rsidR="007718BD" w:rsidRPr="00F352C0">
        <w:rPr>
          <w:rFonts w:ascii="Arial" w:hAnsi="Arial" w:cs="Arial"/>
        </w:rPr>
        <w:t xml:space="preserve"> on a resolution at the AGM. </w:t>
      </w:r>
      <w:r w:rsidR="001A3AF5" w:rsidRPr="00F352C0">
        <w:rPr>
          <w:rFonts w:ascii="Arial" w:hAnsi="Arial" w:cs="Arial"/>
        </w:rPr>
        <w:t xml:space="preserve">Whether procedural motions arise that require voting cannot be predetermined.  </w:t>
      </w:r>
      <w:r w:rsidR="00FF0AC3">
        <w:rPr>
          <w:rFonts w:ascii="Arial" w:hAnsi="Arial" w:cs="Arial"/>
        </w:rPr>
        <w:t xml:space="preserve">As the meeting is being held using virtual meeting technology, voting </w:t>
      </w:r>
      <w:r w:rsidR="001A3AF5" w:rsidRPr="00F352C0">
        <w:rPr>
          <w:rFonts w:ascii="Arial" w:hAnsi="Arial" w:cs="Arial"/>
        </w:rPr>
        <w:t>would need to be via a poll</w:t>
      </w:r>
      <w:r w:rsidR="001A2C20">
        <w:rPr>
          <w:rFonts w:ascii="Arial" w:hAnsi="Arial" w:cs="Arial"/>
        </w:rPr>
        <w:t>.</w:t>
      </w:r>
    </w:p>
    <w:p w14:paraId="5CCD0B3B" w14:textId="77777777" w:rsidR="00911F8F" w:rsidRPr="00F352C0" w:rsidRDefault="00911F8F" w:rsidP="004A0227">
      <w:pPr>
        <w:rPr>
          <w:rFonts w:ascii="Arial" w:hAnsi="Arial" w:cs="Arial"/>
        </w:rPr>
      </w:pPr>
    </w:p>
    <w:p w14:paraId="11020FAF" w14:textId="1EB48586" w:rsidR="00725DF7" w:rsidRPr="00F352C0" w:rsidRDefault="00725DF7" w:rsidP="004A0227">
      <w:pPr>
        <w:rPr>
          <w:rFonts w:ascii="Arial" w:hAnsi="Arial" w:cs="Arial"/>
          <w:b/>
          <w:bCs/>
        </w:rPr>
      </w:pPr>
      <w:r w:rsidRPr="00F352C0">
        <w:rPr>
          <w:rFonts w:ascii="Arial" w:hAnsi="Arial" w:cs="Arial"/>
          <w:b/>
          <w:bCs/>
        </w:rPr>
        <w:t>Appointing proxies</w:t>
      </w:r>
    </w:p>
    <w:p w14:paraId="79406F2E" w14:textId="37F62D59" w:rsidR="00725DF7" w:rsidRPr="00F352C0" w:rsidRDefault="00725DF7" w:rsidP="004A0227">
      <w:pPr>
        <w:rPr>
          <w:rFonts w:ascii="Arial" w:hAnsi="Arial" w:cs="Arial"/>
        </w:rPr>
      </w:pPr>
    </w:p>
    <w:p w14:paraId="75A179E3" w14:textId="3A084144" w:rsidR="001A2C20" w:rsidRDefault="00725DF7" w:rsidP="0023604F">
      <w:pPr>
        <w:jc w:val="both"/>
        <w:rPr>
          <w:rFonts w:ascii="Arial" w:hAnsi="Arial" w:cs="Arial"/>
        </w:rPr>
      </w:pPr>
      <w:r w:rsidRPr="00F352C0">
        <w:rPr>
          <w:rFonts w:ascii="Arial" w:hAnsi="Arial" w:cs="Arial"/>
        </w:rPr>
        <w:t>A Member who is entitled to attend and vote at the AGM has a right to appoint a proxy.  The proxy appointed by the member</w:t>
      </w:r>
      <w:r w:rsidR="00711AA9" w:rsidRPr="00F352C0">
        <w:rPr>
          <w:rFonts w:ascii="Arial" w:hAnsi="Arial" w:cs="Arial"/>
        </w:rPr>
        <w:t xml:space="preserve"> need not themselves be a Member. </w:t>
      </w:r>
      <w:r w:rsidR="00F244EA" w:rsidRPr="00F352C0">
        <w:rPr>
          <w:rFonts w:ascii="Arial" w:hAnsi="Arial" w:cs="Arial"/>
        </w:rPr>
        <w:t xml:space="preserve"> </w:t>
      </w:r>
      <w:r w:rsidR="008A1CC8" w:rsidRPr="00F352C0">
        <w:rPr>
          <w:rFonts w:ascii="Arial" w:hAnsi="Arial" w:cs="Arial"/>
        </w:rPr>
        <w:t>In accordance with Rule C12 of the Constitution, proxies will be counted in determining the quorum.</w:t>
      </w:r>
    </w:p>
    <w:p w14:paraId="4E043179" w14:textId="77777777" w:rsidR="001A2C20" w:rsidRPr="00F352C0" w:rsidRDefault="001A2C20" w:rsidP="004A0227">
      <w:pPr>
        <w:rPr>
          <w:rFonts w:ascii="Arial" w:hAnsi="Arial" w:cs="Arial"/>
        </w:rPr>
      </w:pPr>
    </w:p>
    <w:p w14:paraId="56A8F9B8" w14:textId="35FDB5A3" w:rsidR="00867635" w:rsidRDefault="00867635" w:rsidP="00FA6C6E">
      <w:pPr>
        <w:jc w:val="both"/>
        <w:rPr>
          <w:rFonts w:ascii="Arial" w:hAnsi="Arial" w:cs="Arial"/>
        </w:rPr>
      </w:pPr>
      <w:r w:rsidRPr="00F352C0">
        <w:rPr>
          <w:rFonts w:ascii="Arial" w:hAnsi="Arial" w:cs="Arial"/>
        </w:rPr>
        <w:t>There are no items of business</w:t>
      </w:r>
      <w:r w:rsidR="002A69D4">
        <w:rPr>
          <w:rFonts w:ascii="Arial" w:hAnsi="Arial" w:cs="Arial"/>
        </w:rPr>
        <w:t xml:space="preserve"> or resolutions</w:t>
      </w:r>
      <w:r w:rsidRPr="00F352C0">
        <w:rPr>
          <w:rFonts w:ascii="Arial" w:hAnsi="Arial" w:cs="Arial"/>
        </w:rPr>
        <w:t xml:space="preserve"> that require a Member vote at the 202</w:t>
      </w:r>
      <w:r w:rsidR="00E065AB">
        <w:rPr>
          <w:rFonts w:ascii="Arial" w:hAnsi="Arial" w:cs="Arial"/>
        </w:rPr>
        <w:t>5</w:t>
      </w:r>
      <w:r w:rsidRPr="00F352C0">
        <w:rPr>
          <w:rFonts w:ascii="Arial" w:hAnsi="Arial" w:cs="Arial"/>
        </w:rPr>
        <w:t xml:space="preserve"> Annual General Meeting. Your proxy appointment would only be relied upon if a procedural matter arose during the AGM and the Chair had to call a poll.</w:t>
      </w:r>
    </w:p>
    <w:p w14:paraId="62FCFB78" w14:textId="77777777" w:rsidR="00C34FEA" w:rsidRDefault="00C34FEA" w:rsidP="00FA6C6E">
      <w:pPr>
        <w:jc w:val="both"/>
        <w:rPr>
          <w:rFonts w:ascii="Arial" w:hAnsi="Arial" w:cs="Arial"/>
        </w:rPr>
      </w:pPr>
    </w:p>
    <w:p w14:paraId="3D22DECD" w14:textId="77777777" w:rsidR="001B2FDF" w:rsidRDefault="005A67ED" w:rsidP="00D578CC">
      <w:pPr>
        <w:jc w:val="both"/>
        <w:rPr>
          <w:rFonts w:ascii="Arial" w:hAnsi="Arial" w:cs="Arial"/>
        </w:rPr>
      </w:pPr>
      <w:r w:rsidRPr="00F352C0">
        <w:rPr>
          <w:rFonts w:ascii="Arial" w:hAnsi="Arial" w:cs="Arial"/>
        </w:rPr>
        <w:t>If you wish to appoint a proxy,</w:t>
      </w:r>
      <w:r w:rsidR="000257A5">
        <w:rPr>
          <w:rFonts w:ascii="Arial" w:hAnsi="Arial" w:cs="Arial"/>
        </w:rPr>
        <w:t xml:space="preserve"> you may do so by</w:t>
      </w:r>
      <w:r w:rsidR="00E065AB">
        <w:rPr>
          <w:rFonts w:ascii="Arial" w:hAnsi="Arial" w:cs="Arial"/>
        </w:rPr>
        <w:t xml:space="preserve"> completing the Proxy Appointment form</w:t>
      </w:r>
      <w:r w:rsidR="001B2FDF">
        <w:rPr>
          <w:rFonts w:ascii="Arial" w:hAnsi="Arial" w:cs="Arial"/>
        </w:rPr>
        <w:t xml:space="preserve"> which you will find at the end of this notice.</w:t>
      </w:r>
    </w:p>
    <w:p w14:paraId="6085DF5C" w14:textId="77777777" w:rsidR="00E45AE1" w:rsidRDefault="00E45AE1" w:rsidP="00B24ED6">
      <w:pPr>
        <w:rPr>
          <w:rFonts w:ascii="Arial" w:hAnsi="Arial" w:cs="Arial"/>
        </w:rPr>
      </w:pPr>
    </w:p>
    <w:p w14:paraId="6BFC58BC" w14:textId="77777777" w:rsidR="00E45AE1" w:rsidRDefault="00E45AE1" w:rsidP="00B24ED6">
      <w:pPr>
        <w:rPr>
          <w:rFonts w:ascii="Arial" w:hAnsi="Arial" w:cs="Arial"/>
        </w:rPr>
      </w:pPr>
    </w:p>
    <w:p w14:paraId="4E613A6B" w14:textId="77777777" w:rsidR="001B2FDF" w:rsidRDefault="001B2FDF" w:rsidP="00B24ED6">
      <w:pPr>
        <w:rPr>
          <w:rFonts w:ascii="Arial" w:hAnsi="Arial" w:cs="Arial"/>
        </w:rPr>
      </w:pPr>
    </w:p>
    <w:p w14:paraId="576EAF5F" w14:textId="77777777" w:rsidR="001B2FDF" w:rsidRDefault="001B2FDF" w:rsidP="00B24ED6">
      <w:pPr>
        <w:rPr>
          <w:rFonts w:ascii="Arial" w:hAnsi="Arial" w:cs="Arial"/>
        </w:rPr>
      </w:pPr>
    </w:p>
    <w:p w14:paraId="6B325D9F" w14:textId="77777777" w:rsidR="001B2FDF" w:rsidRDefault="001B2FDF" w:rsidP="00B24ED6">
      <w:pPr>
        <w:rPr>
          <w:rFonts w:ascii="Arial" w:hAnsi="Arial" w:cs="Arial"/>
        </w:rPr>
      </w:pPr>
    </w:p>
    <w:p w14:paraId="423850DD" w14:textId="77777777" w:rsidR="00D6668E" w:rsidRDefault="00D6668E" w:rsidP="004A0227">
      <w:pPr>
        <w:rPr>
          <w:rFonts w:ascii="Arial" w:hAnsi="Arial" w:cs="Arial"/>
        </w:rPr>
      </w:pPr>
    </w:p>
    <w:p w14:paraId="5DC59D72" w14:textId="46E7097D" w:rsidR="005A67ED" w:rsidRPr="005167AB" w:rsidRDefault="00D6668E" w:rsidP="00E45AE1">
      <w:pPr>
        <w:jc w:val="both"/>
        <w:rPr>
          <w:rFonts w:ascii="Arial" w:hAnsi="Arial" w:cs="Arial"/>
        </w:rPr>
      </w:pPr>
      <w:r>
        <w:rPr>
          <w:rFonts w:ascii="Arial" w:hAnsi="Arial" w:cs="Arial"/>
        </w:rPr>
        <w:t xml:space="preserve">Your proxy must </w:t>
      </w:r>
      <w:r w:rsidR="009A4310">
        <w:rPr>
          <w:rFonts w:ascii="Arial" w:hAnsi="Arial" w:cs="Arial"/>
        </w:rPr>
        <w:t xml:space="preserve">be lodged with </w:t>
      </w:r>
      <w:r>
        <w:rPr>
          <w:rFonts w:ascii="Arial" w:hAnsi="Arial" w:cs="Arial"/>
        </w:rPr>
        <w:t>the Company</w:t>
      </w:r>
      <w:r w:rsidR="00EB1231">
        <w:rPr>
          <w:rFonts w:ascii="Arial" w:hAnsi="Arial" w:cs="Arial"/>
        </w:rPr>
        <w:t xml:space="preserve"> no later than 4</w:t>
      </w:r>
      <w:r w:rsidR="00FA6C6E">
        <w:rPr>
          <w:rFonts w:ascii="Arial" w:hAnsi="Arial" w:cs="Arial"/>
        </w:rPr>
        <w:t xml:space="preserve">:00pm </w:t>
      </w:r>
      <w:r w:rsidR="00155E42">
        <w:rPr>
          <w:rFonts w:ascii="Arial" w:hAnsi="Arial" w:cs="Arial"/>
        </w:rPr>
        <w:t>Australian Eastern Daylight Saving Time</w:t>
      </w:r>
      <w:r w:rsidR="00FA6C6E">
        <w:rPr>
          <w:rFonts w:ascii="Arial" w:hAnsi="Arial" w:cs="Arial"/>
        </w:rPr>
        <w:t>,</w:t>
      </w:r>
      <w:r w:rsidR="00CF727B">
        <w:rPr>
          <w:rFonts w:ascii="Arial" w:hAnsi="Arial" w:cs="Arial"/>
        </w:rPr>
        <w:t xml:space="preserve"> T</w:t>
      </w:r>
      <w:r w:rsidR="00837E23" w:rsidRPr="005167AB">
        <w:rPr>
          <w:rStyle w:val="Hyperlink"/>
          <w:rFonts w:ascii="Arial" w:hAnsi="Arial" w:cs="Arial"/>
          <w:color w:val="auto"/>
          <w:u w:val="none"/>
        </w:rPr>
        <w:t>uesday</w:t>
      </w:r>
      <w:r w:rsidR="005744B2" w:rsidRPr="005167AB">
        <w:rPr>
          <w:rStyle w:val="Hyperlink"/>
          <w:rFonts w:ascii="Arial" w:hAnsi="Arial" w:cs="Arial"/>
          <w:color w:val="auto"/>
          <w:u w:val="none"/>
        </w:rPr>
        <w:t xml:space="preserve"> </w:t>
      </w:r>
      <w:r w:rsidR="00414003">
        <w:rPr>
          <w:rStyle w:val="Hyperlink"/>
          <w:rFonts w:ascii="Arial" w:hAnsi="Arial" w:cs="Arial"/>
          <w:color w:val="auto"/>
          <w:u w:val="none"/>
        </w:rPr>
        <w:t>4</w:t>
      </w:r>
      <w:r w:rsidR="005167AB">
        <w:rPr>
          <w:rStyle w:val="Hyperlink"/>
          <w:rFonts w:ascii="Arial" w:hAnsi="Arial" w:cs="Arial"/>
          <w:color w:val="auto"/>
          <w:u w:val="none"/>
        </w:rPr>
        <w:t xml:space="preserve"> </w:t>
      </w:r>
      <w:r w:rsidR="005744B2" w:rsidRPr="005167AB">
        <w:rPr>
          <w:rStyle w:val="Hyperlink"/>
          <w:rFonts w:ascii="Arial" w:hAnsi="Arial" w:cs="Arial"/>
          <w:color w:val="auto"/>
          <w:u w:val="none"/>
        </w:rPr>
        <w:t>November 202</w:t>
      </w:r>
      <w:r w:rsidR="00414003">
        <w:rPr>
          <w:rStyle w:val="Hyperlink"/>
          <w:rFonts w:ascii="Arial" w:hAnsi="Arial" w:cs="Arial"/>
          <w:color w:val="auto"/>
          <w:u w:val="none"/>
        </w:rPr>
        <w:t>5</w:t>
      </w:r>
      <w:r w:rsidR="00FA6C6E">
        <w:rPr>
          <w:rStyle w:val="Hyperlink"/>
          <w:rFonts w:ascii="Arial" w:hAnsi="Arial" w:cs="Arial"/>
          <w:color w:val="auto"/>
          <w:u w:val="none"/>
        </w:rPr>
        <w:t>.</w:t>
      </w:r>
    </w:p>
    <w:p w14:paraId="2D84E157" w14:textId="77777777" w:rsidR="005A67ED" w:rsidRPr="00F352C0" w:rsidRDefault="005A67ED" w:rsidP="00E45AE1">
      <w:pPr>
        <w:jc w:val="both"/>
        <w:rPr>
          <w:rFonts w:ascii="Arial" w:hAnsi="Arial" w:cs="Arial"/>
        </w:rPr>
      </w:pPr>
    </w:p>
    <w:p w14:paraId="02A20BC1" w14:textId="79BBC9AE" w:rsidR="00166373" w:rsidRPr="00F352C0" w:rsidRDefault="00D26967" w:rsidP="00E45AE1">
      <w:pPr>
        <w:jc w:val="both"/>
        <w:rPr>
          <w:rFonts w:ascii="Arial" w:hAnsi="Arial" w:cs="Arial"/>
        </w:rPr>
      </w:pPr>
      <w:r w:rsidRPr="00F352C0">
        <w:rPr>
          <w:rFonts w:ascii="Arial" w:hAnsi="Arial" w:cs="Arial"/>
          <w:bCs/>
        </w:rPr>
        <w:t>Remember:  if you can</w:t>
      </w:r>
      <w:r w:rsidR="00910459" w:rsidRPr="00F352C0">
        <w:rPr>
          <w:rFonts w:ascii="Arial" w:hAnsi="Arial" w:cs="Arial"/>
          <w:bCs/>
        </w:rPr>
        <w:t>’t</w:t>
      </w:r>
      <w:r w:rsidRPr="00F352C0">
        <w:rPr>
          <w:rFonts w:ascii="Arial" w:hAnsi="Arial" w:cs="Arial"/>
          <w:bCs/>
        </w:rPr>
        <w:t xml:space="preserve"> </w:t>
      </w:r>
      <w:r w:rsidR="00031B75" w:rsidRPr="00F352C0">
        <w:rPr>
          <w:rFonts w:ascii="Arial" w:hAnsi="Arial" w:cs="Arial"/>
          <w:bCs/>
        </w:rPr>
        <w:t xml:space="preserve">attend the </w:t>
      </w:r>
      <w:r w:rsidR="00E963AE" w:rsidRPr="00F352C0">
        <w:rPr>
          <w:rFonts w:ascii="Arial" w:hAnsi="Arial" w:cs="Arial"/>
          <w:bCs/>
        </w:rPr>
        <w:t xml:space="preserve">AGM, </w:t>
      </w:r>
      <w:r w:rsidR="007C26F0" w:rsidRPr="00F352C0">
        <w:rPr>
          <w:rFonts w:ascii="Arial" w:hAnsi="Arial" w:cs="Arial"/>
        </w:rPr>
        <w:t>t</w:t>
      </w:r>
      <w:r w:rsidR="00166373" w:rsidRPr="00F352C0">
        <w:rPr>
          <w:rFonts w:ascii="Arial" w:hAnsi="Arial" w:cs="Arial"/>
        </w:rPr>
        <w:t xml:space="preserve">he </w:t>
      </w:r>
      <w:r w:rsidR="000257C6" w:rsidRPr="00F352C0">
        <w:rPr>
          <w:rFonts w:ascii="Arial" w:hAnsi="Arial" w:cs="Arial"/>
        </w:rPr>
        <w:t>meeting</w:t>
      </w:r>
      <w:r w:rsidR="00166373" w:rsidRPr="00F352C0">
        <w:rPr>
          <w:rFonts w:ascii="Arial" w:hAnsi="Arial" w:cs="Arial"/>
        </w:rPr>
        <w:t xml:space="preserve"> will be recorded and made available to Members in the week after the AGM.</w:t>
      </w:r>
    </w:p>
    <w:p w14:paraId="185C0D79" w14:textId="1DA98F02" w:rsidR="00690EF8" w:rsidRPr="00F352C0" w:rsidRDefault="00690EF8" w:rsidP="004A0227">
      <w:pPr>
        <w:rPr>
          <w:rFonts w:ascii="Arial" w:hAnsi="Arial" w:cs="Arial"/>
          <w:bCs/>
        </w:rPr>
      </w:pPr>
    </w:p>
    <w:p w14:paraId="1E7DA85C" w14:textId="77777777" w:rsidR="00690EF8" w:rsidRPr="00F352C0" w:rsidRDefault="00690EF8" w:rsidP="004A0227">
      <w:pPr>
        <w:rPr>
          <w:rFonts w:ascii="Arial" w:hAnsi="Arial" w:cs="Arial"/>
          <w:b/>
        </w:rPr>
      </w:pPr>
      <w:r w:rsidRPr="00F352C0">
        <w:rPr>
          <w:rFonts w:ascii="Arial" w:hAnsi="Arial" w:cs="Arial"/>
          <w:b/>
        </w:rPr>
        <w:t>Questions from Members</w:t>
      </w:r>
    </w:p>
    <w:p w14:paraId="55B09D40" w14:textId="77777777" w:rsidR="00690EF8" w:rsidRPr="00F352C0" w:rsidRDefault="00690EF8" w:rsidP="004A0227">
      <w:pPr>
        <w:rPr>
          <w:rFonts w:ascii="Arial" w:hAnsi="Arial" w:cs="Arial"/>
        </w:rPr>
      </w:pPr>
    </w:p>
    <w:p w14:paraId="64AA603F" w14:textId="253B78AB" w:rsidR="00F26B05" w:rsidRDefault="00690EF8" w:rsidP="00153170">
      <w:pPr>
        <w:jc w:val="both"/>
        <w:rPr>
          <w:rFonts w:ascii="Arial" w:hAnsi="Arial" w:cs="Arial"/>
        </w:rPr>
      </w:pPr>
      <w:r w:rsidRPr="00F352C0">
        <w:rPr>
          <w:rFonts w:ascii="Arial" w:hAnsi="Arial" w:cs="Arial"/>
        </w:rPr>
        <w:t>Members who are unable to attend the A</w:t>
      </w:r>
      <w:r w:rsidR="001F2D5E" w:rsidRPr="00F352C0">
        <w:rPr>
          <w:rFonts w:ascii="Arial" w:hAnsi="Arial" w:cs="Arial"/>
        </w:rPr>
        <w:t xml:space="preserve">GM </w:t>
      </w:r>
      <w:r w:rsidRPr="00F352C0">
        <w:rPr>
          <w:rFonts w:ascii="Arial" w:hAnsi="Arial" w:cs="Arial"/>
        </w:rPr>
        <w:t>and who would like to ask questions of the Board concerning any business to be considered at the</w:t>
      </w:r>
      <w:r w:rsidR="001F2D5E" w:rsidRPr="00F352C0">
        <w:rPr>
          <w:rFonts w:ascii="Arial" w:hAnsi="Arial" w:cs="Arial"/>
        </w:rPr>
        <w:t xml:space="preserve"> AGM </w:t>
      </w:r>
      <w:r w:rsidRPr="00F352C0">
        <w:rPr>
          <w:rFonts w:ascii="Arial" w:hAnsi="Arial" w:cs="Arial"/>
        </w:rPr>
        <w:t>are invited to do so by</w:t>
      </w:r>
      <w:r w:rsidR="00B81AA3">
        <w:rPr>
          <w:rFonts w:ascii="Arial" w:hAnsi="Arial" w:cs="Arial"/>
        </w:rPr>
        <w:t xml:space="preserve"> completing the form </w:t>
      </w:r>
      <w:r w:rsidR="00153170">
        <w:rPr>
          <w:rFonts w:ascii="Arial" w:hAnsi="Arial" w:cs="Arial"/>
        </w:rPr>
        <w:t>at the end of this Notice.</w:t>
      </w:r>
    </w:p>
    <w:p w14:paraId="54A812DF" w14:textId="77777777" w:rsidR="00153170" w:rsidRPr="00F352C0" w:rsidRDefault="00153170" w:rsidP="00153170">
      <w:pPr>
        <w:jc w:val="both"/>
        <w:rPr>
          <w:rFonts w:ascii="Arial" w:hAnsi="Arial" w:cs="Arial"/>
        </w:rPr>
      </w:pPr>
    </w:p>
    <w:p w14:paraId="4E11BB0E" w14:textId="0E5E60AD" w:rsidR="0077535D" w:rsidRDefault="0077535D" w:rsidP="004A0227">
      <w:pPr>
        <w:rPr>
          <w:rFonts w:ascii="Arial" w:hAnsi="Arial" w:cs="Arial"/>
          <w:b/>
          <w:bCs/>
        </w:rPr>
      </w:pPr>
      <w:r w:rsidRPr="00F352C0">
        <w:rPr>
          <w:rFonts w:ascii="Arial" w:hAnsi="Arial" w:cs="Arial"/>
          <w:b/>
          <w:bCs/>
        </w:rPr>
        <w:t xml:space="preserve">Minutes of </w:t>
      </w:r>
      <w:r w:rsidR="007A41D0">
        <w:rPr>
          <w:rFonts w:ascii="Arial" w:hAnsi="Arial" w:cs="Arial"/>
          <w:b/>
          <w:bCs/>
        </w:rPr>
        <w:t>202</w:t>
      </w:r>
      <w:r w:rsidR="00E7537F">
        <w:rPr>
          <w:rFonts w:ascii="Arial" w:hAnsi="Arial" w:cs="Arial"/>
          <w:b/>
          <w:bCs/>
        </w:rPr>
        <w:t>4</w:t>
      </w:r>
      <w:r w:rsidR="007A41D0">
        <w:rPr>
          <w:rFonts w:ascii="Arial" w:hAnsi="Arial" w:cs="Arial"/>
          <w:b/>
          <w:bCs/>
        </w:rPr>
        <w:t xml:space="preserve"> Annual </w:t>
      </w:r>
      <w:r w:rsidR="000B5B58" w:rsidRPr="00F352C0">
        <w:rPr>
          <w:rFonts w:ascii="Arial" w:hAnsi="Arial" w:cs="Arial"/>
          <w:b/>
          <w:bCs/>
        </w:rPr>
        <w:t>General Meeting</w:t>
      </w:r>
      <w:r w:rsidR="00087348">
        <w:rPr>
          <w:rFonts w:ascii="Arial" w:hAnsi="Arial" w:cs="Arial"/>
          <w:b/>
          <w:bCs/>
        </w:rPr>
        <w:t xml:space="preserve"> </w:t>
      </w:r>
      <w:r w:rsidR="000B5B58" w:rsidRPr="00F352C0">
        <w:rPr>
          <w:rFonts w:ascii="Arial" w:hAnsi="Arial" w:cs="Arial"/>
          <w:b/>
          <w:bCs/>
        </w:rPr>
        <w:t>of Members</w:t>
      </w:r>
    </w:p>
    <w:p w14:paraId="576DAF2C" w14:textId="77777777" w:rsidR="00153170" w:rsidRDefault="00153170" w:rsidP="004A0227">
      <w:pPr>
        <w:rPr>
          <w:rFonts w:ascii="Arial" w:hAnsi="Arial" w:cs="Arial"/>
          <w:b/>
          <w:bCs/>
        </w:rPr>
      </w:pPr>
    </w:p>
    <w:p w14:paraId="06480DD3" w14:textId="0D285B0A" w:rsidR="00153170" w:rsidRDefault="00153170" w:rsidP="004A0227">
      <w:pPr>
        <w:rPr>
          <w:rFonts w:ascii="Arial" w:hAnsi="Arial" w:cs="Arial"/>
        </w:rPr>
      </w:pPr>
      <w:r>
        <w:rPr>
          <w:rFonts w:ascii="Arial" w:hAnsi="Arial" w:cs="Arial"/>
        </w:rPr>
        <w:t xml:space="preserve">Minutes of the </w:t>
      </w:r>
      <w:r w:rsidR="00700751">
        <w:rPr>
          <w:rFonts w:ascii="Arial" w:hAnsi="Arial" w:cs="Arial"/>
        </w:rPr>
        <w:t>2024 AGM are available on the Association’s website here:</w:t>
      </w:r>
    </w:p>
    <w:p w14:paraId="0F28B20B" w14:textId="77777777" w:rsidR="00700751" w:rsidRDefault="00700751" w:rsidP="004A0227">
      <w:pPr>
        <w:rPr>
          <w:rFonts w:ascii="Arial" w:hAnsi="Arial" w:cs="Arial"/>
        </w:rPr>
      </w:pPr>
    </w:p>
    <w:p w14:paraId="1B5267B8" w14:textId="17A5574D" w:rsidR="00085F0F" w:rsidRDefault="00085F0F" w:rsidP="004A0227">
      <w:pPr>
        <w:rPr>
          <w:rFonts w:ascii="Arial" w:hAnsi="Arial" w:cs="Arial"/>
        </w:rPr>
      </w:pPr>
      <w:hyperlink r:id="rId26" w:history="1">
        <w:r w:rsidRPr="009675B8">
          <w:rPr>
            <w:rStyle w:val="Hyperlink"/>
            <w:rFonts w:ascii="Arial" w:hAnsi="Arial" w:cs="Arial"/>
          </w:rPr>
          <w:t>https://www.aasw.asn.au/about-aasw/annual-general-meetings/</w:t>
        </w:r>
      </w:hyperlink>
    </w:p>
    <w:p w14:paraId="30ACE9F1" w14:textId="77777777" w:rsidR="00085F0F" w:rsidRPr="00153170" w:rsidRDefault="00085F0F" w:rsidP="004A0227">
      <w:pPr>
        <w:rPr>
          <w:rFonts w:ascii="Arial" w:hAnsi="Arial" w:cs="Arial"/>
        </w:rPr>
      </w:pPr>
    </w:p>
    <w:p w14:paraId="0D8850CF" w14:textId="38D2E498" w:rsidR="000E4566" w:rsidRPr="00F352C0" w:rsidRDefault="00E02844" w:rsidP="004A0227">
      <w:pPr>
        <w:rPr>
          <w:rFonts w:ascii="Arial" w:hAnsi="Arial" w:cs="Arial"/>
          <w:b/>
          <w:bCs/>
        </w:rPr>
      </w:pPr>
      <w:r>
        <w:rPr>
          <w:rFonts w:ascii="Arial" w:hAnsi="Arial" w:cs="Arial"/>
          <w:b/>
          <w:bCs/>
        </w:rPr>
        <w:t>202</w:t>
      </w:r>
      <w:r w:rsidR="00E7537F">
        <w:rPr>
          <w:rFonts w:ascii="Arial" w:hAnsi="Arial" w:cs="Arial"/>
          <w:b/>
          <w:bCs/>
        </w:rPr>
        <w:t>5</w:t>
      </w:r>
      <w:r>
        <w:rPr>
          <w:rFonts w:ascii="Arial" w:hAnsi="Arial" w:cs="Arial"/>
          <w:b/>
          <w:bCs/>
        </w:rPr>
        <w:t xml:space="preserve"> </w:t>
      </w:r>
      <w:r w:rsidR="0037104B">
        <w:rPr>
          <w:rFonts w:ascii="Arial" w:hAnsi="Arial" w:cs="Arial"/>
          <w:b/>
          <w:bCs/>
        </w:rPr>
        <w:t xml:space="preserve">Annual Report, including </w:t>
      </w:r>
      <w:r w:rsidR="000E4566" w:rsidRPr="00F352C0">
        <w:rPr>
          <w:rFonts w:ascii="Arial" w:hAnsi="Arial" w:cs="Arial"/>
          <w:b/>
          <w:bCs/>
        </w:rPr>
        <w:t>Directors’ Report and Financial Statements</w:t>
      </w:r>
    </w:p>
    <w:p w14:paraId="4190C800" w14:textId="77777777" w:rsidR="000E4566" w:rsidRPr="00F352C0" w:rsidRDefault="000E4566" w:rsidP="004A0227">
      <w:pPr>
        <w:rPr>
          <w:rFonts w:ascii="Arial" w:hAnsi="Arial" w:cs="Arial"/>
        </w:rPr>
      </w:pPr>
    </w:p>
    <w:p w14:paraId="1206E789" w14:textId="059320B1" w:rsidR="00E02844" w:rsidRDefault="00E02844" w:rsidP="0B180E97">
      <w:pPr>
        <w:jc w:val="both"/>
        <w:rPr>
          <w:rFonts w:ascii="Arial" w:hAnsi="Arial" w:cs="Arial"/>
        </w:rPr>
      </w:pPr>
      <w:r w:rsidRPr="0B180E97">
        <w:rPr>
          <w:rFonts w:ascii="Arial" w:hAnsi="Arial" w:cs="Arial"/>
        </w:rPr>
        <w:t>T</w:t>
      </w:r>
      <w:r w:rsidR="007250A0" w:rsidRPr="0B180E97">
        <w:rPr>
          <w:rFonts w:ascii="Arial" w:hAnsi="Arial" w:cs="Arial"/>
        </w:rPr>
        <w:t>he</w:t>
      </w:r>
      <w:r w:rsidR="000E4566" w:rsidRPr="0B180E97">
        <w:rPr>
          <w:rFonts w:ascii="Arial" w:hAnsi="Arial" w:cs="Arial"/>
        </w:rPr>
        <w:t xml:space="preserve"> </w:t>
      </w:r>
      <w:r w:rsidR="0037104B" w:rsidRPr="0B180E97">
        <w:rPr>
          <w:rFonts w:ascii="Arial" w:hAnsi="Arial" w:cs="Arial"/>
        </w:rPr>
        <w:t>202</w:t>
      </w:r>
      <w:r w:rsidR="00085F0F" w:rsidRPr="0B180E97">
        <w:rPr>
          <w:rFonts w:ascii="Arial" w:hAnsi="Arial" w:cs="Arial"/>
        </w:rPr>
        <w:t>5</w:t>
      </w:r>
      <w:r w:rsidR="0037104B" w:rsidRPr="0B180E97">
        <w:rPr>
          <w:rFonts w:ascii="Arial" w:hAnsi="Arial" w:cs="Arial"/>
        </w:rPr>
        <w:t xml:space="preserve"> Annual Report, including the </w:t>
      </w:r>
      <w:r w:rsidR="000E4566" w:rsidRPr="0B180E97">
        <w:rPr>
          <w:rFonts w:ascii="Arial" w:hAnsi="Arial" w:cs="Arial"/>
        </w:rPr>
        <w:t>Director</w:t>
      </w:r>
      <w:r w:rsidR="00183EBB" w:rsidRPr="0B180E97">
        <w:rPr>
          <w:rFonts w:ascii="Arial" w:hAnsi="Arial" w:cs="Arial"/>
        </w:rPr>
        <w:t>s’</w:t>
      </w:r>
      <w:r w:rsidR="000E4566" w:rsidRPr="0B180E97">
        <w:rPr>
          <w:rFonts w:ascii="Arial" w:hAnsi="Arial" w:cs="Arial"/>
        </w:rPr>
        <w:t xml:space="preserve"> Report</w:t>
      </w:r>
      <w:r w:rsidR="00922C4E" w:rsidRPr="0B180E97">
        <w:rPr>
          <w:rFonts w:ascii="Arial" w:hAnsi="Arial" w:cs="Arial"/>
        </w:rPr>
        <w:t xml:space="preserve">, </w:t>
      </w:r>
      <w:r w:rsidR="000E4566" w:rsidRPr="0B180E97">
        <w:rPr>
          <w:rFonts w:ascii="Arial" w:hAnsi="Arial" w:cs="Arial"/>
        </w:rPr>
        <w:t>Financial Statements</w:t>
      </w:r>
      <w:r w:rsidR="00661895" w:rsidRPr="0B180E97">
        <w:rPr>
          <w:rFonts w:ascii="Arial" w:hAnsi="Arial" w:cs="Arial"/>
        </w:rPr>
        <w:t xml:space="preserve"> and Audit Report </w:t>
      </w:r>
      <w:r w:rsidR="000E4566" w:rsidRPr="0B180E97">
        <w:rPr>
          <w:rFonts w:ascii="Arial" w:hAnsi="Arial" w:cs="Arial"/>
        </w:rPr>
        <w:t>for the year ended 30 June 202</w:t>
      </w:r>
      <w:r w:rsidR="00657471" w:rsidRPr="0B180E97">
        <w:rPr>
          <w:rFonts w:ascii="Arial" w:hAnsi="Arial" w:cs="Arial"/>
        </w:rPr>
        <w:t>5</w:t>
      </w:r>
      <w:r w:rsidR="003B65CB" w:rsidRPr="0B180E97">
        <w:rPr>
          <w:rFonts w:ascii="Arial" w:hAnsi="Arial" w:cs="Arial"/>
        </w:rPr>
        <w:t xml:space="preserve"> </w:t>
      </w:r>
      <w:r w:rsidR="000E4566" w:rsidRPr="0B180E97">
        <w:rPr>
          <w:rFonts w:ascii="Arial" w:hAnsi="Arial" w:cs="Arial"/>
        </w:rPr>
        <w:t xml:space="preserve">are available on the Company’s </w:t>
      </w:r>
      <w:hyperlink r:id="rId27">
        <w:r w:rsidR="000E4566" w:rsidRPr="0B180E97">
          <w:rPr>
            <w:rStyle w:val="Hyperlink"/>
            <w:rFonts w:ascii="Arial" w:hAnsi="Arial" w:cs="Arial"/>
          </w:rPr>
          <w:t>website</w:t>
        </w:r>
      </w:hyperlink>
      <w:r w:rsidR="1ACD5B22" w:rsidRPr="0B180E97">
        <w:rPr>
          <w:rFonts w:ascii="Arial" w:hAnsi="Arial" w:cs="Arial"/>
        </w:rPr>
        <w:t>.</w:t>
      </w:r>
    </w:p>
    <w:p w14:paraId="0DB86B2C" w14:textId="0A2A35BA" w:rsidR="000E4566" w:rsidRDefault="000E4566" w:rsidP="007A20DA">
      <w:pPr>
        <w:jc w:val="both"/>
        <w:rPr>
          <w:rFonts w:ascii="Arial" w:hAnsi="Arial" w:cs="Arial"/>
          <w:b/>
        </w:rPr>
      </w:pPr>
    </w:p>
    <w:p w14:paraId="0B3726A8" w14:textId="77777777" w:rsidR="005726DF" w:rsidRPr="00F352C0" w:rsidRDefault="005726DF" w:rsidP="007A20DA">
      <w:pPr>
        <w:jc w:val="both"/>
        <w:rPr>
          <w:rFonts w:ascii="Arial" w:hAnsi="Arial" w:cs="Arial"/>
          <w:b/>
        </w:rPr>
      </w:pPr>
      <w:r w:rsidRPr="00F352C0">
        <w:rPr>
          <w:rFonts w:ascii="Arial" w:hAnsi="Arial" w:cs="Arial"/>
          <w:b/>
        </w:rPr>
        <w:t>Enquiries</w:t>
      </w:r>
    </w:p>
    <w:p w14:paraId="5DD2B3D3" w14:textId="77777777" w:rsidR="005726DF" w:rsidRPr="00F352C0" w:rsidRDefault="005726DF" w:rsidP="004A0227">
      <w:pPr>
        <w:rPr>
          <w:rFonts w:ascii="Arial" w:hAnsi="Arial" w:cs="Arial"/>
        </w:rPr>
      </w:pPr>
    </w:p>
    <w:p w14:paraId="774999B7" w14:textId="1CE35503" w:rsidR="005726DF" w:rsidRPr="00F352C0" w:rsidRDefault="005726DF" w:rsidP="00640939">
      <w:pPr>
        <w:jc w:val="both"/>
        <w:rPr>
          <w:rFonts w:ascii="Arial" w:hAnsi="Arial" w:cs="Arial"/>
        </w:rPr>
      </w:pPr>
      <w:r w:rsidRPr="00F352C0">
        <w:rPr>
          <w:rFonts w:ascii="Arial" w:hAnsi="Arial" w:cs="Arial"/>
        </w:rPr>
        <w:t xml:space="preserve">For further information relating to the Annual General Meeting, please refer to the </w:t>
      </w:r>
      <w:hyperlink r:id="rId28" w:history="1">
        <w:r w:rsidRPr="008B3852">
          <w:rPr>
            <w:rStyle w:val="Hyperlink"/>
            <w:rFonts w:ascii="Arial" w:hAnsi="Arial" w:cs="Arial"/>
          </w:rPr>
          <w:t>Association’s</w:t>
        </w:r>
        <w:r w:rsidR="00EE68E1">
          <w:rPr>
            <w:rStyle w:val="Hyperlink"/>
            <w:rFonts w:ascii="Arial" w:hAnsi="Arial" w:cs="Arial"/>
          </w:rPr>
          <w:t xml:space="preserve"> </w:t>
        </w:r>
        <w:r w:rsidRPr="008B3852">
          <w:rPr>
            <w:rStyle w:val="Hyperlink"/>
            <w:rFonts w:ascii="Arial" w:hAnsi="Arial" w:cs="Arial"/>
          </w:rPr>
          <w:t>website</w:t>
        </w:r>
      </w:hyperlink>
      <w:r w:rsidRPr="00F352C0">
        <w:rPr>
          <w:rFonts w:ascii="Arial" w:hAnsi="Arial" w:cs="Arial"/>
        </w:rPr>
        <w:t xml:space="preserve"> or contact the Company Secretary </w:t>
      </w:r>
      <w:r w:rsidR="00B81012" w:rsidRPr="00F352C0">
        <w:rPr>
          <w:rFonts w:ascii="Arial" w:hAnsi="Arial" w:cs="Arial"/>
        </w:rPr>
        <w:t xml:space="preserve">at </w:t>
      </w:r>
      <w:hyperlink r:id="rId29" w:history="1">
        <w:r w:rsidR="002418F6" w:rsidRPr="0094265F">
          <w:rPr>
            <w:rStyle w:val="Hyperlink"/>
            <w:rFonts w:ascii="Arial" w:hAnsi="Arial" w:cs="Arial"/>
          </w:rPr>
          <w:t>company.secretary@aasw.asn.au</w:t>
        </w:r>
      </w:hyperlink>
    </w:p>
    <w:p w14:paraId="5BD639F6" w14:textId="77777777" w:rsidR="00B81012" w:rsidRPr="00F352C0" w:rsidRDefault="00B81012" w:rsidP="004A0227">
      <w:pPr>
        <w:rPr>
          <w:rFonts w:ascii="Arial" w:hAnsi="Arial" w:cs="Arial"/>
        </w:rPr>
      </w:pPr>
    </w:p>
    <w:p w14:paraId="40E9F935" w14:textId="77777777" w:rsidR="00F22BC2" w:rsidRPr="00F352C0" w:rsidRDefault="00F22BC2" w:rsidP="004A0227">
      <w:pPr>
        <w:tabs>
          <w:tab w:val="left" w:pos="360"/>
          <w:tab w:val="left" w:pos="5245"/>
        </w:tabs>
        <w:rPr>
          <w:rFonts w:ascii="Arial" w:hAnsi="Arial" w:cs="Arial"/>
        </w:rPr>
      </w:pPr>
    </w:p>
    <w:p w14:paraId="0A378D8C" w14:textId="77777777" w:rsidR="00892A98" w:rsidRPr="00F352C0" w:rsidRDefault="00892A98" w:rsidP="004A0227">
      <w:pPr>
        <w:tabs>
          <w:tab w:val="left" w:pos="360"/>
          <w:tab w:val="left" w:pos="5245"/>
        </w:tabs>
        <w:rPr>
          <w:rFonts w:ascii="Arial" w:hAnsi="Arial" w:cs="Arial"/>
        </w:rPr>
      </w:pPr>
    </w:p>
    <w:p w14:paraId="02326659" w14:textId="2B6EC4D0" w:rsidR="00326AAE" w:rsidRPr="00F352C0" w:rsidRDefault="00326AAE" w:rsidP="004A0227">
      <w:pPr>
        <w:tabs>
          <w:tab w:val="left" w:pos="360"/>
          <w:tab w:val="left" w:pos="5245"/>
        </w:tabs>
        <w:rPr>
          <w:rFonts w:ascii="Arial" w:hAnsi="Arial" w:cs="Arial"/>
        </w:rPr>
      </w:pPr>
      <w:r w:rsidRPr="00F352C0">
        <w:rPr>
          <w:rFonts w:ascii="Arial" w:hAnsi="Arial" w:cs="Arial"/>
        </w:rPr>
        <w:t>Geoff Bennett</w:t>
      </w:r>
    </w:p>
    <w:p w14:paraId="7A304257" w14:textId="367D76E3" w:rsidR="00326AAE" w:rsidRPr="00F352C0" w:rsidRDefault="00326AAE" w:rsidP="004A0227">
      <w:pPr>
        <w:tabs>
          <w:tab w:val="left" w:pos="360"/>
          <w:tab w:val="left" w:pos="5245"/>
        </w:tabs>
        <w:rPr>
          <w:rFonts w:ascii="Arial" w:hAnsi="Arial" w:cs="Arial"/>
        </w:rPr>
      </w:pPr>
      <w:r w:rsidRPr="00F352C0">
        <w:rPr>
          <w:rFonts w:ascii="Arial" w:hAnsi="Arial" w:cs="Arial"/>
        </w:rPr>
        <w:t>Company Secretary</w:t>
      </w:r>
    </w:p>
    <w:p w14:paraId="0646C4ED" w14:textId="77777777" w:rsidR="00892A98" w:rsidRPr="00F352C0" w:rsidRDefault="00892A98" w:rsidP="004A0227">
      <w:pPr>
        <w:tabs>
          <w:tab w:val="left" w:pos="360"/>
          <w:tab w:val="left" w:pos="5245"/>
        </w:tabs>
        <w:rPr>
          <w:rFonts w:ascii="Arial" w:hAnsi="Arial" w:cs="Arial"/>
        </w:rPr>
      </w:pPr>
    </w:p>
    <w:p w14:paraId="1EDEC8BC" w14:textId="7369ED84" w:rsidR="002418F6" w:rsidRDefault="00E7537F" w:rsidP="004A0227">
      <w:pPr>
        <w:tabs>
          <w:tab w:val="left" w:pos="360"/>
          <w:tab w:val="left" w:pos="5245"/>
        </w:tabs>
        <w:rPr>
          <w:rFonts w:ascii="Arial" w:hAnsi="Arial" w:cs="Arial"/>
        </w:rPr>
      </w:pPr>
      <w:r>
        <w:rPr>
          <w:rFonts w:ascii="Arial" w:hAnsi="Arial" w:cs="Arial"/>
        </w:rPr>
        <w:t>2</w:t>
      </w:r>
      <w:r w:rsidR="003B65CB">
        <w:rPr>
          <w:rFonts w:ascii="Arial" w:hAnsi="Arial" w:cs="Arial"/>
        </w:rPr>
        <w:t xml:space="preserve"> October 202</w:t>
      </w:r>
      <w:r>
        <w:rPr>
          <w:rFonts w:ascii="Arial" w:hAnsi="Arial" w:cs="Arial"/>
        </w:rPr>
        <w:t>5</w:t>
      </w:r>
    </w:p>
    <w:p w14:paraId="03A137F2" w14:textId="5AEBDE88" w:rsidR="008A4B3D" w:rsidRDefault="008A4B3D">
      <w:pPr>
        <w:rPr>
          <w:rFonts w:ascii="Arial" w:hAnsi="Arial" w:cs="Arial"/>
        </w:rPr>
      </w:pPr>
      <w:r>
        <w:rPr>
          <w:rFonts w:ascii="Arial" w:hAnsi="Arial" w:cs="Arial"/>
        </w:rPr>
        <w:br w:type="page"/>
      </w:r>
    </w:p>
    <w:p w14:paraId="25C4FA46" w14:textId="77777777" w:rsidR="008A4B3D" w:rsidRDefault="008A4B3D" w:rsidP="004A0227">
      <w:pPr>
        <w:tabs>
          <w:tab w:val="left" w:pos="360"/>
          <w:tab w:val="left" w:pos="5245"/>
        </w:tabs>
        <w:rPr>
          <w:rFonts w:ascii="Arial" w:hAnsi="Arial" w:cs="Arial"/>
        </w:rPr>
      </w:pPr>
    </w:p>
    <w:p w14:paraId="1544AB4A" w14:textId="77777777" w:rsidR="00C16E43" w:rsidRPr="00C72DBE" w:rsidRDefault="00C16E43" w:rsidP="00C16E43">
      <w:pPr>
        <w:tabs>
          <w:tab w:val="left" w:pos="360"/>
          <w:tab w:val="left" w:pos="5245"/>
        </w:tabs>
        <w:jc w:val="center"/>
        <w:rPr>
          <w:rFonts w:ascii="Arial" w:hAnsi="Arial" w:cs="Arial"/>
          <w:b/>
        </w:rPr>
      </w:pPr>
      <w:r w:rsidRPr="00C72DBE">
        <w:rPr>
          <w:rFonts w:ascii="Arial" w:hAnsi="Arial" w:cs="Arial"/>
          <w:b/>
        </w:rPr>
        <w:t>202</w:t>
      </w:r>
      <w:r>
        <w:rPr>
          <w:rFonts w:ascii="Arial" w:hAnsi="Arial" w:cs="Arial"/>
          <w:b/>
        </w:rPr>
        <w:t>5</w:t>
      </w:r>
      <w:r w:rsidRPr="00C72DBE">
        <w:rPr>
          <w:rFonts w:ascii="Arial" w:hAnsi="Arial" w:cs="Arial"/>
          <w:b/>
        </w:rPr>
        <w:t xml:space="preserve"> ANNUAL GENERAL MEETING</w:t>
      </w:r>
    </w:p>
    <w:p w14:paraId="066BEAC9" w14:textId="77777777" w:rsidR="00C16E43" w:rsidRPr="00C72DBE" w:rsidRDefault="00C16E43" w:rsidP="00C16E43">
      <w:pPr>
        <w:tabs>
          <w:tab w:val="left" w:pos="360"/>
          <w:tab w:val="left" w:pos="5245"/>
        </w:tabs>
        <w:jc w:val="center"/>
        <w:rPr>
          <w:rFonts w:ascii="Arial" w:hAnsi="Arial" w:cs="Arial"/>
          <w:b/>
        </w:rPr>
      </w:pPr>
    </w:p>
    <w:p w14:paraId="751ADDA2" w14:textId="77777777" w:rsidR="00C16E43" w:rsidRPr="00C72DBE" w:rsidRDefault="00C16E43" w:rsidP="00C16E43">
      <w:pPr>
        <w:tabs>
          <w:tab w:val="left" w:pos="360"/>
          <w:tab w:val="left" w:pos="5245"/>
        </w:tabs>
        <w:jc w:val="center"/>
        <w:rPr>
          <w:rFonts w:ascii="Arial" w:hAnsi="Arial" w:cs="Arial"/>
          <w:b/>
          <w:color w:val="000000"/>
        </w:rPr>
      </w:pPr>
      <w:r w:rsidRPr="00C72DBE">
        <w:rPr>
          <w:rFonts w:ascii="Arial" w:hAnsi="Arial" w:cs="Arial"/>
          <w:b/>
        </w:rPr>
        <w:t>PROXY FORM</w:t>
      </w:r>
    </w:p>
    <w:p w14:paraId="22B58E08" w14:textId="77777777" w:rsidR="00C16E43" w:rsidRPr="00C72DBE" w:rsidRDefault="00C16E43" w:rsidP="00C16E43">
      <w:pPr>
        <w:tabs>
          <w:tab w:val="left" w:pos="360"/>
          <w:tab w:val="right" w:pos="9498"/>
        </w:tabs>
        <w:rPr>
          <w:rFonts w:ascii="Arial" w:hAnsi="Arial" w:cs="Arial"/>
          <w:color w:val="000000"/>
        </w:rPr>
      </w:pPr>
      <w:r w:rsidRPr="00C72DBE">
        <w:rPr>
          <w:rFonts w:ascii="Arial" w:hAnsi="Arial" w:cs="Arial"/>
          <w:b/>
        </w:rPr>
        <w:tab/>
      </w:r>
    </w:p>
    <w:tbl>
      <w:tblPr>
        <w:tblW w:w="9889" w:type="dxa"/>
        <w:tblBorders>
          <w:top w:val="single" w:sz="2" w:space="0" w:color="000000"/>
          <w:left w:val="single" w:sz="2" w:space="0" w:color="000000"/>
          <w:bottom w:val="single" w:sz="2" w:space="0" w:color="000000"/>
          <w:right w:val="single" w:sz="2" w:space="0" w:color="000000"/>
          <w:insideH w:val="single" w:sz="4" w:space="0" w:color="000000"/>
        </w:tblBorders>
        <w:tblLayout w:type="fixed"/>
        <w:tblLook w:val="04A0" w:firstRow="1" w:lastRow="0" w:firstColumn="1" w:lastColumn="0" w:noHBand="0" w:noVBand="1"/>
      </w:tblPr>
      <w:tblGrid>
        <w:gridCol w:w="552"/>
        <w:gridCol w:w="546"/>
        <w:gridCol w:w="2959"/>
        <w:gridCol w:w="1154"/>
        <w:gridCol w:w="1557"/>
        <w:gridCol w:w="1704"/>
        <w:gridCol w:w="563"/>
        <w:gridCol w:w="854"/>
      </w:tblGrid>
      <w:tr w:rsidR="00C16E43" w:rsidRPr="00C72DBE" w14:paraId="40C1D2D2" w14:textId="77777777" w:rsidTr="00776D73">
        <w:trPr>
          <w:trHeight w:hRule="exact" w:val="340"/>
        </w:trPr>
        <w:tc>
          <w:tcPr>
            <w:tcW w:w="9889" w:type="dxa"/>
            <w:gridSpan w:val="8"/>
            <w:tcBorders>
              <w:top w:val="single" w:sz="12" w:space="0" w:color="365F91" w:themeColor="accent1" w:themeShade="BF"/>
              <w:left w:val="single" w:sz="12" w:space="0" w:color="365F91" w:themeColor="accent1" w:themeShade="BF"/>
              <w:bottom w:val="nil"/>
              <w:right w:val="single" w:sz="12" w:space="0" w:color="365F91" w:themeColor="accent1" w:themeShade="BF"/>
            </w:tcBorders>
            <w:shd w:val="clear" w:color="auto" w:fill="000000" w:themeFill="text1"/>
          </w:tcPr>
          <w:p w14:paraId="2A169E40" w14:textId="77777777" w:rsidR="00C16E43" w:rsidRPr="00C72DBE" w:rsidRDefault="00C16E43" w:rsidP="00776D73">
            <w:pPr>
              <w:tabs>
                <w:tab w:val="right" w:pos="3418"/>
                <w:tab w:val="right" w:leader="underscore" w:pos="5670"/>
                <w:tab w:val="left" w:pos="5954"/>
                <w:tab w:val="right" w:pos="9480"/>
              </w:tabs>
              <w:rPr>
                <w:rFonts w:ascii="Arial" w:eastAsia="Tahoma" w:hAnsi="Arial" w:cs="Arial"/>
              </w:rPr>
            </w:pPr>
            <w:r w:rsidRPr="00C72DBE">
              <w:rPr>
                <w:rFonts w:ascii="Arial" w:eastAsia="Tahoma" w:hAnsi="Arial" w:cs="Arial"/>
              </w:rPr>
              <w:t xml:space="preserve">Appointing a Proxy </w:t>
            </w:r>
          </w:p>
        </w:tc>
      </w:tr>
      <w:tr w:rsidR="00C16E43" w:rsidRPr="00C72DBE" w14:paraId="294DD52B" w14:textId="77777777" w:rsidTr="00776D73">
        <w:trPr>
          <w:trHeight w:hRule="exact" w:val="113"/>
        </w:trPr>
        <w:tc>
          <w:tcPr>
            <w:tcW w:w="9889" w:type="dxa"/>
            <w:gridSpan w:val="8"/>
            <w:tcBorders>
              <w:top w:val="single" w:sz="12" w:space="0" w:color="365F91" w:themeColor="accent1" w:themeShade="BF"/>
              <w:left w:val="single" w:sz="12" w:space="0" w:color="365F91" w:themeColor="accent1" w:themeShade="BF"/>
              <w:bottom w:val="nil"/>
              <w:right w:val="single" w:sz="12" w:space="0" w:color="365F91" w:themeColor="accent1" w:themeShade="BF"/>
            </w:tcBorders>
            <w:shd w:val="clear" w:color="auto" w:fill="DBE5F1" w:themeFill="accent1" w:themeFillTint="33"/>
          </w:tcPr>
          <w:p w14:paraId="66C18666" w14:textId="77777777" w:rsidR="00C16E43" w:rsidRPr="00C72DBE" w:rsidRDefault="00C16E43" w:rsidP="00776D73">
            <w:pPr>
              <w:tabs>
                <w:tab w:val="right" w:pos="3418"/>
                <w:tab w:val="right" w:leader="underscore" w:pos="5670"/>
                <w:tab w:val="left" w:pos="5954"/>
                <w:tab w:val="right" w:pos="9480"/>
              </w:tabs>
              <w:rPr>
                <w:rFonts w:ascii="Arial" w:eastAsia="Tahoma" w:hAnsi="Arial" w:cs="Arial"/>
              </w:rPr>
            </w:pPr>
          </w:p>
        </w:tc>
      </w:tr>
      <w:tr w:rsidR="00C16E43" w:rsidRPr="00C72DBE" w14:paraId="58BE4769"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val="454"/>
        </w:trPr>
        <w:tc>
          <w:tcPr>
            <w:tcW w:w="552" w:type="dxa"/>
            <w:tcBorders>
              <w:top w:val="nil"/>
              <w:left w:val="single" w:sz="12" w:space="0" w:color="365F91" w:themeColor="accent1" w:themeShade="BF"/>
              <w:right w:val="single" w:sz="4" w:space="0" w:color="000000"/>
            </w:tcBorders>
            <w:shd w:val="clear" w:color="auto" w:fill="DBE5F1" w:themeFill="accent1" w:themeFillTint="33"/>
            <w:vAlign w:val="center"/>
          </w:tcPr>
          <w:p w14:paraId="29F78B7E" w14:textId="77777777" w:rsidR="00C16E43" w:rsidRPr="00C72DBE" w:rsidRDefault="00C16E43" w:rsidP="00776D73">
            <w:pPr>
              <w:spacing w:before="60"/>
              <w:rPr>
                <w:rFonts w:ascii="Arial" w:hAnsi="Arial" w:cs="Arial"/>
              </w:rPr>
            </w:pPr>
            <w:r w:rsidRPr="00C72DBE">
              <w:rPr>
                <w:rFonts w:ascii="Arial" w:hAnsi="Arial" w:cs="Arial"/>
              </w:rPr>
              <w:t>I,</w:t>
            </w:r>
          </w:p>
        </w:tc>
        <w:tc>
          <w:tcPr>
            <w:tcW w:w="4659" w:type="dxa"/>
            <w:gridSpan w:val="3"/>
            <w:tcBorders>
              <w:top w:val="single" w:sz="4" w:space="0" w:color="000000"/>
              <w:left w:val="single" w:sz="4" w:space="0" w:color="000000"/>
              <w:bottom w:val="single" w:sz="4" w:space="0" w:color="000000"/>
              <w:right w:val="single" w:sz="4" w:space="0" w:color="000000"/>
            </w:tcBorders>
            <w:vAlign w:val="center"/>
          </w:tcPr>
          <w:p w14:paraId="18AF3572" w14:textId="77777777" w:rsidR="00C16E43" w:rsidRPr="00C72DBE" w:rsidRDefault="00C16E43" w:rsidP="00776D73">
            <w:pPr>
              <w:spacing w:before="60"/>
              <w:rPr>
                <w:rFonts w:ascii="Arial" w:hAnsi="Arial" w:cs="Arial"/>
              </w:rPr>
            </w:pPr>
          </w:p>
        </w:tc>
        <w:tc>
          <w:tcPr>
            <w:tcW w:w="1557" w:type="dxa"/>
            <w:tcBorders>
              <w:top w:val="nil"/>
              <w:left w:val="single" w:sz="4" w:space="0" w:color="000000"/>
              <w:right w:val="single" w:sz="4" w:space="0" w:color="000000"/>
            </w:tcBorders>
            <w:shd w:val="clear" w:color="auto" w:fill="DBE5F1" w:themeFill="accent1" w:themeFillTint="33"/>
            <w:vAlign w:val="center"/>
          </w:tcPr>
          <w:p w14:paraId="14A213A2" w14:textId="77777777" w:rsidR="00C16E43" w:rsidRPr="00C72DBE" w:rsidRDefault="00C16E43" w:rsidP="00776D73">
            <w:pPr>
              <w:spacing w:before="60"/>
              <w:rPr>
                <w:rFonts w:ascii="Arial" w:hAnsi="Arial" w:cs="Arial"/>
              </w:rPr>
            </w:pPr>
            <w:r w:rsidRPr="00C72DBE">
              <w:rPr>
                <w:rFonts w:ascii="Arial" w:hAnsi="Arial" w:cs="Arial"/>
              </w:rPr>
              <w:t xml:space="preserve">Membership Number: </w:t>
            </w:r>
          </w:p>
        </w:tc>
        <w:tc>
          <w:tcPr>
            <w:tcW w:w="2267" w:type="dxa"/>
            <w:gridSpan w:val="2"/>
            <w:tcBorders>
              <w:top w:val="single" w:sz="4" w:space="0" w:color="000000"/>
              <w:left w:val="single" w:sz="4" w:space="0" w:color="000000"/>
              <w:bottom w:val="single" w:sz="4" w:space="0" w:color="000000"/>
              <w:right w:val="single" w:sz="4" w:space="0" w:color="000000"/>
            </w:tcBorders>
            <w:vAlign w:val="center"/>
          </w:tcPr>
          <w:p w14:paraId="28D7F0B0" w14:textId="77777777" w:rsidR="00C16E43" w:rsidRPr="00C72DBE" w:rsidRDefault="00C16E43" w:rsidP="00776D73">
            <w:pPr>
              <w:spacing w:before="60"/>
              <w:rPr>
                <w:rFonts w:ascii="Arial" w:hAnsi="Arial" w:cs="Arial"/>
              </w:rPr>
            </w:pPr>
          </w:p>
        </w:tc>
        <w:tc>
          <w:tcPr>
            <w:tcW w:w="854" w:type="dxa"/>
            <w:tcBorders>
              <w:top w:val="nil"/>
              <w:left w:val="single" w:sz="4" w:space="0" w:color="000000"/>
              <w:bottom w:val="nil"/>
              <w:right w:val="single" w:sz="12" w:space="0" w:color="365F91" w:themeColor="accent1" w:themeShade="BF"/>
            </w:tcBorders>
            <w:shd w:val="clear" w:color="auto" w:fill="DBE5F1" w:themeFill="accent1" w:themeFillTint="33"/>
            <w:vAlign w:val="center"/>
          </w:tcPr>
          <w:p w14:paraId="7F396AAC" w14:textId="77777777" w:rsidR="00C16E43" w:rsidRPr="00C72DBE" w:rsidRDefault="00C16E43" w:rsidP="00776D73">
            <w:pPr>
              <w:spacing w:before="60"/>
              <w:rPr>
                <w:rFonts w:ascii="Arial" w:hAnsi="Arial" w:cs="Arial"/>
              </w:rPr>
            </w:pPr>
          </w:p>
        </w:tc>
      </w:tr>
      <w:tr w:rsidR="00C16E43" w:rsidRPr="00C72DBE" w14:paraId="578E46A9"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hRule="exact" w:val="371"/>
        </w:trPr>
        <w:tc>
          <w:tcPr>
            <w:tcW w:w="9889" w:type="dxa"/>
            <w:gridSpan w:val="8"/>
            <w:tcBorders>
              <w:top w:val="nil"/>
              <w:left w:val="single" w:sz="12" w:space="0" w:color="365F91" w:themeColor="accent1" w:themeShade="BF"/>
              <w:right w:val="single" w:sz="12" w:space="0" w:color="365F91" w:themeColor="accent1" w:themeShade="BF"/>
            </w:tcBorders>
            <w:shd w:val="clear" w:color="auto" w:fill="DBE5F1" w:themeFill="accent1" w:themeFillTint="33"/>
          </w:tcPr>
          <w:p w14:paraId="16C67BF6" w14:textId="77777777" w:rsidR="00C16E43" w:rsidRPr="00C72DBE" w:rsidRDefault="00C16E43" w:rsidP="00776D73">
            <w:pPr>
              <w:spacing w:before="60"/>
              <w:ind w:left="720"/>
              <w:rPr>
                <w:rFonts w:ascii="Arial" w:hAnsi="Arial" w:cs="Arial"/>
              </w:rPr>
            </w:pPr>
            <w:r>
              <w:rPr>
                <w:rFonts w:ascii="Arial" w:hAnsi="Arial" w:cs="Arial"/>
              </w:rPr>
              <w:t xml:space="preserve">            N</w:t>
            </w:r>
            <w:r w:rsidRPr="00C72DBE">
              <w:rPr>
                <w:rFonts w:ascii="Arial" w:hAnsi="Arial" w:cs="Arial"/>
              </w:rPr>
              <w:t>ame of member</w:t>
            </w:r>
          </w:p>
        </w:tc>
      </w:tr>
      <w:tr w:rsidR="00C16E43" w:rsidRPr="00C72DBE" w14:paraId="26D6C985"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hRule="exact" w:val="113"/>
        </w:trPr>
        <w:tc>
          <w:tcPr>
            <w:tcW w:w="9889" w:type="dxa"/>
            <w:gridSpan w:val="8"/>
            <w:tcBorders>
              <w:top w:val="nil"/>
              <w:left w:val="single" w:sz="12" w:space="0" w:color="365F91" w:themeColor="accent1" w:themeShade="BF"/>
              <w:right w:val="single" w:sz="12" w:space="0" w:color="365F91" w:themeColor="accent1" w:themeShade="BF"/>
            </w:tcBorders>
            <w:shd w:val="clear" w:color="auto" w:fill="DBE5F1" w:themeFill="accent1" w:themeFillTint="33"/>
            <w:vAlign w:val="bottom"/>
          </w:tcPr>
          <w:p w14:paraId="0839A760" w14:textId="77777777" w:rsidR="00C16E43" w:rsidRPr="00C72DBE" w:rsidRDefault="00C16E43" w:rsidP="00776D73">
            <w:pPr>
              <w:spacing w:before="60"/>
              <w:rPr>
                <w:rFonts w:ascii="Arial" w:hAnsi="Arial" w:cs="Arial"/>
              </w:rPr>
            </w:pPr>
          </w:p>
        </w:tc>
      </w:tr>
      <w:tr w:rsidR="00C16E43" w:rsidRPr="00C72DBE" w14:paraId="582F1265"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val="691"/>
        </w:trPr>
        <w:tc>
          <w:tcPr>
            <w:tcW w:w="552" w:type="dxa"/>
            <w:tcBorders>
              <w:top w:val="nil"/>
              <w:left w:val="single" w:sz="12" w:space="0" w:color="365F91" w:themeColor="accent1" w:themeShade="BF"/>
              <w:right w:val="single" w:sz="4" w:space="0" w:color="000000"/>
            </w:tcBorders>
            <w:shd w:val="clear" w:color="auto" w:fill="DBE5F1" w:themeFill="accent1" w:themeFillTint="33"/>
            <w:vAlign w:val="center"/>
          </w:tcPr>
          <w:p w14:paraId="18FDBD46" w14:textId="77777777" w:rsidR="00C16E43" w:rsidRPr="00C72DBE" w:rsidRDefault="00C16E43" w:rsidP="00776D73">
            <w:pPr>
              <w:spacing w:before="60"/>
              <w:rPr>
                <w:rFonts w:ascii="Arial" w:hAnsi="Arial" w:cs="Arial"/>
              </w:rPr>
            </w:pPr>
            <w:r w:rsidRPr="00C72DBE">
              <w:rPr>
                <w:rFonts w:ascii="Arial" w:hAnsi="Arial" w:cs="Arial"/>
              </w:rPr>
              <w:t xml:space="preserve">of </w:t>
            </w:r>
          </w:p>
        </w:tc>
        <w:tc>
          <w:tcPr>
            <w:tcW w:w="7920" w:type="dxa"/>
            <w:gridSpan w:val="5"/>
            <w:tcBorders>
              <w:top w:val="single" w:sz="4" w:space="0" w:color="000000"/>
              <w:left w:val="single" w:sz="4" w:space="0" w:color="000000"/>
              <w:bottom w:val="single" w:sz="4" w:space="0" w:color="000000"/>
              <w:right w:val="single" w:sz="4" w:space="0" w:color="000000"/>
            </w:tcBorders>
            <w:vAlign w:val="center"/>
          </w:tcPr>
          <w:p w14:paraId="5952E49E" w14:textId="77777777" w:rsidR="00C16E43" w:rsidRPr="00C72DBE" w:rsidRDefault="00C16E43" w:rsidP="00776D73">
            <w:pPr>
              <w:spacing w:before="60"/>
              <w:rPr>
                <w:rFonts w:ascii="Arial" w:hAnsi="Arial" w:cs="Arial"/>
              </w:rPr>
            </w:pPr>
          </w:p>
        </w:tc>
        <w:tc>
          <w:tcPr>
            <w:tcW w:w="1417" w:type="dxa"/>
            <w:gridSpan w:val="2"/>
            <w:tcBorders>
              <w:top w:val="nil"/>
              <w:left w:val="single" w:sz="4" w:space="0" w:color="000000"/>
              <w:bottom w:val="nil"/>
              <w:right w:val="single" w:sz="12" w:space="0" w:color="365F91" w:themeColor="accent1" w:themeShade="BF"/>
            </w:tcBorders>
            <w:shd w:val="clear" w:color="auto" w:fill="DBE5F1" w:themeFill="accent1" w:themeFillTint="33"/>
            <w:vAlign w:val="center"/>
          </w:tcPr>
          <w:p w14:paraId="5C197875" w14:textId="77777777" w:rsidR="00C16E43" w:rsidRPr="00C72DBE" w:rsidRDefault="00C16E43" w:rsidP="00776D73">
            <w:pPr>
              <w:spacing w:before="60"/>
              <w:rPr>
                <w:rFonts w:ascii="Arial" w:hAnsi="Arial" w:cs="Arial"/>
              </w:rPr>
            </w:pPr>
            <w:r>
              <w:rPr>
                <w:rFonts w:ascii="Arial" w:hAnsi="Arial" w:cs="Arial"/>
              </w:rPr>
              <w:t>email a</w:t>
            </w:r>
            <w:r w:rsidRPr="00C72DBE">
              <w:rPr>
                <w:rFonts w:ascii="Arial" w:hAnsi="Arial" w:cs="Arial"/>
              </w:rPr>
              <w:t>ddress</w:t>
            </w:r>
          </w:p>
        </w:tc>
      </w:tr>
      <w:tr w:rsidR="00C16E43" w:rsidRPr="00C72DBE" w14:paraId="5BE57068"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Pr>
        <w:tc>
          <w:tcPr>
            <w:tcW w:w="9889" w:type="dxa"/>
            <w:gridSpan w:val="8"/>
            <w:tcBorders>
              <w:left w:val="single" w:sz="12" w:space="0" w:color="365F91" w:themeColor="accent1" w:themeShade="BF"/>
              <w:right w:val="single" w:sz="12" w:space="0" w:color="365F91" w:themeColor="accent1" w:themeShade="BF"/>
            </w:tcBorders>
            <w:shd w:val="clear" w:color="auto" w:fill="DBE5F1" w:themeFill="accent1" w:themeFillTint="33"/>
            <w:vAlign w:val="bottom"/>
          </w:tcPr>
          <w:p w14:paraId="20E18A21" w14:textId="77777777" w:rsidR="00C16E43" w:rsidRPr="00C72DBE" w:rsidRDefault="00C16E43" w:rsidP="00776D73">
            <w:pPr>
              <w:spacing w:before="60"/>
              <w:rPr>
                <w:rFonts w:ascii="Arial" w:eastAsia="Tahoma" w:hAnsi="Arial" w:cs="Arial"/>
              </w:rPr>
            </w:pPr>
            <w:r w:rsidRPr="00C72DBE">
              <w:rPr>
                <w:rFonts w:ascii="Arial" w:eastAsia="Tahoma" w:hAnsi="Arial" w:cs="Arial"/>
                <w:spacing w:val="1"/>
              </w:rPr>
              <w:t>be</w:t>
            </w:r>
            <w:r w:rsidRPr="00C72DBE">
              <w:rPr>
                <w:rFonts w:ascii="Arial" w:eastAsia="Tahoma" w:hAnsi="Arial" w:cs="Arial"/>
                <w:spacing w:val="2"/>
              </w:rPr>
              <w:t>i</w:t>
            </w:r>
            <w:r w:rsidRPr="00C72DBE">
              <w:rPr>
                <w:rFonts w:ascii="Arial" w:eastAsia="Tahoma" w:hAnsi="Arial" w:cs="Arial"/>
              </w:rPr>
              <w:t>ng</w:t>
            </w:r>
            <w:r w:rsidRPr="00C72DBE">
              <w:rPr>
                <w:rFonts w:ascii="Arial" w:eastAsia="Tahoma" w:hAnsi="Arial" w:cs="Arial"/>
                <w:spacing w:val="7"/>
              </w:rPr>
              <w:t xml:space="preserve"> </w:t>
            </w:r>
            <w:r w:rsidRPr="00C72DBE">
              <w:rPr>
                <w:rFonts w:ascii="Arial" w:eastAsia="Tahoma" w:hAnsi="Arial" w:cs="Arial"/>
              </w:rPr>
              <w:t>a</w:t>
            </w:r>
            <w:r w:rsidRPr="00C72DBE">
              <w:rPr>
                <w:rFonts w:ascii="Arial" w:eastAsia="Tahoma" w:hAnsi="Arial" w:cs="Arial"/>
                <w:spacing w:val="3"/>
              </w:rPr>
              <w:t xml:space="preserve"> </w:t>
            </w:r>
            <w:r w:rsidRPr="00C72DBE">
              <w:rPr>
                <w:rFonts w:ascii="Arial" w:eastAsia="Tahoma" w:hAnsi="Arial" w:cs="Arial"/>
                <w:spacing w:val="-2"/>
              </w:rPr>
              <w:t>f</w:t>
            </w:r>
            <w:r w:rsidRPr="00C72DBE">
              <w:rPr>
                <w:rFonts w:ascii="Arial" w:eastAsia="Tahoma" w:hAnsi="Arial" w:cs="Arial"/>
                <w:spacing w:val="4"/>
              </w:rPr>
              <w:t>i</w:t>
            </w:r>
            <w:r w:rsidRPr="00C72DBE">
              <w:rPr>
                <w:rFonts w:ascii="Arial" w:eastAsia="Tahoma" w:hAnsi="Arial" w:cs="Arial"/>
              </w:rPr>
              <w:t>n</w:t>
            </w:r>
            <w:r w:rsidRPr="00C72DBE">
              <w:rPr>
                <w:rFonts w:ascii="Arial" w:eastAsia="Tahoma" w:hAnsi="Arial" w:cs="Arial"/>
                <w:spacing w:val="2"/>
              </w:rPr>
              <w:t>a</w:t>
            </w:r>
            <w:r w:rsidRPr="00C72DBE">
              <w:rPr>
                <w:rFonts w:ascii="Arial" w:eastAsia="Tahoma" w:hAnsi="Arial" w:cs="Arial"/>
                <w:spacing w:val="-2"/>
              </w:rPr>
              <w:t>n</w:t>
            </w:r>
            <w:r w:rsidRPr="00C72DBE">
              <w:rPr>
                <w:rFonts w:ascii="Arial" w:eastAsia="Tahoma" w:hAnsi="Arial" w:cs="Arial"/>
              </w:rPr>
              <w:t>c</w:t>
            </w:r>
            <w:r w:rsidRPr="00C72DBE">
              <w:rPr>
                <w:rFonts w:ascii="Arial" w:eastAsia="Tahoma" w:hAnsi="Arial" w:cs="Arial"/>
                <w:spacing w:val="4"/>
              </w:rPr>
              <w:t>i</w:t>
            </w:r>
            <w:r w:rsidRPr="00C72DBE">
              <w:rPr>
                <w:rFonts w:ascii="Arial" w:eastAsia="Tahoma" w:hAnsi="Arial" w:cs="Arial"/>
                <w:spacing w:val="-1"/>
              </w:rPr>
              <w:t>a</w:t>
            </w:r>
            <w:r w:rsidRPr="00C72DBE">
              <w:rPr>
                <w:rFonts w:ascii="Arial" w:eastAsia="Tahoma" w:hAnsi="Arial" w:cs="Arial"/>
              </w:rPr>
              <w:t>l member</w:t>
            </w:r>
            <w:r w:rsidRPr="00C72DBE">
              <w:rPr>
                <w:rFonts w:ascii="Arial" w:eastAsia="Tahoma" w:hAnsi="Arial" w:cs="Arial"/>
                <w:spacing w:val="9"/>
              </w:rPr>
              <w:t xml:space="preserve"> or life member </w:t>
            </w:r>
            <w:r w:rsidRPr="00C72DBE">
              <w:rPr>
                <w:rFonts w:ascii="Arial" w:eastAsia="Tahoma" w:hAnsi="Arial" w:cs="Arial"/>
                <w:spacing w:val="1"/>
              </w:rPr>
              <w:t>o</w:t>
            </w:r>
            <w:r w:rsidRPr="00C72DBE">
              <w:rPr>
                <w:rFonts w:ascii="Arial" w:eastAsia="Tahoma" w:hAnsi="Arial" w:cs="Arial"/>
              </w:rPr>
              <w:t>f</w:t>
            </w:r>
            <w:r w:rsidRPr="00C72DBE">
              <w:rPr>
                <w:rFonts w:ascii="Arial" w:eastAsia="Tahoma" w:hAnsi="Arial" w:cs="Arial"/>
                <w:spacing w:val="6"/>
              </w:rPr>
              <w:t xml:space="preserve"> </w:t>
            </w:r>
            <w:r w:rsidRPr="00C72DBE">
              <w:rPr>
                <w:rFonts w:ascii="Arial" w:eastAsia="Tahoma" w:hAnsi="Arial" w:cs="Arial"/>
              </w:rPr>
              <w:t>the</w:t>
            </w:r>
            <w:r w:rsidRPr="00C72DBE">
              <w:rPr>
                <w:rFonts w:ascii="Arial" w:eastAsia="Tahoma" w:hAnsi="Arial" w:cs="Arial"/>
                <w:spacing w:val="5"/>
              </w:rPr>
              <w:t xml:space="preserve"> </w:t>
            </w:r>
            <w:r w:rsidRPr="00C72DBE">
              <w:rPr>
                <w:rFonts w:ascii="Arial" w:eastAsia="Tahoma" w:hAnsi="Arial" w:cs="Arial"/>
                <w:spacing w:val="2"/>
              </w:rPr>
              <w:t>A</w:t>
            </w:r>
            <w:r w:rsidRPr="00C72DBE">
              <w:rPr>
                <w:rFonts w:ascii="Arial" w:eastAsia="Tahoma" w:hAnsi="Arial" w:cs="Arial"/>
                <w:spacing w:val="-2"/>
              </w:rPr>
              <w:t>u</w:t>
            </w:r>
            <w:r w:rsidRPr="00C72DBE">
              <w:rPr>
                <w:rFonts w:ascii="Arial" w:eastAsia="Tahoma" w:hAnsi="Arial" w:cs="Arial"/>
              </w:rPr>
              <w:t>s</w:t>
            </w:r>
            <w:r w:rsidRPr="00C72DBE">
              <w:rPr>
                <w:rFonts w:ascii="Arial" w:eastAsia="Tahoma" w:hAnsi="Arial" w:cs="Arial"/>
                <w:spacing w:val="2"/>
              </w:rPr>
              <w:t>t</w:t>
            </w:r>
            <w:r w:rsidRPr="00C72DBE">
              <w:rPr>
                <w:rFonts w:ascii="Arial" w:eastAsia="Tahoma" w:hAnsi="Arial" w:cs="Arial"/>
              </w:rPr>
              <w:t>r</w:t>
            </w:r>
            <w:r w:rsidRPr="00C72DBE">
              <w:rPr>
                <w:rFonts w:ascii="Arial" w:eastAsia="Tahoma" w:hAnsi="Arial" w:cs="Arial"/>
                <w:spacing w:val="2"/>
              </w:rPr>
              <w:t>a</w:t>
            </w:r>
            <w:r w:rsidRPr="00C72DBE">
              <w:rPr>
                <w:rFonts w:ascii="Arial" w:eastAsia="Tahoma" w:hAnsi="Arial" w:cs="Arial"/>
                <w:spacing w:val="-1"/>
              </w:rPr>
              <w:t>l</w:t>
            </w:r>
            <w:r w:rsidRPr="00C72DBE">
              <w:rPr>
                <w:rFonts w:ascii="Arial" w:eastAsia="Tahoma" w:hAnsi="Arial" w:cs="Arial"/>
                <w:spacing w:val="4"/>
              </w:rPr>
              <w:t>i</w:t>
            </w:r>
            <w:r w:rsidRPr="00C72DBE">
              <w:rPr>
                <w:rFonts w:ascii="Arial" w:eastAsia="Tahoma" w:hAnsi="Arial" w:cs="Arial"/>
                <w:spacing w:val="-1"/>
              </w:rPr>
              <w:t>a</w:t>
            </w:r>
            <w:r w:rsidRPr="00C72DBE">
              <w:rPr>
                <w:rFonts w:ascii="Arial" w:eastAsia="Tahoma" w:hAnsi="Arial" w:cs="Arial"/>
              </w:rPr>
              <w:t>n</w:t>
            </w:r>
            <w:r w:rsidRPr="00C72DBE">
              <w:rPr>
                <w:rFonts w:ascii="Arial" w:eastAsia="Tahoma" w:hAnsi="Arial" w:cs="Arial"/>
                <w:spacing w:val="8"/>
              </w:rPr>
              <w:t xml:space="preserve"> </w:t>
            </w:r>
            <w:r w:rsidRPr="00C72DBE">
              <w:rPr>
                <w:rFonts w:ascii="Arial" w:eastAsia="Tahoma" w:hAnsi="Arial" w:cs="Arial"/>
                <w:spacing w:val="2"/>
              </w:rPr>
              <w:t>A</w:t>
            </w:r>
            <w:r w:rsidRPr="00C72DBE">
              <w:rPr>
                <w:rFonts w:ascii="Arial" w:eastAsia="Tahoma" w:hAnsi="Arial" w:cs="Arial"/>
              </w:rPr>
              <w:t>ss</w:t>
            </w:r>
            <w:r w:rsidRPr="00C72DBE">
              <w:rPr>
                <w:rFonts w:ascii="Arial" w:eastAsia="Tahoma" w:hAnsi="Arial" w:cs="Arial"/>
                <w:spacing w:val="1"/>
              </w:rPr>
              <w:t>o</w:t>
            </w:r>
            <w:r w:rsidRPr="00C72DBE">
              <w:rPr>
                <w:rFonts w:ascii="Arial" w:eastAsia="Tahoma" w:hAnsi="Arial" w:cs="Arial"/>
              </w:rPr>
              <w:t>c</w:t>
            </w:r>
            <w:r w:rsidRPr="00C72DBE">
              <w:rPr>
                <w:rFonts w:ascii="Arial" w:eastAsia="Tahoma" w:hAnsi="Arial" w:cs="Arial"/>
                <w:spacing w:val="2"/>
              </w:rPr>
              <w:t>ia</w:t>
            </w:r>
            <w:r w:rsidRPr="00C72DBE">
              <w:rPr>
                <w:rFonts w:ascii="Arial" w:eastAsia="Tahoma" w:hAnsi="Arial" w:cs="Arial"/>
              </w:rPr>
              <w:t>t</w:t>
            </w:r>
            <w:r w:rsidRPr="00C72DBE">
              <w:rPr>
                <w:rFonts w:ascii="Arial" w:eastAsia="Tahoma" w:hAnsi="Arial" w:cs="Arial"/>
                <w:spacing w:val="2"/>
              </w:rPr>
              <w:t>i</w:t>
            </w:r>
            <w:r w:rsidRPr="00C72DBE">
              <w:rPr>
                <w:rFonts w:ascii="Arial" w:eastAsia="Tahoma" w:hAnsi="Arial" w:cs="Arial"/>
                <w:spacing w:val="1"/>
              </w:rPr>
              <w:t>o</w:t>
            </w:r>
            <w:r w:rsidRPr="00C72DBE">
              <w:rPr>
                <w:rFonts w:ascii="Arial" w:eastAsia="Tahoma" w:hAnsi="Arial" w:cs="Arial"/>
              </w:rPr>
              <w:t>n</w:t>
            </w:r>
            <w:r w:rsidRPr="00C72DBE">
              <w:rPr>
                <w:rFonts w:ascii="Arial" w:eastAsia="Tahoma" w:hAnsi="Arial" w:cs="Arial"/>
                <w:spacing w:val="10"/>
              </w:rPr>
              <w:t xml:space="preserve"> </w:t>
            </w:r>
            <w:r w:rsidRPr="00C72DBE">
              <w:rPr>
                <w:rFonts w:ascii="Arial" w:eastAsia="Tahoma" w:hAnsi="Arial" w:cs="Arial"/>
                <w:spacing w:val="1"/>
              </w:rPr>
              <w:t>o</w:t>
            </w:r>
            <w:r w:rsidRPr="00C72DBE">
              <w:rPr>
                <w:rFonts w:ascii="Arial" w:eastAsia="Tahoma" w:hAnsi="Arial" w:cs="Arial"/>
              </w:rPr>
              <w:t>f</w:t>
            </w:r>
            <w:r w:rsidRPr="00C72DBE">
              <w:rPr>
                <w:rFonts w:ascii="Arial" w:eastAsia="Tahoma" w:hAnsi="Arial" w:cs="Arial"/>
                <w:spacing w:val="3"/>
              </w:rPr>
              <w:t xml:space="preserve"> </w:t>
            </w:r>
            <w:r w:rsidRPr="00C72DBE">
              <w:rPr>
                <w:rFonts w:ascii="Arial" w:eastAsia="Tahoma" w:hAnsi="Arial" w:cs="Arial"/>
              </w:rPr>
              <w:t>S</w:t>
            </w:r>
            <w:r w:rsidRPr="00C72DBE">
              <w:rPr>
                <w:rFonts w:ascii="Arial" w:eastAsia="Tahoma" w:hAnsi="Arial" w:cs="Arial"/>
                <w:spacing w:val="1"/>
              </w:rPr>
              <w:t>o</w:t>
            </w:r>
            <w:r w:rsidRPr="00C72DBE">
              <w:rPr>
                <w:rFonts w:ascii="Arial" w:eastAsia="Tahoma" w:hAnsi="Arial" w:cs="Arial"/>
              </w:rPr>
              <w:t>c</w:t>
            </w:r>
            <w:r w:rsidRPr="00C72DBE">
              <w:rPr>
                <w:rFonts w:ascii="Arial" w:eastAsia="Tahoma" w:hAnsi="Arial" w:cs="Arial"/>
                <w:spacing w:val="2"/>
              </w:rPr>
              <w:t>ia</w:t>
            </w:r>
            <w:r w:rsidRPr="00C72DBE">
              <w:rPr>
                <w:rFonts w:ascii="Arial" w:eastAsia="Tahoma" w:hAnsi="Arial" w:cs="Arial"/>
              </w:rPr>
              <w:t>l</w:t>
            </w:r>
            <w:r w:rsidRPr="00C72DBE">
              <w:rPr>
                <w:rFonts w:ascii="Arial" w:eastAsia="Tahoma" w:hAnsi="Arial" w:cs="Arial"/>
                <w:spacing w:val="10"/>
              </w:rPr>
              <w:t xml:space="preserve"> </w:t>
            </w:r>
            <w:r w:rsidRPr="00C72DBE">
              <w:rPr>
                <w:rFonts w:ascii="Arial" w:eastAsia="Tahoma" w:hAnsi="Arial" w:cs="Arial"/>
                <w:spacing w:val="1"/>
              </w:rPr>
              <w:t>Wo</w:t>
            </w:r>
            <w:r w:rsidRPr="00C72DBE">
              <w:rPr>
                <w:rFonts w:ascii="Arial" w:eastAsia="Tahoma" w:hAnsi="Arial" w:cs="Arial"/>
              </w:rPr>
              <w:t>rk</w:t>
            </w:r>
            <w:r w:rsidRPr="00C72DBE">
              <w:rPr>
                <w:rFonts w:ascii="Arial" w:eastAsia="Tahoma" w:hAnsi="Arial" w:cs="Arial"/>
                <w:spacing w:val="1"/>
              </w:rPr>
              <w:t>e</w:t>
            </w:r>
            <w:r w:rsidRPr="00C72DBE">
              <w:rPr>
                <w:rFonts w:ascii="Arial" w:eastAsia="Tahoma" w:hAnsi="Arial" w:cs="Arial"/>
              </w:rPr>
              <w:t>rs</w:t>
            </w:r>
            <w:r w:rsidRPr="00C72DBE">
              <w:rPr>
                <w:rFonts w:ascii="Arial" w:eastAsia="Tahoma" w:hAnsi="Arial" w:cs="Arial"/>
                <w:spacing w:val="8"/>
              </w:rPr>
              <w:t xml:space="preserve"> </w:t>
            </w:r>
            <w:r w:rsidRPr="00C72DBE">
              <w:rPr>
                <w:rFonts w:ascii="Arial" w:eastAsia="Tahoma" w:hAnsi="Arial" w:cs="Arial"/>
              </w:rPr>
              <w:t>Limited</w:t>
            </w:r>
            <w:r w:rsidRPr="00C72DBE">
              <w:rPr>
                <w:rFonts w:ascii="Arial" w:eastAsia="Tahoma" w:hAnsi="Arial" w:cs="Arial"/>
                <w:spacing w:val="5"/>
              </w:rPr>
              <w:t xml:space="preserve"> </w:t>
            </w:r>
            <w:r w:rsidRPr="00C72DBE">
              <w:rPr>
                <w:rFonts w:ascii="Arial" w:eastAsia="Tahoma" w:hAnsi="Arial" w:cs="Arial"/>
              </w:rPr>
              <w:t>h</w:t>
            </w:r>
            <w:r w:rsidRPr="00C72DBE">
              <w:rPr>
                <w:rFonts w:ascii="Arial" w:eastAsia="Tahoma" w:hAnsi="Arial" w:cs="Arial"/>
                <w:spacing w:val="1"/>
              </w:rPr>
              <w:t>e</w:t>
            </w:r>
            <w:r w:rsidRPr="00C72DBE">
              <w:rPr>
                <w:rFonts w:ascii="Arial" w:eastAsia="Tahoma" w:hAnsi="Arial" w:cs="Arial"/>
              </w:rPr>
              <w:t>r</w:t>
            </w:r>
            <w:r w:rsidRPr="00C72DBE">
              <w:rPr>
                <w:rFonts w:ascii="Arial" w:eastAsia="Tahoma" w:hAnsi="Arial" w:cs="Arial"/>
                <w:spacing w:val="1"/>
              </w:rPr>
              <w:t>eb</w:t>
            </w:r>
            <w:r w:rsidRPr="00C72DBE">
              <w:rPr>
                <w:rFonts w:ascii="Arial" w:eastAsia="Tahoma" w:hAnsi="Arial" w:cs="Arial"/>
              </w:rPr>
              <w:t>y appoint:</w:t>
            </w:r>
          </w:p>
          <w:p w14:paraId="077CDAE0" w14:textId="77777777" w:rsidR="00C16E43" w:rsidRPr="00C72DBE" w:rsidRDefault="00C16E43" w:rsidP="00776D73">
            <w:pPr>
              <w:spacing w:before="60" w:after="60"/>
              <w:rPr>
                <w:rFonts w:ascii="Arial" w:hAnsi="Arial" w:cs="Arial"/>
              </w:rPr>
            </w:pPr>
            <w:r w:rsidRPr="00C72DBE">
              <w:rPr>
                <w:rFonts w:ascii="Arial" w:hAnsi="Arial" w:cs="Arial"/>
                <w:i/>
              </w:rPr>
              <w:t xml:space="preserve">please select </w:t>
            </w:r>
            <w:r w:rsidRPr="00C72DBE">
              <w:rPr>
                <w:rFonts w:ascii="Arial" w:hAnsi="Arial" w:cs="Arial"/>
                <w:b/>
                <w:i/>
              </w:rPr>
              <w:t>one (1)</w:t>
            </w:r>
            <w:r w:rsidRPr="00C72DBE">
              <w:rPr>
                <w:rFonts w:ascii="Arial" w:hAnsi="Arial" w:cs="Arial"/>
                <w:i/>
              </w:rPr>
              <w:t xml:space="preserve"> of the following: </w:t>
            </w:r>
          </w:p>
        </w:tc>
      </w:tr>
      <w:tr w:rsidR="00C16E43" w:rsidRPr="00C72DBE" w14:paraId="43E49AF2"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val="397"/>
        </w:trPr>
        <w:tc>
          <w:tcPr>
            <w:tcW w:w="552" w:type="dxa"/>
            <w:tcBorders>
              <w:top w:val="nil"/>
              <w:left w:val="single" w:sz="12" w:space="0" w:color="365F91" w:themeColor="accent1" w:themeShade="BF"/>
              <w:right w:val="single" w:sz="4" w:space="0" w:color="000000"/>
            </w:tcBorders>
            <w:shd w:val="clear" w:color="auto" w:fill="DBE5F1" w:themeFill="accent1" w:themeFillTint="33"/>
            <w:vAlign w:val="bottom"/>
          </w:tcPr>
          <w:p w14:paraId="0C1625FE" w14:textId="77777777" w:rsidR="00C16E43" w:rsidRPr="00C72DBE" w:rsidRDefault="00C16E43" w:rsidP="00776D73">
            <w:pPr>
              <w:spacing w:before="60"/>
              <w:rPr>
                <w:rFonts w:ascii="Arial" w:hAnsi="Arial" w:cs="Arial"/>
              </w:rPr>
            </w:pPr>
          </w:p>
        </w:tc>
        <w:tc>
          <w:tcPr>
            <w:tcW w:w="546" w:type="dxa"/>
            <w:tcBorders>
              <w:top w:val="single" w:sz="4" w:space="0" w:color="000000"/>
              <w:left w:val="single" w:sz="4" w:space="0" w:color="000000"/>
              <w:bottom w:val="single" w:sz="4" w:space="0" w:color="000000"/>
              <w:right w:val="single" w:sz="4" w:space="0" w:color="auto"/>
            </w:tcBorders>
            <w:vAlign w:val="bottom"/>
          </w:tcPr>
          <w:p w14:paraId="48BC3D71" w14:textId="77777777" w:rsidR="00C16E43" w:rsidRPr="00C72DBE" w:rsidRDefault="00C16E43" w:rsidP="00776D73">
            <w:pPr>
              <w:spacing w:before="60"/>
              <w:rPr>
                <w:rFonts w:ascii="Arial" w:hAnsi="Arial" w:cs="Arial"/>
              </w:rPr>
            </w:pPr>
          </w:p>
        </w:tc>
        <w:tc>
          <w:tcPr>
            <w:tcW w:w="295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88DEC6B" w14:textId="77777777" w:rsidR="00C16E43" w:rsidRPr="00C72DBE" w:rsidRDefault="00C16E43" w:rsidP="00776D73">
            <w:pPr>
              <w:tabs>
                <w:tab w:val="left" w:pos="2585"/>
              </w:tabs>
              <w:rPr>
                <w:rFonts w:ascii="Arial" w:hAnsi="Arial" w:cs="Arial"/>
              </w:rPr>
            </w:pPr>
            <w:r w:rsidRPr="00C72DBE">
              <w:rPr>
                <w:rFonts w:ascii="Arial" w:hAnsi="Arial" w:cs="Arial"/>
              </w:rPr>
              <w:t xml:space="preserve">the </w:t>
            </w:r>
            <w:r w:rsidRPr="00C72DBE">
              <w:rPr>
                <w:rFonts w:ascii="Arial" w:hAnsi="Arial" w:cs="Arial"/>
                <w:b/>
              </w:rPr>
              <w:t>CHAIR</w:t>
            </w:r>
            <w:r w:rsidRPr="00C72DBE">
              <w:rPr>
                <w:rFonts w:ascii="Arial" w:hAnsi="Arial" w:cs="Arial"/>
              </w:rPr>
              <w:t xml:space="preserve"> of the meeting</w:t>
            </w:r>
          </w:p>
        </w:tc>
        <w:tc>
          <w:tcPr>
            <w:tcW w:w="5832" w:type="dxa"/>
            <w:gridSpan w:val="5"/>
            <w:tcBorders>
              <w:top w:val="nil"/>
              <w:left w:val="single" w:sz="4" w:space="0" w:color="auto"/>
              <w:right w:val="single" w:sz="12" w:space="0" w:color="365F91" w:themeColor="accent1" w:themeShade="BF"/>
            </w:tcBorders>
            <w:shd w:val="clear" w:color="auto" w:fill="DBE5F1" w:themeFill="accent1" w:themeFillTint="33"/>
            <w:vAlign w:val="center"/>
          </w:tcPr>
          <w:p w14:paraId="77B3B2F0" w14:textId="77777777" w:rsidR="00C16E43" w:rsidRPr="00C72DBE" w:rsidRDefault="00C16E43" w:rsidP="00776D73">
            <w:pPr>
              <w:spacing w:before="60"/>
              <w:rPr>
                <w:rFonts w:ascii="Arial" w:hAnsi="Arial" w:cs="Arial"/>
              </w:rPr>
            </w:pPr>
          </w:p>
        </w:tc>
      </w:tr>
      <w:tr w:rsidR="00C16E43" w:rsidRPr="00C72DBE" w14:paraId="417565AA"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hRule="exact" w:val="113"/>
        </w:trPr>
        <w:tc>
          <w:tcPr>
            <w:tcW w:w="9889" w:type="dxa"/>
            <w:gridSpan w:val="8"/>
            <w:tcBorders>
              <w:left w:val="single" w:sz="12" w:space="0" w:color="365F91" w:themeColor="accent1" w:themeShade="BF"/>
              <w:right w:val="single" w:sz="12" w:space="0" w:color="365F91" w:themeColor="accent1" w:themeShade="BF"/>
            </w:tcBorders>
            <w:shd w:val="clear" w:color="auto" w:fill="DBE5F1" w:themeFill="accent1" w:themeFillTint="33"/>
            <w:vAlign w:val="bottom"/>
          </w:tcPr>
          <w:p w14:paraId="34191633" w14:textId="77777777" w:rsidR="00C16E43" w:rsidRPr="00C72DBE" w:rsidRDefault="00C16E43" w:rsidP="00776D73">
            <w:pPr>
              <w:spacing w:before="60"/>
              <w:rPr>
                <w:rFonts w:ascii="Arial" w:hAnsi="Arial" w:cs="Arial"/>
              </w:rPr>
            </w:pPr>
          </w:p>
        </w:tc>
      </w:tr>
      <w:tr w:rsidR="00C16E43" w:rsidRPr="00C72DBE" w14:paraId="734FEF60"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hRule="exact" w:val="113"/>
        </w:trPr>
        <w:tc>
          <w:tcPr>
            <w:tcW w:w="9889" w:type="dxa"/>
            <w:gridSpan w:val="8"/>
            <w:tcBorders>
              <w:left w:val="single" w:sz="12" w:space="0" w:color="365F91" w:themeColor="accent1" w:themeShade="BF"/>
              <w:right w:val="single" w:sz="12" w:space="0" w:color="365F91" w:themeColor="accent1" w:themeShade="BF"/>
            </w:tcBorders>
            <w:shd w:val="clear" w:color="auto" w:fill="DBE5F1" w:themeFill="accent1" w:themeFillTint="33"/>
            <w:vAlign w:val="bottom"/>
          </w:tcPr>
          <w:p w14:paraId="4FC9FB01" w14:textId="77777777" w:rsidR="00C16E43" w:rsidRDefault="00C16E43" w:rsidP="00776D73">
            <w:pPr>
              <w:spacing w:before="60"/>
              <w:rPr>
                <w:rFonts w:ascii="Arial" w:hAnsi="Arial" w:cs="Arial"/>
              </w:rPr>
            </w:pPr>
          </w:p>
          <w:p w14:paraId="12AF43D0" w14:textId="77777777" w:rsidR="00C16E43" w:rsidRDefault="00C16E43" w:rsidP="00776D73">
            <w:pPr>
              <w:spacing w:before="60"/>
              <w:rPr>
                <w:rFonts w:ascii="Arial" w:hAnsi="Arial" w:cs="Arial"/>
              </w:rPr>
            </w:pPr>
          </w:p>
          <w:p w14:paraId="68C92BFF" w14:textId="77777777" w:rsidR="00C16E43" w:rsidRDefault="00C16E43" w:rsidP="00776D73">
            <w:pPr>
              <w:spacing w:before="60"/>
              <w:rPr>
                <w:rFonts w:ascii="Arial" w:hAnsi="Arial" w:cs="Arial"/>
              </w:rPr>
            </w:pPr>
          </w:p>
          <w:p w14:paraId="08A9C0A3" w14:textId="77777777" w:rsidR="00C16E43" w:rsidRPr="00C72DBE" w:rsidRDefault="00C16E43" w:rsidP="00776D73">
            <w:pPr>
              <w:spacing w:before="60"/>
              <w:rPr>
                <w:rFonts w:ascii="Arial" w:hAnsi="Arial" w:cs="Arial"/>
              </w:rPr>
            </w:pPr>
          </w:p>
        </w:tc>
      </w:tr>
      <w:tr w:rsidR="00C16E43" w:rsidRPr="00C72DBE" w14:paraId="5E43AE4E"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val="397"/>
        </w:trPr>
        <w:tc>
          <w:tcPr>
            <w:tcW w:w="552" w:type="dxa"/>
            <w:tcBorders>
              <w:top w:val="nil"/>
              <w:left w:val="single" w:sz="12" w:space="0" w:color="365F91" w:themeColor="accent1" w:themeShade="BF"/>
              <w:right w:val="single" w:sz="4" w:space="0" w:color="000000"/>
            </w:tcBorders>
            <w:shd w:val="clear" w:color="auto" w:fill="DBE5F1" w:themeFill="accent1" w:themeFillTint="33"/>
            <w:vAlign w:val="center"/>
          </w:tcPr>
          <w:p w14:paraId="5C9F1EA0" w14:textId="77777777" w:rsidR="00C16E43" w:rsidRPr="00C72DBE" w:rsidRDefault="00C16E43" w:rsidP="00776D73">
            <w:pPr>
              <w:spacing w:before="60"/>
              <w:rPr>
                <w:rFonts w:ascii="Arial" w:hAnsi="Arial" w:cs="Arial"/>
                <w:b/>
              </w:rPr>
            </w:pPr>
            <w:r w:rsidRPr="00C72DBE">
              <w:rPr>
                <w:rFonts w:ascii="Arial" w:hAnsi="Arial" w:cs="Arial"/>
                <w:b/>
              </w:rPr>
              <w:t>OR</w:t>
            </w:r>
          </w:p>
        </w:tc>
        <w:tc>
          <w:tcPr>
            <w:tcW w:w="4659" w:type="dxa"/>
            <w:gridSpan w:val="3"/>
            <w:tcBorders>
              <w:top w:val="single" w:sz="4" w:space="0" w:color="000000"/>
              <w:left w:val="single" w:sz="4" w:space="0" w:color="000000"/>
              <w:bottom w:val="single" w:sz="4" w:space="0" w:color="000000"/>
              <w:right w:val="single" w:sz="4" w:space="0" w:color="000000"/>
            </w:tcBorders>
            <w:vAlign w:val="bottom"/>
          </w:tcPr>
          <w:p w14:paraId="5F66B791" w14:textId="77777777" w:rsidR="00C16E43" w:rsidRPr="00C72DBE" w:rsidRDefault="00C16E43" w:rsidP="00776D73">
            <w:pPr>
              <w:spacing w:before="60"/>
              <w:rPr>
                <w:rFonts w:ascii="Arial" w:hAnsi="Arial" w:cs="Arial"/>
              </w:rPr>
            </w:pPr>
          </w:p>
        </w:tc>
        <w:tc>
          <w:tcPr>
            <w:tcW w:w="4678" w:type="dxa"/>
            <w:gridSpan w:val="4"/>
            <w:tcBorders>
              <w:top w:val="nil"/>
              <w:left w:val="single" w:sz="4" w:space="0" w:color="000000"/>
              <w:bottom w:val="nil"/>
              <w:right w:val="single" w:sz="12" w:space="0" w:color="365F91" w:themeColor="accent1" w:themeShade="BF"/>
            </w:tcBorders>
            <w:shd w:val="clear" w:color="auto" w:fill="DBE5F1" w:themeFill="accent1" w:themeFillTint="33"/>
          </w:tcPr>
          <w:p w14:paraId="029D0E8B" w14:textId="77777777" w:rsidR="00C16E43" w:rsidRPr="00C72DBE" w:rsidRDefault="00C16E43" w:rsidP="00776D73">
            <w:pPr>
              <w:spacing w:before="60"/>
              <w:rPr>
                <w:rFonts w:ascii="Arial" w:hAnsi="Arial" w:cs="Arial"/>
              </w:rPr>
            </w:pPr>
            <w:r w:rsidRPr="00C72DBE">
              <w:rPr>
                <w:rFonts w:ascii="Arial" w:hAnsi="Arial" w:cs="Arial"/>
              </w:rPr>
              <w:t xml:space="preserve">Name of proxy </w:t>
            </w:r>
            <w:r w:rsidRPr="00C72DBE">
              <w:rPr>
                <w:rFonts w:ascii="Arial" w:hAnsi="Arial" w:cs="Arial"/>
              </w:rPr>
              <w:br/>
            </w:r>
            <w:r w:rsidRPr="00C72DBE">
              <w:rPr>
                <w:rFonts w:ascii="Arial" w:hAnsi="Arial" w:cs="Arial"/>
                <w:i/>
              </w:rPr>
              <w:t>Leave blank if you have selected the Chair option above.</w:t>
            </w:r>
          </w:p>
        </w:tc>
      </w:tr>
      <w:tr w:rsidR="00C16E43" w:rsidRPr="00C72DBE" w14:paraId="6649AD8B"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hRule="exact" w:val="113"/>
        </w:trPr>
        <w:tc>
          <w:tcPr>
            <w:tcW w:w="9889" w:type="dxa"/>
            <w:gridSpan w:val="8"/>
            <w:tcBorders>
              <w:left w:val="single" w:sz="12" w:space="0" w:color="365F91" w:themeColor="accent1" w:themeShade="BF"/>
              <w:right w:val="single" w:sz="12" w:space="0" w:color="365F91" w:themeColor="accent1" w:themeShade="BF"/>
            </w:tcBorders>
            <w:shd w:val="clear" w:color="auto" w:fill="DBE5F1" w:themeFill="accent1" w:themeFillTint="33"/>
          </w:tcPr>
          <w:p w14:paraId="6582CEF0" w14:textId="77777777" w:rsidR="00C16E43" w:rsidRPr="00C72DBE" w:rsidRDefault="00C16E43" w:rsidP="00776D73">
            <w:pPr>
              <w:spacing w:before="60"/>
              <w:ind w:left="2160"/>
              <w:rPr>
                <w:rFonts w:ascii="Arial" w:hAnsi="Arial" w:cs="Arial"/>
              </w:rPr>
            </w:pPr>
          </w:p>
        </w:tc>
      </w:tr>
      <w:tr w:rsidR="00C16E43" w:rsidRPr="00C72DBE" w14:paraId="411FD8DC" w14:textId="77777777" w:rsidTr="00776D73">
        <w:tblPrEx>
          <w:tblBorders>
            <w:top w:val="single" w:sz="4" w:space="0" w:color="000000"/>
            <w:left w:val="single" w:sz="4" w:space="0" w:color="000000"/>
            <w:bottom w:val="single" w:sz="4" w:space="0" w:color="000000"/>
            <w:right w:val="single" w:sz="4" w:space="0" w:color="000000"/>
            <w:insideH w:val="none" w:sz="0" w:space="0" w:color="auto"/>
          </w:tblBorders>
        </w:tblPrEx>
        <w:trPr>
          <w:cantSplit/>
          <w:trHeight w:hRule="exact" w:val="323"/>
        </w:trPr>
        <w:tc>
          <w:tcPr>
            <w:tcW w:w="9889" w:type="dxa"/>
            <w:gridSpan w:val="8"/>
            <w:tcBorders>
              <w:left w:val="single" w:sz="12" w:space="0" w:color="365F91" w:themeColor="accent1" w:themeShade="BF"/>
              <w:bottom w:val="single" w:sz="12" w:space="0" w:color="365F91" w:themeColor="accent1" w:themeShade="BF"/>
              <w:right w:val="single" w:sz="12" w:space="0" w:color="365F91" w:themeColor="accent1" w:themeShade="BF"/>
            </w:tcBorders>
            <w:shd w:val="clear" w:color="auto" w:fill="DBE5F1" w:themeFill="accent1" w:themeFillTint="33"/>
            <w:vAlign w:val="bottom"/>
          </w:tcPr>
          <w:p w14:paraId="33939DF7" w14:textId="77777777" w:rsidR="00C16E43" w:rsidRPr="00C72DBE" w:rsidRDefault="00C16E43" w:rsidP="00776D73">
            <w:pPr>
              <w:tabs>
                <w:tab w:val="left" w:pos="691"/>
                <w:tab w:val="left" w:pos="1339"/>
              </w:tabs>
              <w:rPr>
                <w:rFonts w:ascii="Arial" w:hAnsi="Arial" w:cs="Arial"/>
                <w:i/>
              </w:rPr>
            </w:pPr>
          </w:p>
        </w:tc>
      </w:tr>
    </w:tbl>
    <w:p w14:paraId="7DCF3860" w14:textId="77777777" w:rsidR="00C16E43" w:rsidRDefault="00C16E43" w:rsidP="00C16E43">
      <w:pPr>
        <w:pStyle w:val="BodyText3"/>
        <w:spacing w:before="60" w:after="60"/>
        <w:ind w:right="-601"/>
        <w:rPr>
          <w:rFonts w:ascii="Arial" w:hAnsi="Arial" w:cs="Arial"/>
          <w:sz w:val="22"/>
          <w:szCs w:val="22"/>
        </w:rPr>
      </w:pPr>
      <w:r w:rsidRPr="00C72DBE">
        <w:rPr>
          <w:rFonts w:ascii="Arial" w:hAnsi="Arial" w:cs="Arial"/>
          <w:sz w:val="22"/>
          <w:szCs w:val="22"/>
        </w:rPr>
        <w:t>to vote</w:t>
      </w:r>
      <w:r>
        <w:rPr>
          <w:rFonts w:ascii="Arial" w:hAnsi="Arial" w:cs="Arial"/>
          <w:sz w:val="22"/>
          <w:szCs w:val="22"/>
        </w:rPr>
        <w:t xml:space="preserve"> on any procedural matters</w:t>
      </w:r>
      <w:r w:rsidRPr="00C72DBE">
        <w:rPr>
          <w:rFonts w:ascii="Arial" w:hAnsi="Arial" w:cs="Arial"/>
          <w:sz w:val="22"/>
          <w:szCs w:val="22"/>
        </w:rPr>
        <w:t xml:space="preserve"> on my behalf at the Annual General Meeting of Members to be held on </w:t>
      </w:r>
      <w:r w:rsidRPr="00C72DBE">
        <w:rPr>
          <w:rFonts w:ascii="Arial" w:hAnsi="Arial" w:cs="Arial"/>
          <w:b/>
          <w:sz w:val="22"/>
          <w:szCs w:val="22"/>
        </w:rPr>
        <w:t xml:space="preserve">Thursday, </w:t>
      </w:r>
      <w:r>
        <w:rPr>
          <w:rFonts w:ascii="Arial" w:hAnsi="Arial" w:cs="Arial"/>
          <w:b/>
          <w:sz w:val="22"/>
          <w:szCs w:val="22"/>
        </w:rPr>
        <w:t>6</w:t>
      </w:r>
      <w:r w:rsidRPr="00C72DBE">
        <w:rPr>
          <w:rFonts w:ascii="Arial" w:hAnsi="Arial" w:cs="Arial"/>
          <w:b/>
          <w:sz w:val="22"/>
          <w:szCs w:val="22"/>
        </w:rPr>
        <w:t xml:space="preserve"> November 202</w:t>
      </w:r>
      <w:r>
        <w:rPr>
          <w:rFonts w:ascii="Arial" w:hAnsi="Arial" w:cs="Arial"/>
          <w:b/>
          <w:sz w:val="22"/>
          <w:szCs w:val="22"/>
        </w:rPr>
        <w:t>5</w:t>
      </w:r>
      <w:r w:rsidRPr="00C72DBE">
        <w:rPr>
          <w:rFonts w:ascii="Arial" w:hAnsi="Arial" w:cs="Arial"/>
          <w:sz w:val="22"/>
          <w:szCs w:val="22"/>
        </w:rPr>
        <w:t xml:space="preserve"> at 4:00pm AEDT and at any adjournment of the meeting.</w:t>
      </w:r>
    </w:p>
    <w:p w14:paraId="11B2AD85" w14:textId="77777777" w:rsidR="00C16E43" w:rsidRPr="00C72DBE" w:rsidRDefault="00C16E43" w:rsidP="00C16E43">
      <w:pPr>
        <w:pStyle w:val="BodyText3"/>
        <w:spacing w:before="60" w:after="60"/>
        <w:ind w:right="-601"/>
        <w:rPr>
          <w:rFonts w:ascii="Arial" w:hAnsi="Arial" w:cs="Arial"/>
          <w:color w:val="000000"/>
          <w:sz w:val="22"/>
          <w:szCs w:val="22"/>
        </w:rPr>
      </w:pPr>
    </w:p>
    <w:tbl>
      <w:tblPr>
        <w:tblW w:w="9880" w:type="dxa"/>
        <w:tblInd w:w="5" w:type="dxa"/>
        <w:tblLayout w:type="fixed"/>
        <w:tblLook w:val="0000" w:firstRow="0" w:lastRow="0" w:firstColumn="0" w:lastColumn="0" w:noHBand="0" w:noVBand="0"/>
      </w:tblPr>
      <w:tblGrid>
        <w:gridCol w:w="9880"/>
      </w:tblGrid>
      <w:tr w:rsidR="00C16E43" w:rsidRPr="00C72DBE" w14:paraId="2F70151C" w14:textId="77777777" w:rsidTr="00776D73">
        <w:trPr>
          <w:trHeight w:val="798"/>
        </w:trPr>
        <w:tc>
          <w:tcPr>
            <w:tcW w:w="9880" w:type="dxa"/>
            <w:shd w:val="clear" w:color="auto" w:fill="FFFFFF" w:themeFill="background1"/>
            <w:vAlign w:val="center"/>
          </w:tcPr>
          <w:p w14:paraId="0EB77780" w14:textId="77777777" w:rsidR="00C16E43" w:rsidRPr="00C72DBE" w:rsidRDefault="00C16E43" w:rsidP="00776D73">
            <w:pPr>
              <w:tabs>
                <w:tab w:val="left" w:pos="360"/>
              </w:tabs>
              <w:spacing w:after="20"/>
              <w:ind w:left="-30"/>
              <w:jc w:val="both"/>
              <w:rPr>
                <w:rFonts w:ascii="Arial" w:hAnsi="Arial" w:cs="Arial"/>
              </w:rPr>
            </w:pPr>
            <w:r w:rsidRPr="00C72DBE">
              <w:rPr>
                <w:rFonts w:ascii="Arial" w:hAnsi="Arial" w:cs="Arial"/>
              </w:rPr>
              <w:t>This proxy form must be</w:t>
            </w:r>
            <w:r>
              <w:rPr>
                <w:rFonts w:ascii="Arial" w:hAnsi="Arial" w:cs="Arial"/>
              </w:rPr>
              <w:t xml:space="preserve"> emailed to the Company Secretary (</w:t>
            </w:r>
            <w:hyperlink r:id="rId30" w:history="1">
              <w:r w:rsidRPr="009675B8">
                <w:rPr>
                  <w:rStyle w:val="Hyperlink"/>
                  <w:rFonts w:ascii="Arial" w:hAnsi="Arial" w:cs="Arial"/>
                </w:rPr>
                <w:t>Company.Secretary@aasw.asn.au</w:t>
              </w:r>
            </w:hyperlink>
            <w:r>
              <w:rPr>
                <w:rFonts w:ascii="Arial" w:hAnsi="Arial" w:cs="Arial"/>
              </w:rPr>
              <w:t xml:space="preserve">) so as to be </w:t>
            </w:r>
            <w:r w:rsidRPr="00C72DBE">
              <w:rPr>
                <w:rFonts w:ascii="Arial" w:hAnsi="Arial" w:cs="Arial"/>
              </w:rPr>
              <w:t>received</w:t>
            </w:r>
            <w:r>
              <w:rPr>
                <w:rFonts w:ascii="Arial" w:hAnsi="Arial" w:cs="Arial"/>
              </w:rPr>
              <w:t xml:space="preserve"> no later </w:t>
            </w:r>
            <w:r w:rsidRPr="00C72DBE">
              <w:rPr>
                <w:rFonts w:ascii="Arial" w:hAnsi="Arial" w:cs="Arial"/>
              </w:rPr>
              <w:t xml:space="preserve">than 48 hours before the time of holding of the meeting, i.e. </w:t>
            </w:r>
            <w:r w:rsidRPr="00C72DBE">
              <w:rPr>
                <w:rFonts w:ascii="Arial" w:hAnsi="Arial" w:cs="Arial"/>
                <w:b/>
              </w:rPr>
              <w:t xml:space="preserve">the deadline is 4:00pm Australian Eastern </w:t>
            </w:r>
            <w:r>
              <w:rPr>
                <w:rFonts w:ascii="Arial" w:hAnsi="Arial" w:cs="Arial"/>
                <w:b/>
              </w:rPr>
              <w:t>Daylight Saving</w:t>
            </w:r>
            <w:r w:rsidRPr="00C72DBE">
              <w:rPr>
                <w:rFonts w:ascii="Arial" w:hAnsi="Arial" w:cs="Arial"/>
                <w:b/>
              </w:rPr>
              <w:t xml:space="preserve"> Time, Tuesday </w:t>
            </w:r>
            <w:r>
              <w:rPr>
                <w:rFonts w:ascii="Arial" w:hAnsi="Arial" w:cs="Arial"/>
                <w:b/>
              </w:rPr>
              <w:t>4</w:t>
            </w:r>
            <w:r w:rsidRPr="00C72DBE">
              <w:rPr>
                <w:rFonts w:ascii="Arial" w:hAnsi="Arial" w:cs="Arial"/>
                <w:b/>
              </w:rPr>
              <w:t xml:space="preserve"> November 202</w:t>
            </w:r>
            <w:r>
              <w:rPr>
                <w:rFonts w:ascii="Arial" w:hAnsi="Arial" w:cs="Arial"/>
                <w:b/>
              </w:rPr>
              <w:t>5</w:t>
            </w:r>
            <w:r w:rsidRPr="00C72DBE">
              <w:rPr>
                <w:rFonts w:ascii="Arial" w:hAnsi="Arial" w:cs="Arial"/>
                <w:b/>
              </w:rPr>
              <w:t>.</w:t>
            </w:r>
          </w:p>
        </w:tc>
      </w:tr>
    </w:tbl>
    <w:p w14:paraId="79E6A211" w14:textId="77777777" w:rsidR="00C16E43" w:rsidRPr="00C72DBE" w:rsidRDefault="00C16E43" w:rsidP="00C16E43">
      <w:pPr>
        <w:tabs>
          <w:tab w:val="center" w:pos="4680"/>
        </w:tabs>
        <w:rPr>
          <w:rFonts w:ascii="Arial" w:hAnsi="Arial" w:cs="Arial"/>
        </w:rPr>
      </w:pPr>
    </w:p>
    <w:p w14:paraId="1FE470A5" w14:textId="77777777" w:rsidR="00C16E43" w:rsidRPr="00C72DBE" w:rsidRDefault="00C16E43" w:rsidP="00C16E43">
      <w:pPr>
        <w:tabs>
          <w:tab w:val="center" w:pos="4680"/>
        </w:tabs>
        <w:rPr>
          <w:rFonts w:ascii="Arial" w:hAnsi="Arial" w:cs="Arial"/>
          <w:b/>
          <w:bCs/>
        </w:rPr>
      </w:pPr>
      <w:r w:rsidRPr="00C72DBE">
        <w:rPr>
          <w:rFonts w:ascii="Arial" w:hAnsi="Arial" w:cs="Arial"/>
          <w:b/>
          <w:bCs/>
          <w:u w:val="single"/>
        </w:rPr>
        <w:t>Note</w:t>
      </w:r>
      <w:r w:rsidRPr="00C72DBE">
        <w:rPr>
          <w:rFonts w:ascii="Arial" w:hAnsi="Arial" w:cs="Arial"/>
          <w:b/>
          <w:bCs/>
        </w:rPr>
        <w:t>:</w:t>
      </w:r>
    </w:p>
    <w:p w14:paraId="19C23732" w14:textId="77777777" w:rsidR="00C16E43" w:rsidRPr="00C72DBE" w:rsidRDefault="00C16E43" w:rsidP="00C16E43">
      <w:pPr>
        <w:tabs>
          <w:tab w:val="center" w:pos="4680"/>
        </w:tabs>
        <w:rPr>
          <w:rFonts w:ascii="Arial" w:hAnsi="Arial" w:cs="Arial"/>
          <w:b/>
          <w:bCs/>
        </w:rPr>
      </w:pPr>
    </w:p>
    <w:p w14:paraId="4ACC370E" w14:textId="77777777" w:rsidR="00C16E43" w:rsidRPr="00C72DBE" w:rsidRDefault="00C16E43" w:rsidP="00C16E43">
      <w:pPr>
        <w:ind w:right="-897"/>
        <w:jc w:val="both"/>
        <w:rPr>
          <w:rFonts w:ascii="Arial" w:hAnsi="Arial" w:cs="Arial"/>
        </w:rPr>
      </w:pPr>
      <w:r w:rsidRPr="00C72DBE">
        <w:rPr>
          <w:rFonts w:ascii="Arial" w:hAnsi="Arial" w:cs="Arial"/>
        </w:rPr>
        <w:t>There are no items of business</w:t>
      </w:r>
      <w:r>
        <w:rPr>
          <w:rFonts w:ascii="Arial" w:hAnsi="Arial" w:cs="Arial"/>
        </w:rPr>
        <w:t xml:space="preserve"> or resolutions</w:t>
      </w:r>
      <w:r w:rsidRPr="00C72DBE">
        <w:rPr>
          <w:rFonts w:ascii="Arial" w:hAnsi="Arial" w:cs="Arial"/>
        </w:rPr>
        <w:t xml:space="preserve"> that require a Member vote at the 202</w:t>
      </w:r>
      <w:r>
        <w:rPr>
          <w:rFonts w:ascii="Arial" w:hAnsi="Arial" w:cs="Arial"/>
        </w:rPr>
        <w:t>5</w:t>
      </w:r>
      <w:r w:rsidRPr="00C72DBE">
        <w:rPr>
          <w:rFonts w:ascii="Arial" w:hAnsi="Arial" w:cs="Arial"/>
        </w:rPr>
        <w:t xml:space="preserve"> Annual General Meeting. Your proxy appointment would only be relied upon if a procedural matter arose during the AGM and the Chair had to call a poll.</w:t>
      </w:r>
    </w:p>
    <w:p w14:paraId="1768EF47" w14:textId="77777777" w:rsidR="00C16E43" w:rsidRPr="00C72DBE" w:rsidRDefault="00C16E43" w:rsidP="00C16E43">
      <w:pPr>
        <w:tabs>
          <w:tab w:val="left" w:pos="2400"/>
        </w:tabs>
        <w:rPr>
          <w:rFonts w:ascii="Arial" w:hAnsi="Arial" w:cs="Arial"/>
        </w:rPr>
      </w:pPr>
    </w:p>
    <w:p w14:paraId="2FB02C71" w14:textId="77777777" w:rsidR="00C16E43" w:rsidRDefault="00C16E43" w:rsidP="00C16E43"/>
    <w:p w14:paraId="4A0837B2" w14:textId="016D28B5" w:rsidR="0089616B" w:rsidRDefault="0089616B">
      <w:pPr>
        <w:rPr>
          <w:rFonts w:ascii="Arial" w:hAnsi="Arial" w:cs="Arial"/>
        </w:rPr>
      </w:pPr>
      <w:r>
        <w:rPr>
          <w:rFonts w:ascii="Arial" w:hAnsi="Arial" w:cs="Arial"/>
        </w:rPr>
        <w:br w:type="page"/>
      </w:r>
    </w:p>
    <w:p w14:paraId="53BF54DC" w14:textId="77777777" w:rsidR="00A57390" w:rsidRDefault="00A57390">
      <w:pPr>
        <w:rPr>
          <w:rFonts w:ascii="Arial" w:hAnsi="Arial" w:cs="Arial"/>
        </w:rPr>
      </w:pPr>
    </w:p>
    <w:p w14:paraId="4CB491F2" w14:textId="77777777" w:rsidR="00D47E84" w:rsidRDefault="00D47E84" w:rsidP="00D47E84">
      <w:pPr>
        <w:pStyle w:val="Heading2"/>
        <w:tabs>
          <w:tab w:val="left" w:pos="360"/>
        </w:tabs>
        <w:jc w:val="center"/>
        <w:rPr>
          <w:rFonts w:cs="Calibri"/>
          <w:color w:val="000000"/>
          <w:sz w:val="32"/>
          <w:szCs w:val="32"/>
        </w:rPr>
      </w:pPr>
    </w:p>
    <w:p w14:paraId="7FBF6FB0" w14:textId="55990F4A" w:rsidR="00D47E84" w:rsidRDefault="00D47E84" w:rsidP="00D47E84">
      <w:pPr>
        <w:pStyle w:val="Heading2"/>
        <w:tabs>
          <w:tab w:val="left" w:pos="360"/>
        </w:tabs>
        <w:jc w:val="center"/>
        <w:rPr>
          <w:rFonts w:cs="Calibri"/>
          <w:color w:val="000000"/>
          <w:sz w:val="32"/>
          <w:szCs w:val="32"/>
        </w:rPr>
      </w:pPr>
      <w:r>
        <w:rPr>
          <w:rFonts w:cs="Calibri"/>
          <w:color w:val="000000"/>
          <w:sz w:val="32"/>
          <w:szCs w:val="32"/>
        </w:rPr>
        <w:t>Annual General Meeting</w:t>
      </w:r>
    </w:p>
    <w:p w14:paraId="6E2CB28A" w14:textId="4FB703F0" w:rsidR="00D47E84" w:rsidRPr="004605E5" w:rsidRDefault="00D47E84" w:rsidP="00D47E84">
      <w:pPr>
        <w:jc w:val="center"/>
        <w:rPr>
          <w:b/>
          <w:bCs/>
          <w:sz w:val="32"/>
          <w:szCs w:val="32"/>
        </w:rPr>
      </w:pPr>
      <w:r>
        <w:rPr>
          <w:b/>
          <w:bCs/>
          <w:sz w:val="32"/>
          <w:szCs w:val="32"/>
        </w:rPr>
        <w:t>6 November 2025</w:t>
      </w:r>
    </w:p>
    <w:p w14:paraId="43CA3EDC" w14:textId="77777777" w:rsidR="00D47E84" w:rsidRDefault="00D47E84" w:rsidP="00D47E84">
      <w:pPr>
        <w:pStyle w:val="Heading2"/>
        <w:tabs>
          <w:tab w:val="left" w:pos="360"/>
        </w:tabs>
        <w:jc w:val="center"/>
        <w:rPr>
          <w:rFonts w:cs="Calibri"/>
          <w:color w:val="006890"/>
          <w:sz w:val="36"/>
          <w:szCs w:val="36"/>
        </w:rPr>
      </w:pPr>
      <w:r w:rsidRPr="005405A4">
        <w:rPr>
          <w:rFonts w:cs="Calibri"/>
          <w:color w:val="006890"/>
          <w:sz w:val="36"/>
          <w:szCs w:val="36"/>
        </w:rPr>
        <w:t xml:space="preserve">QUESTIONS </w:t>
      </w:r>
      <w:r>
        <w:rPr>
          <w:rFonts w:cs="Calibri"/>
          <w:color w:val="006890"/>
          <w:sz w:val="36"/>
          <w:szCs w:val="36"/>
        </w:rPr>
        <w:t>FROM MEMBERS</w:t>
      </w:r>
    </w:p>
    <w:p w14:paraId="40DA58F6" w14:textId="77777777" w:rsidR="00D47E84" w:rsidRPr="000160D6" w:rsidRDefault="00D47E84" w:rsidP="00D47E84">
      <w:pPr>
        <w:tabs>
          <w:tab w:val="left" w:pos="360"/>
        </w:tabs>
        <w:jc w:val="both"/>
        <w:rPr>
          <w:rFonts w:ascii="Calibri" w:hAnsi="Calibri" w:cs="Calibri"/>
          <w:color w:val="000000"/>
        </w:rPr>
      </w:pPr>
    </w:p>
    <w:p w14:paraId="1393A372" w14:textId="59AF53F5" w:rsidR="00D47E84" w:rsidRPr="004605E5" w:rsidRDefault="00D47E84" w:rsidP="00D47E84">
      <w:pPr>
        <w:tabs>
          <w:tab w:val="left" w:pos="360"/>
        </w:tabs>
        <w:spacing w:before="120" w:line="300" w:lineRule="atLeast"/>
        <w:jc w:val="both"/>
        <w:rPr>
          <w:rFonts w:ascii="Arial" w:hAnsi="Arial" w:cs="Arial"/>
          <w:color w:val="000000"/>
          <w:sz w:val="20"/>
          <w:szCs w:val="20"/>
        </w:rPr>
      </w:pPr>
      <w:r w:rsidRPr="004605E5">
        <w:rPr>
          <w:rFonts w:ascii="Arial" w:hAnsi="Arial" w:cs="Arial"/>
          <w:color w:val="000000"/>
          <w:sz w:val="20"/>
          <w:szCs w:val="20"/>
        </w:rPr>
        <w:t xml:space="preserve">Members who are unable to attend the virtual </w:t>
      </w:r>
      <w:r>
        <w:rPr>
          <w:rFonts w:ascii="Arial" w:hAnsi="Arial" w:cs="Arial"/>
          <w:color w:val="000000"/>
          <w:sz w:val="20"/>
          <w:szCs w:val="20"/>
        </w:rPr>
        <w:t>A</w:t>
      </w:r>
      <w:r w:rsidRPr="004605E5">
        <w:rPr>
          <w:rFonts w:ascii="Arial" w:hAnsi="Arial" w:cs="Arial"/>
          <w:color w:val="000000"/>
          <w:sz w:val="20"/>
          <w:szCs w:val="20"/>
        </w:rPr>
        <w:t xml:space="preserve">GM, or who prefer to register questions concerning the matters being considered at the </w:t>
      </w:r>
      <w:r>
        <w:rPr>
          <w:rFonts w:ascii="Arial" w:hAnsi="Arial" w:cs="Arial"/>
          <w:color w:val="000000"/>
          <w:sz w:val="20"/>
          <w:szCs w:val="20"/>
        </w:rPr>
        <w:t>A</w:t>
      </w:r>
      <w:r w:rsidRPr="004605E5">
        <w:rPr>
          <w:rFonts w:ascii="Arial" w:hAnsi="Arial" w:cs="Arial"/>
          <w:color w:val="000000"/>
          <w:sz w:val="20"/>
          <w:szCs w:val="20"/>
        </w:rPr>
        <w:t xml:space="preserve">GM in advance of the meeting, are invited to do so by </w:t>
      </w:r>
      <w:r>
        <w:rPr>
          <w:rFonts w:ascii="Arial" w:hAnsi="Arial" w:cs="Arial"/>
          <w:color w:val="000000"/>
          <w:sz w:val="20"/>
          <w:szCs w:val="20"/>
        </w:rPr>
        <w:t>completing the</w:t>
      </w:r>
      <w:r w:rsidRPr="004605E5">
        <w:rPr>
          <w:rFonts w:ascii="Arial" w:hAnsi="Arial" w:cs="Arial"/>
          <w:color w:val="000000"/>
          <w:sz w:val="20"/>
          <w:szCs w:val="20"/>
        </w:rPr>
        <w:t xml:space="preserve"> Question Form</w:t>
      </w:r>
      <w:r>
        <w:rPr>
          <w:rFonts w:ascii="Arial" w:hAnsi="Arial" w:cs="Arial"/>
          <w:color w:val="000000"/>
          <w:sz w:val="20"/>
          <w:szCs w:val="20"/>
        </w:rPr>
        <w:t xml:space="preserve"> below.</w:t>
      </w:r>
      <w:r w:rsidRPr="004605E5">
        <w:rPr>
          <w:rFonts w:ascii="Arial" w:hAnsi="Arial" w:cs="Arial"/>
          <w:color w:val="000000"/>
          <w:sz w:val="20"/>
          <w:szCs w:val="20"/>
        </w:rPr>
        <w:t xml:space="preserve"> Members who attend the virtual </w:t>
      </w:r>
      <w:r>
        <w:rPr>
          <w:rFonts w:ascii="Arial" w:hAnsi="Arial" w:cs="Arial"/>
          <w:color w:val="000000"/>
          <w:sz w:val="20"/>
          <w:szCs w:val="20"/>
        </w:rPr>
        <w:t>A</w:t>
      </w:r>
      <w:r w:rsidRPr="004605E5">
        <w:rPr>
          <w:rFonts w:ascii="Arial" w:hAnsi="Arial" w:cs="Arial"/>
          <w:color w:val="000000"/>
          <w:sz w:val="20"/>
          <w:szCs w:val="20"/>
        </w:rPr>
        <w:t>GM will have the opportunity to ask questions or make comments concerning the</w:t>
      </w:r>
      <w:r>
        <w:rPr>
          <w:rFonts w:ascii="Arial" w:hAnsi="Arial" w:cs="Arial"/>
          <w:color w:val="000000"/>
          <w:sz w:val="20"/>
          <w:szCs w:val="20"/>
        </w:rPr>
        <w:t xml:space="preserve"> resolution</w:t>
      </w:r>
      <w:r w:rsidRPr="004605E5">
        <w:rPr>
          <w:rFonts w:ascii="Arial" w:hAnsi="Arial" w:cs="Arial"/>
          <w:color w:val="000000"/>
          <w:sz w:val="20"/>
          <w:szCs w:val="20"/>
        </w:rPr>
        <w:t xml:space="preserve"> to be considered during the meeting. </w:t>
      </w:r>
    </w:p>
    <w:p w14:paraId="21F20A3B" w14:textId="21D3903E" w:rsidR="00D47E84" w:rsidRDefault="00D47E84" w:rsidP="00D47E84">
      <w:pPr>
        <w:tabs>
          <w:tab w:val="left" w:pos="360"/>
        </w:tabs>
        <w:spacing w:before="120" w:line="300" w:lineRule="atLeast"/>
        <w:jc w:val="both"/>
        <w:rPr>
          <w:rFonts w:ascii="Arial" w:hAnsi="Arial" w:cs="Arial"/>
          <w:color w:val="000000"/>
          <w:sz w:val="20"/>
          <w:szCs w:val="20"/>
        </w:rPr>
      </w:pPr>
      <w:r w:rsidRPr="004605E5">
        <w:rPr>
          <w:rFonts w:ascii="Arial" w:hAnsi="Arial" w:cs="Arial"/>
          <w:color w:val="000000"/>
          <w:sz w:val="20"/>
          <w:szCs w:val="20"/>
        </w:rPr>
        <w:t xml:space="preserve">Your questions are important to us. Although we may not be able to reply to each question individually, we will respond to as many of the frequently asked questions as possible at the </w:t>
      </w:r>
      <w:r>
        <w:rPr>
          <w:rFonts w:ascii="Arial" w:hAnsi="Arial" w:cs="Arial"/>
          <w:color w:val="000000"/>
          <w:sz w:val="20"/>
          <w:szCs w:val="20"/>
        </w:rPr>
        <w:t>A</w:t>
      </w:r>
      <w:r w:rsidRPr="004605E5">
        <w:rPr>
          <w:rFonts w:ascii="Arial" w:hAnsi="Arial" w:cs="Arial"/>
          <w:color w:val="000000"/>
          <w:sz w:val="20"/>
          <w:szCs w:val="20"/>
        </w:rPr>
        <w:t xml:space="preserve">GM. </w:t>
      </w:r>
    </w:p>
    <w:p w14:paraId="5D7F4DA7" w14:textId="77777777" w:rsidR="00D47E84" w:rsidRPr="00B7234A" w:rsidRDefault="00D47E84" w:rsidP="00D47E84">
      <w:pPr>
        <w:tabs>
          <w:tab w:val="left" w:pos="360"/>
        </w:tabs>
        <w:spacing w:before="120" w:line="300" w:lineRule="atLeast"/>
        <w:jc w:val="both"/>
        <w:rPr>
          <w:rFonts w:ascii="Arial" w:hAnsi="Arial" w:cs="Arial"/>
          <w:color w:val="000000"/>
          <w:sz w:val="20"/>
          <w:szCs w:val="20"/>
        </w:rPr>
      </w:pPr>
      <w:r w:rsidRPr="00B7234A">
        <w:rPr>
          <w:rFonts w:ascii="Arial" w:hAnsi="Arial" w:cs="Arial"/>
          <w:b/>
          <w:color w:val="000000"/>
          <w:sz w:val="20"/>
          <w:szCs w:val="20"/>
        </w:rPr>
        <w:t>Note:</w:t>
      </w:r>
      <w:r w:rsidRPr="00B7234A">
        <w:rPr>
          <w:rFonts w:ascii="Arial" w:hAnsi="Arial" w:cs="Arial"/>
          <w:color w:val="000000"/>
          <w:sz w:val="20"/>
          <w:szCs w:val="20"/>
        </w:rPr>
        <w:t xml:space="preserve"> Please ensure your question is succinct and does not include statements.</w:t>
      </w:r>
    </w:p>
    <w:p w14:paraId="77D2DFCC" w14:textId="77777777" w:rsidR="00D47E84" w:rsidRDefault="00D47E84" w:rsidP="00D47E84">
      <w:pPr>
        <w:tabs>
          <w:tab w:val="left" w:pos="360"/>
        </w:tabs>
        <w:jc w:val="both"/>
        <w:rPr>
          <w:rFonts w:ascii="Calibri" w:hAnsi="Calibri" w:cs="Calibri"/>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Look w:val="04A0" w:firstRow="1" w:lastRow="0" w:firstColumn="1" w:lastColumn="0" w:noHBand="0" w:noVBand="1"/>
      </w:tblPr>
      <w:tblGrid>
        <w:gridCol w:w="9016"/>
      </w:tblGrid>
      <w:tr w:rsidR="00D47E84" w:rsidRPr="00AB0F88" w14:paraId="160F0CEA" w14:textId="77777777" w:rsidTr="00776D73">
        <w:tc>
          <w:tcPr>
            <w:tcW w:w="9287" w:type="dxa"/>
            <w:shd w:val="clear" w:color="auto" w:fill="000000"/>
          </w:tcPr>
          <w:p w14:paraId="6FE09708" w14:textId="77777777" w:rsidR="00D47E84" w:rsidRPr="00AB0F88" w:rsidRDefault="00D47E84" w:rsidP="00776D73">
            <w:pPr>
              <w:tabs>
                <w:tab w:val="left" w:pos="360"/>
              </w:tabs>
              <w:jc w:val="both"/>
              <w:rPr>
                <w:rFonts w:ascii="Calibri" w:hAnsi="Calibri" w:cs="Calibri"/>
                <w:b/>
                <w:color w:val="FFFFFF"/>
              </w:rPr>
            </w:pPr>
            <w:r w:rsidRPr="00AB0F88">
              <w:rPr>
                <w:rFonts w:ascii="Calibri" w:hAnsi="Calibri" w:cs="Calibri"/>
                <w:b/>
                <w:color w:val="FFFFFF"/>
              </w:rPr>
              <w:t>MEMBER DETAILS</w:t>
            </w:r>
          </w:p>
        </w:tc>
      </w:tr>
    </w:tbl>
    <w:p w14:paraId="5A6F1BFD" w14:textId="77777777" w:rsidR="00D47E84" w:rsidRPr="00E24ADB" w:rsidRDefault="00D47E84" w:rsidP="00D47E84">
      <w:pPr>
        <w:tabs>
          <w:tab w:val="left" w:pos="360"/>
        </w:tabs>
        <w:jc w:val="both"/>
        <w:rPr>
          <w:rFonts w:ascii="Calibri" w:hAnsi="Calibri" w:cs="Calibri"/>
          <w:color w:val="000000"/>
          <w:sz w:val="6"/>
          <w:szCs w:val="6"/>
        </w:rPr>
      </w:pPr>
    </w:p>
    <w:tbl>
      <w:tblPr>
        <w:tblW w:w="9072"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68"/>
        <w:gridCol w:w="7004"/>
      </w:tblGrid>
      <w:tr w:rsidR="00D47E84" w:rsidRPr="00AB0F88" w14:paraId="3C0AF1EE" w14:textId="77777777" w:rsidTr="00776D73">
        <w:tc>
          <w:tcPr>
            <w:tcW w:w="2068" w:type="dxa"/>
            <w:tcBorders>
              <w:top w:val="nil"/>
              <w:left w:val="nil"/>
              <w:bottom w:val="nil"/>
            </w:tcBorders>
          </w:tcPr>
          <w:p w14:paraId="73918E7A" w14:textId="77777777" w:rsidR="00D47E84" w:rsidRPr="00AB0F88" w:rsidRDefault="00D47E84" w:rsidP="00776D73">
            <w:pPr>
              <w:tabs>
                <w:tab w:val="right" w:pos="9072"/>
              </w:tabs>
              <w:spacing w:before="120" w:after="120"/>
              <w:jc w:val="right"/>
              <w:rPr>
                <w:rFonts w:ascii="Arial" w:hAnsi="Arial" w:cs="Arial"/>
                <w:color w:val="000000"/>
                <w:sz w:val="18"/>
                <w:szCs w:val="18"/>
              </w:rPr>
            </w:pPr>
            <w:r w:rsidRPr="00AB0F88">
              <w:rPr>
                <w:rFonts w:ascii="Arial" w:hAnsi="Arial" w:cs="Arial"/>
                <w:color w:val="000000"/>
                <w:sz w:val="18"/>
                <w:szCs w:val="18"/>
              </w:rPr>
              <w:t>Member's Name</w:t>
            </w:r>
          </w:p>
        </w:tc>
        <w:tc>
          <w:tcPr>
            <w:tcW w:w="7004" w:type="dxa"/>
          </w:tcPr>
          <w:p w14:paraId="3213C8CB" w14:textId="77777777" w:rsidR="00D47E84" w:rsidRPr="00AB0F88" w:rsidRDefault="00D47E84" w:rsidP="00776D73">
            <w:pPr>
              <w:tabs>
                <w:tab w:val="right" w:pos="9072"/>
              </w:tabs>
              <w:jc w:val="both"/>
              <w:rPr>
                <w:rFonts w:ascii="Arial" w:hAnsi="Arial" w:cs="Arial"/>
                <w:color w:val="000000"/>
                <w:sz w:val="18"/>
                <w:szCs w:val="18"/>
                <w:u w:val="single"/>
              </w:rPr>
            </w:pPr>
          </w:p>
        </w:tc>
      </w:tr>
      <w:tr w:rsidR="00D47E84" w:rsidRPr="00AB0F88" w14:paraId="25ED3B4B" w14:textId="77777777" w:rsidTr="00776D73">
        <w:tc>
          <w:tcPr>
            <w:tcW w:w="2068" w:type="dxa"/>
            <w:tcBorders>
              <w:top w:val="nil"/>
              <w:left w:val="nil"/>
              <w:bottom w:val="nil"/>
            </w:tcBorders>
          </w:tcPr>
          <w:p w14:paraId="0AF01DAB" w14:textId="77777777" w:rsidR="00D47E84" w:rsidRPr="00AB0F88" w:rsidRDefault="00D47E84" w:rsidP="00776D73">
            <w:pPr>
              <w:tabs>
                <w:tab w:val="right" w:pos="9072"/>
              </w:tabs>
              <w:spacing w:before="120" w:after="120"/>
              <w:jc w:val="right"/>
              <w:rPr>
                <w:rFonts w:ascii="Arial" w:hAnsi="Arial" w:cs="Arial"/>
                <w:color w:val="000000"/>
                <w:sz w:val="18"/>
                <w:szCs w:val="18"/>
              </w:rPr>
            </w:pPr>
            <w:r w:rsidRPr="00AB0F88">
              <w:rPr>
                <w:rFonts w:ascii="Arial" w:hAnsi="Arial" w:cs="Arial"/>
                <w:color w:val="000000"/>
                <w:sz w:val="18"/>
                <w:szCs w:val="18"/>
              </w:rPr>
              <w:t>Membership Number</w:t>
            </w:r>
          </w:p>
        </w:tc>
        <w:tc>
          <w:tcPr>
            <w:tcW w:w="7004" w:type="dxa"/>
          </w:tcPr>
          <w:p w14:paraId="38AED34E" w14:textId="77777777" w:rsidR="00D47E84" w:rsidRPr="00AB0F88" w:rsidRDefault="00D47E84" w:rsidP="00776D73">
            <w:pPr>
              <w:tabs>
                <w:tab w:val="right" w:pos="9072"/>
              </w:tabs>
              <w:jc w:val="both"/>
              <w:rPr>
                <w:rFonts w:ascii="Arial" w:hAnsi="Arial" w:cs="Arial"/>
                <w:color w:val="000000"/>
                <w:sz w:val="18"/>
                <w:szCs w:val="18"/>
                <w:u w:val="single"/>
              </w:rPr>
            </w:pPr>
          </w:p>
        </w:tc>
      </w:tr>
    </w:tbl>
    <w:p w14:paraId="19086B90" w14:textId="77777777" w:rsidR="00D47E84" w:rsidRPr="00E24ADB" w:rsidRDefault="00D47E84" w:rsidP="00D47E84">
      <w:pPr>
        <w:tabs>
          <w:tab w:val="right" w:pos="9072"/>
        </w:tabs>
        <w:ind w:left="720"/>
        <w:jc w:val="both"/>
        <w:rPr>
          <w:rFonts w:ascii="Calibri" w:hAnsi="Calibri" w:cs="Calibri"/>
          <w:color w:val="000000"/>
          <w:sz w:val="6"/>
          <w:szCs w:val="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Look w:val="04A0" w:firstRow="1" w:lastRow="0" w:firstColumn="1" w:lastColumn="0" w:noHBand="0" w:noVBand="1"/>
      </w:tblPr>
      <w:tblGrid>
        <w:gridCol w:w="9016"/>
      </w:tblGrid>
      <w:tr w:rsidR="00D47E84" w:rsidRPr="00AB0F88" w14:paraId="438FA4DA" w14:textId="77777777" w:rsidTr="00776D73">
        <w:tc>
          <w:tcPr>
            <w:tcW w:w="9287" w:type="dxa"/>
            <w:shd w:val="clear" w:color="auto" w:fill="000000"/>
          </w:tcPr>
          <w:p w14:paraId="73133971" w14:textId="77777777" w:rsidR="00D47E84" w:rsidRPr="00AB0F88" w:rsidRDefault="00D47E84" w:rsidP="00776D73">
            <w:pPr>
              <w:tabs>
                <w:tab w:val="left" w:pos="360"/>
              </w:tabs>
              <w:jc w:val="both"/>
              <w:rPr>
                <w:rFonts w:ascii="Calibri" w:hAnsi="Calibri" w:cs="Calibri"/>
                <w:b/>
                <w:color w:val="FFFFFF"/>
              </w:rPr>
            </w:pPr>
            <w:r w:rsidRPr="00AB0F88">
              <w:rPr>
                <w:rFonts w:ascii="Calibri" w:hAnsi="Calibri" w:cs="Calibri"/>
                <w:b/>
                <w:color w:val="FFFFFF"/>
              </w:rPr>
              <w:t>QUESTION/S</w:t>
            </w:r>
          </w:p>
        </w:tc>
      </w:tr>
    </w:tbl>
    <w:p w14:paraId="78B42253" w14:textId="77777777" w:rsidR="00D47E84" w:rsidRPr="00E24ADB" w:rsidRDefault="00D47E84" w:rsidP="00D47E84">
      <w:pPr>
        <w:rPr>
          <w:rFonts w:ascii="Calibri" w:hAnsi="Calibri" w:cs="Calibri"/>
          <w:color w:val="000000"/>
          <w:sz w:val="6"/>
          <w:szCs w:val="6"/>
        </w:rPr>
      </w:pPr>
    </w:p>
    <w:tbl>
      <w:tblPr>
        <w:tblW w:w="9282" w:type="dxa"/>
        <w:tblBorders>
          <w:top w:val="single" w:sz="12" w:space="0" w:color="auto"/>
          <w:left w:val="single" w:sz="12" w:space="0" w:color="auto"/>
          <w:bottom w:val="single" w:sz="12" w:space="0" w:color="auto"/>
          <w:right w:val="single" w:sz="12" w:space="0" w:color="auto"/>
          <w:insideH w:val="single" w:sz="2" w:space="0" w:color="auto"/>
          <w:insideV w:val="single" w:sz="12" w:space="0" w:color="auto"/>
        </w:tblBorders>
        <w:tblLook w:val="04A0" w:firstRow="1" w:lastRow="0" w:firstColumn="1" w:lastColumn="0" w:noHBand="0" w:noVBand="1"/>
      </w:tblPr>
      <w:tblGrid>
        <w:gridCol w:w="9282"/>
      </w:tblGrid>
      <w:tr w:rsidR="00D47E84" w:rsidRPr="0062655E" w14:paraId="09D12A55" w14:textId="77777777" w:rsidTr="00776D73">
        <w:trPr>
          <w:trHeight w:val="4681"/>
        </w:trPr>
        <w:tc>
          <w:tcPr>
            <w:tcW w:w="9282" w:type="dxa"/>
          </w:tcPr>
          <w:p w14:paraId="3195AFE8" w14:textId="77777777" w:rsidR="00D47E84" w:rsidRDefault="00D47E84" w:rsidP="00776D73">
            <w:pPr>
              <w:tabs>
                <w:tab w:val="right" w:pos="9072"/>
              </w:tabs>
              <w:spacing w:before="240"/>
              <w:jc w:val="both"/>
              <w:rPr>
                <w:rFonts w:ascii="Arial" w:hAnsi="Arial" w:cs="Arial"/>
                <w:color w:val="000000"/>
                <w:sz w:val="18"/>
                <w:szCs w:val="18"/>
              </w:rPr>
            </w:pPr>
          </w:p>
          <w:p w14:paraId="568A2488" w14:textId="77777777" w:rsidR="00D47E84" w:rsidRPr="00B7234A" w:rsidRDefault="00D47E84" w:rsidP="00776D73">
            <w:pPr>
              <w:rPr>
                <w:rFonts w:ascii="Arial" w:hAnsi="Arial" w:cs="Arial"/>
                <w:sz w:val="18"/>
                <w:szCs w:val="18"/>
              </w:rPr>
            </w:pPr>
          </w:p>
          <w:p w14:paraId="0CA859AA" w14:textId="77777777" w:rsidR="00D47E84" w:rsidRPr="00B7234A" w:rsidRDefault="00D47E84" w:rsidP="00776D73">
            <w:pPr>
              <w:rPr>
                <w:rFonts w:ascii="Arial" w:hAnsi="Arial" w:cs="Arial"/>
                <w:sz w:val="18"/>
                <w:szCs w:val="18"/>
              </w:rPr>
            </w:pPr>
          </w:p>
          <w:p w14:paraId="31848395" w14:textId="77777777" w:rsidR="00D47E84" w:rsidRPr="00B7234A" w:rsidRDefault="00D47E84" w:rsidP="00776D73">
            <w:pPr>
              <w:rPr>
                <w:rFonts w:ascii="Arial" w:hAnsi="Arial" w:cs="Arial"/>
                <w:sz w:val="18"/>
                <w:szCs w:val="18"/>
              </w:rPr>
            </w:pPr>
          </w:p>
          <w:p w14:paraId="43B8C724" w14:textId="77777777" w:rsidR="00D47E84" w:rsidRPr="00B7234A" w:rsidRDefault="00D47E84" w:rsidP="00776D73">
            <w:pPr>
              <w:rPr>
                <w:rFonts w:ascii="Arial" w:hAnsi="Arial" w:cs="Arial"/>
                <w:sz w:val="18"/>
                <w:szCs w:val="18"/>
              </w:rPr>
            </w:pPr>
          </w:p>
          <w:p w14:paraId="22BC8C04" w14:textId="77777777" w:rsidR="00D47E84" w:rsidRPr="00B7234A" w:rsidRDefault="00D47E84" w:rsidP="00776D73">
            <w:pPr>
              <w:rPr>
                <w:rFonts w:ascii="Arial" w:hAnsi="Arial" w:cs="Arial"/>
                <w:sz w:val="18"/>
                <w:szCs w:val="18"/>
              </w:rPr>
            </w:pPr>
          </w:p>
          <w:p w14:paraId="36544A6C" w14:textId="77777777" w:rsidR="00D47E84" w:rsidRPr="00B7234A" w:rsidRDefault="00D47E84" w:rsidP="00776D73">
            <w:pPr>
              <w:rPr>
                <w:rFonts w:ascii="Arial" w:hAnsi="Arial" w:cs="Arial"/>
                <w:sz w:val="18"/>
                <w:szCs w:val="18"/>
              </w:rPr>
            </w:pPr>
          </w:p>
          <w:p w14:paraId="5AB7EA53" w14:textId="77777777" w:rsidR="00D47E84" w:rsidRPr="00B7234A" w:rsidRDefault="00D47E84" w:rsidP="00776D73">
            <w:pPr>
              <w:rPr>
                <w:rFonts w:ascii="Arial" w:hAnsi="Arial" w:cs="Arial"/>
                <w:sz w:val="18"/>
                <w:szCs w:val="18"/>
              </w:rPr>
            </w:pPr>
          </w:p>
          <w:p w14:paraId="5CA54ADE" w14:textId="77777777" w:rsidR="00D47E84" w:rsidRPr="00B7234A" w:rsidRDefault="00D47E84" w:rsidP="00776D73">
            <w:pPr>
              <w:rPr>
                <w:rFonts w:ascii="Arial" w:hAnsi="Arial" w:cs="Arial"/>
                <w:sz w:val="18"/>
                <w:szCs w:val="18"/>
              </w:rPr>
            </w:pPr>
          </w:p>
          <w:p w14:paraId="4C3602E2" w14:textId="77777777" w:rsidR="00D47E84" w:rsidRPr="00B7234A" w:rsidRDefault="00D47E84" w:rsidP="00776D73">
            <w:pPr>
              <w:rPr>
                <w:rFonts w:ascii="Arial" w:hAnsi="Arial" w:cs="Arial"/>
                <w:sz w:val="18"/>
                <w:szCs w:val="18"/>
              </w:rPr>
            </w:pPr>
          </w:p>
          <w:p w14:paraId="4F1988F1" w14:textId="77777777" w:rsidR="00D47E84" w:rsidRPr="00B7234A" w:rsidRDefault="00D47E84" w:rsidP="00776D73">
            <w:pPr>
              <w:rPr>
                <w:rFonts w:ascii="Arial" w:hAnsi="Arial" w:cs="Arial"/>
                <w:sz w:val="18"/>
                <w:szCs w:val="18"/>
              </w:rPr>
            </w:pPr>
          </w:p>
          <w:p w14:paraId="21A77486" w14:textId="77777777" w:rsidR="00D47E84" w:rsidRPr="00B7234A" w:rsidRDefault="00D47E84" w:rsidP="00776D73">
            <w:pPr>
              <w:rPr>
                <w:rFonts w:ascii="Arial" w:hAnsi="Arial" w:cs="Arial"/>
                <w:sz w:val="18"/>
                <w:szCs w:val="18"/>
              </w:rPr>
            </w:pPr>
          </w:p>
          <w:p w14:paraId="302DEC88" w14:textId="77777777" w:rsidR="00D47E84" w:rsidRPr="00B7234A" w:rsidRDefault="00D47E84" w:rsidP="00776D73">
            <w:pPr>
              <w:rPr>
                <w:rFonts w:ascii="Arial" w:hAnsi="Arial" w:cs="Arial"/>
                <w:sz w:val="18"/>
                <w:szCs w:val="18"/>
              </w:rPr>
            </w:pPr>
          </w:p>
          <w:p w14:paraId="6CD7EB8E" w14:textId="77777777" w:rsidR="00D47E84" w:rsidRPr="00B7234A" w:rsidRDefault="00D47E84" w:rsidP="00776D73">
            <w:pPr>
              <w:rPr>
                <w:rFonts w:ascii="Arial" w:hAnsi="Arial" w:cs="Arial"/>
                <w:sz w:val="18"/>
                <w:szCs w:val="18"/>
              </w:rPr>
            </w:pPr>
          </w:p>
          <w:p w14:paraId="327491BC" w14:textId="77777777" w:rsidR="00D47E84" w:rsidRPr="00B7234A" w:rsidRDefault="00D47E84" w:rsidP="00776D73">
            <w:pPr>
              <w:rPr>
                <w:rFonts w:ascii="Arial" w:hAnsi="Arial" w:cs="Arial"/>
                <w:sz w:val="18"/>
                <w:szCs w:val="18"/>
              </w:rPr>
            </w:pPr>
          </w:p>
          <w:p w14:paraId="3D07A98C" w14:textId="77777777" w:rsidR="00D47E84" w:rsidRPr="00B7234A" w:rsidRDefault="00D47E84" w:rsidP="00776D73">
            <w:pPr>
              <w:rPr>
                <w:rFonts w:ascii="Arial" w:hAnsi="Arial" w:cs="Arial"/>
                <w:sz w:val="18"/>
                <w:szCs w:val="18"/>
              </w:rPr>
            </w:pPr>
          </w:p>
          <w:p w14:paraId="6A0027F0" w14:textId="77777777" w:rsidR="00D47E84" w:rsidRPr="00B7234A" w:rsidRDefault="00D47E84" w:rsidP="00776D73">
            <w:pPr>
              <w:rPr>
                <w:rFonts w:ascii="Arial" w:hAnsi="Arial" w:cs="Arial"/>
                <w:sz w:val="18"/>
                <w:szCs w:val="18"/>
              </w:rPr>
            </w:pPr>
          </w:p>
          <w:p w14:paraId="2309185A" w14:textId="77777777" w:rsidR="00D47E84" w:rsidRPr="00B7234A" w:rsidRDefault="00D47E84" w:rsidP="00776D73">
            <w:pPr>
              <w:rPr>
                <w:rFonts w:ascii="Arial" w:hAnsi="Arial" w:cs="Arial"/>
                <w:sz w:val="18"/>
                <w:szCs w:val="18"/>
              </w:rPr>
            </w:pPr>
          </w:p>
          <w:p w14:paraId="2EF7F955" w14:textId="77777777" w:rsidR="00D47E84" w:rsidRPr="00B7234A" w:rsidRDefault="00D47E84" w:rsidP="00776D73">
            <w:pPr>
              <w:rPr>
                <w:rFonts w:ascii="Arial" w:hAnsi="Arial" w:cs="Arial"/>
                <w:sz w:val="18"/>
                <w:szCs w:val="18"/>
              </w:rPr>
            </w:pPr>
          </w:p>
          <w:p w14:paraId="7A24F40A" w14:textId="77777777" w:rsidR="00D47E84" w:rsidRPr="00B7234A" w:rsidRDefault="00D47E84" w:rsidP="00776D73">
            <w:pPr>
              <w:rPr>
                <w:rFonts w:ascii="Arial" w:hAnsi="Arial" w:cs="Arial"/>
                <w:sz w:val="18"/>
                <w:szCs w:val="18"/>
              </w:rPr>
            </w:pPr>
          </w:p>
          <w:p w14:paraId="76B30C61" w14:textId="77777777" w:rsidR="00D47E84" w:rsidRPr="00B7234A" w:rsidRDefault="00D47E84" w:rsidP="00776D73">
            <w:pPr>
              <w:rPr>
                <w:rFonts w:ascii="Arial" w:hAnsi="Arial" w:cs="Arial"/>
                <w:sz w:val="18"/>
                <w:szCs w:val="18"/>
              </w:rPr>
            </w:pPr>
          </w:p>
          <w:p w14:paraId="4DEEE30B" w14:textId="77777777" w:rsidR="00D47E84" w:rsidRPr="00B7234A" w:rsidRDefault="00D47E84" w:rsidP="00776D73">
            <w:pPr>
              <w:rPr>
                <w:rFonts w:ascii="Arial" w:hAnsi="Arial" w:cs="Arial"/>
                <w:sz w:val="18"/>
                <w:szCs w:val="18"/>
              </w:rPr>
            </w:pPr>
          </w:p>
          <w:p w14:paraId="6088F5EF" w14:textId="77777777" w:rsidR="00D47E84" w:rsidRPr="00B7234A" w:rsidRDefault="00D47E84" w:rsidP="00776D73">
            <w:pPr>
              <w:rPr>
                <w:rFonts w:ascii="Arial" w:hAnsi="Arial" w:cs="Arial"/>
                <w:sz w:val="18"/>
                <w:szCs w:val="18"/>
              </w:rPr>
            </w:pPr>
          </w:p>
          <w:p w14:paraId="014FC2F8" w14:textId="77777777" w:rsidR="00D47E84" w:rsidRDefault="00D47E84" w:rsidP="00776D73">
            <w:pPr>
              <w:rPr>
                <w:rFonts w:ascii="Arial" w:hAnsi="Arial" w:cs="Arial"/>
                <w:sz w:val="18"/>
                <w:szCs w:val="18"/>
              </w:rPr>
            </w:pPr>
          </w:p>
          <w:p w14:paraId="6BF76235" w14:textId="77777777" w:rsidR="00D47E84" w:rsidRPr="00B7234A" w:rsidRDefault="00D47E84" w:rsidP="00776D73">
            <w:pPr>
              <w:rPr>
                <w:rFonts w:ascii="Arial" w:hAnsi="Arial" w:cs="Arial"/>
                <w:sz w:val="18"/>
                <w:szCs w:val="18"/>
              </w:rPr>
            </w:pPr>
          </w:p>
          <w:p w14:paraId="0C7F7B5A" w14:textId="77777777" w:rsidR="00D47E84" w:rsidRDefault="00D47E84" w:rsidP="00776D73">
            <w:pPr>
              <w:rPr>
                <w:rFonts w:ascii="Arial" w:hAnsi="Arial" w:cs="Arial"/>
                <w:sz w:val="18"/>
                <w:szCs w:val="18"/>
              </w:rPr>
            </w:pPr>
          </w:p>
          <w:p w14:paraId="11ABE086" w14:textId="77777777" w:rsidR="00D47E84" w:rsidRPr="00B7234A" w:rsidRDefault="00D47E84" w:rsidP="00776D73">
            <w:pPr>
              <w:tabs>
                <w:tab w:val="left" w:pos="1575"/>
              </w:tabs>
              <w:rPr>
                <w:rFonts w:ascii="Arial" w:hAnsi="Arial" w:cs="Arial"/>
                <w:sz w:val="18"/>
                <w:szCs w:val="18"/>
              </w:rPr>
            </w:pPr>
            <w:r>
              <w:rPr>
                <w:rFonts w:ascii="Arial" w:hAnsi="Arial" w:cs="Arial"/>
                <w:sz w:val="18"/>
                <w:szCs w:val="18"/>
              </w:rPr>
              <w:tab/>
            </w:r>
          </w:p>
        </w:tc>
      </w:tr>
    </w:tbl>
    <w:p w14:paraId="3F53FE70" w14:textId="7470157D" w:rsidR="00D47E84" w:rsidRDefault="00D47E84" w:rsidP="00D47E84">
      <w:pPr>
        <w:pStyle w:val="Footer"/>
        <w:spacing w:line="300" w:lineRule="exact"/>
        <w:jc w:val="center"/>
        <w:rPr>
          <w:rFonts w:ascii="Arial" w:hAnsi="Arial" w:cs="Arial"/>
          <w:color w:val="C00000"/>
        </w:rPr>
      </w:pPr>
      <w:r w:rsidRPr="00E610AA">
        <w:rPr>
          <w:rFonts w:ascii="Arial" w:hAnsi="Arial" w:cs="Arial"/>
          <w:color w:val="C00000"/>
        </w:rPr>
        <w:t xml:space="preserve">This </w:t>
      </w:r>
      <w:r>
        <w:rPr>
          <w:rFonts w:ascii="Arial" w:hAnsi="Arial" w:cs="Arial"/>
          <w:color w:val="C00000"/>
        </w:rPr>
        <w:t>f</w:t>
      </w:r>
      <w:r w:rsidRPr="00E610AA">
        <w:rPr>
          <w:rFonts w:ascii="Arial" w:hAnsi="Arial" w:cs="Arial"/>
          <w:color w:val="C00000"/>
        </w:rPr>
        <w:t xml:space="preserve">orm must be received by the Association </w:t>
      </w:r>
      <w:r>
        <w:rPr>
          <w:rFonts w:ascii="Arial" w:hAnsi="Arial" w:cs="Arial"/>
          <w:color w:val="C00000"/>
        </w:rPr>
        <w:t xml:space="preserve">(email:  </w:t>
      </w:r>
      <w:hyperlink r:id="rId31" w:history="1">
        <w:r w:rsidRPr="00B56BAA">
          <w:rPr>
            <w:rStyle w:val="Hyperlink"/>
            <w:rFonts w:ascii="Arial" w:hAnsi="Arial" w:cs="Arial"/>
          </w:rPr>
          <w:t>company.secretary@aasw.asn.au</w:t>
        </w:r>
      </w:hyperlink>
      <w:r>
        <w:rPr>
          <w:rFonts w:ascii="Arial" w:hAnsi="Arial" w:cs="Arial"/>
          <w:color w:val="C00000"/>
        </w:rPr>
        <w:t>)</w:t>
      </w:r>
    </w:p>
    <w:p w14:paraId="31849B1C" w14:textId="253C5ECA" w:rsidR="00D47E84" w:rsidRPr="00E610AA" w:rsidRDefault="00D47E84" w:rsidP="00D47E84">
      <w:pPr>
        <w:pStyle w:val="Footer"/>
        <w:spacing w:line="300" w:lineRule="exact"/>
        <w:jc w:val="center"/>
        <w:rPr>
          <w:rFonts w:ascii="Arial" w:hAnsi="Arial" w:cs="Arial"/>
          <w:color w:val="C00000"/>
        </w:rPr>
      </w:pPr>
      <w:r w:rsidRPr="00E610AA">
        <w:rPr>
          <w:rFonts w:ascii="Arial" w:hAnsi="Arial" w:cs="Arial"/>
          <w:color w:val="C00000"/>
        </w:rPr>
        <w:t>no later than 4:00pm</w:t>
      </w:r>
      <w:r>
        <w:rPr>
          <w:rFonts w:ascii="Arial" w:hAnsi="Arial" w:cs="Arial"/>
          <w:color w:val="C00000"/>
        </w:rPr>
        <w:t xml:space="preserve"> AEDT, </w:t>
      </w:r>
      <w:r w:rsidRPr="00E610AA">
        <w:rPr>
          <w:rFonts w:ascii="Arial" w:hAnsi="Arial" w:cs="Arial"/>
          <w:color w:val="C00000"/>
        </w:rPr>
        <w:t xml:space="preserve">Tuesday, </w:t>
      </w:r>
      <w:r w:rsidR="00681295">
        <w:rPr>
          <w:rFonts w:ascii="Arial" w:hAnsi="Arial" w:cs="Arial"/>
          <w:color w:val="C00000"/>
        </w:rPr>
        <w:t xml:space="preserve">4 November </w:t>
      </w:r>
      <w:r>
        <w:rPr>
          <w:rFonts w:ascii="Arial" w:hAnsi="Arial" w:cs="Arial"/>
          <w:color w:val="C00000"/>
        </w:rPr>
        <w:t>2025</w:t>
      </w:r>
    </w:p>
    <w:p w14:paraId="473F5A43" w14:textId="77777777" w:rsidR="00D47E84" w:rsidRPr="000936EB" w:rsidRDefault="00D47E84" w:rsidP="00D47E84">
      <w:pPr>
        <w:pStyle w:val="BodyText"/>
        <w:rPr>
          <w:rFonts w:cs="Arial"/>
        </w:rPr>
      </w:pPr>
    </w:p>
    <w:p w14:paraId="7DF6CA65" w14:textId="77777777" w:rsidR="00D47E84" w:rsidRPr="00F352C0" w:rsidRDefault="00D47E84">
      <w:pPr>
        <w:rPr>
          <w:rFonts w:ascii="Arial" w:hAnsi="Arial" w:cs="Arial"/>
        </w:rPr>
      </w:pPr>
    </w:p>
    <w:sectPr w:rsidR="00D47E84" w:rsidRPr="00F352C0">
      <w:headerReference w:type="even" r:id="rId32"/>
      <w:headerReference w:type="default" r:id="rId33"/>
      <w:footerReference w:type="default" r:id="rId34"/>
      <w:headerReference w:type="first" r:id="rId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72CD2" w14:textId="77777777" w:rsidR="0005335F" w:rsidRDefault="0005335F">
      <w:r>
        <w:separator/>
      </w:r>
    </w:p>
  </w:endnote>
  <w:endnote w:type="continuationSeparator" w:id="0">
    <w:p w14:paraId="53D9AEFB" w14:textId="77777777" w:rsidR="0005335F" w:rsidRDefault="0005335F">
      <w:r>
        <w:continuationSeparator/>
      </w:r>
    </w:p>
  </w:endnote>
  <w:endnote w:type="continuationNotice" w:id="1">
    <w:p w14:paraId="5A85ED28" w14:textId="77777777" w:rsidR="0005335F" w:rsidRDefault="000533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1E7AE" w14:textId="74D4CBB7" w:rsidR="00111011" w:rsidRDefault="00111011" w:rsidP="0011101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417CB5B8" w14:textId="77777777" w:rsidR="00111011" w:rsidRDefault="00111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251876"/>
      <w:docPartObj>
        <w:docPartGallery w:val="Page Numbers (Bottom of Page)"/>
        <w:docPartUnique/>
      </w:docPartObj>
    </w:sdtPr>
    <w:sdtContent>
      <w:sdt>
        <w:sdtPr>
          <w:id w:val="-1705238520"/>
          <w:docPartObj>
            <w:docPartGallery w:val="Page Numbers (Top of Page)"/>
            <w:docPartUnique/>
          </w:docPartObj>
        </w:sdtPr>
        <w:sdtContent>
          <w:p w14:paraId="7FA986A8" w14:textId="7FE9C721" w:rsidR="00532E7D" w:rsidRDefault="00532E7D" w:rsidP="007C429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1A0F97B" w14:textId="77777777" w:rsidR="00293DF2" w:rsidRDefault="00293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B7C01" w14:textId="77777777" w:rsidR="0005335F" w:rsidRDefault="0005335F">
      <w:r>
        <w:separator/>
      </w:r>
    </w:p>
  </w:footnote>
  <w:footnote w:type="continuationSeparator" w:id="0">
    <w:p w14:paraId="10CF0E2E" w14:textId="77777777" w:rsidR="0005335F" w:rsidRDefault="0005335F">
      <w:r>
        <w:continuationSeparator/>
      </w:r>
    </w:p>
  </w:footnote>
  <w:footnote w:type="continuationNotice" w:id="1">
    <w:p w14:paraId="5C3FB262" w14:textId="77777777" w:rsidR="0005335F" w:rsidRDefault="000533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3ED88" w14:textId="10993E88" w:rsidR="008D5D09" w:rsidRDefault="00000000">
    <w:pPr>
      <w:pStyle w:val="Header"/>
    </w:pPr>
    <w:r>
      <w:rPr>
        <w:noProof/>
      </w:rPr>
      <w:pict w14:anchorId="19774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4126" o:spid="_x0000_s1026" type="#_x0000_t136" style="position:absolute;margin-left:0;margin-top:0;width:424.4pt;height:212.2pt;rotation:315;z-index:-251658235;mso-position-horizontal:center;mso-position-horizontal-relative:margin;mso-position-vertical:center;mso-position-vertical-relative:margin" o:allowincell="f" fillcolor="#7f7f7f [1612]" stroked="f">
          <v:fill opacity=".5"/>
          <v:textpath style="font-family:&quot;Calibri&quot;;font-size:1pt" string="DRAFT"/>
          <w10:wrap anchorx="margin" anchory="margin"/>
        </v:shape>
      </w:pict>
    </w:r>
    <w:r w:rsidR="008D5D09" w:rsidRPr="00BF60FB">
      <w:rPr>
        <w:rFonts w:cs="Arial"/>
        <w:b/>
        <w:bCs/>
        <w:noProof/>
        <w:color w:val="1F497D" w:themeColor="text2"/>
        <w:lang w:val="en-AU" w:eastAsia="en-AU"/>
      </w:rPr>
      <w:drawing>
        <wp:anchor distT="0" distB="0" distL="114300" distR="114300" simplePos="0" relativeHeight="251658241" behindDoc="0" locked="0" layoutInCell="1" allowOverlap="1" wp14:anchorId="74FCE2BA" wp14:editId="50C96547">
          <wp:simplePos x="0" y="0"/>
          <wp:positionH relativeFrom="column">
            <wp:posOffset>-53230</wp:posOffset>
          </wp:positionH>
          <wp:positionV relativeFrom="page">
            <wp:posOffset>166977</wp:posOffset>
          </wp:positionV>
          <wp:extent cx="1741805" cy="643890"/>
          <wp:effectExtent l="0" t="0" r="0" b="3810"/>
          <wp:wrapNone/>
          <wp:docPr id="22" name="Picture 4" descr="Logo_AA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AS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1805" cy="6438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2E6D" w14:textId="63D65D9C" w:rsidR="008D5D09" w:rsidRDefault="00000000">
    <w:pPr>
      <w:pStyle w:val="Header"/>
    </w:pPr>
    <w:r>
      <w:rPr>
        <w:noProof/>
      </w:rPr>
      <w:pict w14:anchorId="1D65C2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4127" o:spid="_x0000_s1027" type="#_x0000_t136" style="position:absolute;margin-left:0;margin-top:0;width:424.4pt;height:212.2pt;rotation:315;z-index:-251658234;mso-position-horizontal:center;mso-position-horizontal-relative:margin;mso-position-vertical:center;mso-position-vertical-relative:margin" o:allowincell="f" fillcolor="#7f7f7f [1612]" stroked="f">
          <v:fill opacity=".5"/>
          <v:textpath style="font-family:&quot;Calibri&quot;;font-size:1pt" string="DRAFT"/>
          <w10:wrap anchorx="margin" anchory="margin"/>
        </v:shape>
      </w:pict>
    </w:r>
  </w:p>
  <w:p w14:paraId="71D7FD3F" w14:textId="77777777" w:rsidR="008D5D09" w:rsidRDefault="008D5D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C2AE3" w14:textId="3F136374" w:rsidR="008D5D09" w:rsidRDefault="00000000">
    <w:pPr>
      <w:pStyle w:val="Header"/>
    </w:pPr>
    <w:r>
      <w:rPr>
        <w:noProof/>
      </w:rPr>
      <w:pict w14:anchorId="0E49C4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4125" o:spid="_x0000_s1025" type="#_x0000_t136" style="position:absolute;margin-left:0;margin-top:0;width:424.4pt;height:212.2pt;rotation:315;z-index:-251658236;mso-position-horizontal:center;mso-position-horizontal-relative:margin;mso-position-vertical:center;mso-position-vertical-relative:margin" o:allowincell="f" fillcolor="#7f7f7f [1612]" stroked="f">
          <v:fill opacity=".5"/>
          <v:textpath style="font-family:&quot;Calibri&quot;;font-size:1pt" string="DRAFT"/>
          <w10:wrap anchorx="margin" anchory="margin"/>
        </v:shape>
      </w:pict>
    </w:r>
    <w:r w:rsidR="008D5D09" w:rsidRPr="00BF60FB">
      <w:rPr>
        <w:rFonts w:cs="Arial"/>
        <w:b/>
        <w:bCs/>
        <w:noProof/>
        <w:color w:val="1F497D" w:themeColor="text2"/>
        <w:sz w:val="28"/>
        <w:lang w:val="en-AU" w:eastAsia="en-AU"/>
      </w:rPr>
      <w:drawing>
        <wp:anchor distT="0" distB="0" distL="114300" distR="114300" simplePos="0" relativeHeight="251658240" behindDoc="0" locked="0" layoutInCell="1" allowOverlap="1" wp14:anchorId="0018B001" wp14:editId="5F3FA4ED">
          <wp:simplePos x="0" y="0"/>
          <wp:positionH relativeFrom="column">
            <wp:posOffset>0</wp:posOffset>
          </wp:positionH>
          <wp:positionV relativeFrom="page">
            <wp:posOffset>264404</wp:posOffset>
          </wp:positionV>
          <wp:extent cx="1741805" cy="643890"/>
          <wp:effectExtent l="0" t="0" r="0" b="3810"/>
          <wp:wrapNone/>
          <wp:docPr id="24" name="Picture 4" descr="Logo_AA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AS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1805" cy="64389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9A140" w14:textId="1951C6A2" w:rsidR="005851A9" w:rsidRDefault="00A57390">
    <w:pPr>
      <w:pStyle w:val="Header"/>
    </w:pPr>
    <w:r>
      <w:rPr>
        <w:noProof/>
      </w:rPr>
      <mc:AlternateContent>
        <mc:Choice Requires="wps">
          <w:drawing>
            <wp:anchor distT="45720" distB="45720" distL="114300" distR="114300" simplePos="0" relativeHeight="251658249" behindDoc="0" locked="0" layoutInCell="1" allowOverlap="1" wp14:anchorId="713DFA88" wp14:editId="6552ACE5">
              <wp:simplePos x="0" y="0"/>
              <wp:positionH relativeFrom="column">
                <wp:posOffset>417830</wp:posOffset>
              </wp:positionH>
              <wp:positionV relativeFrom="paragraph">
                <wp:posOffset>502920</wp:posOffset>
              </wp:positionV>
              <wp:extent cx="923925" cy="20955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209550"/>
                      </a:xfrm>
                      <a:prstGeom prst="rect">
                        <a:avLst/>
                      </a:prstGeom>
                      <a:solidFill>
                        <a:srgbClr val="FFFFFF"/>
                      </a:solidFill>
                      <a:ln w="9525">
                        <a:noFill/>
                        <a:miter lim="800000"/>
                        <a:headEnd/>
                        <a:tailEnd/>
                      </a:ln>
                    </wps:spPr>
                    <wps:txbx>
                      <w:txbxContent>
                        <w:p w14:paraId="26CE260B" w14:textId="77777777" w:rsidR="00A57390" w:rsidRPr="00CB0E2D" w:rsidRDefault="00A57390" w:rsidP="00A57390">
                          <w:pPr>
                            <w:rPr>
                              <w:rFonts w:ascii="Calibri Light" w:hAnsi="Calibri Light" w:cs="Calibri Light"/>
                              <w:b/>
                              <w:bCs/>
                              <w:sz w:val="16"/>
                              <w:szCs w:val="16"/>
                            </w:rPr>
                          </w:pPr>
                          <w:r w:rsidRPr="00CB0E2D">
                            <w:rPr>
                              <w:rFonts w:ascii="Calibri Light" w:hAnsi="Calibri Light" w:cs="Calibri Light"/>
                              <w:b/>
                              <w:bCs/>
                              <w:sz w:val="16"/>
                              <w:szCs w:val="16"/>
                            </w:rPr>
                            <w:t>ACN 008 576 0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7576879">
            <v:shapetype id="_x0000_t202" coordsize="21600,21600" o:spt="202" path="m,l,21600r21600,l21600,xe" w14:anchorId="713DFA88">
              <v:stroke joinstyle="miter"/>
              <v:path gradientshapeok="t" o:connecttype="rect"/>
            </v:shapetype>
            <v:shape id="_x0000_s1028" style="position:absolute;margin-left:32.9pt;margin-top:39.6pt;width:72.75pt;height:16.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">
              <v:textbox>
                <w:txbxContent>
                  <w:p w:rsidRPr="00CB0E2D" w:rsidR="00A57390" w:rsidP="00A57390" w:rsidRDefault="00A57390" w14:paraId="4F087FFC" w14:textId="77777777">
                    <w:pPr>
                      <w:rPr>
                        <w:rFonts w:ascii="Calibri Light" w:hAnsi="Calibri Light" w:cs="Calibri Light"/>
                        <w:b/>
                        <w:bCs/>
                        <w:sz w:val="16"/>
                        <w:szCs w:val="16"/>
                      </w:rPr>
                    </w:pPr>
                    <w:r w:rsidRPr="00CB0E2D">
                      <w:rPr>
                        <w:rFonts w:ascii="Calibri Light" w:hAnsi="Calibri Light" w:cs="Calibri Light"/>
                        <w:b/>
                        <w:bCs/>
                        <w:sz w:val="16"/>
                        <w:szCs w:val="16"/>
                      </w:rPr>
                      <w:t>ACN 008 576 010</w:t>
                    </w:r>
                  </w:p>
                </w:txbxContent>
              </v:textbox>
              <w10:wrap type="square"/>
            </v:shape>
          </w:pict>
        </mc:Fallback>
      </mc:AlternateContent>
    </w:r>
    <w:r w:rsidR="00B15D68" w:rsidRPr="00BD51FE">
      <w:rPr>
        <w:rFonts w:ascii="Calibri Light" w:hAnsi="Calibri Light" w:cs="Calibri Light"/>
        <w:noProof/>
        <w:lang w:val="en-AU" w:eastAsia="en-AU"/>
      </w:rPr>
      <w:drawing>
        <wp:anchor distT="0" distB="0" distL="114300" distR="114300" simplePos="0" relativeHeight="251658248" behindDoc="0" locked="0" layoutInCell="1" allowOverlap="1" wp14:anchorId="6EA1DD50" wp14:editId="5715F5D2">
          <wp:simplePos x="0" y="0"/>
          <wp:positionH relativeFrom="margin">
            <wp:posOffset>-209550</wp:posOffset>
          </wp:positionH>
          <wp:positionV relativeFrom="page">
            <wp:posOffset>400050</wp:posOffset>
          </wp:positionV>
          <wp:extent cx="1741805" cy="643890"/>
          <wp:effectExtent l="0" t="0" r="0" b="3810"/>
          <wp:wrapSquare wrapText="bothSides"/>
          <wp:docPr id="2" name="Picture 4" descr="Logo_AA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AS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1805" cy="643890"/>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AFE6F" w14:textId="7C6BB6C6" w:rsidR="00293DF2" w:rsidRPr="003C3D94" w:rsidRDefault="00084497">
    <w:pPr>
      <w:pStyle w:val="Header"/>
      <w:ind w:hanging="426"/>
      <w:rPr>
        <w:sz w:val="24"/>
      </w:rPr>
    </w:pPr>
    <w:r w:rsidRPr="00BD51FE">
      <w:rPr>
        <w:rFonts w:ascii="Calibri Light" w:hAnsi="Calibri Light" w:cs="Calibri Light"/>
        <w:noProof/>
        <w:lang w:val="en-AU" w:eastAsia="en-AU"/>
      </w:rPr>
      <w:drawing>
        <wp:anchor distT="0" distB="0" distL="114300" distR="114300" simplePos="0" relativeHeight="251658243" behindDoc="0" locked="0" layoutInCell="1" allowOverlap="1" wp14:anchorId="52D93E9F" wp14:editId="4BF6AF89">
          <wp:simplePos x="0" y="0"/>
          <wp:positionH relativeFrom="column">
            <wp:posOffset>-423214</wp:posOffset>
          </wp:positionH>
          <wp:positionV relativeFrom="paragraph">
            <wp:posOffset>-110032</wp:posOffset>
          </wp:positionV>
          <wp:extent cx="1742255" cy="644055"/>
          <wp:effectExtent l="0" t="0" r="0" b="3810"/>
          <wp:wrapSquare wrapText="bothSides"/>
          <wp:docPr id="5" name="Picture 4" descr="Logo_AA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AS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2255" cy="644055"/>
                  </a:xfrm>
                  <a:prstGeom prst="rect">
                    <a:avLst/>
                  </a:prstGeom>
                </pic:spPr>
              </pic:pic>
            </a:graphicData>
          </a:graphic>
        </wp:anchor>
      </w:drawing>
    </w:r>
    <w:r>
      <w:tab/>
    </w:r>
    <w:r>
      <w:tab/>
    </w:r>
  </w:p>
  <w:p w14:paraId="13EFB069" w14:textId="111C4CD4" w:rsidR="00293DF2" w:rsidRDefault="00293DF2">
    <w:pPr>
      <w:pStyle w:val="Header"/>
    </w:pPr>
  </w:p>
  <w:p w14:paraId="6D4F5594" w14:textId="05BC23C8" w:rsidR="00293DF2" w:rsidRDefault="00B163AB">
    <w:pPr>
      <w:pStyle w:val="Header"/>
    </w:pPr>
    <w:r>
      <w:rPr>
        <w:noProof/>
      </w:rPr>
      <mc:AlternateContent>
        <mc:Choice Requires="wps">
          <w:drawing>
            <wp:anchor distT="45720" distB="45720" distL="114300" distR="114300" simplePos="0" relativeHeight="251658242" behindDoc="0" locked="0" layoutInCell="1" allowOverlap="1" wp14:anchorId="1C9034B2" wp14:editId="34469EDD">
              <wp:simplePos x="0" y="0"/>
              <wp:positionH relativeFrom="column">
                <wp:posOffset>161925</wp:posOffset>
              </wp:positionH>
              <wp:positionV relativeFrom="paragraph">
                <wp:posOffset>100330</wp:posOffset>
              </wp:positionV>
              <wp:extent cx="923925" cy="209550"/>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209550"/>
                      </a:xfrm>
                      <a:prstGeom prst="rect">
                        <a:avLst/>
                      </a:prstGeom>
                      <a:solidFill>
                        <a:srgbClr val="FFFFFF"/>
                      </a:solidFill>
                      <a:ln w="9525">
                        <a:noFill/>
                        <a:miter lim="800000"/>
                        <a:headEnd/>
                        <a:tailEnd/>
                      </a:ln>
                    </wps:spPr>
                    <wps:txbx>
                      <w:txbxContent>
                        <w:p w14:paraId="16AE30B8" w14:textId="77777777" w:rsidR="00293DF2" w:rsidRPr="00CB0E2D" w:rsidRDefault="00084497">
                          <w:pPr>
                            <w:rPr>
                              <w:rFonts w:ascii="Calibri Light" w:hAnsi="Calibri Light" w:cs="Calibri Light"/>
                              <w:b/>
                              <w:bCs/>
                              <w:sz w:val="16"/>
                              <w:szCs w:val="16"/>
                            </w:rPr>
                          </w:pPr>
                          <w:r w:rsidRPr="00CB0E2D">
                            <w:rPr>
                              <w:rFonts w:ascii="Calibri Light" w:hAnsi="Calibri Light" w:cs="Calibri Light"/>
                              <w:b/>
                              <w:bCs/>
                              <w:sz w:val="16"/>
                              <w:szCs w:val="16"/>
                            </w:rPr>
                            <w:t>ACN 008 576 0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7E305A0">
            <v:shapetype id="_x0000_t202" coordsize="21600,21600" o:spt="202" path="m,l,21600r21600,l21600,xe" w14:anchorId="1C9034B2">
              <v:stroke joinstyle="miter"/>
              <v:path gradientshapeok="t" o:connecttype="rect"/>
            </v:shapetype>
            <v:shape id="_x0000_s1029" style="position:absolute;margin-left:12.75pt;margin-top:7.9pt;width:72.75pt;height:16.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">
              <v:textbox>
                <w:txbxContent>
                  <w:p w:rsidRPr="00CB0E2D" w:rsidR="00293DF2" w:rsidRDefault="00084497" w14:paraId="7AD598F9" w14:textId="77777777">
                    <w:pPr>
                      <w:rPr>
                        <w:rFonts w:ascii="Calibri Light" w:hAnsi="Calibri Light" w:cs="Calibri Light"/>
                        <w:b/>
                        <w:bCs/>
                        <w:sz w:val="16"/>
                        <w:szCs w:val="16"/>
                      </w:rPr>
                    </w:pPr>
                    <w:r w:rsidRPr="00CB0E2D">
                      <w:rPr>
                        <w:rFonts w:ascii="Calibri Light" w:hAnsi="Calibri Light" w:cs="Calibri Light"/>
                        <w:b/>
                        <w:bCs/>
                        <w:sz w:val="16"/>
                        <w:szCs w:val="16"/>
                      </w:rPr>
                      <w:t>ACN 008 576 010</w:t>
                    </w:r>
                  </w:p>
                </w:txbxContent>
              </v:textbox>
              <w10:wrap type="square"/>
            </v:shape>
          </w:pict>
        </mc:Fallback>
      </mc:AlternateContent>
    </w:r>
  </w:p>
  <w:p w14:paraId="1792F9C4" w14:textId="5C079314" w:rsidR="00293DF2" w:rsidRDefault="00293DF2">
    <w:pPr>
      <w:pStyle w:val="Header"/>
    </w:pPr>
  </w:p>
  <w:p w14:paraId="7C84965D" w14:textId="77777777" w:rsidR="00293DF2" w:rsidRDefault="00293D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FF89C" w14:textId="67D0DDD7" w:rsidR="005851A9" w:rsidRDefault="00000000">
    <w:pPr>
      <w:pStyle w:val="Header"/>
    </w:pPr>
    <w:r>
      <w:rPr>
        <w:noProof/>
      </w:rPr>
      <w:pict w14:anchorId="66EE8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4128" o:spid="_x0000_s1028" type="#_x0000_t136" style="position:absolute;margin-left:0;margin-top:0;width:424.4pt;height:212.2pt;rotation:315;z-index:-251658233;mso-position-horizontal:center;mso-position-horizontal-relative:margin;mso-position-vertical:center;mso-position-vertical-relative:margin" o:allowincell="f" fillcolor="#7f7f7f [1612]"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9312D"/>
    <w:multiLevelType w:val="hybridMultilevel"/>
    <w:tmpl w:val="750CC556"/>
    <w:lvl w:ilvl="0" w:tplc="F4169766">
      <w:start w:val="1"/>
      <w:numFmt w:val="lowerLetter"/>
      <w:lvlText w:val="%1)"/>
      <w:lvlJc w:val="left"/>
      <w:pPr>
        <w:ind w:left="1290" w:hanging="358"/>
      </w:pPr>
      <w:rPr>
        <w:rFonts w:ascii="Calibri" w:eastAsia="Calibri" w:hAnsi="Calibri" w:hint="default"/>
        <w:spacing w:val="-1"/>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277EE8"/>
    <w:multiLevelType w:val="hybridMultilevel"/>
    <w:tmpl w:val="CB340F72"/>
    <w:lvl w:ilvl="0" w:tplc="DD2A1AFC">
      <w:start w:val="1"/>
      <w:numFmt w:val="decimal"/>
      <w:lvlText w:val="%1."/>
      <w:lvlJc w:val="left"/>
      <w:pPr>
        <w:ind w:left="1146" w:hanging="360"/>
      </w:pPr>
      <w:rPr>
        <w:rFonts w:ascii="Calibri" w:eastAsia="Calibri" w:hAnsi="Calibri" w:hint="default"/>
        <w:spacing w:val="-1"/>
        <w:w w:val="99"/>
        <w:sz w:val="20"/>
        <w:szCs w:val="20"/>
      </w:rPr>
    </w:lvl>
    <w:lvl w:ilvl="1" w:tplc="AC6E8510">
      <w:start w:val="1"/>
      <w:numFmt w:val="lowerLetter"/>
      <w:lvlText w:val="%2)"/>
      <w:lvlJc w:val="left"/>
      <w:pPr>
        <w:ind w:left="1653" w:hanging="509"/>
      </w:pPr>
      <w:rPr>
        <w:rFonts w:ascii="Calibri" w:eastAsia="Calibri" w:hAnsi="Calibri" w:hint="default"/>
        <w:spacing w:val="-1"/>
        <w:sz w:val="22"/>
        <w:szCs w:val="22"/>
      </w:rPr>
    </w:lvl>
    <w:lvl w:ilvl="2" w:tplc="5C580F3C">
      <w:start w:val="1"/>
      <w:numFmt w:val="bullet"/>
      <w:lvlText w:val="•"/>
      <w:lvlJc w:val="left"/>
      <w:pPr>
        <w:ind w:left="1653" w:hanging="509"/>
      </w:pPr>
      <w:rPr>
        <w:rFonts w:hint="default"/>
      </w:rPr>
    </w:lvl>
    <w:lvl w:ilvl="3" w:tplc="E94EF8E0">
      <w:start w:val="1"/>
      <w:numFmt w:val="bullet"/>
      <w:lvlText w:val="•"/>
      <w:lvlJc w:val="left"/>
      <w:pPr>
        <w:ind w:left="2631" w:hanging="509"/>
      </w:pPr>
      <w:rPr>
        <w:rFonts w:hint="default"/>
      </w:rPr>
    </w:lvl>
    <w:lvl w:ilvl="4" w:tplc="4E00ECB0">
      <w:start w:val="1"/>
      <w:numFmt w:val="bullet"/>
      <w:lvlText w:val="•"/>
      <w:lvlJc w:val="left"/>
      <w:pPr>
        <w:ind w:left="3610" w:hanging="509"/>
      </w:pPr>
      <w:rPr>
        <w:rFonts w:hint="default"/>
      </w:rPr>
    </w:lvl>
    <w:lvl w:ilvl="5" w:tplc="DAF0D66E">
      <w:start w:val="1"/>
      <w:numFmt w:val="bullet"/>
      <w:lvlText w:val="•"/>
      <w:lvlJc w:val="left"/>
      <w:pPr>
        <w:ind w:left="4588" w:hanging="509"/>
      </w:pPr>
      <w:rPr>
        <w:rFonts w:hint="default"/>
      </w:rPr>
    </w:lvl>
    <w:lvl w:ilvl="6" w:tplc="DEB45792">
      <w:start w:val="1"/>
      <w:numFmt w:val="bullet"/>
      <w:lvlText w:val="•"/>
      <w:lvlJc w:val="left"/>
      <w:pPr>
        <w:ind w:left="5567" w:hanging="509"/>
      </w:pPr>
      <w:rPr>
        <w:rFonts w:hint="default"/>
      </w:rPr>
    </w:lvl>
    <w:lvl w:ilvl="7" w:tplc="E354C4D8">
      <w:start w:val="1"/>
      <w:numFmt w:val="bullet"/>
      <w:lvlText w:val="•"/>
      <w:lvlJc w:val="left"/>
      <w:pPr>
        <w:ind w:left="6545" w:hanging="509"/>
      </w:pPr>
      <w:rPr>
        <w:rFonts w:hint="default"/>
      </w:rPr>
    </w:lvl>
    <w:lvl w:ilvl="8" w:tplc="2F507ED4">
      <w:start w:val="1"/>
      <w:numFmt w:val="bullet"/>
      <w:lvlText w:val="•"/>
      <w:lvlJc w:val="left"/>
      <w:pPr>
        <w:ind w:left="7524" w:hanging="509"/>
      </w:pPr>
      <w:rPr>
        <w:rFonts w:hint="default"/>
      </w:rPr>
    </w:lvl>
  </w:abstractNum>
  <w:abstractNum w:abstractNumId="2" w15:restartNumberingAfterBreak="0">
    <w:nsid w:val="05D0297E"/>
    <w:multiLevelType w:val="hybridMultilevel"/>
    <w:tmpl w:val="1D3E4A34"/>
    <w:lvl w:ilvl="0" w:tplc="0CC66E00">
      <w:start w:val="1"/>
      <w:numFmt w:val="decimal"/>
      <w:lvlText w:val="%1."/>
      <w:lvlJc w:val="left"/>
      <w:pPr>
        <w:ind w:left="786" w:hanging="567"/>
      </w:pPr>
      <w:rPr>
        <w:rFonts w:ascii="Calibri" w:eastAsia="Calibri" w:hAnsi="Calibri" w:hint="default"/>
        <w:b/>
        <w:bCs/>
        <w:sz w:val="22"/>
        <w:szCs w:val="22"/>
      </w:rPr>
    </w:lvl>
    <w:lvl w:ilvl="1" w:tplc="04090017">
      <w:start w:val="1"/>
      <w:numFmt w:val="lowerLetter"/>
      <w:lvlText w:val="%2)"/>
      <w:lvlJc w:val="left"/>
      <w:pPr>
        <w:ind w:left="1144" w:hanging="358"/>
      </w:pPr>
      <w:rPr>
        <w:rFonts w:hint="default"/>
        <w:spacing w:val="-1"/>
        <w:sz w:val="22"/>
        <w:szCs w:val="22"/>
      </w:rPr>
    </w:lvl>
    <w:lvl w:ilvl="2" w:tplc="273A2DA6">
      <w:start w:val="1"/>
      <w:numFmt w:val="lowerRoman"/>
      <w:lvlText w:val="%3)"/>
      <w:lvlJc w:val="left"/>
      <w:pPr>
        <w:ind w:left="1502" w:hanging="358"/>
      </w:pPr>
      <w:rPr>
        <w:rFonts w:ascii="Calibri" w:eastAsia="Calibri" w:hAnsi="Calibri" w:hint="default"/>
        <w:spacing w:val="-1"/>
        <w:sz w:val="22"/>
        <w:szCs w:val="22"/>
      </w:rPr>
    </w:lvl>
    <w:lvl w:ilvl="3" w:tplc="84D4367E">
      <w:start w:val="1"/>
      <w:numFmt w:val="bullet"/>
      <w:lvlText w:val="•"/>
      <w:lvlJc w:val="left"/>
      <w:pPr>
        <w:ind w:left="2496" w:hanging="358"/>
      </w:pPr>
      <w:rPr>
        <w:rFonts w:hint="default"/>
      </w:rPr>
    </w:lvl>
    <w:lvl w:ilvl="4" w:tplc="E236F196">
      <w:start w:val="1"/>
      <w:numFmt w:val="bullet"/>
      <w:lvlText w:val="•"/>
      <w:lvlJc w:val="left"/>
      <w:pPr>
        <w:ind w:left="3491" w:hanging="358"/>
      </w:pPr>
      <w:rPr>
        <w:rFonts w:hint="default"/>
      </w:rPr>
    </w:lvl>
    <w:lvl w:ilvl="5" w:tplc="AFBE913C">
      <w:start w:val="1"/>
      <w:numFmt w:val="bullet"/>
      <w:lvlText w:val="•"/>
      <w:lvlJc w:val="left"/>
      <w:pPr>
        <w:ind w:left="4486" w:hanging="358"/>
      </w:pPr>
      <w:rPr>
        <w:rFonts w:hint="default"/>
      </w:rPr>
    </w:lvl>
    <w:lvl w:ilvl="6" w:tplc="1F7E966A">
      <w:start w:val="1"/>
      <w:numFmt w:val="bullet"/>
      <w:lvlText w:val="•"/>
      <w:lvlJc w:val="left"/>
      <w:pPr>
        <w:ind w:left="5481" w:hanging="358"/>
      </w:pPr>
      <w:rPr>
        <w:rFonts w:hint="default"/>
      </w:rPr>
    </w:lvl>
    <w:lvl w:ilvl="7" w:tplc="F480771A">
      <w:start w:val="1"/>
      <w:numFmt w:val="bullet"/>
      <w:lvlText w:val="•"/>
      <w:lvlJc w:val="left"/>
      <w:pPr>
        <w:ind w:left="6476" w:hanging="358"/>
      </w:pPr>
      <w:rPr>
        <w:rFonts w:hint="default"/>
      </w:rPr>
    </w:lvl>
    <w:lvl w:ilvl="8" w:tplc="7C2AC9E4">
      <w:start w:val="1"/>
      <w:numFmt w:val="bullet"/>
      <w:lvlText w:val="•"/>
      <w:lvlJc w:val="left"/>
      <w:pPr>
        <w:ind w:left="7471" w:hanging="358"/>
      </w:pPr>
      <w:rPr>
        <w:rFonts w:hint="default"/>
      </w:rPr>
    </w:lvl>
  </w:abstractNum>
  <w:abstractNum w:abstractNumId="3" w15:restartNumberingAfterBreak="0">
    <w:nsid w:val="138E6EB2"/>
    <w:multiLevelType w:val="hybridMultilevel"/>
    <w:tmpl w:val="E690D9B0"/>
    <w:lvl w:ilvl="0" w:tplc="08226EBA">
      <w:start w:val="23"/>
      <w:numFmt w:val="decimal"/>
      <w:lvlText w:val="%1."/>
      <w:lvlJc w:val="left"/>
      <w:pPr>
        <w:ind w:left="786" w:hanging="567"/>
      </w:pPr>
      <w:rPr>
        <w:rFonts w:ascii="Calibri" w:eastAsia="Calibri" w:hAnsi="Calibri" w:hint="default"/>
        <w:b/>
        <w:bCs/>
        <w:sz w:val="22"/>
        <w:szCs w:val="22"/>
      </w:r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60EC3"/>
    <w:multiLevelType w:val="hybridMultilevel"/>
    <w:tmpl w:val="1B82A7DC"/>
    <w:lvl w:ilvl="0" w:tplc="0CC66E00">
      <w:start w:val="1"/>
      <w:numFmt w:val="decimal"/>
      <w:lvlText w:val="%1."/>
      <w:lvlJc w:val="left"/>
      <w:pPr>
        <w:ind w:left="786" w:hanging="567"/>
      </w:pPr>
      <w:rPr>
        <w:rFonts w:ascii="Calibri" w:eastAsia="Calibri" w:hAnsi="Calibri" w:hint="default"/>
        <w:b/>
        <w:bCs/>
        <w:sz w:val="22"/>
        <w:szCs w:val="22"/>
      </w:rPr>
    </w:lvl>
    <w:lvl w:ilvl="1" w:tplc="E926E2D0">
      <w:start w:val="1"/>
      <w:numFmt w:val="lowerRoman"/>
      <w:lvlText w:val="%2)"/>
      <w:lvlJc w:val="left"/>
      <w:pPr>
        <w:ind w:left="1144" w:hanging="358"/>
      </w:pPr>
      <w:rPr>
        <w:rFonts w:ascii="Calibri" w:eastAsia="Calibri" w:hAnsi="Calibri" w:hint="default"/>
        <w:spacing w:val="-1"/>
        <w:sz w:val="22"/>
        <w:szCs w:val="22"/>
      </w:rPr>
    </w:lvl>
    <w:lvl w:ilvl="2" w:tplc="04090017">
      <w:start w:val="1"/>
      <w:numFmt w:val="lowerLetter"/>
      <w:lvlText w:val="%3)"/>
      <w:lvlJc w:val="left"/>
      <w:pPr>
        <w:ind w:left="1502" w:hanging="358"/>
      </w:pPr>
      <w:rPr>
        <w:rFonts w:hint="default"/>
        <w:spacing w:val="-1"/>
        <w:sz w:val="22"/>
        <w:szCs w:val="22"/>
      </w:rPr>
    </w:lvl>
    <w:lvl w:ilvl="3" w:tplc="84D4367E">
      <w:start w:val="1"/>
      <w:numFmt w:val="bullet"/>
      <w:lvlText w:val="•"/>
      <w:lvlJc w:val="left"/>
      <w:pPr>
        <w:ind w:left="2496" w:hanging="358"/>
      </w:pPr>
      <w:rPr>
        <w:rFonts w:hint="default"/>
      </w:rPr>
    </w:lvl>
    <w:lvl w:ilvl="4" w:tplc="E236F196">
      <w:start w:val="1"/>
      <w:numFmt w:val="bullet"/>
      <w:lvlText w:val="•"/>
      <w:lvlJc w:val="left"/>
      <w:pPr>
        <w:ind w:left="3491" w:hanging="358"/>
      </w:pPr>
      <w:rPr>
        <w:rFonts w:hint="default"/>
      </w:rPr>
    </w:lvl>
    <w:lvl w:ilvl="5" w:tplc="AFBE913C">
      <w:start w:val="1"/>
      <w:numFmt w:val="bullet"/>
      <w:lvlText w:val="•"/>
      <w:lvlJc w:val="left"/>
      <w:pPr>
        <w:ind w:left="4486" w:hanging="358"/>
      </w:pPr>
      <w:rPr>
        <w:rFonts w:hint="default"/>
      </w:rPr>
    </w:lvl>
    <w:lvl w:ilvl="6" w:tplc="1F7E966A">
      <w:start w:val="1"/>
      <w:numFmt w:val="bullet"/>
      <w:lvlText w:val="•"/>
      <w:lvlJc w:val="left"/>
      <w:pPr>
        <w:ind w:left="5481" w:hanging="358"/>
      </w:pPr>
      <w:rPr>
        <w:rFonts w:hint="default"/>
      </w:rPr>
    </w:lvl>
    <w:lvl w:ilvl="7" w:tplc="F480771A">
      <w:start w:val="1"/>
      <w:numFmt w:val="bullet"/>
      <w:lvlText w:val="•"/>
      <w:lvlJc w:val="left"/>
      <w:pPr>
        <w:ind w:left="6476" w:hanging="358"/>
      </w:pPr>
      <w:rPr>
        <w:rFonts w:hint="default"/>
      </w:rPr>
    </w:lvl>
    <w:lvl w:ilvl="8" w:tplc="7C2AC9E4">
      <w:start w:val="1"/>
      <w:numFmt w:val="bullet"/>
      <w:lvlText w:val="•"/>
      <w:lvlJc w:val="left"/>
      <w:pPr>
        <w:ind w:left="7471" w:hanging="358"/>
      </w:pPr>
      <w:rPr>
        <w:rFonts w:hint="default"/>
      </w:rPr>
    </w:lvl>
  </w:abstractNum>
  <w:abstractNum w:abstractNumId="5" w15:restartNumberingAfterBreak="0">
    <w:nsid w:val="18BB73BF"/>
    <w:multiLevelType w:val="hybridMultilevel"/>
    <w:tmpl w:val="6EBEFCC2"/>
    <w:lvl w:ilvl="0" w:tplc="1DEEB178">
      <w:start w:val="1"/>
      <w:numFmt w:val="lowerRoman"/>
      <w:lvlText w:val="%1)"/>
      <w:lvlJc w:val="left"/>
      <w:pPr>
        <w:ind w:left="720" w:hanging="360"/>
      </w:pPr>
      <w:rPr>
        <w:rFonts w:ascii="Calibri" w:eastAsia="Calibri" w:hAnsi="Calibri" w:hint="default"/>
        <w:spacing w:val="-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C228A"/>
    <w:multiLevelType w:val="hybridMultilevel"/>
    <w:tmpl w:val="73C0F166"/>
    <w:lvl w:ilvl="0" w:tplc="3AFE8AE6">
      <w:start w:val="22"/>
      <w:numFmt w:val="decimal"/>
      <w:lvlText w:val="%1."/>
      <w:lvlJc w:val="left"/>
      <w:pPr>
        <w:ind w:left="851" w:hanging="567"/>
      </w:pPr>
      <w:rPr>
        <w:rFonts w:ascii="Calibri" w:eastAsia="Calibri" w:hAnsi="Calibri" w:hint="default"/>
        <w:b/>
        <w:b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6871F0"/>
    <w:multiLevelType w:val="hybridMultilevel"/>
    <w:tmpl w:val="922AE5B0"/>
    <w:lvl w:ilvl="0" w:tplc="F4169766">
      <w:start w:val="1"/>
      <w:numFmt w:val="lowerLetter"/>
      <w:lvlText w:val="%1)"/>
      <w:lvlJc w:val="left"/>
      <w:pPr>
        <w:ind w:left="1290" w:hanging="358"/>
      </w:pPr>
      <w:rPr>
        <w:rFonts w:ascii="Calibri" w:eastAsia="Calibri" w:hAnsi="Calibri" w:hint="default"/>
        <w:spacing w:val="-1"/>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510015"/>
    <w:multiLevelType w:val="hybridMultilevel"/>
    <w:tmpl w:val="BC62B1FE"/>
    <w:lvl w:ilvl="0" w:tplc="E6A864FC">
      <w:start w:val="3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B1317"/>
    <w:multiLevelType w:val="hybridMultilevel"/>
    <w:tmpl w:val="B66A8356"/>
    <w:lvl w:ilvl="0" w:tplc="6BDC5824">
      <w:start w:val="1"/>
      <w:numFmt w:val="lowerLetter"/>
      <w:lvlText w:val="%1)"/>
      <w:lvlJc w:val="left"/>
      <w:pPr>
        <w:ind w:left="720" w:hanging="360"/>
      </w:pPr>
      <w:rPr>
        <w:rFonts w:ascii="Calibri" w:eastAsia="Calibri" w:hAnsi="Calibri" w:hint="default"/>
        <w:spacing w:val="-1"/>
        <w:sz w:val="22"/>
        <w:szCs w:val="22"/>
      </w:rPr>
    </w:lvl>
    <w:lvl w:ilvl="1" w:tplc="1DEEB178">
      <w:start w:val="1"/>
      <w:numFmt w:val="lowerRoman"/>
      <w:lvlText w:val="%2)"/>
      <w:lvlJc w:val="left"/>
      <w:pPr>
        <w:ind w:left="1440" w:hanging="360"/>
      </w:pPr>
      <w:rPr>
        <w:rFonts w:ascii="Calibri" w:eastAsia="Calibri" w:hAnsi="Calibri" w:hint="default"/>
        <w:spacing w:val="-1"/>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43486"/>
    <w:multiLevelType w:val="hybridMultilevel"/>
    <w:tmpl w:val="475855E2"/>
    <w:lvl w:ilvl="0" w:tplc="4B56A7C2">
      <w:start w:val="1"/>
      <w:numFmt w:val="decimal"/>
      <w:lvlText w:val="%1."/>
      <w:lvlJc w:val="left"/>
      <w:pPr>
        <w:ind w:left="786" w:hanging="567"/>
      </w:pPr>
      <w:rPr>
        <w:rFonts w:ascii="Calibri" w:eastAsia="Calibri" w:hAnsi="Calibri" w:hint="default"/>
        <w:b/>
        <w:bCs/>
        <w:sz w:val="22"/>
        <w:szCs w:val="22"/>
      </w:rPr>
    </w:lvl>
    <w:lvl w:ilvl="1" w:tplc="6E8C7BAA">
      <w:start w:val="1"/>
      <w:numFmt w:val="lowerLetter"/>
      <w:lvlText w:val="%2)"/>
      <w:lvlJc w:val="left"/>
      <w:pPr>
        <w:ind w:left="1144" w:hanging="358"/>
      </w:pPr>
      <w:rPr>
        <w:rFonts w:ascii="Calibri" w:eastAsia="Calibri" w:hAnsi="Calibri" w:hint="default"/>
        <w:spacing w:val="-1"/>
        <w:sz w:val="22"/>
        <w:szCs w:val="22"/>
      </w:rPr>
    </w:lvl>
    <w:lvl w:ilvl="2" w:tplc="B8506044">
      <w:start w:val="1"/>
      <w:numFmt w:val="bullet"/>
      <w:lvlText w:val="•"/>
      <w:lvlJc w:val="left"/>
      <w:pPr>
        <w:ind w:left="2068" w:hanging="358"/>
      </w:pPr>
      <w:rPr>
        <w:rFonts w:hint="default"/>
      </w:rPr>
    </w:lvl>
    <w:lvl w:ilvl="3" w:tplc="67908A7C">
      <w:start w:val="1"/>
      <w:numFmt w:val="bullet"/>
      <w:lvlText w:val="•"/>
      <w:lvlJc w:val="left"/>
      <w:pPr>
        <w:ind w:left="2992" w:hanging="358"/>
      </w:pPr>
      <w:rPr>
        <w:rFonts w:hint="default"/>
      </w:rPr>
    </w:lvl>
    <w:lvl w:ilvl="4" w:tplc="24D42216">
      <w:start w:val="1"/>
      <w:numFmt w:val="bullet"/>
      <w:lvlText w:val="•"/>
      <w:lvlJc w:val="left"/>
      <w:pPr>
        <w:ind w:left="3916" w:hanging="358"/>
      </w:pPr>
      <w:rPr>
        <w:rFonts w:hint="default"/>
      </w:rPr>
    </w:lvl>
    <w:lvl w:ilvl="5" w:tplc="209085B8">
      <w:start w:val="1"/>
      <w:numFmt w:val="bullet"/>
      <w:lvlText w:val="•"/>
      <w:lvlJc w:val="left"/>
      <w:pPr>
        <w:ind w:left="4840" w:hanging="358"/>
      </w:pPr>
      <w:rPr>
        <w:rFonts w:hint="default"/>
      </w:rPr>
    </w:lvl>
    <w:lvl w:ilvl="6" w:tplc="66B49FE0">
      <w:start w:val="1"/>
      <w:numFmt w:val="bullet"/>
      <w:lvlText w:val="•"/>
      <w:lvlJc w:val="left"/>
      <w:pPr>
        <w:ind w:left="5765" w:hanging="358"/>
      </w:pPr>
      <w:rPr>
        <w:rFonts w:hint="default"/>
      </w:rPr>
    </w:lvl>
    <w:lvl w:ilvl="7" w:tplc="CD443820">
      <w:start w:val="1"/>
      <w:numFmt w:val="bullet"/>
      <w:lvlText w:val="•"/>
      <w:lvlJc w:val="left"/>
      <w:pPr>
        <w:ind w:left="6689" w:hanging="358"/>
      </w:pPr>
      <w:rPr>
        <w:rFonts w:hint="default"/>
      </w:rPr>
    </w:lvl>
    <w:lvl w:ilvl="8" w:tplc="B7166764">
      <w:start w:val="1"/>
      <w:numFmt w:val="bullet"/>
      <w:lvlText w:val="•"/>
      <w:lvlJc w:val="left"/>
      <w:pPr>
        <w:ind w:left="7613" w:hanging="358"/>
      </w:pPr>
      <w:rPr>
        <w:rFonts w:hint="default"/>
      </w:rPr>
    </w:lvl>
  </w:abstractNum>
  <w:abstractNum w:abstractNumId="11" w15:restartNumberingAfterBreak="0">
    <w:nsid w:val="29FC614E"/>
    <w:multiLevelType w:val="hybridMultilevel"/>
    <w:tmpl w:val="52120514"/>
    <w:lvl w:ilvl="0" w:tplc="7298B0BA">
      <w:start w:val="24"/>
      <w:numFmt w:val="decimal"/>
      <w:lvlText w:val="%1."/>
      <w:lvlJc w:val="left"/>
      <w:pPr>
        <w:ind w:left="567" w:hanging="567"/>
      </w:pPr>
      <w:rPr>
        <w:rFonts w:ascii="Calibri" w:eastAsia="Calibri" w:hAnsi="Calibri" w:hint="default"/>
        <w:b/>
        <w:bCs/>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BFC1E07"/>
    <w:multiLevelType w:val="hybridMultilevel"/>
    <w:tmpl w:val="7270BA40"/>
    <w:lvl w:ilvl="0" w:tplc="0CC66E00">
      <w:start w:val="1"/>
      <w:numFmt w:val="decimal"/>
      <w:lvlText w:val="%1."/>
      <w:lvlJc w:val="left"/>
      <w:pPr>
        <w:ind w:left="786" w:hanging="567"/>
      </w:pPr>
      <w:rPr>
        <w:rFonts w:ascii="Calibri" w:eastAsia="Calibri" w:hAnsi="Calibri" w:hint="default"/>
        <w:b/>
        <w:bCs/>
        <w:sz w:val="22"/>
        <w:szCs w:val="22"/>
      </w:rPr>
    </w:lvl>
    <w:lvl w:ilvl="1" w:tplc="1DEEB178">
      <w:start w:val="1"/>
      <w:numFmt w:val="lowerRoman"/>
      <w:lvlText w:val="%2)"/>
      <w:lvlJc w:val="left"/>
      <w:pPr>
        <w:ind w:left="1144" w:hanging="358"/>
      </w:pPr>
      <w:rPr>
        <w:rFonts w:ascii="Calibri" w:eastAsia="Calibri" w:hAnsi="Calibri" w:hint="default"/>
        <w:spacing w:val="-1"/>
        <w:sz w:val="22"/>
        <w:szCs w:val="22"/>
      </w:rPr>
    </w:lvl>
    <w:lvl w:ilvl="2" w:tplc="273A2DA6">
      <w:start w:val="1"/>
      <w:numFmt w:val="lowerRoman"/>
      <w:lvlText w:val="%3)"/>
      <w:lvlJc w:val="left"/>
      <w:pPr>
        <w:ind w:left="1502" w:hanging="358"/>
      </w:pPr>
      <w:rPr>
        <w:rFonts w:ascii="Calibri" w:eastAsia="Calibri" w:hAnsi="Calibri" w:hint="default"/>
        <w:spacing w:val="-1"/>
        <w:sz w:val="22"/>
        <w:szCs w:val="22"/>
      </w:rPr>
    </w:lvl>
    <w:lvl w:ilvl="3" w:tplc="84D4367E">
      <w:start w:val="1"/>
      <w:numFmt w:val="bullet"/>
      <w:lvlText w:val="•"/>
      <w:lvlJc w:val="left"/>
      <w:pPr>
        <w:ind w:left="2496" w:hanging="358"/>
      </w:pPr>
      <w:rPr>
        <w:rFonts w:hint="default"/>
      </w:rPr>
    </w:lvl>
    <w:lvl w:ilvl="4" w:tplc="E236F196">
      <w:start w:val="1"/>
      <w:numFmt w:val="bullet"/>
      <w:lvlText w:val="•"/>
      <w:lvlJc w:val="left"/>
      <w:pPr>
        <w:ind w:left="3491" w:hanging="358"/>
      </w:pPr>
      <w:rPr>
        <w:rFonts w:hint="default"/>
      </w:rPr>
    </w:lvl>
    <w:lvl w:ilvl="5" w:tplc="AFBE913C">
      <w:start w:val="1"/>
      <w:numFmt w:val="bullet"/>
      <w:lvlText w:val="•"/>
      <w:lvlJc w:val="left"/>
      <w:pPr>
        <w:ind w:left="4486" w:hanging="358"/>
      </w:pPr>
      <w:rPr>
        <w:rFonts w:hint="default"/>
      </w:rPr>
    </w:lvl>
    <w:lvl w:ilvl="6" w:tplc="1F7E966A">
      <w:start w:val="1"/>
      <w:numFmt w:val="bullet"/>
      <w:lvlText w:val="•"/>
      <w:lvlJc w:val="left"/>
      <w:pPr>
        <w:ind w:left="5481" w:hanging="358"/>
      </w:pPr>
      <w:rPr>
        <w:rFonts w:hint="default"/>
      </w:rPr>
    </w:lvl>
    <w:lvl w:ilvl="7" w:tplc="F480771A">
      <w:start w:val="1"/>
      <w:numFmt w:val="bullet"/>
      <w:lvlText w:val="•"/>
      <w:lvlJc w:val="left"/>
      <w:pPr>
        <w:ind w:left="6476" w:hanging="358"/>
      </w:pPr>
      <w:rPr>
        <w:rFonts w:hint="default"/>
      </w:rPr>
    </w:lvl>
    <w:lvl w:ilvl="8" w:tplc="7C2AC9E4">
      <w:start w:val="1"/>
      <w:numFmt w:val="bullet"/>
      <w:lvlText w:val="•"/>
      <w:lvlJc w:val="left"/>
      <w:pPr>
        <w:ind w:left="7471" w:hanging="358"/>
      </w:pPr>
      <w:rPr>
        <w:rFonts w:hint="default"/>
      </w:rPr>
    </w:lvl>
  </w:abstractNum>
  <w:abstractNum w:abstractNumId="13" w15:restartNumberingAfterBreak="0">
    <w:nsid w:val="2FA86EE0"/>
    <w:multiLevelType w:val="hybridMultilevel"/>
    <w:tmpl w:val="A0E4B4A4"/>
    <w:lvl w:ilvl="0" w:tplc="0CC66E00">
      <w:start w:val="1"/>
      <w:numFmt w:val="decimal"/>
      <w:lvlText w:val="%1."/>
      <w:lvlJc w:val="left"/>
      <w:pPr>
        <w:ind w:left="786" w:hanging="567"/>
      </w:pPr>
      <w:rPr>
        <w:rFonts w:ascii="Calibri" w:eastAsia="Calibri" w:hAnsi="Calibri" w:hint="default"/>
        <w:b/>
        <w:bCs/>
        <w:sz w:val="22"/>
        <w:szCs w:val="22"/>
      </w:rPr>
    </w:lvl>
    <w:lvl w:ilvl="1" w:tplc="E926E2D0">
      <w:start w:val="1"/>
      <w:numFmt w:val="lowerRoman"/>
      <w:lvlText w:val="%2)"/>
      <w:lvlJc w:val="left"/>
      <w:pPr>
        <w:ind w:left="1144" w:hanging="358"/>
      </w:pPr>
      <w:rPr>
        <w:rFonts w:ascii="Calibri" w:eastAsia="Calibri" w:hAnsi="Calibri" w:hint="default"/>
        <w:spacing w:val="-1"/>
        <w:sz w:val="22"/>
        <w:szCs w:val="22"/>
      </w:rPr>
    </w:lvl>
    <w:lvl w:ilvl="2" w:tplc="04090017">
      <w:start w:val="1"/>
      <w:numFmt w:val="lowerLetter"/>
      <w:lvlText w:val="%3)"/>
      <w:lvlJc w:val="left"/>
      <w:pPr>
        <w:ind w:left="1502" w:hanging="358"/>
      </w:pPr>
      <w:rPr>
        <w:rFonts w:hint="default"/>
        <w:spacing w:val="-1"/>
        <w:sz w:val="22"/>
        <w:szCs w:val="22"/>
      </w:rPr>
    </w:lvl>
    <w:lvl w:ilvl="3" w:tplc="84D4367E">
      <w:start w:val="1"/>
      <w:numFmt w:val="bullet"/>
      <w:lvlText w:val="•"/>
      <w:lvlJc w:val="left"/>
      <w:pPr>
        <w:ind w:left="2496" w:hanging="358"/>
      </w:pPr>
      <w:rPr>
        <w:rFonts w:hint="default"/>
      </w:rPr>
    </w:lvl>
    <w:lvl w:ilvl="4" w:tplc="E236F196">
      <w:start w:val="1"/>
      <w:numFmt w:val="bullet"/>
      <w:lvlText w:val="•"/>
      <w:lvlJc w:val="left"/>
      <w:pPr>
        <w:ind w:left="3491" w:hanging="358"/>
      </w:pPr>
      <w:rPr>
        <w:rFonts w:hint="default"/>
      </w:rPr>
    </w:lvl>
    <w:lvl w:ilvl="5" w:tplc="AFBE913C">
      <w:start w:val="1"/>
      <w:numFmt w:val="bullet"/>
      <w:lvlText w:val="•"/>
      <w:lvlJc w:val="left"/>
      <w:pPr>
        <w:ind w:left="4486" w:hanging="358"/>
      </w:pPr>
      <w:rPr>
        <w:rFonts w:hint="default"/>
      </w:rPr>
    </w:lvl>
    <w:lvl w:ilvl="6" w:tplc="1F7E966A">
      <w:start w:val="1"/>
      <w:numFmt w:val="bullet"/>
      <w:lvlText w:val="•"/>
      <w:lvlJc w:val="left"/>
      <w:pPr>
        <w:ind w:left="5481" w:hanging="358"/>
      </w:pPr>
      <w:rPr>
        <w:rFonts w:hint="default"/>
      </w:rPr>
    </w:lvl>
    <w:lvl w:ilvl="7" w:tplc="F480771A">
      <w:start w:val="1"/>
      <w:numFmt w:val="bullet"/>
      <w:lvlText w:val="•"/>
      <w:lvlJc w:val="left"/>
      <w:pPr>
        <w:ind w:left="6476" w:hanging="358"/>
      </w:pPr>
      <w:rPr>
        <w:rFonts w:hint="default"/>
      </w:rPr>
    </w:lvl>
    <w:lvl w:ilvl="8" w:tplc="7C2AC9E4">
      <w:start w:val="1"/>
      <w:numFmt w:val="bullet"/>
      <w:lvlText w:val="•"/>
      <w:lvlJc w:val="left"/>
      <w:pPr>
        <w:ind w:left="7471" w:hanging="358"/>
      </w:pPr>
      <w:rPr>
        <w:rFonts w:hint="default"/>
      </w:rPr>
    </w:lvl>
  </w:abstractNum>
  <w:abstractNum w:abstractNumId="14" w15:restartNumberingAfterBreak="0">
    <w:nsid w:val="30E617FA"/>
    <w:multiLevelType w:val="hybridMultilevel"/>
    <w:tmpl w:val="4238CE50"/>
    <w:lvl w:ilvl="0" w:tplc="55F03984">
      <w:start w:val="1"/>
      <w:numFmt w:val="decimal"/>
      <w:lvlText w:val="%1."/>
      <w:lvlJc w:val="left"/>
      <w:pPr>
        <w:ind w:left="786" w:hanging="567"/>
      </w:pPr>
      <w:rPr>
        <w:rFonts w:ascii="Calibri" w:eastAsia="Calibri" w:hAnsi="Calibri" w:hint="default"/>
        <w:b/>
        <w:bCs/>
        <w:sz w:val="22"/>
        <w:szCs w:val="22"/>
      </w:rPr>
    </w:lvl>
    <w:lvl w:ilvl="1" w:tplc="DC0C6BC8">
      <w:start w:val="1"/>
      <w:numFmt w:val="lowerLetter"/>
      <w:lvlText w:val="%2)"/>
      <w:lvlJc w:val="left"/>
      <w:pPr>
        <w:ind w:left="1144" w:hanging="358"/>
      </w:pPr>
      <w:rPr>
        <w:rFonts w:ascii="Calibri" w:eastAsia="Calibri" w:hAnsi="Calibri" w:hint="default"/>
        <w:spacing w:val="-1"/>
        <w:sz w:val="22"/>
        <w:szCs w:val="22"/>
      </w:rPr>
    </w:lvl>
    <w:lvl w:ilvl="2" w:tplc="33D4B722">
      <w:start w:val="1"/>
      <w:numFmt w:val="bullet"/>
      <w:lvlText w:val="•"/>
      <w:lvlJc w:val="left"/>
      <w:pPr>
        <w:ind w:left="2068" w:hanging="358"/>
      </w:pPr>
      <w:rPr>
        <w:rFonts w:hint="default"/>
      </w:rPr>
    </w:lvl>
    <w:lvl w:ilvl="3" w:tplc="214CA2CA">
      <w:start w:val="1"/>
      <w:numFmt w:val="bullet"/>
      <w:lvlText w:val="•"/>
      <w:lvlJc w:val="left"/>
      <w:pPr>
        <w:ind w:left="2992" w:hanging="358"/>
      </w:pPr>
      <w:rPr>
        <w:rFonts w:hint="default"/>
      </w:rPr>
    </w:lvl>
    <w:lvl w:ilvl="4" w:tplc="C888B36C">
      <w:start w:val="1"/>
      <w:numFmt w:val="bullet"/>
      <w:lvlText w:val="•"/>
      <w:lvlJc w:val="left"/>
      <w:pPr>
        <w:ind w:left="3916" w:hanging="358"/>
      </w:pPr>
      <w:rPr>
        <w:rFonts w:hint="default"/>
      </w:rPr>
    </w:lvl>
    <w:lvl w:ilvl="5" w:tplc="B8EA65E4">
      <w:start w:val="1"/>
      <w:numFmt w:val="bullet"/>
      <w:lvlText w:val="•"/>
      <w:lvlJc w:val="left"/>
      <w:pPr>
        <w:ind w:left="4840" w:hanging="358"/>
      </w:pPr>
      <w:rPr>
        <w:rFonts w:hint="default"/>
      </w:rPr>
    </w:lvl>
    <w:lvl w:ilvl="6" w:tplc="3D3C82F4">
      <w:start w:val="1"/>
      <w:numFmt w:val="bullet"/>
      <w:lvlText w:val="•"/>
      <w:lvlJc w:val="left"/>
      <w:pPr>
        <w:ind w:left="5765" w:hanging="358"/>
      </w:pPr>
      <w:rPr>
        <w:rFonts w:hint="default"/>
      </w:rPr>
    </w:lvl>
    <w:lvl w:ilvl="7" w:tplc="526C5B9E">
      <w:start w:val="1"/>
      <w:numFmt w:val="bullet"/>
      <w:lvlText w:val="•"/>
      <w:lvlJc w:val="left"/>
      <w:pPr>
        <w:ind w:left="6689" w:hanging="358"/>
      </w:pPr>
      <w:rPr>
        <w:rFonts w:hint="default"/>
      </w:rPr>
    </w:lvl>
    <w:lvl w:ilvl="8" w:tplc="1F6E1E28">
      <w:start w:val="1"/>
      <w:numFmt w:val="bullet"/>
      <w:lvlText w:val="•"/>
      <w:lvlJc w:val="left"/>
      <w:pPr>
        <w:ind w:left="7613" w:hanging="358"/>
      </w:pPr>
      <w:rPr>
        <w:rFonts w:hint="default"/>
      </w:rPr>
    </w:lvl>
  </w:abstractNum>
  <w:abstractNum w:abstractNumId="15" w15:restartNumberingAfterBreak="0">
    <w:nsid w:val="3EB614DB"/>
    <w:multiLevelType w:val="hybridMultilevel"/>
    <w:tmpl w:val="93A0F62C"/>
    <w:lvl w:ilvl="0" w:tplc="3AFE8AE6">
      <w:start w:val="22"/>
      <w:numFmt w:val="decimal"/>
      <w:lvlText w:val="%1."/>
      <w:lvlJc w:val="left"/>
      <w:pPr>
        <w:ind w:left="851" w:hanging="567"/>
      </w:pPr>
      <w:rPr>
        <w:rFonts w:ascii="Calibri" w:eastAsia="Calibri" w:hAnsi="Calibri" w:hint="default"/>
        <w:b/>
        <w:bCs/>
        <w:sz w:val="22"/>
        <w:szCs w:val="22"/>
      </w:rPr>
    </w:lvl>
    <w:lvl w:ilvl="1" w:tplc="1DEEB178">
      <w:start w:val="1"/>
      <w:numFmt w:val="lowerRoman"/>
      <w:lvlText w:val="%2)"/>
      <w:lvlJc w:val="left"/>
      <w:pPr>
        <w:ind w:left="1440" w:hanging="360"/>
      </w:pPr>
      <w:rPr>
        <w:rFonts w:ascii="Calibri" w:eastAsia="Calibri" w:hAnsi="Calibri" w:hint="default"/>
        <w:spacing w:val="-1"/>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E41A35"/>
    <w:multiLevelType w:val="hybridMultilevel"/>
    <w:tmpl w:val="3102749C"/>
    <w:lvl w:ilvl="0" w:tplc="FBB85A7A">
      <w:start w:val="35"/>
      <w:numFmt w:val="decimal"/>
      <w:lvlText w:val="%1."/>
      <w:lvlJc w:val="left"/>
      <w:pPr>
        <w:ind w:left="786" w:hanging="567"/>
      </w:pPr>
      <w:rPr>
        <w:rFonts w:ascii="Calibri" w:eastAsia="Calibri" w:hAnsi="Calibr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E412EC"/>
    <w:multiLevelType w:val="hybridMultilevel"/>
    <w:tmpl w:val="1B0E6066"/>
    <w:lvl w:ilvl="0" w:tplc="0CC66E00">
      <w:start w:val="1"/>
      <w:numFmt w:val="decimal"/>
      <w:lvlText w:val="%1."/>
      <w:lvlJc w:val="left"/>
      <w:pPr>
        <w:ind w:left="786" w:hanging="567"/>
      </w:pPr>
      <w:rPr>
        <w:rFonts w:ascii="Calibri" w:eastAsia="Calibri" w:hAnsi="Calibri" w:hint="default"/>
        <w:b/>
        <w:bCs/>
        <w:sz w:val="22"/>
        <w:szCs w:val="22"/>
      </w:rPr>
    </w:lvl>
    <w:lvl w:ilvl="1" w:tplc="1DEEB178">
      <w:start w:val="1"/>
      <w:numFmt w:val="lowerRoman"/>
      <w:lvlText w:val="%2)"/>
      <w:lvlJc w:val="left"/>
      <w:pPr>
        <w:ind w:left="1144" w:hanging="358"/>
      </w:pPr>
      <w:rPr>
        <w:rFonts w:ascii="Calibri" w:eastAsia="Calibri" w:hAnsi="Calibri" w:hint="default"/>
        <w:spacing w:val="-1"/>
        <w:sz w:val="22"/>
        <w:szCs w:val="22"/>
      </w:rPr>
    </w:lvl>
    <w:lvl w:ilvl="2" w:tplc="273A2DA6">
      <w:start w:val="1"/>
      <w:numFmt w:val="lowerRoman"/>
      <w:lvlText w:val="%3)"/>
      <w:lvlJc w:val="left"/>
      <w:pPr>
        <w:ind w:left="1502" w:hanging="358"/>
      </w:pPr>
      <w:rPr>
        <w:rFonts w:ascii="Calibri" w:eastAsia="Calibri" w:hAnsi="Calibri" w:hint="default"/>
        <w:spacing w:val="-1"/>
        <w:sz w:val="22"/>
        <w:szCs w:val="22"/>
      </w:rPr>
    </w:lvl>
    <w:lvl w:ilvl="3" w:tplc="84D4367E">
      <w:start w:val="1"/>
      <w:numFmt w:val="bullet"/>
      <w:lvlText w:val="•"/>
      <w:lvlJc w:val="left"/>
      <w:pPr>
        <w:ind w:left="2496" w:hanging="358"/>
      </w:pPr>
      <w:rPr>
        <w:rFonts w:hint="default"/>
      </w:rPr>
    </w:lvl>
    <w:lvl w:ilvl="4" w:tplc="E236F196">
      <w:start w:val="1"/>
      <w:numFmt w:val="bullet"/>
      <w:lvlText w:val="•"/>
      <w:lvlJc w:val="left"/>
      <w:pPr>
        <w:ind w:left="3491" w:hanging="358"/>
      </w:pPr>
      <w:rPr>
        <w:rFonts w:hint="default"/>
      </w:rPr>
    </w:lvl>
    <w:lvl w:ilvl="5" w:tplc="AFBE913C">
      <w:start w:val="1"/>
      <w:numFmt w:val="bullet"/>
      <w:lvlText w:val="•"/>
      <w:lvlJc w:val="left"/>
      <w:pPr>
        <w:ind w:left="4486" w:hanging="358"/>
      </w:pPr>
      <w:rPr>
        <w:rFonts w:hint="default"/>
      </w:rPr>
    </w:lvl>
    <w:lvl w:ilvl="6" w:tplc="1F7E966A">
      <w:start w:val="1"/>
      <w:numFmt w:val="bullet"/>
      <w:lvlText w:val="•"/>
      <w:lvlJc w:val="left"/>
      <w:pPr>
        <w:ind w:left="5481" w:hanging="358"/>
      </w:pPr>
      <w:rPr>
        <w:rFonts w:hint="default"/>
      </w:rPr>
    </w:lvl>
    <w:lvl w:ilvl="7" w:tplc="F480771A">
      <w:start w:val="1"/>
      <w:numFmt w:val="bullet"/>
      <w:lvlText w:val="•"/>
      <w:lvlJc w:val="left"/>
      <w:pPr>
        <w:ind w:left="6476" w:hanging="358"/>
      </w:pPr>
      <w:rPr>
        <w:rFonts w:hint="default"/>
      </w:rPr>
    </w:lvl>
    <w:lvl w:ilvl="8" w:tplc="7C2AC9E4">
      <w:start w:val="1"/>
      <w:numFmt w:val="bullet"/>
      <w:lvlText w:val="•"/>
      <w:lvlJc w:val="left"/>
      <w:pPr>
        <w:ind w:left="7471" w:hanging="358"/>
      </w:pPr>
      <w:rPr>
        <w:rFonts w:hint="default"/>
      </w:rPr>
    </w:lvl>
  </w:abstractNum>
  <w:abstractNum w:abstractNumId="18" w15:restartNumberingAfterBreak="0">
    <w:nsid w:val="444601C5"/>
    <w:multiLevelType w:val="hybridMultilevel"/>
    <w:tmpl w:val="C25A94FC"/>
    <w:lvl w:ilvl="0" w:tplc="88D84692">
      <w:start w:val="3"/>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786B77"/>
    <w:multiLevelType w:val="hybridMultilevel"/>
    <w:tmpl w:val="10D4DC26"/>
    <w:lvl w:ilvl="0" w:tplc="561AA75A">
      <w:start w:val="1"/>
      <w:numFmt w:val="lowerLetter"/>
      <w:lvlText w:val="%1)"/>
      <w:lvlJc w:val="left"/>
      <w:pPr>
        <w:ind w:left="1144" w:hanging="358"/>
      </w:pPr>
      <w:rPr>
        <w:rFonts w:ascii="Calibri" w:eastAsia="Calibri" w:hAnsi="Calibri" w:hint="default"/>
        <w:spacing w:val="-1"/>
        <w:sz w:val="22"/>
        <w:szCs w:val="22"/>
      </w:rPr>
    </w:lvl>
    <w:lvl w:ilvl="1" w:tplc="99562806">
      <w:start w:val="1"/>
      <w:numFmt w:val="bullet"/>
      <w:lvlText w:val="•"/>
      <w:lvlJc w:val="left"/>
      <w:pPr>
        <w:ind w:left="1976" w:hanging="358"/>
      </w:pPr>
      <w:rPr>
        <w:rFonts w:hint="default"/>
      </w:rPr>
    </w:lvl>
    <w:lvl w:ilvl="2" w:tplc="B2E0CA44">
      <w:start w:val="1"/>
      <w:numFmt w:val="bullet"/>
      <w:lvlText w:val="•"/>
      <w:lvlJc w:val="left"/>
      <w:pPr>
        <w:ind w:left="2807" w:hanging="358"/>
      </w:pPr>
      <w:rPr>
        <w:rFonts w:hint="default"/>
      </w:rPr>
    </w:lvl>
    <w:lvl w:ilvl="3" w:tplc="2EEEB39C">
      <w:start w:val="1"/>
      <w:numFmt w:val="bullet"/>
      <w:lvlText w:val="•"/>
      <w:lvlJc w:val="left"/>
      <w:pPr>
        <w:ind w:left="3639" w:hanging="358"/>
      </w:pPr>
      <w:rPr>
        <w:rFonts w:hint="default"/>
      </w:rPr>
    </w:lvl>
    <w:lvl w:ilvl="4" w:tplc="0726ABCE">
      <w:start w:val="1"/>
      <w:numFmt w:val="bullet"/>
      <w:lvlText w:val="•"/>
      <w:lvlJc w:val="left"/>
      <w:pPr>
        <w:ind w:left="4471" w:hanging="358"/>
      </w:pPr>
      <w:rPr>
        <w:rFonts w:hint="default"/>
      </w:rPr>
    </w:lvl>
    <w:lvl w:ilvl="5" w:tplc="A5B47728">
      <w:start w:val="1"/>
      <w:numFmt w:val="bullet"/>
      <w:lvlText w:val="•"/>
      <w:lvlJc w:val="left"/>
      <w:pPr>
        <w:ind w:left="5303" w:hanging="358"/>
      </w:pPr>
      <w:rPr>
        <w:rFonts w:hint="default"/>
      </w:rPr>
    </w:lvl>
    <w:lvl w:ilvl="6" w:tplc="B06A50AE">
      <w:start w:val="1"/>
      <w:numFmt w:val="bullet"/>
      <w:lvlText w:val="•"/>
      <w:lvlJc w:val="left"/>
      <w:pPr>
        <w:ind w:left="6134" w:hanging="358"/>
      </w:pPr>
      <w:rPr>
        <w:rFonts w:hint="default"/>
      </w:rPr>
    </w:lvl>
    <w:lvl w:ilvl="7" w:tplc="9F62E0AE">
      <w:start w:val="1"/>
      <w:numFmt w:val="bullet"/>
      <w:lvlText w:val="•"/>
      <w:lvlJc w:val="left"/>
      <w:pPr>
        <w:ind w:left="6966" w:hanging="358"/>
      </w:pPr>
      <w:rPr>
        <w:rFonts w:hint="default"/>
      </w:rPr>
    </w:lvl>
    <w:lvl w:ilvl="8" w:tplc="1E6C95E6">
      <w:start w:val="1"/>
      <w:numFmt w:val="bullet"/>
      <w:lvlText w:val="•"/>
      <w:lvlJc w:val="left"/>
      <w:pPr>
        <w:ind w:left="7798" w:hanging="358"/>
      </w:pPr>
      <w:rPr>
        <w:rFonts w:hint="default"/>
      </w:rPr>
    </w:lvl>
  </w:abstractNum>
  <w:abstractNum w:abstractNumId="20" w15:restartNumberingAfterBreak="0">
    <w:nsid w:val="4A1F4A07"/>
    <w:multiLevelType w:val="hybridMultilevel"/>
    <w:tmpl w:val="93D4A4C2"/>
    <w:lvl w:ilvl="0" w:tplc="246EECE8">
      <w:start w:val="22"/>
      <w:numFmt w:val="decimal"/>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B926798"/>
    <w:multiLevelType w:val="hybridMultilevel"/>
    <w:tmpl w:val="EF08AB0C"/>
    <w:lvl w:ilvl="0" w:tplc="75E42664">
      <w:start w:val="1"/>
      <w:numFmt w:val="lowerLetter"/>
      <w:lvlText w:val="%1)"/>
      <w:lvlJc w:val="left"/>
      <w:pPr>
        <w:ind w:left="1144" w:hanging="358"/>
      </w:pPr>
      <w:rPr>
        <w:rFonts w:ascii="Calibri" w:eastAsia="Calibri" w:hAnsi="Calibri" w:hint="default"/>
        <w:spacing w:val="-1"/>
        <w:sz w:val="22"/>
        <w:szCs w:val="22"/>
      </w:rPr>
    </w:lvl>
    <w:lvl w:ilvl="1" w:tplc="262008B8">
      <w:start w:val="1"/>
      <w:numFmt w:val="bullet"/>
      <w:lvlText w:val="•"/>
      <w:lvlJc w:val="left"/>
      <w:pPr>
        <w:ind w:left="1978" w:hanging="358"/>
      </w:pPr>
      <w:rPr>
        <w:rFonts w:hint="default"/>
      </w:rPr>
    </w:lvl>
    <w:lvl w:ilvl="2" w:tplc="CFE2B310">
      <w:start w:val="1"/>
      <w:numFmt w:val="bullet"/>
      <w:lvlText w:val="•"/>
      <w:lvlJc w:val="left"/>
      <w:pPr>
        <w:ind w:left="2811" w:hanging="358"/>
      </w:pPr>
      <w:rPr>
        <w:rFonts w:hint="default"/>
      </w:rPr>
    </w:lvl>
    <w:lvl w:ilvl="3" w:tplc="EF3EAE1A">
      <w:start w:val="1"/>
      <w:numFmt w:val="bullet"/>
      <w:lvlText w:val="•"/>
      <w:lvlJc w:val="left"/>
      <w:pPr>
        <w:ind w:left="3645" w:hanging="358"/>
      </w:pPr>
      <w:rPr>
        <w:rFonts w:hint="default"/>
      </w:rPr>
    </w:lvl>
    <w:lvl w:ilvl="4" w:tplc="A62EBBE0">
      <w:start w:val="1"/>
      <w:numFmt w:val="bullet"/>
      <w:lvlText w:val="•"/>
      <w:lvlJc w:val="left"/>
      <w:pPr>
        <w:ind w:left="4479" w:hanging="358"/>
      </w:pPr>
      <w:rPr>
        <w:rFonts w:hint="default"/>
      </w:rPr>
    </w:lvl>
    <w:lvl w:ilvl="5" w:tplc="0608CA18">
      <w:start w:val="1"/>
      <w:numFmt w:val="bullet"/>
      <w:lvlText w:val="•"/>
      <w:lvlJc w:val="left"/>
      <w:pPr>
        <w:ind w:left="5313" w:hanging="358"/>
      </w:pPr>
      <w:rPr>
        <w:rFonts w:hint="default"/>
      </w:rPr>
    </w:lvl>
    <w:lvl w:ilvl="6" w:tplc="9C78401C">
      <w:start w:val="1"/>
      <w:numFmt w:val="bullet"/>
      <w:lvlText w:val="•"/>
      <w:lvlJc w:val="left"/>
      <w:pPr>
        <w:ind w:left="6146" w:hanging="358"/>
      </w:pPr>
      <w:rPr>
        <w:rFonts w:hint="default"/>
      </w:rPr>
    </w:lvl>
    <w:lvl w:ilvl="7" w:tplc="CE94912C">
      <w:start w:val="1"/>
      <w:numFmt w:val="bullet"/>
      <w:lvlText w:val="•"/>
      <w:lvlJc w:val="left"/>
      <w:pPr>
        <w:ind w:left="6980" w:hanging="358"/>
      </w:pPr>
      <w:rPr>
        <w:rFonts w:hint="default"/>
      </w:rPr>
    </w:lvl>
    <w:lvl w:ilvl="8" w:tplc="EBC220D4">
      <w:start w:val="1"/>
      <w:numFmt w:val="bullet"/>
      <w:lvlText w:val="•"/>
      <w:lvlJc w:val="left"/>
      <w:pPr>
        <w:ind w:left="7814" w:hanging="358"/>
      </w:pPr>
      <w:rPr>
        <w:rFonts w:hint="default"/>
      </w:rPr>
    </w:lvl>
  </w:abstractNum>
  <w:abstractNum w:abstractNumId="22" w15:restartNumberingAfterBreak="0">
    <w:nsid w:val="55DE6555"/>
    <w:multiLevelType w:val="hybridMultilevel"/>
    <w:tmpl w:val="882C619A"/>
    <w:lvl w:ilvl="0" w:tplc="C35400AA">
      <w:start w:val="1"/>
      <w:numFmt w:val="decimal"/>
      <w:lvlText w:val="%1."/>
      <w:lvlJc w:val="left"/>
      <w:pPr>
        <w:ind w:left="786" w:hanging="567"/>
      </w:pPr>
      <w:rPr>
        <w:rFonts w:ascii="Calibri" w:eastAsia="Calibri" w:hAnsi="Calibri" w:hint="default"/>
        <w:b/>
        <w:bCs/>
        <w:sz w:val="22"/>
        <w:szCs w:val="22"/>
      </w:rPr>
    </w:lvl>
    <w:lvl w:ilvl="1" w:tplc="B8AAEC64">
      <w:start w:val="1"/>
      <w:numFmt w:val="lowerLetter"/>
      <w:lvlText w:val="%2)"/>
      <w:lvlJc w:val="left"/>
      <w:pPr>
        <w:ind w:left="1144" w:hanging="358"/>
      </w:pPr>
      <w:rPr>
        <w:rFonts w:ascii="Calibri" w:eastAsia="Calibri" w:hAnsi="Calibri" w:hint="default"/>
        <w:spacing w:val="-1"/>
        <w:sz w:val="22"/>
        <w:szCs w:val="22"/>
      </w:rPr>
    </w:lvl>
    <w:lvl w:ilvl="2" w:tplc="50983B96">
      <w:start w:val="1"/>
      <w:numFmt w:val="lowerRoman"/>
      <w:lvlText w:val="%3)"/>
      <w:lvlJc w:val="left"/>
      <w:pPr>
        <w:ind w:left="1502" w:hanging="358"/>
      </w:pPr>
      <w:rPr>
        <w:rFonts w:ascii="Calibri" w:eastAsia="Calibri" w:hAnsi="Calibri" w:hint="default"/>
        <w:spacing w:val="-1"/>
        <w:sz w:val="22"/>
        <w:szCs w:val="22"/>
      </w:rPr>
    </w:lvl>
    <w:lvl w:ilvl="3" w:tplc="37D42D9C">
      <w:start w:val="1"/>
      <w:numFmt w:val="bullet"/>
      <w:lvlText w:val="•"/>
      <w:lvlJc w:val="left"/>
      <w:pPr>
        <w:ind w:left="1300" w:hanging="358"/>
      </w:pPr>
      <w:rPr>
        <w:rFonts w:hint="default"/>
      </w:rPr>
    </w:lvl>
    <w:lvl w:ilvl="4" w:tplc="38CEB7BE">
      <w:start w:val="1"/>
      <w:numFmt w:val="bullet"/>
      <w:lvlText w:val="•"/>
      <w:lvlJc w:val="left"/>
      <w:pPr>
        <w:ind w:left="1502" w:hanging="358"/>
      </w:pPr>
      <w:rPr>
        <w:rFonts w:hint="default"/>
      </w:rPr>
    </w:lvl>
    <w:lvl w:ilvl="5" w:tplc="AC9A0150">
      <w:start w:val="1"/>
      <w:numFmt w:val="bullet"/>
      <w:lvlText w:val="•"/>
      <w:lvlJc w:val="left"/>
      <w:pPr>
        <w:ind w:left="2828" w:hanging="358"/>
      </w:pPr>
      <w:rPr>
        <w:rFonts w:hint="default"/>
      </w:rPr>
    </w:lvl>
    <w:lvl w:ilvl="6" w:tplc="BAE0CCAA">
      <w:start w:val="1"/>
      <w:numFmt w:val="bullet"/>
      <w:lvlText w:val="•"/>
      <w:lvlJc w:val="left"/>
      <w:pPr>
        <w:ind w:left="4155" w:hanging="358"/>
      </w:pPr>
      <w:rPr>
        <w:rFonts w:hint="default"/>
      </w:rPr>
    </w:lvl>
    <w:lvl w:ilvl="7" w:tplc="0F64AA4C">
      <w:start w:val="1"/>
      <w:numFmt w:val="bullet"/>
      <w:lvlText w:val="•"/>
      <w:lvlJc w:val="left"/>
      <w:pPr>
        <w:ind w:left="5481" w:hanging="358"/>
      </w:pPr>
      <w:rPr>
        <w:rFonts w:hint="default"/>
      </w:rPr>
    </w:lvl>
    <w:lvl w:ilvl="8" w:tplc="CEC4ACDA">
      <w:start w:val="1"/>
      <w:numFmt w:val="bullet"/>
      <w:lvlText w:val="•"/>
      <w:lvlJc w:val="left"/>
      <w:pPr>
        <w:ind w:left="6808" w:hanging="358"/>
      </w:pPr>
      <w:rPr>
        <w:rFonts w:hint="default"/>
      </w:rPr>
    </w:lvl>
  </w:abstractNum>
  <w:abstractNum w:abstractNumId="23" w15:restartNumberingAfterBreak="0">
    <w:nsid w:val="56263A38"/>
    <w:multiLevelType w:val="hybridMultilevel"/>
    <w:tmpl w:val="4EC415E8"/>
    <w:lvl w:ilvl="0" w:tplc="D6F8A7E4">
      <w:start w:val="1"/>
      <w:numFmt w:val="decimal"/>
      <w:lvlText w:val="%1."/>
      <w:lvlJc w:val="left"/>
      <w:pPr>
        <w:ind w:left="786" w:hanging="567"/>
      </w:pPr>
      <w:rPr>
        <w:rFonts w:ascii="Calibri" w:eastAsia="Calibri" w:hAnsi="Calibri" w:hint="default"/>
        <w:b/>
        <w:bCs/>
        <w:sz w:val="22"/>
        <w:szCs w:val="22"/>
      </w:rPr>
    </w:lvl>
    <w:lvl w:ilvl="1" w:tplc="4D10C362">
      <w:start w:val="1"/>
      <w:numFmt w:val="bullet"/>
      <w:lvlText w:val=""/>
      <w:lvlJc w:val="left"/>
      <w:pPr>
        <w:ind w:left="1146" w:hanging="360"/>
      </w:pPr>
      <w:rPr>
        <w:rFonts w:ascii="Symbol" w:eastAsia="Symbol" w:hAnsi="Symbol" w:hint="default"/>
        <w:sz w:val="22"/>
        <w:szCs w:val="22"/>
      </w:rPr>
    </w:lvl>
    <w:lvl w:ilvl="2" w:tplc="052A7018">
      <w:start w:val="1"/>
      <w:numFmt w:val="bullet"/>
      <w:lvlText w:val="•"/>
      <w:lvlJc w:val="left"/>
      <w:pPr>
        <w:ind w:left="2072" w:hanging="360"/>
      </w:pPr>
      <w:rPr>
        <w:rFonts w:hint="default"/>
      </w:rPr>
    </w:lvl>
    <w:lvl w:ilvl="3" w:tplc="D23CC88E">
      <w:start w:val="1"/>
      <w:numFmt w:val="bullet"/>
      <w:lvlText w:val="•"/>
      <w:lvlJc w:val="left"/>
      <w:pPr>
        <w:ind w:left="2998" w:hanging="360"/>
      </w:pPr>
      <w:rPr>
        <w:rFonts w:hint="default"/>
      </w:rPr>
    </w:lvl>
    <w:lvl w:ilvl="4" w:tplc="77DEFB02">
      <w:start w:val="1"/>
      <w:numFmt w:val="bullet"/>
      <w:lvlText w:val="•"/>
      <w:lvlJc w:val="left"/>
      <w:pPr>
        <w:ind w:left="3925" w:hanging="360"/>
      </w:pPr>
      <w:rPr>
        <w:rFonts w:hint="default"/>
      </w:rPr>
    </w:lvl>
    <w:lvl w:ilvl="5" w:tplc="331AB634">
      <w:start w:val="1"/>
      <w:numFmt w:val="bullet"/>
      <w:lvlText w:val="•"/>
      <w:lvlJc w:val="left"/>
      <w:pPr>
        <w:ind w:left="4851" w:hanging="360"/>
      </w:pPr>
      <w:rPr>
        <w:rFonts w:hint="default"/>
      </w:rPr>
    </w:lvl>
    <w:lvl w:ilvl="6" w:tplc="7F0433A6">
      <w:start w:val="1"/>
      <w:numFmt w:val="bullet"/>
      <w:lvlText w:val="•"/>
      <w:lvlJc w:val="left"/>
      <w:pPr>
        <w:ind w:left="5777" w:hanging="360"/>
      </w:pPr>
      <w:rPr>
        <w:rFonts w:hint="default"/>
      </w:rPr>
    </w:lvl>
    <w:lvl w:ilvl="7" w:tplc="C8C00EDA">
      <w:start w:val="1"/>
      <w:numFmt w:val="bullet"/>
      <w:lvlText w:val="•"/>
      <w:lvlJc w:val="left"/>
      <w:pPr>
        <w:ind w:left="6703" w:hanging="360"/>
      </w:pPr>
      <w:rPr>
        <w:rFonts w:hint="default"/>
      </w:rPr>
    </w:lvl>
    <w:lvl w:ilvl="8" w:tplc="3182AA2A">
      <w:start w:val="1"/>
      <w:numFmt w:val="bullet"/>
      <w:lvlText w:val="•"/>
      <w:lvlJc w:val="left"/>
      <w:pPr>
        <w:ind w:left="7629" w:hanging="360"/>
      </w:pPr>
      <w:rPr>
        <w:rFonts w:hint="default"/>
      </w:rPr>
    </w:lvl>
  </w:abstractNum>
  <w:abstractNum w:abstractNumId="24" w15:restartNumberingAfterBreak="0">
    <w:nsid w:val="56AF30CE"/>
    <w:multiLevelType w:val="multilevel"/>
    <w:tmpl w:val="2C3C6636"/>
    <w:lvl w:ilvl="0">
      <w:start w:val="1"/>
      <w:numFmt w:val="lowerRoman"/>
      <w:lvlText w:val="%1)"/>
      <w:lvlJc w:val="left"/>
      <w:pPr>
        <w:tabs>
          <w:tab w:val="num" w:pos="1800"/>
        </w:tabs>
        <w:ind w:left="1800" w:hanging="360"/>
      </w:pPr>
      <w:rPr>
        <w:rFonts w:ascii="Calibri" w:eastAsia="Calibri" w:hAnsi="Calibri" w:hint="default"/>
        <w:spacing w:val="-1"/>
        <w:sz w:val="22"/>
        <w:szCs w:val="22"/>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5" w15:restartNumberingAfterBreak="0">
    <w:nsid w:val="57F23386"/>
    <w:multiLevelType w:val="hybridMultilevel"/>
    <w:tmpl w:val="F5F6A156"/>
    <w:lvl w:ilvl="0" w:tplc="E6A864FC">
      <w:start w:val="3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1377FD"/>
    <w:multiLevelType w:val="hybridMultilevel"/>
    <w:tmpl w:val="C38097DC"/>
    <w:lvl w:ilvl="0" w:tplc="0CC66E00">
      <w:start w:val="1"/>
      <w:numFmt w:val="decimal"/>
      <w:lvlText w:val="%1."/>
      <w:lvlJc w:val="left"/>
      <w:pPr>
        <w:ind w:left="786" w:hanging="567"/>
      </w:pPr>
      <w:rPr>
        <w:rFonts w:ascii="Calibri" w:eastAsia="Calibri" w:hAnsi="Calibri" w:hint="default"/>
        <w:b/>
        <w:bCs/>
        <w:sz w:val="22"/>
        <w:szCs w:val="22"/>
      </w:rPr>
    </w:lvl>
    <w:lvl w:ilvl="1" w:tplc="E926E2D0">
      <w:start w:val="1"/>
      <w:numFmt w:val="lowerRoman"/>
      <w:lvlText w:val="%2)"/>
      <w:lvlJc w:val="left"/>
      <w:pPr>
        <w:ind w:left="1144" w:hanging="358"/>
      </w:pPr>
      <w:rPr>
        <w:rFonts w:ascii="Calibri" w:eastAsia="Calibri" w:hAnsi="Calibri" w:hint="default"/>
        <w:spacing w:val="-1"/>
        <w:sz w:val="22"/>
        <w:szCs w:val="22"/>
      </w:rPr>
    </w:lvl>
    <w:lvl w:ilvl="2" w:tplc="273A2DA6">
      <w:start w:val="1"/>
      <w:numFmt w:val="lowerRoman"/>
      <w:lvlText w:val="%3)"/>
      <w:lvlJc w:val="left"/>
      <w:pPr>
        <w:ind w:left="1502" w:hanging="358"/>
      </w:pPr>
      <w:rPr>
        <w:rFonts w:ascii="Calibri" w:eastAsia="Calibri" w:hAnsi="Calibri" w:hint="default"/>
        <w:spacing w:val="-1"/>
        <w:sz w:val="22"/>
        <w:szCs w:val="22"/>
      </w:rPr>
    </w:lvl>
    <w:lvl w:ilvl="3" w:tplc="84D4367E">
      <w:start w:val="1"/>
      <w:numFmt w:val="bullet"/>
      <w:lvlText w:val="•"/>
      <w:lvlJc w:val="left"/>
      <w:pPr>
        <w:ind w:left="2496" w:hanging="358"/>
      </w:pPr>
      <w:rPr>
        <w:rFonts w:hint="default"/>
      </w:rPr>
    </w:lvl>
    <w:lvl w:ilvl="4" w:tplc="E236F196">
      <w:start w:val="1"/>
      <w:numFmt w:val="bullet"/>
      <w:lvlText w:val="•"/>
      <w:lvlJc w:val="left"/>
      <w:pPr>
        <w:ind w:left="3491" w:hanging="358"/>
      </w:pPr>
      <w:rPr>
        <w:rFonts w:hint="default"/>
      </w:rPr>
    </w:lvl>
    <w:lvl w:ilvl="5" w:tplc="AFBE913C">
      <w:start w:val="1"/>
      <w:numFmt w:val="bullet"/>
      <w:lvlText w:val="•"/>
      <w:lvlJc w:val="left"/>
      <w:pPr>
        <w:ind w:left="4486" w:hanging="358"/>
      </w:pPr>
      <w:rPr>
        <w:rFonts w:hint="default"/>
      </w:rPr>
    </w:lvl>
    <w:lvl w:ilvl="6" w:tplc="1F7E966A">
      <w:start w:val="1"/>
      <w:numFmt w:val="bullet"/>
      <w:lvlText w:val="•"/>
      <w:lvlJc w:val="left"/>
      <w:pPr>
        <w:ind w:left="5481" w:hanging="358"/>
      </w:pPr>
      <w:rPr>
        <w:rFonts w:hint="default"/>
      </w:rPr>
    </w:lvl>
    <w:lvl w:ilvl="7" w:tplc="F480771A">
      <w:start w:val="1"/>
      <w:numFmt w:val="bullet"/>
      <w:lvlText w:val="•"/>
      <w:lvlJc w:val="left"/>
      <w:pPr>
        <w:ind w:left="6476" w:hanging="358"/>
      </w:pPr>
      <w:rPr>
        <w:rFonts w:hint="default"/>
      </w:rPr>
    </w:lvl>
    <w:lvl w:ilvl="8" w:tplc="7C2AC9E4">
      <w:start w:val="1"/>
      <w:numFmt w:val="bullet"/>
      <w:lvlText w:val="•"/>
      <w:lvlJc w:val="left"/>
      <w:pPr>
        <w:ind w:left="7471" w:hanging="358"/>
      </w:pPr>
      <w:rPr>
        <w:rFonts w:hint="default"/>
      </w:rPr>
    </w:lvl>
  </w:abstractNum>
  <w:abstractNum w:abstractNumId="27" w15:restartNumberingAfterBreak="0">
    <w:nsid w:val="61A77D8D"/>
    <w:multiLevelType w:val="hybridMultilevel"/>
    <w:tmpl w:val="95EE4F1E"/>
    <w:lvl w:ilvl="0" w:tplc="C7188E48">
      <w:start w:val="1"/>
      <w:numFmt w:val="lowerLetter"/>
      <w:lvlText w:val="%1)"/>
      <w:lvlJc w:val="left"/>
      <w:pPr>
        <w:ind w:left="1144" w:hanging="358"/>
      </w:pPr>
      <w:rPr>
        <w:rFonts w:ascii="Calibri" w:eastAsia="Calibri" w:hAnsi="Calibri" w:hint="default"/>
        <w:spacing w:val="-1"/>
        <w:sz w:val="22"/>
        <w:szCs w:val="22"/>
      </w:rPr>
    </w:lvl>
    <w:lvl w:ilvl="1" w:tplc="D3DA005C">
      <w:start w:val="1"/>
      <w:numFmt w:val="bullet"/>
      <w:lvlText w:val="•"/>
      <w:lvlJc w:val="left"/>
      <w:pPr>
        <w:ind w:left="1976" w:hanging="358"/>
      </w:pPr>
      <w:rPr>
        <w:rFonts w:hint="default"/>
      </w:rPr>
    </w:lvl>
    <w:lvl w:ilvl="2" w:tplc="28F0088A">
      <w:start w:val="1"/>
      <w:numFmt w:val="bullet"/>
      <w:lvlText w:val="•"/>
      <w:lvlJc w:val="left"/>
      <w:pPr>
        <w:ind w:left="2807" w:hanging="358"/>
      </w:pPr>
      <w:rPr>
        <w:rFonts w:hint="default"/>
      </w:rPr>
    </w:lvl>
    <w:lvl w:ilvl="3" w:tplc="E8268322">
      <w:start w:val="1"/>
      <w:numFmt w:val="bullet"/>
      <w:lvlText w:val="•"/>
      <w:lvlJc w:val="left"/>
      <w:pPr>
        <w:ind w:left="3639" w:hanging="358"/>
      </w:pPr>
      <w:rPr>
        <w:rFonts w:hint="default"/>
      </w:rPr>
    </w:lvl>
    <w:lvl w:ilvl="4" w:tplc="2BB08E22">
      <w:start w:val="1"/>
      <w:numFmt w:val="bullet"/>
      <w:lvlText w:val="•"/>
      <w:lvlJc w:val="left"/>
      <w:pPr>
        <w:ind w:left="4471" w:hanging="358"/>
      </w:pPr>
      <w:rPr>
        <w:rFonts w:hint="default"/>
      </w:rPr>
    </w:lvl>
    <w:lvl w:ilvl="5" w:tplc="172423FA">
      <w:start w:val="1"/>
      <w:numFmt w:val="bullet"/>
      <w:lvlText w:val="•"/>
      <w:lvlJc w:val="left"/>
      <w:pPr>
        <w:ind w:left="5303" w:hanging="358"/>
      </w:pPr>
      <w:rPr>
        <w:rFonts w:hint="default"/>
      </w:rPr>
    </w:lvl>
    <w:lvl w:ilvl="6" w:tplc="A334AD56">
      <w:start w:val="1"/>
      <w:numFmt w:val="bullet"/>
      <w:lvlText w:val="•"/>
      <w:lvlJc w:val="left"/>
      <w:pPr>
        <w:ind w:left="6134" w:hanging="358"/>
      </w:pPr>
      <w:rPr>
        <w:rFonts w:hint="default"/>
      </w:rPr>
    </w:lvl>
    <w:lvl w:ilvl="7" w:tplc="71C4FC30">
      <w:start w:val="1"/>
      <w:numFmt w:val="bullet"/>
      <w:lvlText w:val="•"/>
      <w:lvlJc w:val="left"/>
      <w:pPr>
        <w:ind w:left="6966" w:hanging="358"/>
      </w:pPr>
      <w:rPr>
        <w:rFonts w:hint="default"/>
      </w:rPr>
    </w:lvl>
    <w:lvl w:ilvl="8" w:tplc="6ED681F8">
      <w:start w:val="1"/>
      <w:numFmt w:val="bullet"/>
      <w:lvlText w:val="•"/>
      <w:lvlJc w:val="left"/>
      <w:pPr>
        <w:ind w:left="7798" w:hanging="358"/>
      </w:pPr>
      <w:rPr>
        <w:rFonts w:hint="default"/>
      </w:rPr>
    </w:lvl>
  </w:abstractNum>
  <w:abstractNum w:abstractNumId="28" w15:restartNumberingAfterBreak="0">
    <w:nsid w:val="627021B5"/>
    <w:multiLevelType w:val="hybridMultilevel"/>
    <w:tmpl w:val="80D85356"/>
    <w:lvl w:ilvl="0" w:tplc="D7AECDA8">
      <w:start w:val="1"/>
      <w:numFmt w:val="decimal"/>
      <w:lvlText w:val="%1."/>
      <w:lvlJc w:val="left"/>
      <w:pPr>
        <w:ind w:left="851" w:hanging="567"/>
      </w:pPr>
      <w:rPr>
        <w:rFonts w:ascii="Calibri" w:eastAsia="Calibri" w:hAnsi="Calibri" w:hint="default"/>
        <w:b/>
        <w:bCs/>
        <w:sz w:val="22"/>
        <w:szCs w:val="22"/>
      </w:rPr>
    </w:lvl>
    <w:lvl w:ilvl="1" w:tplc="F4169766">
      <w:start w:val="1"/>
      <w:numFmt w:val="lowerLetter"/>
      <w:lvlText w:val="%2)"/>
      <w:lvlJc w:val="left"/>
      <w:pPr>
        <w:ind w:left="1290" w:hanging="358"/>
      </w:pPr>
      <w:rPr>
        <w:rFonts w:ascii="Calibri" w:eastAsia="Calibri" w:hAnsi="Calibri" w:hint="default"/>
        <w:spacing w:val="-1"/>
        <w:sz w:val="22"/>
        <w:szCs w:val="22"/>
      </w:rPr>
    </w:lvl>
    <w:lvl w:ilvl="2" w:tplc="9204392C">
      <w:start w:val="1"/>
      <w:numFmt w:val="bullet"/>
      <w:lvlText w:val="•"/>
      <w:lvlJc w:val="left"/>
      <w:pPr>
        <w:ind w:left="2198" w:hanging="358"/>
      </w:pPr>
      <w:rPr>
        <w:rFonts w:hint="default"/>
      </w:rPr>
    </w:lvl>
    <w:lvl w:ilvl="3" w:tplc="D71CEDFA">
      <w:start w:val="1"/>
      <w:numFmt w:val="bullet"/>
      <w:lvlText w:val="•"/>
      <w:lvlJc w:val="left"/>
      <w:pPr>
        <w:ind w:left="3106" w:hanging="358"/>
      </w:pPr>
      <w:rPr>
        <w:rFonts w:hint="default"/>
      </w:rPr>
    </w:lvl>
    <w:lvl w:ilvl="4" w:tplc="300215EA">
      <w:start w:val="1"/>
      <w:numFmt w:val="bullet"/>
      <w:lvlText w:val="•"/>
      <w:lvlJc w:val="left"/>
      <w:pPr>
        <w:ind w:left="4014" w:hanging="358"/>
      </w:pPr>
      <w:rPr>
        <w:rFonts w:hint="default"/>
      </w:rPr>
    </w:lvl>
    <w:lvl w:ilvl="5" w:tplc="1108CF54">
      <w:start w:val="1"/>
      <w:numFmt w:val="bullet"/>
      <w:lvlText w:val="•"/>
      <w:lvlJc w:val="left"/>
      <w:pPr>
        <w:ind w:left="4922" w:hanging="358"/>
      </w:pPr>
      <w:rPr>
        <w:rFonts w:hint="default"/>
      </w:rPr>
    </w:lvl>
    <w:lvl w:ilvl="6" w:tplc="80DE6098">
      <w:start w:val="1"/>
      <w:numFmt w:val="bullet"/>
      <w:lvlText w:val="•"/>
      <w:lvlJc w:val="left"/>
      <w:pPr>
        <w:ind w:left="5830" w:hanging="358"/>
      </w:pPr>
      <w:rPr>
        <w:rFonts w:hint="default"/>
      </w:rPr>
    </w:lvl>
    <w:lvl w:ilvl="7" w:tplc="435E028E">
      <w:start w:val="1"/>
      <w:numFmt w:val="bullet"/>
      <w:lvlText w:val="•"/>
      <w:lvlJc w:val="left"/>
      <w:pPr>
        <w:ind w:left="6738" w:hanging="358"/>
      </w:pPr>
      <w:rPr>
        <w:rFonts w:hint="default"/>
      </w:rPr>
    </w:lvl>
    <w:lvl w:ilvl="8" w:tplc="42AADF7A">
      <w:start w:val="1"/>
      <w:numFmt w:val="bullet"/>
      <w:lvlText w:val="•"/>
      <w:lvlJc w:val="left"/>
      <w:pPr>
        <w:ind w:left="7645" w:hanging="358"/>
      </w:pPr>
      <w:rPr>
        <w:rFonts w:hint="default"/>
      </w:rPr>
    </w:lvl>
  </w:abstractNum>
  <w:abstractNum w:abstractNumId="29" w15:restartNumberingAfterBreak="0">
    <w:nsid w:val="6524607C"/>
    <w:multiLevelType w:val="hybridMultilevel"/>
    <w:tmpl w:val="5D782088"/>
    <w:lvl w:ilvl="0" w:tplc="1990E9FA">
      <w:start w:val="63"/>
      <w:numFmt w:val="decimal"/>
      <w:lvlText w:val="%1."/>
      <w:lvlJc w:val="left"/>
      <w:pPr>
        <w:ind w:left="851" w:hanging="567"/>
      </w:pPr>
      <w:rPr>
        <w:rFonts w:ascii="Calibri" w:eastAsia="Calibri" w:hAnsi="Calibr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861211"/>
    <w:multiLevelType w:val="hybridMultilevel"/>
    <w:tmpl w:val="A09C21B2"/>
    <w:lvl w:ilvl="0" w:tplc="F7D66A5C">
      <w:start w:val="1"/>
      <w:numFmt w:val="lowerLetter"/>
      <w:lvlText w:val="%1)"/>
      <w:lvlJc w:val="left"/>
      <w:pPr>
        <w:ind w:left="1144" w:hanging="358"/>
      </w:pPr>
      <w:rPr>
        <w:rFonts w:ascii="Calibri" w:eastAsia="Calibri" w:hAnsi="Calibri" w:hint="default"/>
        <w:spacing w:val="-1"/>
        <w:sz w:val="22"/>
        <w:szCs w:val="22"/>
      </w:rPr>
    </w:lvl>
    <w:lvl w:ilvl="1" w:tplc="EA6E3F52">
      <w:start w:val="1"/>
      <w:numFmt w:val="bullet"/>
      <w:lvlText w:val="•"/>
      <w:lvlJc w:val="left"/>
      <w:pPr>
        <w:ind w:left="1978" w:hanging="358"/>
      </w:pPr>
      <w:rPr>
        <w:rFonts w:hint="default"/>
      </w:rPr>
    </w:lvl>
    <w:lvl w:ilvl="2" w:tplc="7B0E6416">
      <w:start w:val="1"/>
      <w:numFmt w:val="bullet"/>
      <w:lvlText w:val="•"/>
      <w:lvlJc w:val="left"/>
      <w:pPr>
        <w:ind w:left="2811" w:hanging="358"/>
      </w:pPr>
      <w:rPr>
        <w:rFonts w:hint="default"/>
      </w:rPr>
    </w:lvl>
    <w:lvl w:ilvl="3" w:tplc="14C65980">
      <w:start w:val="1"/>
      <w:numFmt w:val="bullet"/>
      <w:lvlText w:val="•"/>
      <w:lvlJc w:val="left"/>
      <w:pPr>
        <w:ind w:left="3645" w:hanging="358"/>
      </w:pPr>
      <w:rPr>
        <w:rFonts w:hint="default"/>
      </w:rPr>
    </w:lvl>
    <w:lvl w:ilvl="4" w:tplc="E3606B56">
      <w:start w:val="1"/>
      <w:numFmt w:val="bullet"/>
      <w:lvlText w:val="•"/>
      <w:lvlJc w:val="left"/>
      <w:pPr>
        <w:ind w:left="4479" w:hanging="358"/>
      </w:pPr>
      <w:rPr>
        <w:rFonts w:hint="default"/>
      </w:rPr>
    </w:lvl>
    <w:lvl w:ilvl="5" w:tplc="51629B4A">
      <w:start w:val="1"/>
      <w:numFmt w:val="bullet"/>
      <w:lvlText w:val="•"/>
      <w:lvlJc w:val="left"/>
      <w:pPr>
        <w:ind w:left="5313" w:hanging="358"/>
      </w:pPr>
      <w:rPr>
        <w:rFonts w:hint="default"/>
      </w:rPr>
    </w:lvl>
    <w:lvl w:ilvl="6" w:tplc="DA38485E">
      <w:start w:val="1"/>
      <w:numFmt w:val="bullet"/>
      <w:lvlText w:val="•"/>
      <w:lvlJc w:val="left"/>
      <w:pPr>
        <w:ind w:left="6146" w:hanging="358"/>
      </w:pPr>
      <w:rPr>
        <w:rFonts w:hint="default"/>
      </w:rPr>
    </w:lvl>
    <w:lvl w:ilvl="7" w:tplc="8AFEA106">
      <w:start w:val="1"/>
      <w:numFmt w:val="bullet"/>
      <w:lvlText w:val="•"/>
      <w:lvlJc w:val="left"/>
      <w:pPr>
        <w:ind w:left="6980" w:hanging="358"/>
      </w:pPr>
      <w:rPr>
        <w:rFonts w:hint="default"/>
      </w:rPr>
    </w:lvl>
    <w:lvl w:ilvl="8" w:tplc="09C08EC6">
      <w:start w:val="1"/>
      <w:numFmt w:val="bullet"/>
      <w:lvlText w:val="•"/>
      <w:lvlJc w:val="left"/>
      <w:pPr>
        <w:ind w:left="7814" w:hanging="358"/>
      </w:pPr>
      <w:rPr>
        <w:rFonts w:hint="default"/>
      </w:rPr>
    </w:lvl>
  </w:abstractNum>
  <w:abstractNum w:abstractNumId="31" w15:restartNumberingAfterBreak="0">
    <w:nsid w:val="68A1317C"/>
    <w:multiLevelType w:val="hybridMultilevel"/>
    <w:tmpl w:val="5246BEB4"/>
    <w:lvl w:ilvl="0" w:tplc="70FC019C">
      <w:start w:val="1"/>
      <w:numFmt w:val="lowerLetter"/>
      <w:lvlText w:val="%1)"/>
      <w:lvlJc w:val="left"/>
      <w:pPr>
        <w:ind w:left="1144" w:hanging="358"/>
      </w:pPr>
      <w:rPr>
        <w:rFonts w:ascii="Calibri" w:eastAsia="Calibri" w:hAnsi="Calibri" w:hint="default"/>
        <w:spacing w:val="-1"/>
        <w:sz w:val="22"/>
        <w:szCs w:val="22"/>
      </w:rPr>
    </w:lvl>
    <w:lvl w:ilvl="1" w:tplc="14BE2DCE">
      <w:start w:val="1"/>
      <w:numFmt w:val="lowerRoman"/>
      <w:lvlText w:val="%2)"/>
      <w:lvlJc w:val="left"/>
      <w:pPr>
        <w:ind w:left="1502" w:hanging="358"/>
      </w:pPr>
      <w:rPr>
        <w:rFonts w:ascii="Calibri" w:eastAsia="Calibri" w:hAnsi="Calibri" w:hint="default"/>
        <w:spacing w:val="-1"/>
        <w:sz w:val="22"/>
        <w:szCs w:val="22"/>
      </w:rPr>
    </w:lvl>
    <w:lvl w:ilvl="2" w:tplc="9B64E5E0">
      <w:start w:val="1"/>
      <w:numFmt w:val="bullet"/>
      <w:lvlText w:val="•"/>
      <w:lvlJc w:val="left"/>
      <w:pPr>
        <w:ind w:left="2388" w:hanging="358"/>
      </w:pPr>
      <w:rPr>
        <w:rFonts w:hint="default"/>
      </w:rPr>
    </w:lvl>
    <w:lvl w:ilvl="3" w:tplc="714C0392">
      <w:start w:val="1"/>
      <w:numFmt w:val="bullet"/>
      <w:lvlText w:val="•"/>
      <w:lvlJc w:val="left"/>
      <w:pPr>
        <w:ind w:left="3275" w:hanging="358"/>
      </w:pPr>
      <w:rPr>
        <w:rFonts w:hint="default"/>
      </w:rPr>
    </w:lvl>
    <w:lvl w:ilvl="4" w:tplc="71C04EC8">
      <w:start w:val="1"/>
      <w:numFmt w:val="bullet"/>
      <w:lvlText w:val="•"/>
      <w:lvlJc w:val="left"/>
      <w:pPr>
        <w:ind w:left="4161" w:hanging="358"/>
      </w:pPr>
      <w:rPr>
        <w:rFonts w:hint="default"/>
      </w:rPr>
    </w:lvl>
    <w:lvl w:ilvl="5" w:tplc="C9E4DA06">
      <w:start w:val="1"/>
      <w:numFmt w:val="bullet"/>
      <w:lvlText w:val="•"/>
      <w:lvlJc w:val="left"/>
      <w:pPr>
        <w:ind w:left="5048" w:hanging="358"/>
      </w:pPr>
      <w:rPr>
        <w:rFonts w:hint="default"/>
      </w:rPr>
    </w:lvl>
    <w:lvl w:ilvl="6" w:tplc="CE4A74E6">
      <w:start w:val="1"/>
      <w:numFmt w:val="bullet"/>
      <w:lvlText w:val="•"/>
      <w:lvlJc w:val="left"/>
      <w:pPr>
        <w:ind w:left="5935" w:hanging="358"/>
      </w:pPr>
      <w:rPr>
        <w:rFonts w:hint="default"/>
      </w:rPr>
    </w:lvl>
    <w:lvl w:ilvl="7" w:tplc="250E0736">
      <w:start w:val="1"/>
      <w:numFmt w:val="bullet"/>
      <w:lvlText w:val="•"/>
      <w:lvlJc w:val="left"/>
      <w:pPr>
        <w:ind w:left="6821" w:hanging="358"/>
      </w:pPr>
      <w:rPr>
        <w:rFonts w:hint="default"/>
      </w:rPr>
    </w:lvl>
    <w:lvl w:ilvl="8" w:tplc="1D000FEA">
      <w:start w:val="1"/>
      <w:numFmt w:val="bullet"/>
      <w:lvlText w:val="•"/>
      <w:lvlJc w:val="left"/>
      <w:pPr>
        <w:ind w:left="7708" w:hanging="358"/>
      </w:pPr>
      <w:rPr>
        <w:rFonts w:hint="default"/>
      </w:rPr>
    </w:lvl>
  </w:abstractNum>
  <w:abstractNum w:abstractNumId="32" w15:restartNumberingAfterBreak="0">
    <w:nsid w:val="68DC1480"/>
    <w:multiLevelType w:val="hybridMultilevel"/>
    <w:tmpl w:val="CA9AF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230A7B"/>
    <w:multiLevelType w:val="hybridMultilevel"/>
    <w:tmpl w:val="73CCE89E"/>
    <w:lvl w:ilvl="0" w:tplc="A9804556">
      <w:start w:val="1"/>
      <w:numFmt w:val="decimal"/>
      <w:lvlText w:val="%1."/>
      <w:lvlJc w:val="left"/>
      <w:pPr>
        <w:ind w:left="786" w:hanging="567"/>
      </w:pPr>
      <w:rPr>
        <w:rFonts w:ascii="Calibri" w:eastAsia="Calibri" w:hAnsi="Calibri" w:hint="default"/>
        <w:b/>
        <w:bCs/>
        <w:sz w:val="22"/>
        <w:szCs w:val="22"/>
      </w:rPr>
    </w:lvl>
    <w:lvl w:ilvl="1" w:tplc="887C7A96">
      <w:start w:val="1"/>
      <w:numFmt w:val="lowerLetter"/>
      <w:lvlText w:val="%2)"/>
      <w:lvlJc w:val="left"/>
      <w:pPr>
        <w:ind w:left="1144" w:hanging="358"/>
      </w:pPr>
      <w:rPr>
        <w:rFonts w:ascii="Calibri" w:eastAsia="Calibri" w:hAnsi="Calibri" w:hint="default"/>
        <w:spacing w:val="-1"/>
        <w:sz w:val="22"/>
        <w:szCs w:val="22"/>
      </w:rPr>
    </w:lvl>
    <w:lvl w:ilvl="2" w:tplc="59D6CEA2">
      <w:start w:val="1"/>
      <w:numFmt w:val="bullet"/>
      <w:lvlText w:val="•"/>
      <w:lvlJc w:val="left"/>
      <w:pPr>
        <w:ind w:left="2068" w:hanging="358"/>
      </w:pPr>
      <w:rPr>
        <w:rFonts w:hint="default"/>
      </w:rPr>
    </w:lvl>
    <w:lvl w:ilvl="3" w:tplc="C080A1AC">
      <w:start w:val="1"/>
      <w:numFmt w:val="bullet"/>
      <w:lvlText w:val="•"/>
      <w:lvlJc w:val="left"/>
      <w:pPr>
        <w:ind w:left="2992" w:hanging="358"/>
      </w:pPr>
      <w:rPr>
        <w:rFonts w:hint="default"/>
      </w:rPr>
    </w:lvl>
    <w:lvl w:ilvl="4" w:tplc="B480082A">
      <w:start w:val="1"/>
      <w:numFmt w:val="bullet"/>
      <w:lvlText w:val="•"/>
      <w:lvlJc w:val="left"/>
      <w:pPr>
        <w:ind w:left="3916" w:hanging="358"/>
      </w:pPr>
      <w:rPr>
        <w:rFonts w:hint="default"/>
      </w:rPr>
    </w:lvl>
    <w:lvl w:ilvl="5" w:tplc="6F4AC8C2">
      <w:start w:val="1"/>
      <w:numFmt w:val="bullet"/>
      <w:lvlText w:val="•"/>
      <w:lvlJc w:val="left"/>
      <w:pPr>
        <w:ind w:left="4840" w:hanging="358"/>
      </w:pPr>
      <w:rPr>
        <w:rFonts w:hint="default"/>
      </w:rPr>
    </w:lvl>
    <w:lvl w:ilvl="6" w:tplc="4060F3AE">
      <w:start w:val="1"/>
      <w:numFmt w:val="bullet"/>
      <w:lvlText w:val="•"/>
      <w:lvlJc w:val="left"/>
      <w:pPr>
        <w:ind w:left="5765" w:hanging="358"/>
      </w:pPr>
      <w:rPr>
        <w:rFonts w:hint="default"/>
      </w:rPr>
    </w:lvl>
    <w:lvl w:ilvl="7" w:tplc="1C02C368">
      <w:start w:val="1"/>
      <w:numFmt w:val="bullet"/>
      <w:lvlText w:val="•"/>
      <w:lvlJc w:val="left"/>
      <w:pPr>
        <w:ind w:left="6689" w:hanging="358"/>
      </w:pPr>
      <w:rPr>
        <w:rFonts w:hint="default"/>
      </w:rPr>
    </w:lvl>
    <w:lvl w:ilvl="8" w:tplc="16286C04">
      <w:start w:val="1"/>
      <w:numFmt w:val="bullet"/>
      <w:lvlText w:val="•"/>
      <w:lvlJc w:val="left"/>
      <w:pPr>
        <w:ind w:left="7613" w:hanging="358"/>
      </w:pPr>
      <w:rPr>
        <w:rFonts w:hint="default"/>
      </w:rPr>
    </w:lvl>
  </w:abstractNum>
  <w:abstractNum w:abstractNumId="34" w15:restartNumberingAfterBreak="0">
    <w:nsid w:val="6FB54715"/>
    <w:multiLevelType w:val="hybridMultilevel"/>
    <w:tmpl w:val="FA809946"/>
    <w:lvl w:ilvl="0" w:tplc="55F03984">
      <w:start w:val="1"/>
      <w:numFmt w:val="decimal"/>
      <w:lvlText w:val="%1."/>
      <w:lvlJc w:val="left"/>
      <w:pPr>
        <w:ind w:left="786" w:hanging="567"/>
      </w:pPr>
      <w:rPr>
        <w:rFonts w:ascii="Calibri" w:eastAsia="Calibri" w:hAnsi="Calibri" w:hint="default"/>
        <w:b/>
        <w:bCs/>
        <w:sz w:val="22"/>
        <w:szCs w:val="22"/>
      </w:rPr>
    </w:lvl>
    <w:lvl w:ilvl="1" w:tplc="DC0C6BC8">
      <w:start w:val="1"/>
      <w:numFmt w:val="lowerLetter"/>
      <w:lvlText w:val="%2)"/>
      <w:lvlJc w:val="left"/>
      <w:pPr>
        <w:ind w:left="1144" w:hanging="358"/>
      </w:pPr>
      <w:rPr>
        <w:rFonts w:ascii="Calibri" w:eastAsia="Calibri" w:hAnsi="Calibri" w:hint="default"/>
        <w:spacing w:val="-1"/>
        <w:sz w:val="22"/>
        <w:szCs w:val="22"/>
      </w:rPr>
    </w:lvl>
    <w:lvl w:ilvl="2" w:tplc="33D4B722">
      <w:start w:val="1"/>
      <w:numFmt w:val="bullet"/>
      <w:lvlText w:val="•"/>
      <w:lvlJc w:val="left"/>
      <w:pPr>
        <w:ind w:left="2068" w:hanging="358"/>
      </w:pPr>
      <w:rPr>
        <w:rFonts w:hint="default"/>
      </w:rPr>
    </w:lvl>
    <w:lvl w:ilvl="3" w:tplc="214CA2CA">
      <w:start w:val="1"/>
      <w:numFmt w:val="bullet"/>
      <w:lvlText w:val="•"/>
      <w:lvlJc w:val="left"/>
      <w:pPr>
        <w:ind w:left="2992" w:hanging="358"/>
      </w:pPr>
      <w:rPr>
        <w:rFonts w:hint="default"/>
      </w:rPr>
    </w:lvl>
    <w:lvl w:ilvl="4" w:tplc="C888B36C">
      <w:start w:val="1"/>
      <w:numFmt w:val="bullet"/>
      <w:lvlText w:val="•"/>
      <w:lvlJc w:val="left"/>
      <w:pPr>
        <w:ind w:left="3916" w:hanging="358"/>
      </w:pPr>
      <w:rPr>
        <w:rFonts w:hint="default"/>
      </w:rPr>
    </w:lvl>
    <w:lvl w:ilvl="5" w:tplc="B8EA65E4">
      <w:start w:val="1"/>
      <w:numFmt w:val="bullet"/>
      <w:lvlText w:val="•"/>
      <w:lvlJc w:val="left"/>
      <w:pPr>
        <w:ind w:left="4840" w:hanging="358"/>
      </w:pPr>
      <w:rPr>
        <w:rFonts w:hint="default"/>
      </w:rPr>
    </w:lvl>
    <w:lvl w:ilvl="6" w:tplc="3D3C82F4">
      <w:start w:val="1"/>
      <w:numFmt w:val="bullet"/>
      <w:lvlText w:val="•"/>
      <w:lvlJc w:val="left"/>
      <w:pPr>
        <w:ind w:left="5765" w:hanging="358"/>
      </w:pPr>
      <w:rPr>
        <w:rFonts w:hint="default"/>
      </w:rPr>
    </w:lvl>
    <w:lvl w:ilvl="7" w:tplc="526C5B9E">
      <w:start w:val="1"/>
      <w:numFmt w:val="bullet"/>
      <w:lvlText w:val="•"/>
      <w:lvlJc w:val="left"/>
      <w:pPr>
        <w:ind w:left="6689" w:hanging="358"/>
      </w:pPr>
      <w:rPr>
        <w:rFonts w:hint="default"/>
      </w:rPr>
    </w:lvl>
    <w:lvl w:ilvl="8" w:tplc="1F6E1E28">
      <w:start w:val="1"/>
      <w:numFmt w:val="bullet"/>
      <w:lvlText w:val="•"/>
      <w:lvlJc w:val="left"/>
      <w:pPr>
        <w:ind w:left="7613" w:hanging="358"/>
      </w:pPr>
      <w:rPr>
        <w:rFonts w:hint="default"/>
      </w:rPr>
    </w:lvl>
  </w:abstractNum>
  <w:abstractNum w:abstractNumId="35" w15:restartNumberingAfterBreak="0">
    <w:nsid w:val="70500396"/>
    <w:multiLevelType w:val="hybridMultilevel"/>
    <w:tmpl w:val="822AE472"/>
    <w:lvl w:ilvl="0" w:tplc="8B50EFCC">
      <w:start w:val="1"/>
      <w:numFmt w:val="decimal"/>
      <w:lvlText w:val="%1."/>
      <w:lvlJc w:val="left"/>
      <w:pPr>
        <w:ind w:left="786" w:hanging="567"/>
      </w:pPr>
      <w:rPr>
        <w:rFonts w:ascii="Calibri" w:eastAsia="Calibri" w:hAnsi="Calibri" w:hint="default"/>
        <w:b/>
        <w:bCs/>
        <w:sz w:val="22"/>
        <w:szCs w:val="22"/>
      </w:rPr>
    </w:lvl>
    <w:lvl w:ilvl="1" w:tplc="1D1C1C84">
      <w:start w:val="1"/>
      <w:numFmt w:val="bullet"/>
      <w:lvlText w:val="•"/>
      <w:lvlJc w:val="left"/>
      <w:pPr>
        <w:ind w:left="1654" w:hanging="567"/>
      </w:pPr>
      <w:rPr>
        <w:rFonts w:hint="default"/>
      </w:rPr>
    </w:lvl>
    <w:lvl w:ilvl="2" w:tplc="480C54F6">
      <w:start w:val="1"/>
      <w:numFmt w:val="bullet"/>
      <w:lvlText w:val="•"/>
      <w:lvlJc w:val="left"/>
      <w:pPr>
        <w:ind w:left="2521" w:hanging="567"/>
      </w:pPr>
      <w:rPr>
        <w:rFonts w:hint="default"/>
      </w:rPr>
    </w:lvl>
    <w:lvl w:ilvl="3" w:tplc="F26CE142">
      <w:start w:val="1"/>
      <w:numFmt w:val="bullet"/>
      <w:lvlText w:val="•"/>
      <w:lvlJc w:val="left"/>
      <w:pPr>
        <w:ind w:left="3389" w:hanging="567"/>
      </w:pPr>
      <w:rPr>
        <w:rFonts w:hint="default"/>
      </w:rPr>
    </w:lvl>
    <w:lvl w:ilvl="4" w:tplc="5704BE86">
      <w:start w:val="1"/>
      <w:numFmt w:val="bullet"/>
      <w:lvlText w:val="•"/>
      <w:lvlJc w:val="left"/>
      <w:pPr>
        <w:ind w:left="4256" w:hanging="567"/>
      </w:pPr>
      <w:rPr>
        <w:rFonts w:hint="default"/>
      </w:rPr>
    </w:lvl>
    <w:lvl w:ilvl="5" w:tplc="901020F8">
      <w:start w:val="1"/>
      <w:numFmt w:val="bullet"/>
      <w:lvlText w:val="•"/>
      <w:lvlJc w:val="left"/>
      <w:pPr>
        <w:ind w:left="5124" w:hanging="567"/>
      </w:pPr>
      <w:rPr>
        <w:rFonts w:hint="default"/>
      </w:rPr>
    </w:lvl>
    <w:lvl w:ilvl="6" w:tplc="4B8CB792">
      <w:start w:val="1"/>
      <w:numFmt w:val="bullet"/>
      <w:lvlText w:val="•"/>
      <w:lvlJc w:val="left"/>
      <w:pPr>
        <w:ind w:left="5991" w:hanging="567"/>
      </w:pPr>
      <w:rPr>
        <w:rFonts w:hint="default"/>
      </w:rPr>
    </w:lvl>
    <w:lvl w:ilvl="7" w:tplc="10E2FA56">
      <w:start w:val="1"/>
      <w:numFmt w:val="bullet"/>
      <w:lvlText w:val="•"/>
      <w:lvlJc w:val="left"/>
      <w:pPr>
        <w:ind w:left="6859" w:hanging="567"/>
      </w:pPr>
      <w:rPr>
        <w:rFonts w:hint="default"/>
      </w:rPr>
    </w:lvl>
    <w:lvl w:ilvl="8" w:tplc="7E785C12">
      <w:start w:val="1"/>
      <w:numFmt w:val="bullet"/>
      <w:lvlText w:val="•"/>
      <w:lvlJc w:val="left"/>
      <w:pPr>
        <w:ind w:left="7726" w:hanging="567"/>
      </w:pPr>
      <w:rPr>
        <w:rFonts w:hint="default"/>
      </w:rPr>
    </w:lvl>
  </w:abstractNum>
  <w:abstractNum w:abstractNumId="36" w15:restartNumberingAfterBreak="0">
    <w:nsid w:val="761845D1"/>
    <w:multiLevelType w:val="hybridMultilevel"/>
    <w:tmpl w:val="4C1C4930"/>
    <w:lvl w:ilvl="0" w:tplc="1DEEB178">
      <w:start w:val="1"/>
      <w:numFmt w:val="lowerRoman"/>
      <w:lvlText w:val="%1)"/>
      <w:lvlJc w:val="left"/>
      <w:pPr>
        <w:ind w:left="1146" w:hanging="360"/>
      </w:pPr>
      <w:rPr>
        <w:rFonts w:ascii="Calibri" w:eastAsia="Calibri" w:hAnsi="Calibri" w:hint="default"/>
        <w:spacing w:val="-1"/>
        <w:sz w:val="22"/>
        <w:szCs w:val="22"/>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7" w15:restartNumberingAfterBreak="0">
    <w:nsid w:val="76E91A97"/>
    <w:multiLevelType w:val="multilevel"/>
    <w:tmpl w:val="CFC0AA5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9005374"/>
    <w:multiLevelType w:val="hybridMultilevel"/>
    <w:tmpl w:val="A73AD98A"/>
    <w:lvl w:ilvl="0" w:tplc="0CC66E00">
      <w:start w:val="1"/>
      <w:numFmt w:val="decimal"/>
      <w:lvlText w:val="%1."/>
      <w:lvlJc w:val="left"/>
      <w:pPr>
        <w:ind w:left="786" w:hanging="567"/>
      </w:pPr>
      <w:rPr>
        <w:rFonts w:ascii="Calibri" w:eastAsia="Calibri" w:hAnsi="Calibri" w:hint="default"/>
        <w:b/>
        <w:bCs/>
        <w:sz w:val="22"/>
        <w:szCs w:val="22"/>
      </w:rPr>
    </w:lvl>
    <w:lvl w:ilvl="1" w:tplc="524A74B6">
      <w:start w:val="1"/>
      <w:numFmt w:val="lowerRoman"/>
      <w:lvlText w:val="%2)"/>
      <w:lvlJc w:val="left"/>
      <w:pPr>
        <w:ind w:left="1144" w:hanging="358"/>
      </w:pPr>
      <w:rPr>
        <w:rFonts w:ascii="Calibri" w:eastAsia="Calibri" w:hAnsi="Calibri" w:hint="default"/>
        <w:spacing w:val="-1"/>
        <w:sz w:val="22"/>
        <w:szCs w:val="22"/>
      </w:rPr>
    </w:lvl>
    <w:lvl w:ilvl="2" w:tplc="273A2DA6">
      <w:start w:val="1"/>
      <w:numFmt w:val="lowerRoman"/>
      <w:lvlText w:val="%3)"/>
      <w:lvlJc w:val="left"/>
      <w:pPr>
        <w:ind w:left="1502" w:hanging="358"/>
      </w:pPr>
      <w:rPr>
        <w:rFonts w:ascii="Calibri" w:eastAsia="Calibri" w:hAnsi="Calibri" w:hint="default"/>
        <w:spacing w:val="-1"/>
        <w:sz w:val="22"/>
        <w:szCs w:val="22"/>
      </w:rPr>
    </w:lvl>
    <w:lvl w:ilvl="3" w:tplc="84D4367E">
      <w:start w:val="1"/>
      <w:numFmt w:val="bullet"/>
      <w:lvlText w:val="•"/>
      <w:lvlJc w:val="left"/>
      <w:pPr>
        <w:ind w:left="2496" w:hanging="358"/>
      </w:pPr>
      <w:rPr>
        <w:rFonts w:hint="default"/>
      </w:rPr>
    </w:lvl>
    <w:lvl w:ilvl="4" w:tplc="E236F196">
      <w:start w:val="1"/>
      <w:numFmt w:val="bullet"/>
      <w:lvlText w:val="•"/>
      <w:lvlJc w:val="left"/>
      <w:pPr>
        <w:ind w:left="3491" w:hanging="358"/>
      </w:pPr>
      <w:rPr>
        <w:rFonts w:hint="default"/>
      </w:rPr>
    </w:lvl>
    <w:lvl w:ilvl="5" w:tplc="AFBE913C">
      <w:start w:val="1"/>
      <w:numFmt w:val="bullet"/>
      <w:lvlText w:val="•"/>
      <w:lvlJc w:val="left"/>
      <w:pPr>
        <w:ind w:left="4486" w:hanging="358"/>
      </w:pPr>
      <w:rPr>
        <w:rFonts w:hint="default"/>
      </w:rPr>
    </w:lvl>
    <w:lvl w:ilvl="6" w:tplc="1F7E966A">
      <w:start w:val="1"/>
      <w:numFmt w:val="bullet"/>
      <w:lvlText w:val="•"/>
      <w:lvlJc w:val="left"/>
      <w:pPr>
        <w:ind w:left="5481" w:hanging="358"/>
      </w:pPr>
      <w:rPr>
        <w:rFonts w:hint="default"/>
      </w:rPr>
    </w:lvl>
    <w:lvl w:ilvl="7" w:tplc="F480771A">
      <w:start w:val="1"/>
      <w:numFmt w:val="bullet"/>
      <w:lvlText w:val="•"/>
      <w:lvlJc w:val="left"/>
      <w:pPr>
        <w:ind w:left="6476" w:hanging="358"/>
      </w:pPr>
      <w:rPr>
        <w:rFonts w:hint="default"/>
      </w:rPr>
    </w:lvl>
    <w:lvl w:ilvl="8" w:tplc="7C2AC9E4">
      <w:start w:val="1"/>
      <w:numFmt w:val="bullet"/>
      <w:lvlText w:val="•"/>
      <w:lvlJc w:val="left"/>
      <w:pPr>
        <w:ind w:left="7471" w:hanging="358"/>
      </w:pPr>
      <w:rPr>
        <w:rFonts w:hint="default"/>
      </w:rPr>
    </w:lvl>
  </w:abstractNum>
  <w:abstractNum w:abstractNumId="39" w15:restartNumberingAfterBreak="0">
    <w:nsid w:val="7E3C0F20"/>
    <w:multiLevelType w:val="hybridMultilevel"/>
    <w:tmpl w:val="F10E2AB8"/>
    <w:lvl w:ilvl="0" w:tplc="2C562B02">
      <w:start w:val="1"/>
      <w:numFmt w:val="decimal"/>
      <w:lvlText w:val="%1."/>
      <w:lvlJc w:val="left"/>
      <w:pPr>
        <w:ind w:left="786" w:hanging="567"/>
      </w:pPr>
      <w:rPr>
        <w:rFonts w:ascii="Calibri" w:eastAsia="Calibri" w:hAnsi="Calibri" w:hint="default"/>
        <w:b/>
        <w:bCs/>
        <w:sz w:val="22"/>
        <w:szCs w:val="22"/>
      </w:rPr>
    </w:lvl>
    <w:lvl w:ilvl="1" w:tplc="32D20BD6">
      <w:start w:val="1"/>
      <w:numFmt w:val="lowerLetter"/>
      <w:lvlText w:val="%2)"/>
      <w:lvlJc w:val="left"/>
      <w:pPr>
        <w:ind w:left="1144" w:hanging="358"/>
      </w:pPr>
      <w:rPr>
        <w:rFonts w:ascii="Calibri" w:eastAsia="Calibri" w:hAnsi="Calibri" w:hint="default"/>
        <w:spacing w:val="-1"/>
        <w:sz w:val="22"/>
        <w:szCs w:val="22"/>
      </w:rPr>
    </w:lvl>
    <w:lvl w:ilvl="2" w:tplc="538EF324">
      <w:start w:val="1"/>
      <w:numFmt w:val="bullet"/>
      <w:lvlText w:val="•"/>
      <w:lvlJc w:val="left"/>
      <w:pPr>
        <w:ind w:left="2068" w:hanging="358"/>
      </w:pPr>
      <w:rPr>
        <w:rFonts w:hint="default"/>
      </w:rPr>
    </w:lvl>
    <w:lvl w:ilvl="3" w:tplc="3AAE727A">
      <w:start w:val="1"/>
      <w:numFmt w:val="bullet"/>
      <w:lvlText w:val="•"/>
      <w:lvlJc w:val="left"/>
      <w:pPr>
        <w:ind w:left="2992" w:hanging="358"/>
      </w:pPr>
      <w:rPr>
        <w:rFonts w:hint="default"/>
      </w:rPr>
    </w:lvl>
    <w:lvl w:ilvl="4" w:tplc="49A0E342">
      <w:start w:val="1"/>
      <w:numFmt w:val="bullet"/>
      <w:lvlText w:val="•"/>
      <w:lvlJc w:val="left"/>
      <w:pPr>
        <w:ind w:left="3916" w:hanging="358"/>
      </w:pPr>
      <w:rPr>
        <w:rFonts w:hint="default"/>
      </w:rPr>
    </w:lvl>
    <w:lvl w:ilvl="5" w:tplc="E6E21E58">
      <w:start w:val="1"/>
      <w:numFmt w:val="bullet"/>
      <w:lvlText w:val="•"/>
      <w:lvlJc w:val="left"/>
      <w:pPr>
        <w:ind w:left="4840" w:hanging="358"/>
      </w:pPr>
      <w:rPr>
        <w:rFonts w:hint="default"/>
      </w:rPr>
    </w:lvl>
    <w:lvl w:ilvl="6" w:tplc="661826A2">
      <w:start w:val="1"/>
      <w:numFmt w:val="bullet"/>
      <w:lvlText w:val="•"/>
      <w:lvlJc w:val="left"/>
      <w:pPr>
        <w:ind w:left="5765" w:hanging="358"/>
      </w:pPr>
      <w:rPr>
        <w:rFonts w:hint="default"/>
      </w:rPr>
    </w:lvl>
    <w:lvl w:ilvl="7" w:tplc="57609438">
      <w:start w:val="1"/>
      <w:numFmt w:val="bullet"/>
      <w:lvlText w:val="•"/>
      <w:lvlJc w:val="left"/>
      <w:pPr>
        <w:ind w:left="6689" w:hanging="358"/>
      </w:pPr>
      <w:rPr>
        <w:rFonts w:hint="default"/>
      </w:rPr>
    </w:lvl>
    <w:lvl w:ilvl="8" w:tplc="C72C937E">
      <w:start w:val="1"/>
      <w:numFmt w:val="bullet"/>
      <w:lvlText w:val="•"/>
      <w:lvlJc w:val="left"/>
      <w:pPr>
        <w:ind w:left="7613" w:hanging="358"/>
      </w:pPr>
      <w:rPr>
        <w:rFonts w:hint="default"/>
      </w:rPr>
    </w:lvl>
  </w:abstractNum>
  <w:abstractNum w:abstractNumId="40" w15:restartNumberingAfterBreak="0">
    <w:nsid w:val="7FE70677"/>
    <w:multiLevelType w:val="hybridMultilevel"/>
    <w:tmpl w:val="96A4BBD0"/>
    <w:lvl w:ilvl="0" w:tplc="E234A818">
      <w:start w:val="2"/>
      <w:numFmt w:val="lowerLetter"/>
      <w:lvlText w:val="%1)"/>
      <w:lvlJc w:val="left"/>
      <w:pPr>
        <w:ind w:left="1144" w:hanging="358"/>
      </w:pPr>
      <w:rPr>
        <w:rFonts w:ascii="Calibri" w:eastAsia="Calibri" w:hAnsi="Calibri" w:hint="default"/>
        <w:spacing w:val="-1"/>
        <w:sz w:val="22"/>
        <w:szCs w:val="22"/>
      </w:rPr>
    </w:lvl>
    <w:lvl w:ilvl="1" w:tplc="1DEEB178">
      <w:start w:val="1"/>
      <w:numFmt w:val="lowerRoman"/>
      <w:lvlText w:val="%2)"/>
      <w:lvlJc w:val="left"/>
      <w:pPr>
        <w:ind w:left="1502" w:hanging="358"/>
      </w:pPr>
      <w:rPr>
        <w:rFonts w:ascii="Calibri" w:eastAsia="Calibri" w:hAnsi="Calibri" w:hint="default"/>
        <w:spacing w:val="-1"/>
        <w:sz w:val="22"/>
        <w:szCs w:val="22"/>
      </w:rPr>
    </w:lvl>
    <w:lvl w:ilvl="2" w:tplc="CA525318">
      <w:start w:val="1"/>
      <w:numFmt w:val="bullet"/>
      <w:lvlText w:val="•"/>
      <w:lvlJc w:val="left"/>
      <w:pPr>
        <w:ind w:left="2386" w:hanging="358"/>
      </w:pPr>
      <w:rPr>
        <w:rFonts w:hint="default"/>
      </w:rPr>
    </w:lvl>
    <w:lvl w:ilvl="3" w:tplc="507656E8">
      <w:start w:val="1"/>
      <w:numFmt w:val="bullet"/>
      <w:lvlText w:val="•"/>
      <w:lvlJc w:val="left"/>
      <w:pPr>
        <w:ind w:left="3270" w:hanging="358"/>
      </w:pPr>
      <w:rPr>
        <w:rFonts w:hint="default"/>
      </w:rPr>
    </w:lvl>
    <w:lvl w:ilvl="4" w:tplc="7E587F70">
      <w:start w:val="1"/>
      <w:numFmt w:val="bullet"/>
      <w:lvlText w:val="•"/>
      <w:lvlJc w:val="left"/>
      <w:pPr>
        <w:ind w:left="4155" w:hanging="358"/>
      </w:pPr>
      <w:rPr>
        <w:rFonts w:hint="default"/>
      </w:rPr>
    </w:lvl>
    <w:lvl w:ilvl="5" w:tplc="5770F4B0">
      <w:start w:val="1"/>
      <w:numFmt w:val="bullet"/>
      <w:lvlText w:val="•"/>
      <w:lvlJc w:val="left"/>
      <w:pPr>
        <w:ind w:left="5039" w:hanging="358"/>
      </w:pPr>
      <w:rPr>
        <w:rFonts w:hint="default"/>
      </w:rPr>
    </w:lvl>
    <w:lvl w:ilvl="6" w:tplc="92E280AE">
      <w:start w:val="1"/>
      <w:numFmt w:val="bullet"/>
      <w:lvlText w:val="•"/>
      <w:lvlJc w:val="left"/>
      <w:pPr>
        <w:ind w:left="5924" w:hanging="358"/>
      </w:pPr>
      <w:rPr>
        <w:rFonts w:hint="default"/>
      </w:rPr>
    </w:lvl>
    <w:lvl w:ilvl="7" w:tplc="1FEE5C96">
      <w:start w:val="1"/>
      <w:numFmt w:val="bullet"/>
      <w:lvlText w:val="•"/>
      <w:lvlJc w:val="left"/>
      <w:pPr>
        <w:ind w:left="6808" w:hanging="358"/>
      </w:pPr>
      <w:rPr>
        <w:rFonts w:hint="default"/>
      </w:rPr>
    </w:lvl>
    <w:lvl w:ilvl="8" w:tplc="7098E1BE">
      <w:start w:val="1"/>
      <w:numFmt w:val="bullet"/>
      <w:lvlText w:val="•"/>
      <w:lvlJc w:val="left"/>
      <w:pPr>
        <w:ind w:left="7692" w:hanging="358"/>
      </w:pPr>
      <w:rPr>
        <w:rFonts w:hint="default"/>
      </w:rPr>
    </w:lvl>
  </w:abstractNum>
  <w:num w:numId="1" w16cid:durableId="918827994">
    <w:abstractNumId w:val="35"/>
  </w:num>
  <w:num w:numId="2" w16cid:durableId="1642229196">
    <w:abstractNumId w:val="19"/>
  </w:num>
  <w:num w:numId="3" w16cid:durableId="2110467432">
    <w:abstractNumId w:val="40"/>
  </w:num>
  <w:num w:numId="4" w16cid:durableId="1729112221">
    <w:abstractNumId w:val="28"/>
  </w:num>
  <w:num w:numId="5" w16cid:durableId="158426527">
    <w:abstractNumId w:val="39"/>
  </w:num>
  <w:num w:numId="6" w16cid:durableId="351664">
    <w:abstractNumId w:val="27"/>
  </w:num>
  <w:num w:numId="7" w16cid:durableId="1192839608">
    <w:abstractNumId w:val="21"/>
  </w:num>
  <w:num w:numId="8" w16cid:durableId="676811382">
    <w:abstractNumId w:val="31"/>
  </w:num>
  <w:num w:numId="9" w16cid:durableId="1077434692">
    <w:abstractNumId w:val="30"/>
  </w:num>
  <w:num w:numId="10" w16cid:durableId="1410424843">
    <w:abstractNumId w:val="23"/>
  </w:num>
  <w:num w:numId="11" w16cid:durableId="1878161785">
    <w:abstractNumId w:val="22"/>
  </w:num>
  <w:num w:numId="12" w16cid:durableId="366293604">
    <w:abstractNumId w:val="33"/>
  </w:num>
  <w:num w:numId="13" w16cid:durableId="1206020374">
    <w:abstractNumId w:val="26"/>
  </w:num>
  <w:num w:numId="14" w16cid:durableId="514030906">
    <w:abstractNumId w:val="34"/>
  </w:num>
  <w:num w:numId="15" w16cid:durableId="55444053">
    <w:abstractNumId w:val="38"/>
  </w:num>
  <w:num w:numId="16" w16cid:durableId="1369796118">
    <w:abstractNumId w:val="2"/>
  </w:num>
  <w:num w:numId="17" w16cid:durableId="735932296">
    <w:abstractNumId w:val="12"/>
  </w:num>
  <w:num w:numId="18" w16cid:durableId="1516654528">
    <w:abstractNumId w:val="17"/>
  </w:num>
  <w:num w:numId="19" w16cid:durableId="1043871135">
    <w:abstractNumId w:val="4"/>
  </w:num>
  <w:num w:numId="20" w16cid:durableId="1355228534">
    <w:abstractNumId w:val="13"/>
  </w:num>
  <w:num w:numId="21" w16cid:durableId="127940684">
    <w:abstractNumId w:val="3"/>
  </w:num>
  <w:num w:numId="22" w16cid:durableId="390076915">
    <w:abstractNumId w:val="25"/>
  </w:num>
  <w:num w:numId="23" w16cid:durableId="1954970247">
    <w:abstractNumId w:val="24"/>
  </w:num>
  <w:num w:numId="24" w16cid:durableId="2062055792">
    <w:abstractNumId w:val="16"/>
  </w:num>
  <w:num w:numId="25" w16cid:durableId="1209761504">
    <w:abstractNumId w:val="6"/>
  </w:num>
  <w:num w:numId="26" w16cid:durableId="649407579">
    <w:abstractNumId w:val="9"/>
  </w:num>
  <w:num w:numId="27" w16cid:durableId="2095540890">
    <w:abstractNumId w:val="15"/>
  </w:num>
  <w:num w:numId="28" w16cid:durableId="937446781">
    <w:abstractNumId w:val="20"/>
  </w:num>
  <w:num w:numId="29" w16cid:durableId="791242538">
    <w:abstractNumId w:val="11"/>
  </w:num>
  <w:num w:numId="30" w16cid:durableId="1622105303">
    <w:abstractNumId w:val="29"/>
  </w:num>
  <w:num w:numId="31" w16cid:durableId="1591694931">
    <w:abstractNumId w:val="5"/>
  </w:num>
  <w:num w:numId="32" w16cid:durableId="855077704">
    <w:abstractNumId w:val="36"/>
  </w:num>
  <w:num w:numId="33" w16cid:durableId="1474103849">
    <w:abstractNumId w:val="1"/>
  </w:num>
  <w:num w:numId="34" w16cid:durableId="332682649">
    <w:abstractNumId w:val="10"/>
  </w:num>
  <w:num w:numId="35" w16cid:durableId="1101877511">
    <w:abstractNumId w:val="7"/>
  </w:num>
  <w:num w:numId="36" w16cid:durableId="573508372">
    <w:abstractNumId w:val="0"/>
  </w:num>
  <w:num w:numId="37" w16cid:durableId="1701123453">
    <w:abstractNumId w:val="14"/>
  </w:num>
  <w:num w:numId="38" w16cid:durableId="1275669628">
    <w:abstractNumId w:val="37"/>
  </w:num>
  <w:num w:numId="39" w16cid:durableId="2068070252">
    <w:abstractNumId w:val="8"/>
  </w:num>
  <w:num w:numId="40" w16cid:durableId="2050184835">
    <w:abstractNumId w:val="32"/>
  </w:num>
  <w:num w:numId="41" w16cid:durableId="57367599">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MbUwtTQ0MTAyMbVU0lEKTi0uzszPAykwqgUANygoeCwAAAA="/>
  </w:docVars>
  <w:rsids>
    <w:rsidRoot w:val="00162048"/>
    <w:rsid w:val="0000089F"/>
    <w:rsid w:val="000045A9"/>
    <w:rsid w:val="00004D96"/>
    <w:rsid w:val="000063B1"/>
    <w:rsid w:val="000077DF"/>
    <w:rsid w:val="00010D7A"/>
    <w:rsid w:val="0001219E"/>
    <w:rsid w:val="000164EC"/>
    <w:rsid w:val="00020E7F"/>
    <w:rsid w:val="00021B6C"/>
    <w:rsid w:val="00023294"/>
    <w:rsid w:val="000257A5"/>
    <w:rsid w:val="000257C6"/>
    <w:rsid w:val="00025D5D"/>
    <w:rsid w:val="00025E41"/>
    <w:rsid w:val="00026522"/>
    <w:rsid w:val="0002652D"/>
    <w:rsid w:val="0002703F"/>
    <w:rsid w:val="00027E11"/>
    <w:rsid w:val="00030C6E"/>
    <w:rsid w:val="00031B75"/>
    <w:rsid w:val="000328B8"/>
    <w:rsid w:val="000337C1"/>
    <w:rsid w:val="000378D3"/>
    <w:rsid w:val="000416AA"/>
    <w:rsid w:val="00042F88"/>
    <w:rsid w:val="000478D3"/>
    <w:rsid w:val="00051381"/>
    <w:rsid w:val="0005168F"/>
    <w:rsid w:val="0005335F"/>
    <w:rsid w:val="000536B5"/>
    <w:rsid w:val="0006423D"/>
    <w:rsid w:val="0006425F"/>
    <w:rsid w:val="0006597B"/>
    <w:rsid w:val="00065BB1"/>
    <w:rsid w:val="00070A54"/>
    <w:rsid w:val="00073680"/>
    <w:rsid w:val="00073B23"/>
    <w:rsid w:val="00082068"/>
    <w:rsid w:val="00082DAC"/>
    <w:rsid w:val="00083675"/>
    <w:rsid w:val="00084482"/>
    <w:rsid w:val="00084497"/>
    <w:rsid w:val="00084807"/>
    <w:rsid w:val="0008511E"/>
    <w:rsid w:val="00085F0F"/>
    <w:rsid w:val="0008659B"/>
    <w:rsid w:val="00086799"/>
    <w:rsid w:val="00087348"/>
    <w:rsid w:val="00091527"/>
    <w:rsid w:val="000917C6"/>
    <w:rsid w:val="00093AC7"/>
    <w:rsid w:val="000969A2"/>
    <w:rsid w:val="000A1D7B"/>
    <w:rsid w:val="000A277E"/>
    <w:rsid w:val="000A6EB3"/>
    <w:rsid w:val="000A752F"/>
    <w:rsid w:val="000B3417"/>
    <w:rsid w:val="000B3E8B"/>
    <w:rsid w:val="000B5B58"/>
    <w:rsid w:val="000B5E9A"/>
    <w:rsid w:val="000B78E9"/>
    <w:rsid w:val="000C011F"/>
    <w:rsid w:val="000C2C79"/>
    <w:rsid w:val="000C30EF"/>
    <w:rsid w:val="000D0A44"/>
    <w:rsid w:val="000D1E80"/>
    <w:rsid w:val="000D23C4"/>
    <w:rsid w:val="000D2449"/>
    <w:rsid w:val="000D6108"/>
    <w:rsid w:val="000D6314"/>
    <w:rsid w:val="000E0AE1"/>
    <w:rsid w:val="000E0EED"/>
    <w:rsid w:val="000E121E"/>
    <w:rsid w:val="000E2AE6"/>
    <w:rsid w:val="000E3785"/>
    <w:rsid w:val="000E4566"/>
    <w:rsid w:val="000F3E33"/>
    <w:rsid w:val="000F3FFA"/>
    <w:rsid w:val="001008B7"/>
    <w:rsid w:val="0010249B"/>
    <w:rsid w:val="00102ECD"/>
    <w:rsid w:val="00103330"/>
    <w:rsid w:val="0010396F"/>
    <w:rsid w:val="00104ED1"/>
    <w:rsid w:val="00107704"/>
    <w:rsid w:val="00111011"/>
    <w:rsid w:val="00114D39"/>
    <w:rsid w:val="00115837"/>
    <w:rsid w:val="00115F9A"/>
    <w:rsid w:val="0011637B"/>
    <w:rsid w:val="00116A69"/>
    <w:rsid w:val="00116BBC"/>
    <w:rsid w:val="00116F2A"/>
    <w:rsid w:val="00117B95"/>
    <w:rsid w:val="0012065B"/>
    <w:rsid w:val="00120CA0"/>
    <w:rsid w:val="00120CAB"/>
    <w:rsid w:val="00121F0F"/>
    <w:rsid w:val="0012306F"/>
    <w:rsid w:val="00123866"/>
    <w:rsid w:val="00123C3D"/>
    <w:rsid w:val="00124A78"/>
    <w:rsid w:val="001261EA"/>
    <w:rsid w:val="00136CB7"/>
    <w:rsid w:val="00136F01"/>
    <w:rsid w:val="00137275"/>
    <w:rsid w:val="001378EE"/>
    <w:rsid w:val="00137DF1"/>
    <w:rsid w:val="001434C5"/>
    <w:rsid w:val="0014448B"/>
    <w:rsid w:val="00147A66"/>
    <w:rsid w:val="00150532"/>
    <w:rsid w:val="00150801"/>
    <w:rsid w:val="00151E78"/>
    <w:rsid w:val="00153170"/>
    <w:rsid w:val="00155E42"/>
    <w:rsid w:val="00155EC1"/>
    <w:rsid w:val="00157C30"/>
    <w:rsid w:val="001600C8"/>
    <w:rsid w:val="001615A5"/>
    <w:rsid w:val="00161812"/>
    <w:rsid w:val="00162048"/>
    <w:rsid w:val="00162AA1"/>
    <w:rsid w:val="00163CDB"/>
    <w:rsid w:val="00163D6E"/>
    <w:rsid w:val="00166373"/>
    <w:rsid w:val="00173B40"/>
    <w:rsid w:val="00174044"/>
    <w:rsid w:val="00180B9B"/>
    <w:rsid w:val="00180F52"/>
    <w:rsid w:val="0018269F"/>
    <w:rsid w:val="00183EBB"/>
    <w:rsid w:val="001865DC"/>
    <w:rsid w:val="0019064B"/>
    <w:rsid w:val="00192518"/>
    <w:rsid w:val="0019319A"/>
    <w:rsid w:val="001953D5"/>
    <w:rsid w:val="00195584"/>
    <w:rsid w:val="00197ADF"/>
    <w:rsid w:val="001A1D6F"/>
    <w:rsid w:val="001A2843"/>
    <w:rsid w:val="001A2C20"/>
    <w:rsid w:val="001A34F6"/>
    <w:rsid w:val="001A3AF5"/>
    <w:rsid w:val="001A4635"/>
    <w:rsid w:val="001A474B"/>
    <w:rsid w:val="001B1215"/>
    <w:rsid w:val="001B2F73"/>
    <w:rsid w:val="001B2F99"/>
    <w:rsid w:val="001B2FDF"/>
    <w:rsid w:val="001B562A"/>
    <w:rsid w:val="001C3B27"/>
    <w:rsid w:val="001C545C"/>
    <w:rsid w:val="001C6F54"/>
    <w:rsid w:val="001C71B8"/>
    <w:rsid w:val="001D23AC"/>
    <w:rsid w:val="001D31D5"/>
    <w:rsid w:val="001D5321"/>
    <w:rsid w:val="001D63EA"/>
    <w:rsid w:val="001F116D"/>
    <w:rsid w:val="001F2D5E"/>
    <w:rsid w:val="001F4430"/>
    <w:rsid w:val="001F474B"/>
    <w:rsid w:val="001F5158"/>
    <w:rsid w:val="001F5283"/>
    <w:rsid w:val="001F7047"/>
    <w:rsid w:val="00203593"/>
    <w:rsid w:val="002057F6"/>
    <w:rsid w:val="0020711E"/>
    <w:rsid w:val="00210523"/>
    <w:rsid w:val="002118E3"/>
    <w:rsid w:val="00216E0D"/>
    <w:rsid w:val="0022069B"/>
    <w:rsid w:val="00221658"/>
    <w:rsid w:val="002231B5"/>
    <w:rsid w:val="002237C0"/>
    <w:rsid w:val="0022426C"/>
    <w:rsid w:val="00224D3D"/>
    <w:rsid w:val="0022506D"/>
    <w:rsid w:val="00225C87"/>
    <w:rsid w:val="00227550"/>
    <w:rsid w:val="002300C7"/>
    <w:rsid w:val="002305AA"/>
    <w:rsid w:val="00230EFE"/>
    <w:rsid w:val="00230F8E"/>
    <w:rsid w:val="00231BFF"/>
    <w:rsid w:val="00232093"/>
    <w:rsid w:val="00232520"/>
    <w:rsid w:val="00233E6C"/>
    <w:rsid w:val="0023604F"/>
    <w:rsid w:val="0023699A"/>
    <w:rsid w:val="0024135B"/>
    <w:rsid w:val="00241656"/>
    <w:rsid w:val="002418F6"/>
    <w:rsid w:val="00241F4E"/>
    <w:rsid w:val="0024647A"/>
    <w:rsid w:val="0025066F"/>
    <w:rsid w:val="002535A2"/>
    <w:rsid w:val="002535E9"/>
    <w:rsid w:val="00253FA5"/>
    <w:rsid w:val="00257C1E"/>
    <w:rsid w:val="0026000D"/>
    <w:rsid w:val="00260046"/>
    <w:rsid w:val="0026047D"/>
    <w:rsid w:val="0026456B"/>
    <w:rsid w:val="00264AEF"/>
    <w:rsid w:val="00265476"/>
    <w:rsid w:val="002676DB"/>
    <w:rsid w:val="00283C8B"/>
    <w:rsid w:val="00285401"/>
    <w:rsid w:val="00287810"/>
    <w:rsid w:val="0029080C"/>
    <w:rsid w:val="00290F7F"/>
    <w:rsid w:val="0029144B"/>
    <w:rsid w:val="00293DF2"/>
    <w:rsid w:val="002957AD"/>
    <w:rsid w:val="00297E94"/>
    <w:rsid w:val="002A10C7"/>
    <w:rsid w:val="002A1144"/>
    <w:rsid w:val="002A6726"/>
    <w:rsid w:val="002A69D4"/>
    <w:rsid w:val="002A7B99"/>
    <w:rsid w:val="002B3E12"/>
    <w:rsid w:val="002B5941"/>
    <w:rsid w:val="002B5E73"/>
    <w:rsid w:val="002B704C"/>
    <w:rsid w:val="002B7E26"/>
    <w:rsid w:val="002C4CD6"/>
    <w:rsid w:val="002C5462"/>
    <w:rsid w:val="002C78FA"/>
    <w:rsid w:val="002D0912"/>
    <w:rsid w:val="002D0B2D"/>
    <w:rsid w:val="002D7B8C"/>
    <w:rsid w:val="002E44ED"/>
    <w:rsid w:val="002E461C"/>
    <w:rsid w:val="002E4A6E"/>
    <w:rsid w:val="002E6755"/>
    <w:rsid w:val="002F49EF"/>
    <w:rsid w:val="002F62CF"/>
    <w:rsid w:val="002F6462"/>
    <w:rsid w:val="002F6585"/>
    <w:rsid w:val="002F6AC9"/>
    <w:rsid w:val="002F7D9D"/>
    <w:rsid w:val="00300B7D"/>
    <w:rsid w:val="00301CC7"/>
    <w:rsid w:val="003021ED"/>
    <w:rsid w:val="00305B5C"/>
    <w:rsid w:val="00306977"/>
    <w:rsid w:val="00306F04"/>
    <w:rsid w:val="00307D7C"/>
    <w:rsid w:val="00311807"/>
    <w:rsid w:val="00311C98"/>
    <w:rsid w:val="00314E97"/>
    <w:rsid w:val="003154F2"/>
    <w:rsid w:val="00326AAE"/>
    <w:rsid w:val="00335CFC"/>
    <w:rsid w:val="00340FEB"/>
    <w:rsid w:val="00345CAA"/>
    <w:rsid w:val="0035263A"/>
    <w:rsid w:val="003536AF"/>
    <w:rsid w:val="003537A3"/>
    <w:rsid w:val="0035495B"/>
    <w:rsid w:val="003571A9"/>
    <w:rsid w:val="00361AF6"/>
    <w:rsid w:val="0036229E"/>
    <w:rsid w:val="00365F2D"/>
    <w:rsid w:val="0037048F"/>
    <w:rsid w:val="00370944"/>
    <w:rsid w:val="00370B6D"/>
    <w:rsid w:val="0037104B"/>
    <w:rsid w:val="003756DF"/>
    <w:rsid w:val="00377F05"/>
    <w:rsid w:val="00380415"/>
    <w:rsid w:val="00380580"/>
    <w:rsid w:val="00381834"/>
    <w:rsid w:val="00385248"/>
    <w:rsid w:val="00385AD6"/>
    <w:rsid w:val="003866A7"/>
    <w:rsid w:val="003874AF"/>
    <w:rsid w:val="0039058C"/>
    <w:rsid w:val="003929FD"/>
    <w:rsid w:val="0039335B"/>
    <w:rsid w:val="00396A70"/>
    <w:rsid w:val="003A0624"/>
    <w:rsid w:val="003A232F"/>
    <w:rsid w:val="003A26DA"/>
    <w:rsid w:val="003A2DE0"/>
    <w:rsid w:val="003B1487"/>
    <w:rsid w:val="003B3381"/>
    <w:rsid w:val="003B5689"/>
    <w:rsid w:val="003B65CB"/>
    <w:rsid w:val="003C0A99"/>
    <w:rsid w:val="003C0E3A"/>
    <w:rsid w:val="003C0F60"/>
    <w:rsid w:val="003C3088"/>
    <w:rsid w:val="003C3678"/>
    <w:rsid w:val="003C410F"/>
    <w:rsid w:val="003C44BB"/>
    <w:rsid w:val="003C474C"/>
    <w:rsid w:val="003C47D1"/>
    <w:rsid w:val="003C512D"/>
    <w:rsid w:val="003C55A4"/>
    <w:rsid w:val="003C6914"/>
    <w:rsid w:val="003D089F"/>
    <w:rsid w:val="003D4959"/>
    <w:rsid w:val="003D4BE6"/>
    <w:rsid w:val="003D5044"/>
    <w:rsid w:val="003E413D"/>
    <w:rsid w:val="003F5A0C"/>
    <w:rsid w:val="003F5E91"/>
    <w:rsid w:val="003F623C"/>
    <w:rsid w:val="004008FB"/>
    <w:rsid w:val="0040116F"/>
    <w:rsid w:val="00402810"/>
    <w:rsid w:val="00404074"/>
    <w:rsid w:val="00405E8E"/>
    <w:rsid w:val="00406479"/>
    <w:rsid w:val="00410661"/>
    <w:rsid w:val="00410D6C"/>
    <w:rsid w:val="00410F21"/>
    <w:rsid w:val="00411421"/>
    <w:rsid w:val="00414003"/>
    <w:rsid w:val="004151D5"/>
    <w:rsid w:val="00415541"/>
    <w:rsid w:val="00416663"/>
    <w:rsid w:val="00417321"/>
    <w:rsid w:val="00423C5B"/>
    <w:rsid w:val="004242A3"/>
    <w:rsid w:val="00424E6D"/>
    <w:rsid w:val="0043171F"/>
    <w:rsid w:val="004343D0"/>
    <w:rsid w:val="00434994"/>
    <w:rsid w:val="00437D4A"/>
    <w:rsid w:val="00440478"/>
    <w:rsid w:val="004406D9"/>
    <w:rsid w:val="00441B13"/>
    <w:rsid w:val="0044219B"/>
    <w:rsid w:val="004427E0"/>
    <w:rsid w:val="00446E0F"/>
    <w:rsid w:val="00450201"/>
    <w:rsid w:val="004510DC"/>
    <w:rsid w:val="0045226A"/>
    <w:rsid w:val="00456259"/>
    <w:rsid w:val="00456B79"/>
    <w:rsid w:val="00457A92"/>
    <w:rsid w:val="00461CFE"/>
    <w:rsid w:val="00462790"/>
    <w:rsid w:val="0046562B"/>
    <w:rsid w:val="00467DB0"/>
    <w:rsid w:val="004743CA"/>
    <w:rsid w:val="00474DE0"/>
    <w:rsid w:val="0048453F"/>
    <w:rsid w:val="0048476F"/>
    <w:rsid w:val="00485640"/>
    <w:rsid w:val="00487B4F"/>
    <w:rsid w:val="00487F18"/>
    <w:rsid w:val="004918DB"/>
    <w:rsid w:val="0049227C"/>
    <w:rsid w:val="00492357"/>
    <w:rsid w:val="00492421"/>
    <w:rsid w:val="004937FF"/>
    <w:rsid w:val="00496C48"/>
    <w:rsid w:val="004976A8"/>
    <w:rsid w:val="004A0227"/>
    <w:rsid w:val="004A0B86"/>
    <w:rsid w:val="004A122A"/>
    <w:rsid w:val="004A217E"/>
    <w:rsid w:val="004A226B"/>
    <w:rsid w:val="004A5B08"/>
    <w:rsid w:val="004B4AD3"/>
    <w:rsid w:val="004B690A"/>
    <w:rsid w:val="004B6B54"/>
    <w:rsid w:val="004C5536"/>
    <w:rsid w:val="004C62F1"/>
    <w:rsid w:val="004C7A26"/>
    <w:rsid w:val="004D1F9B"/>
    <w:rsid w:val="004D21D7"/>
    <w:rsid w:val="004D3E73"/>
    <w:rsid w:val="004D6FFD"/>
    <w:rsid w:val="004E059D"/>
    <w:rsid w:val="004E10B4"/>
    <w:rsid w:val="004E26B6"/>
    <w:rsid w:val="004E4B47"/>
    <w:rsid w:val="004F559B"/>
    <w:rsid w:val="004F6A13"/>
    <w:rsid w:val="004F6F61"/>
    <w:rsid w:val="005051F2"/>
    <w:rsid w:val="005062D8"/>
    <w:rsid w:val="00506953"/>
    <w:rsid w:val="00507DA8"/>
    <w:rsid w:val="00510014"/>
    <w:rsid w:val="005127F1"/>
    <w:rsid w:val="00513422"/>
    <w:rsid w:val="00515998"/>
    <w:rsid w:val="00515ACA"/>
    <w:rsid w:val="005167AB"/>
    <w:rsid w:val="00517DAF"/>
    <w:rsid w:val="00521E28"/>
    <w:rsid w:val="00522974"/>
    <w:rsid w:val="00526026"/>
    <w:rsid w:val="0053090C"/>
    <w:rsid w:val="0053129A"/>
    <w:rsid w:val="00532E7D"/>
    <w:rsid w:val="00533067"/>
    <w:rsid w:val="005416E4"/>
    <w:rsid w:val="00541E43"/>
    <w:rsid w:val="00546C67"/>
    <w:rsid w:val="00546C96"/>
    <w:rsid w:val="00551E14"/>
    <w:rsid w:val="005525B1"/>
    <w:rsid w:val="005526E7"/>
    <w:rsid w:val="0055348F"/>
    <w:rsid w:val="00553DD3"/>
    <w:rsid w:val="0055783F"/>
    <w:rsid w:val="0056008B"/>
    <w:rsid w:val="005613C5"/>
    <w:rsid w:val="00562032"/>
    <w:rsid w:val="00562074"/>
    <w:rsid w:val="00562371"/>
    <w:rsid w:val="00565501"/>
    <w:rsid w:val="00565A9A"/>
    <w:rsid w:val="005678FD"/>
    <w:rsid w:val="005726DF"/>
    <w:rsid w:val="00572AB6"/>
    <w:rsid w:val="005744B2"/>
    <w:rsid w:val="00574F48"/>
    <w:rsid w:val="005808C1"/>
    <w:rsid w:val="00581D26"/>
    <w:rsid w:val="00584C6F"/>
    <w:rsid w:val="005851A9"/>
    <w:rsid w:val="0058615A"/>
    <w:rsid w:val="005869E5"/>
    <w:rsid w:val="005913FD"/>
    <w:rsid w:val="00591420"/>
    <w:rsid w:val="00591F9F"/>
    <w:rsid w:val="00593C87"/>
    <w:rsid w:val="00595676"/>
    <w:rsid w:val="005A1C0D"/>
    <w:rsid w:val="005A21FE"/>
    <w:rsid w:val="005A2643"/>
    <w:rsid w:val="005A38D6"/>
    <w:rsid w:val="005A619B"/>
    <w:rsid w:val="005A6783"/>
    <w:rsid w:val="005A67ED"/>
    <w:rsid w:val="005A6CEA"/>
    <w:rsid w:val="005B070D"/>
    <w:rsid w:val="005B2C18"/>
    <w:rsid w:val="005B2F7F"/>
    <w:rsid w:val="005B5D81"/>
    <w:rsid w:val="005B6EC6"/>
    <w:rsid w:val="005B7F86"/>
    <w:rsid w:val="005C44DE"/>
    <w:rsid w:val="005C5395"/>
    <w:rsid w:val="005D06F7"/>
    <w:rsid w:val="005D0EAE"/>
    <w:rsid w:val="005D109A"/>
    <w:rsid w:val="005D1FF1"/>
    <w:rsid w:val="005D2293"/>
    <w:rsid w:val="005D3573"/>
    <w:rsid w:val="005D6E7E"/>
    <w:rsid w:val="005E02C1"/>
    <w:rsid w:val="005E03D8"/>
    <w:rsid w:val="005E21C8"/>
    <w:rsid w:val="005E29D5"/>
    <w:rsid w:val="005F2800"/>
    <w:rsid w:val="005F367F"/>
    <w:rsid w:val="005F39CD"/>
    <w:rsid w:val="005F5FA4"/>
    <w:rsid w:val="005F68DA"/>
    <w:rsid w:val="00601B7D"/>
    <w:rsid w:val="00603055"/>
    <w:rsid w:val="00604875"/>
    <w:rsid w:val="00604A13"/>
    <w:rsid w:val="00604FE3"/>
    <w:rsid w:val="0060536B"/>
    <w:rsid w:val="0060744C"/>
    <w:rsid w:val="0061228D"/>
    <w:rsid w:val="00613CA6"/>
    <w:rsid w:val="0061547A"/>
    <w:rsid w:val="00630656"/>
    <w:rsid w:val="00631389"/>
    <w:rsid w:val="006322D1"/>
    <w:rsid w:val="006335D9"/>
    <w:rsid w:val="00635485"/>
    <w:rsid w:val="00635645"/>
    <w:rsid w:val="00640939"/>
    <w:rsid w:val="00641D10"/>
    <w:rsid w:val="006429AD"/>
    <w:rsid w:val="00642E28"/>
    <w:rsid w:val="00642E44"/>
    <w:rsid w:val="006444E2"/>
    <w:rsid w:val="0064561D"/>
    <w:rsid w:val="006458A2"/>
    <w:rsid w:val="00652A66"/>
    <w:rsid w:val="00657471"/>
    <w:rsid w:val="006576A3"/>
    <w:rsid w:val="00661895"/>
    <w:rsid w:val="00661C66"/>
    <w:rsid w:val="006644C4"/>
    <w:rsid w:val="0067048F"/>
    <w:rsid w:val="006705AA"/>
    <w:rsid w:val="006733C1"/>
    <w:rsid w:val="00680005"/>
    <w:rsid w:val="006803BC"/>
    <w:rsid w:val="00681295"/>
    <w:rsid w:val="00681DAE"/>
    <w:rsid w:val="00683D10"/>
    <w:rsid w:val="006846EB"/>
    <w:rsid w:val="006851DE"/>
    <w:rsid w:val="0068680A"/>
    <w:rsid w:val="00690EF8"/>
    <w:rsid w:val="0069105B"/>
    <w:rsid w:val="0069125C"/>
    <w:rsid w:val="00696225"/>
    <w:rsid w:val="006971C2"/>
    <w:rsid w:val="006A254D"/>
    <w:rsid w:val="006A27D8"/>
    <w:rsid w:val="006A2A5F"/>
    <w:rsid w:val="006A6B8F"/>
    <w:rsid w:val="006A718A"/>
    <w:rsid w:val="006A7B49"/>
    <w:rsid w:val="006B1464"/>
    <w:rsid w:val="006B3A11"/>
    <w:rsid w:val="006B42A9"/>
    <w:rsid w:val="006B5707"/>
    <w:rsid w:val="006B6349"/>
    <w:rsid w:val="006C0663"/>
    <w:rsid w:val="006C0A7B"/>
    <w:rsid w:val="006C0BEE"/>
    <w:rsid w:val="006C173A"/>
    <w:rsid w:val="006C3ED4"/>
    <w:rsid w:val="006C4B64"/>
    <w:rsid w:val="006C56E8"/>
    <w:rsid w:val="006C5E8F"/>
    <w:rsid w:val="006C6A13"/>
    <w:rsid w:val="006D0122"/>
    <w:rsid w:val="006D234F"/>
    <w:rsid w:val="006D38B9"/>
    <w:rsid w:val="006D6311"/>
    <w:rsid w:val="006D6356"/>
    <w:rsid w:val="006E0D97"/>
    <w:rsid w:val="006E49C7"/>
    <w:rsid w:val="006E4A38"/>
    <w:rsid w:val="006E75F1"/>
    <w:rsid w:val="006F0184"/>
    <w:rsid w:val="006F01E0"/>
    <w:rsid w:val="006F0541"/>
    <w:rsid w:val="006F4DAA"/>
    <w:rsid w:val="006F5825"/>
    <w:rsid w:val="006F69D9"/>
    <w:rsid w:val="00700751"/>
    <w:rsid w:val="00701548"/>
    <w:rsid w:val="007029E5"/>
    <w:rsid w:val="00702C47"/>
    <w:rsid w:val="007040BE"/>
    <w:rsid w:val="00705B2F"/>
    <w:rsid w:val="007068FB"/>
    <w:rsid w:val="00707E24"/>
    <w:rsid w:val="00707EC8"/>
    <w:rsid w:val="0071116B"/>
    <w:rsid w:val="00711AA9"/>
    <w:rsid w:val="00712645"/>
    <w:rsid w:val="00712A7B"/>
    <w:rsid w:val="0071416B"/>
    <w:rsid w:val="00717452"/>
    <w:rsid w:val="00717658"/>
    <w:rsid w:val="00721B5D"/>
    <w:rsid w:val="007250A0"/>
    <w:rsid w:val="00725DF7"/>
    <w:rsid w:val="00732211"/>
    <w:rsid w:val="00733D90"/>
    <w:rsid w:val="00736F4D"/>
    <w:rsid w:val="0073739F"/>
    <w:rsid w:val="007414C3"/>
    <w:rsid w:val="00742119"/>
    <w:rsid w:val="00743064"/>
    <w:rsid w:val="00745AEA"/>
    <w:rsid w:val="00745B3D"/>
    <w:rsid w:val="007470FD"/>
    <w:rsid w:val="00747221"/>
    <w:rsid w:val="0075036C"/>
    <w:rsid w:val="00757B25"/>
    <w:rsid w:val="007629E5"/>
    <w:rsid w:val="007646C9"/>
    <w:rsid w:val="00770603"/>
    <w:rsid w:val="007718BD"/>
    <w:rsid w:val="00773BCD"/>
    <w:rsid w:val="0077535D"/>
    <w:rsid w:val="00776D73"/>
    <w:rsid w:val="00776F17"/>
    <w:rsid w:val="0078026F"/>
    <w:rsid w:val="007837AD"/>
    <w:rsid w:val="0078501E"/>
    <w:rsid w:val="00794FE7"/>
    <w:rsid w:val="00795A9E"/>
    <w:rsid w:val="007963DA"/>
    <w:rsid w:val="00796494"/>
    <w:rsid w:val="00796DC1"/>
    <w:rsid w:val="007A20DA"/>
    <w:rsid w:val="007A284E"/>
    <w:rsid w:val="007A383C"/>
    <w:rsid w:val="007A3FAA"/>
    <w:rsid w:val="007A41D0"/>
    <w:rsid w:val="007A7209"/>
    <w:rsid w:val="007B16AD"/>
    <w:rsid w:val="007B53BF"/>
    <w:rsid w:val="007B5474"/>
    <w:rsid w:val="007B54C2"/>
    <w:rsid w:val="007B565A"/>
    <w:rsid w:val="007B67C7"/>
    <w:rsid w:val="007C013D"/>
    <w:rsid w:val="007C07A1"/>
    <w:rsid w:val="007C1315"/>
    <w:rsid w:val="007C26F0"/>
    <w:rsid w:val="007C3582"/>
    <w:rsid w:val="007C3D34"/>
    <w:rsid w:val="007C3FB5"/>
    <w:rsid w:val="007C4293"/>
    <w:rsid w:val="007C4933"/>
    <w:rsid w:val="007C609B"/>
    <w:rsid w:val="007C7E69"/>
    <w:rsid w:val="007D260E"/>
    <w:rsid w:val="007D3DDB"/>
    <w:rsid w:val="007D44CA"/>
    <w:rsid w:val="007E1F2B"/>
    <w:rsid w:val="007E48AE"/>
    <w:rsid w:val="007E4A38"/>
    <w:rsid w:val="007E61B7"/>
    <w:rsid w:val="007E6FDC"/>
    <w:rsid w:val="007F09E6"/>
    <w:rsid w:val="007F437B"/>
    <w:rsid w:val="007F6783"/>
    <w:rsid w:val="0080309A"/>
    <w:rsid w:val="00811A1B"/>
    <w:rsid w:val="008132B1"/>
    <w:rsid w:val="00815018"/>
    <w:rsid w:val="008221F3"/>
    <w:rsid w:val="00822C2B"/>
    <w:rsid w:val="008241B3"/>
    <w:rsid w:val="00824D70"/>
    <w:rsid w:val="00825AE7"/>
    <w:rsid w:val="008310B5"/>
    <w:rsid w:val="00831645"/>
    <w:rsid w:val="008323FA"/>
    <w:rsid w:val="00832478"/>
    <w:rsid w:val="00832752"/>
    <w:rsid w:val="0083523A"/>
    <w:rsid w:val="00837E23"/>
    <w:rsid w:val="00840DFC"/>
    <w:rsid w:val="00842295"/>
    <w:rsid w:val="008422C5"/>
    <w:rsid w:val="008423BB"/>
    <w:rsid w:val="00844D71"/>
    <w:rsid w:val="0084505C"/>
    <w:rsid w:val="00846226"/>
    <w:rsid w:val="0084686A"/>
    <w:rsid w:val="00847082"/>
    <w:rsid w:val="00852138"/>
    <w:rsid w:val="00855074"/>
    <w:rsid w:val="0085557B"/>
    <w:rsid w:val="0085651E"/>
    <w:rsid w:val="00857B03"/>
    <w:rsid w:val="00861866"/>
    <w:rsid w:val="008626B2"/>
    <w:rsid w:val="00863292"/>
    <w:rsid w:val="008661B5"/>
    <w:rsid w:val="00867635"/>
    <w:rsid w:val="00872A56"/>
    <w:rsid w:val="00874BB0"/>
    <w:rsid w:val="00876271"/>
    <w:rsid w:val="008829A7"/>
    <w:rsid w:val="00885308"/>
    <w:rsid w:val="00887175"/>
    <w:rsid w:val="0088721A"/>
    <w:rsid w:val="00891118"/>
    <w:rsid w:val="00892433"/>
    <w:rsid w:val="00892A98"/>
    <w:rsid w:val="00894B58"/>
    <w:rsid w:val="00894E87"/>
    <w:rsid w:val="00895CA0"/>
    <w:rsid w:val="0089616B"/>
    <w:rsid w:val="0089643E"/>
    <w:rsid w:val="00897FF4"/>
    <w:rsid w:val="008A1CC8"/>
    <w:rsid w:val="008A29A5"/>
    <w:rsid w:val="008A4B3D"/>
    <w:rsid w:val="008A5D9F"/>
    <w:rsid w:val="008A6309"/>
    <w:rsid w:val="008B20A5"/>
    <w:rsid w:val="008B3852"/>
    <w:rsid w:val="008B4F00"/>
    <w:rsid w:val="008B5B39"/>
    <w:rsid w:val="008B66A3"/>
    <w:rsid w:val="008C084D"/>
    <w:rsid w:val="008C0DFB"/>
    <w:rsid w:val="008C15BB"/>
    <w:rsid w:val="008C559A"/>
    <w:rsid w:val="008C5DED"/>
    <w:rsid w:val="008D1B81"/>
    <w:rsid w:val="008D5D09"/>
    <w:rsid w:val="008E3BDD"/>
    <w:rsid w:val="008E4815"/>
    <w:rsid w:val="008E5791"/>
    <w:rsid w:val="008E5B1B"/>
    <w:rsid w:val="008F1A3F"/>
    <w:rsid w:val="008F2CF2"/>
    <w:rsid w:val="008F3AFD"/>
    <w:rsid w:val="008F5DE1"/>
    <w:rsid w:val="008F6640"/>
    <w:rsid w:val="008F66F2"/>
    <w:rsid w:val="00900B2A"/>
    <w:rsid w:val="00901FEE"/>
    <w:rsid w:val="00907AC9"/>
    <w:rsid w:val="00910459"/>
    <w:rsid w:val="0091130E"/>
    <w:rsid w:val="00911F8F"/>
    <w:rsid w:val="00912333"/>
    <w:rsid w:val="009136AA"/>
    <w:rsid w:val="0091377F"/>
    <w:rsid w:val="009137D8"/>
    <w:rsid w:val="00916043"/>
    <w:rsid w:val="00922C4E"/>
    <w:rsid w:val="00924D5F"/>
    <w:rsid w:val="009264BB"/>
    <w:rsid w:val="009312DE"/>
    <w:rsid w:val="00931907"/>
    <w:rsid w:val="00932C7E"/>
    <w:rsid w:val="00934C6F"/>
    <w:rsid w:val="00940B97"/>
    <w:rsid w:val="009434B6"/>
    <w:rsid w:val="0094352D"/>
    <w:rsid w:val="0094E9A4"/>
    <w:rsid w:val="00961327"/>
    <w:rsid w:val="00962EF2"/>
    <w:rsid w:val="009631E4"/>
    <w:rsid w:val="00966E0C"/>
    <w:rsid w:val="0097018F"/>
    <w:rsid w:val="00973B37"/>
    <w:rsid w:val="00975F77"/>
    <w:rsid w:val="00977684"/>
    <w:rsid w:val="00977B3C"/>
    <w:rsid w:val="00980E6C"/>
    <w:rsid w:val="0098371D"/>
    <w:rsid w:val="00985274"/>
    <w:rsid w:val="00987F62"/>
    <w:rsid w:val="00996CFC"/>
    <w:rsid w:val="00996FF7"/>
    <w:rsid w:val="009A1422"/>
    <w:rsid w:val="009A4310"/>
    <w:rsid w:val="009A504B"/>
    <w:rsid w:val="009A5A0C"/>
    <w:rsid w:val="009A77EA"/>
    <w:rsid w:val="009B00FD"/>
    <w:rsid w:val="009B5177"/>
    <w:rsid w:val="009B65AD"/>
    <w:rsid w:val="009C0981"/>
    <w:rsid w:val="009C127C"/>
    <w:rsid w:val="009C47C6"/>
    <w:rsid w:val="009C5B03"/>
    <w:rsid w:val="009C6C15"/>
    <w:rsid w:val="009D12D1"/>
    <w:rsid w:val="009D42DC"/>
    <w:rsid w:val="009E463A"/>
    <w:rsid w:val="009E4E33"/>
    <w:rsid w:val="009E5CB9"/>
    <w:rsid w:val="009F16A2"/>
    <w:rsid w:val="009F3A7C"/>
    <w:rsid w:val="009F7181"/>
    <w:rsid w:val="00A004CC"/>
    <w:rsid w:val="00A00519"/>
    <w:rsid w:val="00A04A26"/>
    <w:rsid w:val="00A04E4F"/>
    <w:rsid w:val="00A0521D"/>
    <w:rsid w:val="00A061F7"/>
    <w:rsid w:val="00A07021"/>
    <w:rsid w:val="00A1243C"/>
    <w:rsid w:val="00A1278A"/>
    <w:rsid w:val="00A1415F"/>
    <w:rsid w:val="00A14A77"/>
    <w:rsid w:val="00A21D9F"/>
    <w:rsid w:val="00A22E3E"/>
    <w:rsid w:val="00A23B7C"/>
    <w:rsid w:val="00A23D8C"/>
    <w:rsid w:val="00A24D90"/>
    <w:rsid w:val="00A26018"/>
    <w:rsid w:val="00A31C9F"/>
    <w:rsid w:val="00A32A6D"/>
    <w:rsid w:val="00A341D3"/>
    <w:rsid w:val="00A35996"/>
    <w:rsid w:val="00A41128"/>
    <w:rsid w:val="00A4125D"/>
    <w:rsid w:val="00A41CD0"/>
    <w:rsid w:val="00A4391B"/>
    <w:rsid w:val="00A43FC3"/>
    <w:rsid w:val="00A50E0A"/>
    <w:rsid w:val="00A52A4F"/>
    <w:rsid w:val="00A53479"/>
    <w:rsid w:val="00A54C94"/>
    <w:rsid w:val="00A552E2"/>
    <w:rsid w:val="00A55559"/>
    <w:rsid w:val="00A57390"/>
    <w:rsid w:val="00A616C7"/>
    <w:rsid w:val="00A61BBE"/>
    <w:rsid w:val="00A639CF"/>
    <w:rsid w:val="00A63F1B"/>
    <w:rsid w:val="00A6661B"/>
    <w:rsid w:val="00A700F2"/>
    <w:rsid w:val="00A727FE"/>
    <w:rsid w:val="00A72BDE"/>
    <w:rsid w:val="00A73022"/>
    <w:rsid w:val="00A804CC"/>
    <w:rsid w:val="00A80A8B"/>
    <w:rsid w:val="00A812D8"/>
    <w:rsid w:val="00A81C7D"/>
    <w:rsid w:val="00A8227C"/>
    <w:rsid w:val="00A82394"/>
    <w:rsid w:val="00A833B8"/>
    <w:rsid w:val="00A83B36"/>
    <w:rsid w:val="00A85923"/>
    <w:rsid w:val="00A8638A"/>
    <w:rsid w:val="00A86D9F"/>
    <w:rsid w:val="00A86FFE"/>
    <w:rsid w:val="00A9316F"/>
    <w:rsid w:val="00A97C0B"/>
    <w:rsid w:val="00AA0BF8"/>
    <w:rsid w:val="00AA4112"/>
    <w:rsid w:val="00AA4E8E"/>
    <w:rsid w:val="00AA527A"/>
    <w:rsid w:val="00AA6554"/>
    <w:rsid w:val="00AB1087"/>
    <w:rsid w:val="00AB1EA5"/>
    <w:rsid w:val="00AB200D"/>
    <w:rsid w:val="00AB2B4D"/>
    <w:rsid w:val="00AB46B0"/>
    <w:rsid w:val="00AB4C85"/>
    <w:rsid w:val="00AC00FE"/>
    <w:rsid w:val="00AD00E1"/>
    <w:rsid w:val="00AD2E4A"/>
    <w:rsid w:val="00AD4F4B"/>
    <w:rsid w:val="00AE0452"/>
    <w:rsid w:val="00AE0CF1"/>
    <w:rsid w:val="00AE1433"/>
    <w:rsid w:val="00AE17CE"/>
    <w:rsid w:val="00AE4872"/>
    <w:rsid w:val="00AE4FC2"/>
    <w:rsid w:val="00AE5614"/>
    <w:rsid w:val="00AE58A4"/>
    <w:rsid w:val="00AE5F29"/>
    <w:rsid w:val="00AF0702"/>
    <w:rsid w:val="00AF2CA7"/>
    <w:rsid w:val="00AF56BC"/>
    <w:rsid w:val="00AF679E"/>
    <w:rsid w:val="00B05E9B"/>
    <w:rsid w:val="00B06382"/>
    <w:rsid w:val="00B075EE"/>
    <w:rsid w:val="00B15D68"/>
    <w:rsid w:val="00B163AB"/>
    <w:rsid w:val="00B17AC7"/>
    <w:rsid w:val="00B21916"/>
    <w:rsid w:val="00B225C5"/>
    <w:rsid w:val="00B22C4F"/>
    <w:rsid w:val="00B23186"/>
    <w:rsid w:val="00B234CA"/>
    <w:rsid w:val="00B2385A"/>
    <w:rsid w:val="00B241F1"/>
    <w:rsid w:val="00B24ED6"/>
    <w:rsid w:val="00B3086F"/>
    <w:rsid w:val="00B350BC"/>
    <w:rsid w:val="00B40BDF"/>
    <w:rsid w:val="00B40BE5"/>
    <w:rsid w:val="00B40CB9"/>
    <w:rsid w:val="00B44C57"/>
    <w:rsid w:val="00B470D8"/>
    <w:rsid w:val="00B470DC"/>
    <w:rsid w:val="00B5135F"/>
    <w:rsid w:val="00B513A7"/>
    <w:rsid w:val="00B51563"/>
    <w:rsid w:val="00B53E1F"/>
    <w:rsid w:val="00B55B28"/>
    <w:rsid w:val="00B55E48"/>
    <w:rsid w:val="00B57D33"/>
    <w:rsid w:val="00B624A5"/>
    <w:rsid w:val="00B62E1A"/>
    <w:rsid w:val="00B655E2"/>
    <w:rsid w:val="00B773FC"/>
    <w:rsid w:val="00B806B6"/>
    <w:rsid w:val="00B81012"/>
    <w:rsid w:val="00B81AA3"/>
    <w:rsid w:val="00B84869"/>
    <w:rsid w:val="00B8503B"/>
    <w:rsid w:val="00B92DC7"/>
    <w:rsid w:val="00B9327C"/>
    <w:rsid w:val="00BA6046"/>
    <w:rsid w:val="00BA656C"/>
    <w:rsid w:val="00BA780C"/>
    <w:rsid w:val="00BA7E33"/>
    <w:rsid w:val="00BB06DC"/>
    <w:rsid w:val="00BB1055"/>
    <w:rsid w:val="00BB2E95"/>
    <w:rsid w:val="00BB4256"/>
    <w:rsid w:val="00BB5737"/>
    <w:rsid w:val="00BB6E9B"/>
    <w:rsid w:val="00BC33ED"/>
    <w:rsid w:val="00BC466C"/>
    <w:rsid w:val="00BC6429"/>
    <w:rsid w:val="00BC697C"/>
    <w:rsid w:val="00BD09C2"/>
    <w:rsid w:val="00BD7D67"/>
    <w:rsid w:val="00BD7D92"/>
    <w:rsid w:val="00BE656D"/>
    <w:rsid w:val="00BE6BAA"/>
    <w:rsid w:val="00BE7309"/>
    <w:rsid w:val="00BF51F2"/>
    <w:rsid w:val="00BF5583"/>
    <w:rsid w:val="00C00CC0"/>
    <w:rsid w:val="00C01239"/>
    <w:rsid w:val="00C0452F"/>
    <w:rsid w:val="00C124CF"/>
    <w:rsid w:val="00C13C3A"/>
    <w:rsid w:val="00C169A7"/>
    <w:rsid w:val="00C16E43"/>
    <w:rsid w:val="00C21B37"/>
    <w:rsid w:val="00C24004"/>
    <w:rsid w:val="00C24B60"/>
    <w:rsid w:val="00C31BCC"/>
    <w:rsid w:val="00C31C00"/>
    <w:rsid w:val="00C34FEA"/>
    <w:rsid w:val="00C36A38"/>
    <w:rsid w:val="00C37A9F"/>
    <w:rsid w:val="00C42702"/>
    <w:rsid w:val="00C447EB"/>
    <w:rsid w:val="00C501AD"/>
    <w:rsid w:val="00C51A00"/>
    <w:rsid w:val="00C5298E"/>
    <w:rsid w:val="00C612F1"/>
    <w:rsid w:val="00C62493"/>
    <w:rsid w:val="00C62BEC"/>
    <w:rsid w:val="00C6646D"/>
    <w:rsid w:val="00C71A40"/>
    <w:rsid w:val="00C72DBE"/>
    <w:rsid w:val="00C73D1F"/>
    <w:rsid w:val="00C756E8"/>
    <w:rsid w:val="00C77012"/>
    <w:rsid w:val="00C7780B"/>
    <w:rsid w:val="00C809A7"/>
    <w:rsid w:val="00C8290C"/>
    <w:rsid w:val="00C82A10"/>
    <w:rsid w:val="00C832E6"/>
    <w:rsid w:val="00C87429"/>
    <w:rsid w:val="00C91170"/>
    <w:rsid w:val="00C93510"/>
    <w:rsid w:val="00C97BC5"/>
    <w:rsid w:val="00CA32C6"/>
    <w:rsid w:val="00CA43B4"/>
    <w:rsid w:val="00CA4E7D"/>
    <w:rsid w:val="00CA66BB"/>
    <w:rsid w:val="00CB0055"/>
    <w:rsid w:val="00CB507B"/>
    <w:rsid w:val="00CC10BF"/>
    <w:rsid w:val="00CC1B5E"/>
    <w:rsid w:val="00CC531B"/>
    <w:rsid w:val="00CC591B"/>
    <w:rsid w:val="00CC71EA"/>
    <w:rsid w:val="00CC793B"/>
    <w:rsid w:val="00CD3B4A"/>
    <w:rsid w:val="00CD3CE1"/>
    <w:rsid w:val="00CD3D9C"/>
    <w:rsid w:val="00CD494E"/>
    <w:rsid w:val="00CD5F96"/>
    <w:rsid w:val="00CD7C74"/>
    <w:rsid w:val="00CE1DC0"/>
    <w:rsid w:val="00CE1DD0"/>
    <w:rsid w:val="00CE22A5"/>
    <w:rsid w:val="00CE26AD"/>
    <w:rsid w:val="00CE27F7"/>
    <w:rsid w:val="00CE476F"/>
    <w:rsid w:val="00CE544F"/>
    <w:rsid w:val="00CF38CC"/>
    <w:rsid w:val="00CF4FC5"/>
    <w:rsid w:val="00CF585F"/>
    <w:rsid w:val="00CF6D05"/>
    <w:rsid w:val="00CF6E66"/>
    <w:rsid w:val="00CF727B"/>
    <w:rsid w:val="00CF7F53"/>
    <w:rsid w:val="00D04B66"/>
    <w:rsid w:val="00D05335"/>
    <w:rsid w:val="00D0658E"/>
    <w:rsid w:val="00D07C59"/>
    <w:rsid w:val="00D13CA4"/>
    <w:rsid w:val="00D13F72"/>
    <w:rsid w:val="00D1593E"/>
    <w:rsid w:val="00D16AB3"/>
    <w:rsid w:val="00D22C30"/>
    <w:rsid w:val="00D23E0C"/>
    <w:rsid w:val="00D26967"/>
    <w:rsid w:val="00D27305"/>
    <w:rsid w:val="00D27530"/>
    <w:rsid w:val="00D3149E"/>
    <w:rsid w:val="00D32657"/>
    <w:rsid w:val="00D34A15"/>
    <w:rsid w:val="00D36C55"/>
    <w:rsid w:val="00D41BB5"/>
    <w:rsid w:val="00D43F84"/>
    <w:rsid w:val="00D44FFF"/>
    <w:rsid w:val="00D4782B"/>
    <w:rsid w:val="00D47E84"/>
    <w:rsid w:val="00D47F91"/>
    <w:rsid w:val="00D54DDB"/>
    <w:rsid w:val="00D55175"/>
    <w:rsid w:val="00D55A33"/>
    <w:rsid w:val="00D578CC"/>
    <w:rsid w:val="00D65C38"/>
    <w:rsid w:val="00D6668E"/>
    <w:rsid w:val="00D734F5"/>
    <w:rsid w:val="00D73D44"/>
    <w:rsid w:val="00D7538C"/>
    <w:rsid w:val="00D76071"/>
    <w:rsid w:val="00D77F0D"/>
    <w:rsid w:val="00D83438"/>
    <w:rsid w:val="00D84272"/>
    <w:rsid w:val="00D87869"/>
    <w:rsid w:val="00D9030D"/>
    <w:rsid w:val="00D918F3"/>
    <w:rsid w:val="00D91B29"/>
    <w:rsid w:val="00D943F5"/>
    <w:rsid w:val="00D94FB8"/>
    <w:rsid w:val="00D95304"/>
    <w:rsid w:val="00D96C06"/>
    <w:rsid w:val="00DA12BA"/>
    <w:rsid w:val="00DA33FE"/>
    <w:rsid w:val="00DA4A2E"/>
    <w:rsid w:val="00DA4FF9"/>
    <w:rsid w:val="00DA5EE2"/>
    <w:rsid w:val="00DA62C1"/>
    <w:rsid w:val="00DB1F74"/>
    <w:rsid w:val="00DB1FD8"/>
    <w:rsid w:val="00DB3EF0"/>
    <w:rsid w:val="00DB43CB"/>
    <w:rsid w:val="00DB592E"/>
    <w:rsid w:val="00DB60F8"/>
    <w:rsid w:val="00DC3848"/>
    <w:rsid w:val="00DC4555"/>
    <w:rsid w:val="00DC690D"/>
    <w:rsid w:val="00DD052D"/>
    <w:rsid w:val="00DD227E"/>
    <w:rsid w:val="00DD2554"/>
    <w:rsid w:val="00DD517D"/>
    <w:rsid w:val="00DD76D8"/>
    <w:rsid w:val="00DD7FF7"/>
    <w:rsid w:val="00DE2CA7"/>
    <w:rsid w:val="00DE30F7"/>
    <w:rsid w:val="00DE43F7"/>
    <w:rsid w:val="00DE54FD"/>
    <w:rsid w:val="00DE66D0"/>
    <w:rsid w:val="00DF47FA"/>
    <w:rsid w:val="00E02844"/>
    <w:rsid w:val="00E02C47"/>
    <w:rsid w:val="00E04C72"/>
    <w:rsid w:val="00E0659A"/>
    <w:rsid w:val="00E065AB"/>
    <w:rsid w:val="00E1024F"/>
    <w:rsid w:val="00E10C89"/>
    <w:rsid w:val="00E12F2D"/>
    <w:rsid w:val="00E14EF2"/>
    <w:rsid w:val="00E15E7E"/>
    <w:rsid w:val="00E2054B"/>
    <w:rsid w:val="00E21A8D"/>
    <w:rsid w:val="00E241B7"/>
    <w:rsid w:val="00E27EF8"/>
    <w:rsid w:val="00E30E7F"/>
    <w:rsid w:val="00E33529"/>
    <w:rsid w:val="00E33AE2"/>
    <w:rsid w:val="00E350EE"/>
    <w:rsid w:val="00E36BA9"/>
    <w:rsid w:val="00E41B0F"/>
    <w:rsid w:val="00E4368D"/>
    <w:rsid w:val="00E441F0"/>
    <w:rsid w:val="00E45729"/>
    <w:rsid w:val="00E458B3"/>
    <w:rsid w:val="00E4599A"/>
    <w:rsid w:val="00E45AE1"/>
    <w:rsid w:val="00E4612A"/>
    <w:rsid w:val="00E46291"/>
    <w:rsid w:val="00E470F2"/>
    <w:rsid w:val="00E51420"/>
    <w:rsid w:val="00E52231"/>
    <w:rsid w:val="00E52AA0"/>
    <w:rsid w:val="00E544D5"/>
    <w:rsid w:val="00E551F9"/>
    <w:rsid w:val="00E60ADB"/>
    <w:rsid w:val="00E611E8"/>
    <w:rsid w:val="00E63094"/>
    <w:rsid w:val="00E63AF0"/>
    <w:rsid w:val="00E65ED8"/>
    <w:rsid w:val="00E731E3"/>
    <w:rsid w:val="00E7537F"/>
    <w:rsid w:val="00E80341"/>
    <w:rsid w:val="00E87CAB"/>
    <w:rsid w:val="00E963AE"/>
    <w:rsid w:val="00E96DB5"/>
    <w:rsid w:val="00EA0945"/>
    <w:rsid w:val="00EA0DD5"/>
    <w:rsid w:val="00EA1040"/>
    <w:rsid w:val="00EA3E6B"/>
    <w:rsid w:val="00EA3FE8"/>
    <w:rsid w:val="00EA44F9"/>
    <w:rsid w:val="00EA49A8"/>
    <w:rsid w:val="00EB1231"/>
    <w:rsid w:val="00EB40F4"/>
    <w:rsid w:val="00EB5EC2"/>
    <w:rsid w:val="00EB7635"/>
    <w:rsid w:val="00EC00D3"/>
    <w:rsid w:val="00EC1068"/>
    <w:rsid w:val="00EC50EC"/>
    <w:rsid w:val="00EC7618"/>
    <w:rsid w:val="00EC790E"/>
    <w:rsid w:val="00ED5334"/>
    <w:rsid w:val="00ED6766"/>
    <w:rsid w:val="00ED718F"/>
    <w:rsid w:val="00EE18F0"/>
    <w:rsid w:val="00EE2083"/>
    <w:rsid w:val="00EE3FAA"/>
    <w:rsid w:val="00EE5814"/>
    <w:rsid w:val="00EE68E1"/>
    <w:rsid w:val="00EF05FA"/>
    <w:rsid w:val="00EF2E5A"/>
    <w:rsid w:val="00EF333E"/>
    <w:rsid w:val="00EF3A37"/>
    <w:rsid w:val="00EF5F5D"/>
    <w:rsid w:val="00EF694F"/>
    <w:rsid w:val="00F0006C"/>
    <w:rsid w:val="00F001A9"/>
    <w:rsid w:val="00F009B9"/>
    <w:rsid w:val="00F01569"/>
    <w:rsid w:val="00F021BD"/>
    <w:rsid w:val="00F026C8"/>
    <w:rsid w:val="00F02AD6"/>
    <w:rsid w:val="00F03469"/>
    <w:rsid w:val="00F04410"/>
    <w:rsid w:val="00F072A9"/>
    <w:rsid w:val="00F07A1F"/>
    <w:rsid w:val="00F07CE7"/>
    <w:rsid w:val="00F10E66"/>
    <w:rsid w:val="00F12C65"/>
    <w:rsid w:val="00F1401B"/>
    <w:rsid w:val="00F141F2"/>
    <w:rsid w:val="00F14FD0"/>
    <w:rsid w:val="00F15D25"/>
    <w:rsid w:val="00F221F8"/>
    <w:rsid w:val="00F22BC2"/>
    <w:rsid w:val="00F236F2"/>
    <w:rsid w:val="00F244EA"/>
    <w:rsid w:val="00F25729"/>
    <w:rsid w:val="00F26B05"/>
    <w:rsid w:val="00F278F1"/>
    <w:rsid w:val="00F33D1A"/>
    <w:rsid w:val="00F352C0"/>
    <w:rsid w:val="00F37FC1"/>
    <w:rsid w:val="00F41562"/>
    <w:rsid w:val="00F41650"/>
    <w:rsid w:val="00F4275C"/>
    <w:rsid w:val="00F436A8"/>
    <w:rsid w:val="00F43DBA"/>
    <w:rsid w:val="00F44173"/>
    <w:rsid w:val="00F44304"/>
    <w:rsid w:val="00F4452F"/>
    <w:rsid w:val="00F45F64"/>
    <w:rsid w:val="00F46B88"/>
    <w:rsid w:val="00F478B4"/>
    <w:rsid w:val="00F47F65"/>
    <w:rsid w:val="00F50A93"/>
    <w:rsid w:val="00F518B2"/>
    <w:rsid w:val="00F52A91"/>
    <w:rsid w:val="00F547C8"/>
    <w:rsid w:val="00F568D8"/>
    <w:rsid w:val="00F57935"/>
    <w:rsid w:val="00F600AD"/>
    <w:rsid w:val="00F61B5D"/>
    <w:rsid w:val="00F61D1B"/>
    <w:rsid w:val="00F646E9"/>
    <w:rsid w:val="00F6499E"/>
    <w:rsid w:val="00F67682"/>
    <w:rsid w:val="00F67BEB"/>
    <w:rsid w:val="00F752CE"/>
    <w:rsid w:val="00F76B8D"/>
    <w:rsid w:val="00F775B6"/>
    <w:rsid w:val="00F8016F"/>
    <w:rsid w:val="00F80CC8"/>
    <w:rsid w:val="00F83F65"/>
    <w:rsid w:val="00F85ADE"/>
    <w:rsid w:val="00F85D9A"/>
    <w:rsid w:val="00F85F37"/>
    <w:rsid w:val="00F87951"/>
    <w:rsid w:val="00F879E1"/>
    <w:rsid w:val="00F87B7F"/>
    <w:rsid w:val="00F87D1F"/>
    <w:rsid w:val="00F91C16"/>
    <w:rsid w:val="00F94139"/>
    <w:rsid w:val="00F95E2E"/>
    <w:rsid w:val="00F97057"/>
    <w:rsid w:val="00FA23E0"/>
    <w:rsid w:val="00FA6C6E"/>
    <w:rsid w:val="00FA7175"/>
    <w:rsid w:val="00FB3520"/>
    <w:rsid w:val="00FB5E5C"/>
    <w:rsid w:val="00FC3D62"/>
    <w:rsid w:val="00FD0CE5"/>
    <w:rsid w:val="00FD14A0"/>
    <w:rsid w:val="00FD167C"/>
    <w:rsid w:val="00FD3229"/>
    <w:rsid w:val="00FD5499"/>
    <w:rsid w:val="00FD60B1"/>
    <w:rsid w:val="00FE03E1"/>
    <w:rsid w:val="00FE18A2"/>
    <w:rsid w:val="00FE39BD"/>
    <w:rsid w:val="00FE6312"/>
    <w:rsid w:val="00FF0AC3"/>
    <w:rsid w:val="00FF580B"/>
    <w:rsid w:val="0402FABF"/>
    <w:rsid w:val="0B180E97"/>
    <w:rsid w:val="0D348032"/>
    <w:rsid w:val="0E7A829C"/>
    <w:rsid w:val="0EF8629A"/>
    <w:rsid w:val="0F4B9ECD"/>
    <w:rsid w:val="122DD83C"/>
    <w:rsid w:val="16588F3C"/>
    <w:rsid w:val="169CBFB1"/>
    <w:rsid w:val="18F935DC"/>
    <w:rsid w:val="197202B3"/>
    <w:rsid w:val="198E3AC7"/>
    <w:rsid w:val="1A9D7DDB"/>
    <w:rsid w:val="1ACD5B22"/>
    <w:rsid w:val="1ADF08E4"/>
    <w:rsid w:val="1C24C842"/>
    <w:rsid w:val="1D46357E"/>
    <w:rsid w:val="1DAFFE47"/>
    <w:rsid w:val="2226583C"/>
    <w:rsid w:val="2455A75D"/>
    <w:rsid w:val="25515B2A"/>
    <w:rsid w:val="255B83C1"/>
    <w:rsid w:val="267DA1D0"/>
    <w:rsid w:val="26C4FD9A"/>
    <w:rsid w:val="2735588D"/>
    <w:rsid w:val="276F7D00"/>
    <w:rsid w:val="2811CEAF"/>
    <w:rsid w:val="28BAE014"/>
    <w:rsid w:val="2B4223E1"/>
    <w:rsid w:val="2C583908"/>
    <w:rsid w:val="2FEB891F"/>
    <w:rsid w:val="2FF906A8"/>
    <w:rsid w:val="300F4A50"/>
    <w:rsid w:val="30AF76AE"/>
    <w:rsid w:val="370CFCA0"/>
    <w:rsid w:val="37B73DE7"/>
    <w:rsid w:val="37DD1FE5"/>
    <w:rsid w:val="3B39F13C"/>
    <w:rsid w:val="3C021904"/>
    <w:rsid w:val="4077A158"/>
    <w:rsid w:val="424B2C00"/>
    <w:rsid w:val="4513E9B8"/>
    <w:rsid w:val="4E20C99B"/>
    <w:rsid w:val="4F5438FB"/>
    <w:rsid w:val="5088FE0B"/>
    <w:rsid w:val="5472DEBC"/>
    <w:rsid w:val="5A2F6D8F"/>
    <w:rsid w:val="5E0848A9"/>
    <w:rsid w:val="5F7385C6"/>
    <w:rsid w:val="6122A6CC"/>
    <w:rsid w:val="63B44238"/>
    <w:rsid w:val="68160248"/>
    <w:rsid w:val="691FD347"/>
    <w:rsid w:val="6C6484D5"/>
    <w:rsid w:val="6CF764B5"/>
    <w:rsid w:val="6E364BF4"/>
    <w:rsid w:val="6E753587"/>
    <w:rsid w:val="6EAF4442"/>
    <w:rsid w:val="70C230A9"/>
    <w:rsid w:val="723BDDE8"/>
    <w:rsid w:val="784C62E5"/>
    <w:rsid w:val="7A1DA864"/>
    <w:rsid w:val="7AC50CA8"/>
    <w:rsid w:val="7D489B89"/>
    <w:rsid w:val="7F705A1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7F2D1"/>
  <w15:docId w15:val="{F3A0C4B8-8E81-4F9E-9B7B-5AD465F65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1"/>
      <w:ind w:left="3256"/>
      <w:outlineLvl w:val="0"/>
    </w:pPr>
    <w:rPr>
      <w:rFonts w:ascii="Calibri" w:eastAsia="Calibri" w:hAnsi="Calibri"/>
      <w:b/>
      <w:bCs/>
      <w:sz w:val="28"/>
      <w:szCs w:val="28"/>
    </w:rPr>
  </w:style>
  <w:style w:type="paragraph" w:styleId="Heading2">
    <w:name w:val="heading 2"/>
    <w:basedOn w:val="Normal"/>
    <w:uiPriority w:val="1"/>
    <w:qFormat/>
    <w:pPr>
      <w:ind w:left="220"/>
      <w:outlineLvl w:val="1"/>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2"/>
      <w:ind w:left="441"/>
    </w:pPr>
    <w:rPr>
      <w:rFonts w:ascii="Calibri" w:eastAsia="Calibri" w:hAnsi="Calibri"/>
      <w:b/>
      <w:bCs/>
    </w:rPr>
  </w:style>
  <w:style w:type="paragraph" w:styleId="TOC2">
    <w:name w:val="toc 2"/>
    <w:basedOn w:val="Normal"/>
    <w:uiPriority w:val="1"/>
    <w:qFormat/>
    <w:pPr>
      <w:spacing w:before="79"/>
      <w:ind w:left="441"/>
    </w:pPr>
    <w:rPr>
      <w:rFonts w:ascii="Calibri" w:eastAsia="Calibri" w:hAnsi="Calibri"/>
    </w:rPr>
  </w:style>
  <w:style w:type="paragraph" w:styleId="TOC3">
    <w:name w:val="toc 3"/>
    <w:basedOn w:val="Normal"/>
    <w:uiPriority w:val="1"/>
    <w:qFormat/>
    <w:pPr>
      <w:spacing w:before="82"/>
      <w:ind w:left="659"/>
    </w:pPr>
    <w:rPr>
      <w:rFonts w:ascii="Calibri" w:eastAsia="Calibri" w:hAnsi="Calibri"/>
    </w:rPr>
  </w:style>
  <w:style w:type="paragraph" w:styleId="BodyText">
    <w:name w:val="Body Text"/>
    <w:basedOn w:val="Normal"/>
    <w:link w:val="BodyTextChar"/>
    <w:uiPriority w:val="1"/>
    <w:qFormat/>
    <w:pPr>
      <w:spacing w:before="120"/>
      <w:ind w:left="786" w:hanging="358"/>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70944"/>
    <w:pPr>
      <w:tabs>
        <w:tab w:val="center" w:pos="4513"/>
        <w:tab w:val="right" w:pos="9026"/>
      </w:tabs>
    </w:pPr>
  </w:style>
  <w:style w:type="character" w:customStyle="1" w:styleId="HeaderChar">
    <w:name w:val="Header Char"/>
    <w:basedOn w:val="DefaultParagraphFont"/>
    <w:link w:val="Header"/>
    <w:uiPriority w:val="99"/>
    <w:rsid w:val="00370944"/>
  </w:style>
  <w:style w:type="paragraph" w:styleId="Footer">
    <w:name w:val="footer"/>
    <w:basedOn w:val="Normal"/>
    <w:link w:val="FooterChar"/>
    <w:unhideWhenUsed/>
    <w:rsid w:val="00370944"/>
    <w:pPr>
      <w:tabs>
        <w:tab w:val="center" w:pos="4513"/>
        <w:tab w:val="right" w:pos="9026"/>
      </w:tabs>
    </w:pPr>
  </w:style>
  <w:style w:type="character" w:customStyle="1" w:styleId="FooterChar">
    <w:name w:val="Footer Char"/>
    <w:basedOn w:val="DefaultParagraphFont"/>
    <w:link w:val="Footer"/>
    <w:rsid w:val="00370944"/>
  </w:style>
  <w:style w:type="paragraph" w:styleId="BalloonText">
    <w:name w:val="Balloon Text"/>
    <w:basedOn w:val="Normal"/>
    <w:link w:val="BalloonTextChar"/>
    <w:uiPriority w:val="99"/>
    <w:semiHidden/>
    <w:unhideWhenUsed/>
    <w:rsid w:val="002F64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6462"/>
    <w:rPr>
      <w:rFonts w:ascii="Segoe UI" w:hAnsi="Segoe UI" w:cs="Segoe UI"/>
      <w:sz w:val="18"/>
      <w:szCs w:val="18"/>
    </w:rPr>
  </w:style>
  <w:style w:type="character" w:customStyle="1" w:styleId="BodyTextChar">
    <w:name w:val="Body Text Char"/>
    <w:basedOn w:val="DefaultParagraphFont"/>
    <w:link w:val="BodyText"/>
    <w:uiPriority w:val="1"/>
    <w:rsid w:val="007414C3"/>
    <w:rPr>
      <w:rFonts w:ascii="Calibri" w:eastAsia="Calibri" w:hAnsi="Calibri"/>
    </w:rPr>
  </w:style>
  <w:style w:type="paragraph" w:styleId="NormalWeb">
    <w:name w:val="Normal (Web)"/>
    <w:basedOn w:val="Normal"/>
    <w:uiPriority w:val="99"/>
    <w:semiHidden/>
    <w:unhideWhenUsed/>
    <w:rsid w:val="00147A66"/>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F33D1A"/>
    <w:rPr>
      <w:sz w:val="20"/>
      <w:szCs w:val="20"/>
    </w:rPr>
  </w:style>
  <w:style w:type="character" w:customStyle="1" w:styleId="FootnoteTextChar">
    <w:name w:val="Footnote Text Char"/>
    <w:basedOn w:val="DefaultParagraphFont"/>
    <w:link w:val="FootnoteText"/>
    <w:uiPriority w:val="99"/>
    <w:semiHidden/>
    <w:rsid w:val="00F33D1A"/>
    <w:rPr>
      <w:sz w:val="20"/>
      <w:szCs w:val="20"/>
    </w:rPr>
  </w:style>
  <w:style w:type="character" w:styleId="FootnoteReference">
    <w:name w:val="footnote reference"/>
    <w:basedOn w:val="DefaultParagraphFont"/>
    <w:uiPriority w:val="99"/>
    <w:semiHidden/>
    <w:unhideWhenUsed/>
    <w:rsid w:val="00F33D1A"/>
    <w:rPr>
      <w:vertAlign w:val="superscript"/>
    </w:rPr>
  </w:style>
  <w:style w:type="character" w:styleId="BookTitle">
    <w:name w:val="Book Title"/>
    <w:basedOn w:val="DefaultParagraphFont"/>
    <w:uiPriority w:val="33"/>
    <w:qFormat/>
    <w:rsid w:val="00082DAC"/>
    <w:rPr>
      <w:b/>
      <w:bCs/>
      <w:iCs/>
      <w:color w:val="FFFFFF" w:themeColor="background1"/>
      <w:spacing w:val="5"/>
      <w:sz w:val="78"/>
      <w:szCs w:val="78"/>
    </w:rPr>
  </w:style>
  <w:style w:type="paragraph" w:customStyle="1" w:styleId="BookTitlesubhead">
    <w:name w:val="Book Title subhead"/>
    <w:basedOn w:val="Normal"/>
    <w:qFormat/>
    <w:rsid w:val="00082DAC"/>
    <w:pPr>
      <w:widowControl/>
      <w:spacing w:before="120" w:after="40"/>
      <w:ind w:right="147"/>
    </w:pPr>
    <w:rPr>
      <w:rFonts w:ascii="Arial" w:eastAsia="Arial" w:hAnsi="Arial" w:cs="Arial"/>
      <w:color w:val="146992"/>
      <w:sz w:val="78"/>
      <w:szCs w:val="20"/>
      <w:lang w:val="en-GB" w:eastAsia="en-GB"/>
    </w:rPr>
  </w:style>
  <w:style w:type="paragraph" w:styleId="BodyText3">
    <w:name w:val="Body Text 3"/>
    <w:basedOn w:val="Normal"/>
    <w:link w:val="BodyText3Char"/>
    <w:uiPriority w:val="99"/>
    <w:semiHidden/>
    <w:unhideWhenUsed/>
    <w:rsid w:val="00690EF8"/>
    <w:pPr>
      <w:spacing w:after="120"/>
    </w:pPr>
    <w:rPr>
      <w:sz w:val="16"/>
      <w:szCs w:val="16"/>
    </w:rPr>
  </w:style>
  <w:style w:type="character" w:customStyle="1" w:styleId="BodyText3Char">
    <w:name w:val="Body Text 3 Char"/>
    <w:basedOn w:val="DefaultParagraphFont"/>
    <w:link w:val="BodyText3"/>
    <w:uiPriority w:val="99"/>
    <w:semiHidden/>
    <w:rsid w:val="00690EF8"/>
    <w:rPr>
      <w:sz w:val="16"/>
      <w:szCs w:val="16"/>
    </w:rPr>
  </w:style>
  <w:style w:type="table" w:styleId="TableGrid">
    <w:name w:val="Table Grid"/>
    <w:basedOn w:val="TableNormal"/>
    <w:uiPriority w:val="39"/>
    <w:rsid w:val="00690EF8"/>
    <w:pPr>
      <w:widowControl/>
    </w:pPr>
    <w:rPr>
      <w:rFonts w:ascii="Arial" w:eastAsia="Calibri" w:hAnsi="Arial"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0EF8"/>
    <w:rPr>
      <w:color w:val="0000FF" w:themeColor="hyperlink"/>
      <w:u w:val="single"/>
    </w:rPr>
  </w:style>
  <w:style w:type="character" w:styleId="UnresolvedMention">
    <w:name w:val="Unresolved Mention"/>
    <w:basedOn w:val="DefaultParagraphFont"/>
    <w:uiPriority w:val="99"/>
    <w:semiHidden/>
    <w:unhideWhenUsed/>
    <w:rsid w:val="00975F77"/>
    <w:rPr>
      <w:color w:val="605E5C"/>
      <w:shd w:val="clear" w:color="auto" w:fill="E1DFDD"/>
    </w:rPr>
  </w:style>
  <w:style w:type="character" w:styleId="CommentReference">
    <w:name w:val="annotation reference"/>
    <w:basedOn w:val="DefaultParagraphFont"/>
    <w:uiPriority w:val="99"/>
    <w:semiHidden/>
    <w:unhideWhenUsed/>
    <w:rsid w:val="00120CA0"/>
    <w:rPr>
      <w:sz w:val="16"/>
      <w:szCs w:val="16"/>
    </w:rPr>
  </w:style>
  <w:style w:type="paragraph" w:styleId="CommentText">
    <w:name w:val="annotation text"/>
    <w:basedOn w:val="Normal"/>
    <w:link w:val="CommentTextChar"/>
    <w:uiPriority w:val="99"/>
    <w:unhideWhenUsed/>
    <w:rsid w:val="00120CA0"/>
    <w:rPr>
      <w:sz w:val="20"/>
      <w:szCs w:val="20"/>
    </w:rPr>
  </w:style>
  <w:style w:type="character" w:customStyle="1" w:styleId="CommentTextChar">
    <w:name w:val="Comment Text Char"/>
    <w:basedOn w:val="DefaultParagraphFont"/>
    <w:link w:val="CommentText"/>
    <w:uiPriority w:val="99"/>
    <w:rsid w:val="00120CA0"/>
    <w:rPr>
      <w:sz w:val="20"/>
      <w:szCs w:val="20"/>
    </w:rPr>
  </w:style>
  <w:style w:type="paragraph" w:styleId="CommentSubject">
    <w:name w:val="annotation subject"/>
    <w:basedOn w:val="CommentText"/>
    <w:next w:val="CommentText"/>
    <w:link w:val="CommentSubjectChar"/>
    <w:uiPriority w:val="99"/>
    <w:semiHidden/>
    <w:unhideWhenUsed/>
    <w:rsid w:val="00224D3D"/>
    <w:rPr>
      <w:b/>
      <w:bCs/>
    </w:rPr>
  </w:style>
  <w:style w:type="character" w:customStyle="1" w:styleId="CommentSubjectChar">
    <w:name w:val="Comment Subject Char"/>
    <w:basedOn w:val="CommentTextChar"/>
    <w:link w:val="CommentSubject"/>
    <w:uiPriority w:val="99"/>
    <w:semiHidden/>
    <w:rsid w:val="00224D3D"/>
    <w:rPr>
      <w:b/>
      <w:bCs/>
      <w:sz w:val="20"/>
      <w:szCs w:val="20"/>
    </w:rPr>
  </w:style>
  <w:style w:type="paragraph" w:styleId="Revision">
    <w:name w:val="Revision"/>
    <w:hidden/>
    <w:uiPriority w:val="99"/>
    <w:semiHidden/>
    <w:rsid w:val="00C36A38"/>
    <w:pPr>
      <w:widowControl/>
    </w:pPr>
  </w:style>
  <w:style w:type="character" w:styleId="FollowedHyperlink">
    <w:name w:val="FollowedHyperlink"/>
    <w:basedOn w:val="DefaultParagraphFont"/>
    <w:uiPriority w:val="99"/>
    <w:semiHidden/>
    <w:unhideWhenUsed/>
    <w:rsid w:val="00F141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696007">
      <w:bodyDiv w:val="1"/>
      <w:marLeft w:val="0"/>
      <w:marRight w:val="0"/>
      <w:marTop w:val="0"/>
      <w:marBottom w:val="0"/>
      <w:divBdr>
        <w:top w:val="none" w:sz="0" w:space="0" w:color="auto"/>
        <w:left w:val="none" w:sz="0" w:space="0" w:color="auto"/>
        <w:bottom w:val="none" w:sz="0" w:space="0" w:color="auto"/>
        <w:right w:val="none" w:sz="0" w:space="0" w:color="auto"/>
      </w:divBdr>
    </w:div>
    <w:div w:id="965042312">
      <w:bodyDiv w:val="1"/>
      <w:marLeft w:val="0"/>
      <w:marRight w:val="0"/>
      <w:marTop w:val="0"/>
      <w:marBottom w:val="0"/>
      <w:divBdr>
        <w:top w:val="none" w:sz="0" w:space="0" w:color="auto"/>
        <w:left w:val="none" w:sz="0" w:space="0" w:color="auto"/>
        <w:bottom w:val="none" w:sz="0" w:space="0" w:color="auto"/>
        <w:right w:val="none" w:sz="0" w:space="0" w:color="auto"/>
      </w:divBdr>
    </w:div>
    <w:div w:id="1295018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www.aasw.asn.au/about-aasw/annual-general-meetings/" TargetMode="External"/><Relationship Id="rId21" Type="http://schemas.openxmlformats.org/officeDocument/2006/relationships/image" Target="media/image8.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yperlink" Target="https://my.aasw.asn.au/s/event-information?EventID=a2YRG000000diIv"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hyperlink" Target="mailto:company.secretary@aasw.asn.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my.aasw.asn.au/s/event-information?EventID=a2YRG000000diIv" TargetMode="Externa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hyperlink" Target="https://www.aasw.asn.au/about-aasw/annual-general-meeting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mailto:company.secretary@aasw.asn.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hyperlink" Target="https://www.aasw.asn.au/annual-reports/" TargetMode="External"/><Relationship Id="rId30" Type="http://schemas.openxmlformats.org/officeDocument/2006/relationships/hyperlink" Target="mailto:Company.Secretary@aasw.asn.au" TargetMode="External"/><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9605934EBEEA418D9F838008B0CFF9" ma:contentTypeVersion="19" ma:contentTypeDescription="Create a new document." ma:contentTypeScope="" ma:versionID="9e1bc0d433b98b61fe5849728c0e3dfb">
  <xsd:schema xmlns:xsd="http://www.w3.org/2001/XMLSchema" xmlns:xs="http://www.w3.org/2001/XMLSchema" xmlns:p="http://schemas.microsoft.com/office/2006/metadata/properties" xmlns:ns2="fa4418be-90cd-403a-adce-8f9c1bdeace6" xmlns:ns3="84a29379-24fb-4b46-8675-c2c299553344" targetNamespace="http://schemas.microsoft.com/office/2006/metadata/properties" ma:root="true" ma:fieldsID="e1570644c57dbee1daee8c37aecb6456" ns2:_="" ns3:_="">
    <xsd:import namespace="fa4418be-90cd-403a-adce-8f9c1bdeace6"/>
    <xsd:import namespace="84a29379-24fb-4b46-8675-c2c2995533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2:lcf76f155ced4ddcb4097134ff3c332f" minOccurs="0"/>
                <xsd:element ref="ns3:TaxCatchAll" minOccurs="0"/>
                <xsd:element ref="ns2:EditedbyAnnP"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4418be-90cd-403a-adce-8f9c1bdea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159f36c-9d97-4116-b47f-1fa1ef3223b5" ma:termSetId="09814cd3-568e-fe90-9814-8d621ff8fb84" ma:anchorId="fba54fb3-c3e1-fe81-a776-ca4b69148c4d" ma:open="true" ma:isKeyword="false">
      <xsd:complexType>
        <xsd:sequence>
          <xsd:element ref="pc:Terms" minOccurs="0" maxOccurs="1"/>
        </xsd:sequence>
      </xsd:complexType>
    </xsd:element>
    <xsd:element name="EditedbyAnnP" ma:index="24" nillable="true" ma:displayName="Edited by Ann P" ma:format="DateOnly" ma:internalName="EditedbyAnnP">
      <xsd:simpleType>
        <xsd:restriction base="dms:DateTim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a29379-24fb-4b46-8675-c2c2995533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32998f-6c39-40ec-ae8e-0a17c9472dc6}" ma:internalName="TaxCatchAll" ma:showField="CatchAllData" ma:web="84a29379-24fb-4b46-8675-c2c2995533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a4418be-90cd-403a-adce-8f9c1bdeace6">
      <Terms xmlns="http://schemas.microsoft.com/office/infopath/2007/PartnerControls"/>
    </lcf76f155ced4ddcb4097134ff3c332f>
    <EditedbyAnnP xmlns="fa4418be-90cd-403a-adce-8f9c1bdeace6" xsi:nil="true"/>
    <TaxCatchAll xmlns="84a29379-24fb-4b46-8675-c2c29955334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0B033-A1C2-4C40-B604-C9736E62B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4418be-90cd-403a-adce-8f9c1bdeace6"/>
    <ds:schemaRef ds:uri="84a29379-24fb-4b46-8675-c2c2995533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C9491E-65DD-428B-A57C-04F663D0F1DF}">
  <ds:schemaRefs>
    <ds:schemaRef ds:uri="http://schemas.microsoft.com/office/2006/metadata/properties"/>
    <ds:schemaRef ds:uri="http://schemas.microsoft.com/office/infopath/2007/PartnerControls"/>
    <ds:schemaRef ds:uri="fa4418be-90cd-403a-adce-8f9c1bdeace6"/>
    <ds:schemaRef ds:uri="84a29379-24fb-4b46-8675-c2c299553344"/>
  </ds:schemaRefs>
</ds:datastoreItem>
</file>

<file path=customXml/itemProps3.xml><?xml version="1.0" encoding="utf-8"?>
<ds:datastoreItem xmlns:ds="http://schemas.openxmlformats.org/officeDocument/2006/customXml" ds:itemID="{AA184AF4-B307-4670-9A80-598D2D91B479}">
  <ds:schemaRefs>
    <ds:schemaRef ds:uri="http://schemas.microsoft.com/sharepoint/v3/contenttype/forms"/>
  </ds:schemaRefs>
</ds:datastoreItem>
</file>

<file path=customXml/itemProps4.xml><?xml version="1.0" encoding="utf-8"?>
<ds:datastoreItem xmlns:ds="http://schemas.openxmlformats.org/officeDocument/2006/customXml" ds:itemID="{9C4A36A4-2617-43E7-A817-697F3033C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12</Words>
  <Characters>5120</Characters>
  <Application>Microsoft Office Word</Application>
  <DocSecurity>0</DocSecurity>
  <Lines>231</Lines>
  <Paragraphs>72</Paragraphs>
  <ScaleCrop>false</ScaleCrop>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YLAWS</dc:title>
  <dc:subject/>
  <dc:creator>Cheryl Thompson</dc:creator>
  <cp:keywords/>
  <cp:lastModifiedBy>Annette Muller</cp:lastModifiedBy>
  <cp:revision>50</cp:revision>
  <cp:lastPrinted>2024-09-03T17:41:00Z</cp:lastPrinted>
  <dcterms:created xsi:type="dcterms:W3CDTF">2025-09-15T17:33:00Z</dcterms:created>
  <dcterms:modified xsi:type="dcterms:W3CDTF">2025-10-0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9T00:00:00Z</vt:filetime>
  </property>
  <property fmtid="{D5CDD505-2E9C-101B-9397-08002B2CF9AE}" pid="3" name="LastSaved">
    <vt:filetime>2017-02-17T00:00:00Z</vt:filetime>
  </property>
  <property fmtid="{D5CDD505-2E9C-101B-9397-08002B2CF9AE}" pid="4" name="ContentTypeId">
    <vt:lpwstr>0x010100469605934EBEEA418D9F838008B0CFF9</vt:lpwstr>
  </property>
  <property fmtid="{D5CDD505-2E9C-101B-9397-08002B2CF9AE}" pid="5" name="MediaServiceImageTags">
    <vt:lpwstr/>
  </property>
</Properties>
</file>